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971B7" w14:textId="5EA7EE98" w:rsidR="004F5D62" w:rsidRDefault="004F5D62" w:rsidP="004F5D62">
      <w:pPr>
        <w:spacing w:line="360" w:lineRule="auto"/>
      </w:pPr>
      <w:bookmarkStart w:id="0" w:name="任务一mongodb实验"/>
      <w:r w:rsidRPr="00C74216">
        <w:rPr>
          <w:noProof/>
        </w:rPr>
        <w:drawing>
          <wp:inline distT="0" distB="0" distL="0" distR="0" wp14:anchorId="3914E275" wp14:editId="6326B2D8">
            <wp:extent cx="4843145" cy="8807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E7B50" w14:textId="77777777" w:rsidR="004F5D62" w:rsidRDefault="004F5D62" w:rsidP="004F5D62">
      <w:pPr>
        <w:spacing w:line="360" w:lineRule="auto"/>
      </w:pPr>
    </w:p>
    <w:p w14:paraId="4AD02933" w14:textId="0D0E007B" w:rsidR="004F5D62" w:rsidRPr="004F5D62" w:rsidRDefault="004F5D62" w:rsidP="004F5D62">
      <w:pPr>
        <w:spacing w:line="360" w:lineRule="auto"/>
        <w:jc w:val="center"/>
        <w:rPr>
          <w:b/>
          <w:bCs/>
          <w:sz w:val="52"/>
        </w:rPr>
      </w:pPr>
      <w:r>
        <w:rPr>
          <w:rFonts w:hint="eastAsia"/>
          <w:b/>
          <w:bCs/>
          <w:sz w:val="52"/>
        </w:rPr>
        <w:t>大数据管理理论综合报告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2388"/>
        <w:gridCol w:w="5220"/>
      </w:tblGrid>
      <w:tr w:rsidR="004F5D62" w14:paraId="31D6676D" w14:textId="77777777" w:rsidTr="008E170C">
        <w:trPr>
          <w:jc w:val="center"/>
        </w:trPr>
        <w:tc>
          <w:tcPr>
            <w:tcW w:w="2388" w:type="dxa"/>
            <w:vAlign w:val="bottom"/>
          </w:tcPr>
          <w:p w14:paraId="2EC95894" w14:textId="77777777" w:rsidR="004F5D62" w:rsidRDefault="004F5D62" w:rsidP="008E170C">
            <w:pPr>
              <w:spacing w:line="360" w:lineRule="auto"/>
              <w:rPr>
                <w:sz w:val="32"/>
                <w:szCs w:val="32"/>
              </w:rPr>
            </w:pPr>
          </w:p>
        </w:tc>
        <w:tc>
          <w:tcPr>
            <w:tcW w:w="5220" w:type="dxa"/>
          </w:tcPr>
          <w:p w14:paraId="7D57F171" w14:textId="42243CBE" w:rsidR="004F5D62" w:rsidRDefault="007B4BE8" w:rsidP="007B4BE8">
            <w:pPr>
              <w:tabs>
                <w:tab w:val="left" w:pos="3200"/>
              </w:tabs>
              <w:spacing w:line="360" w:lineRule="auto"/>
            </w:pPr>
            <w:r>
              <w:tab/>
            </w:r>
          </w:p>
        </w:tc>
      </w:tr>
      <w:tr w:rsidR="004F5D62" w14:paraId="2F6AC265" w14:textId="77777777" w:rsidTr="004F5D62">
        <w:trPr>
          <w:trHeight w:val="708"/>
          <w:jc w:val="center"/>
        </w:trPr>
        <w:tc>
          <w:tcPr>
            <w:tcW w:w="2388" w:type="dxa"/>
            <w:vAlign w:val="bottom"/>
          </w:tcPr>
          <w:p w14:paraId="094A7F51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姓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名：</w:t>
            </w:r>
          </w:p>
        </w:tc>
        <w:tc>
          <w:tcPr>
            <w:tcW w:w="5220" w:type="dxa"/>
          </w:tcPr>
          <w:p w14:paraId="0A02FB2E" w14:textId="77777777" w:rsidR="004F5D62" w:rsidRPr="00D67D18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</w:rPr>
              <w:t xml:space="preserve">      </w:t>
            </w:r>
            <w:r w:rsidRPr="00086CB2">
              <w:rPr>
                <w:rFonts w:hint="eastAsia"/>
                <w:sz w:val="32"/>
                <w:szCs w:val="32"/>
              </w:rPr>
              <w:t xml:space="preserve">  </w:t>
            </w:r>
            <w:r w:rsidRPr="00086CB2">
              <w:rPr>
                <w:rFonts w:hint="eastAsia"/>
                <w:sz w:val="32"/>
                <w:szCs w:val="32"/>
              </w:rPr>
              <w:t>董玲晶</w:t>
            </w:r>
          </w:p>
        </w:tc>
      </w:tr>
      <w:tr w:rsidR="004F5D62" w14:paraId="485C928F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2DB05663" w14:textId="77777777" w:rsidR="004F5D62" w:rsidRDefault="004F5D62" w:rsidP="004F5D62">
            <w:pPr>
              <w:wordWrap w:val="0"/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院：</w:t>
            </w:r>
          </w:p>
        </w:tc>
        <w:tc>
          <w:tcPr>
            <w:tcW w:w="5220" w:type="dxa"/>
          </w:tcPr>
          <w:p w14:paraId="60EEE88F" w14:textId="77777777" w:rsidR="004F5D62" w:rsidRPr="00295414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计算机</w:t>
            </w:r>
            <w:r>
              <w:rPr>
                <w:sz w:val="32"/>
                <w:szCs w:val="32"/>
              </w:rPr>
              <w:t>科学与技术学院</w:t>
            </w:r>
          </w:p>
        </w:tc>
      </w:tr>
      <w:tr w:rsidR="004F5D62" w14:paraId="05D7720D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226F6546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专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业：</w:t>
            </w:r>
          </w:p>
        </w:tc>
        <w:tc>
          <w:tcPr>
            <w:tcW w:w="5220" w:type="dxa"/>
          </w:tcPr>
          <w:p w14:paraId="268CE26F" w14:textId="77777777" w:rsidR="004F5D62" w:rsidRPr="00295414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28"/>
                <w:szCs w:val="28"/>
              </w:rPr>
              <w:t xml:space="preserve">  </w:t>
            </w:r>
            <w:r>
              <w:rPr>
                <w:rFonts w:hint="eastAsia"/>
                <w:sz w:val="32"/>
                <w:szCs w:val="32"/>
              </w:rPr>
              <w:t>计算机</w:t>
            </w:r>
            <w:r>
              <w:rPr>
                <w:sz w:val="32"/>
                <w:szCs w:val="32"/>
              </w:rPr>
              <w:t>科学与技术</w:t>
            </w:r>
          </w:p>
        </w:tc>
      </w:tr>
      <w:tr w:rsidR="004F5D62" w14:paraId="67A2F8AF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353F1944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班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级：</w:t>
            </w:r>
          </w:p>
        </w:tc>
        <w:tc>
          <w:tcPr>
            <w:tcW w:w="5220" w:type="dxa"/>
          </w:tcPr>
          <w:p w14:paraId="50B9168D" w14:textId="77777777" w:rsidR="004F5D62" w:rsidRPr="00295414" w:rsidRDefault="004F5D62" w:rsidP="004F5D62">
            <w:pPr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28"/>
                <w:szCs w:val="28"/>
              </w:rPr>
              <w:t xml:space="preserve">       </w:t>
            </w:r>
            <w:r w:rsidRPr="00736A2F">
              <w:rPr>
                <w:sz w:val="32"/>
                <w:szCs w:val="32"/>
              </w:rPr>
              <w:t>CS2005</w:t>
            </w:r>
          </w:p>
        </w:tc>
      </w:tr>
      <w:tr w:rsidR="004F5D62" w14:paraId="26A307E7" w14:textId="77777777" w:rsidTr="004F5D62">
        <w:trPr>
          <w:trHeight w:val="20"/>
          <w:jc w:val="center"/>
        </w:trPr>
        <w:tc>
          <w:tcPr>
            <w:tcW w:w="2388" w:type="dxa"/>
            <w:vAlign w:val="bottom"/>
          </w:tcPr>
          <w:p w14:paraId="722B4D21" w14:textId="77777777" w:rsidR="004F5D62" w:rsidRDefault="004F5D62" w:rsidP="004F5D62">
            <w:pPr>
              <w:spacing w:line="240" w:lineRule="auto"/>
            </w:pPr>
            <w:r>
              <w:rPr>
                <w:rFonts w:hint="eastAsia"/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号：</w:t>
            </w:r>
          </w:p>
        </w:tc>
        <w:tc>
          <w:tcPr>
            <w:tcW w:w="5220" w:type="dxa"/>
          </w:tcPr>
          <w:p w14:paraId="023AD8FD" w14:textId="5C7D53BF" w:rsidR="004F5D62" w:rsidRPr="00295414" w:rsidRDefault="004F5D62" w:rsidP="00067224">
            <w:pPr>
              <w:tabs>
                <w:tab w:val="right" w:pos="5004"/>
              </w:tabs>
              <w:spacing w:line="240" w:lineRule="auto"/>
              <w:rPr>
                <w:sz w:val="32"/>
                <w:szCs w:val="32"/>
              </w:rPr>
            </w:pPr>
            <w:r>
              <w:rPr>
                <w:rFonts w:hint="eastAsia"/>
                <w:sz w:val="28"/>
                <w:szCs w:val="28"/>
              </w:rPr>
              <w:t xml:space="preserve">    </w:t>
            </w:r>
            <w:r>
              <w:rPr>
                <w:sz w:val="28"/>
                <w:szCs w:val="28"/>
              </w:rPr>
              <w:t xml:space="preserve"> </w:t>
            </w:r>
            <w:r w:rsidRPr="00736A2F">
              <w:rPr>
                <w:sz w:val="32"/>
                <w:szCs w:val="32"/>
              </w:rPr>
              <w:t>U202090063</w:t>
            </w:r>
            <w:r w:rsidR="00067224">
              <w:rPr>
                <w:sz w:val="32"/>
                <w:szCs w:val="32"/>
              </w:rPr>
              <w:tab/>
            </w:r>
          </w:p>
        </w:tc>
      </w:tr>
    </w:tbl>
    <w:tbl>
      <w:tblPr>
        <w:tblpPr w:leftFromText="180" w:rightFromText="180" w:vertAnchor="text" w:horzAnchor="page" w:tblpX="6574" w:tblpY="5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28"/>
        <w:gridCol w:w="2340"/>
      </w:tblGrid>
      <w:tr w:rsidR="00BF17D1" w:rsidRPr="00B0462B" w14:paraId="6106CAB8" w14:textId="77777777" w:rsidTr="00BF17D1">
        <w:trPr>
          <w:trHeight w:hRule="exact" w:val="737"/>
        </w:trPr>
        <w:tc>
          <w:tcPr>
            <w:tcW w:w="1728" w:type="dxa"/>
            <w:shd w:val="clear" w:color="auto" w:fill="auto"/>
          </w:tcPr>
          <w:p w14:paraId="5AA31A5B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  <w:r w:rsidRPr="00B0462B">
              <w:rPr>
                <w:rFonts w:hint="eastAsia"/>
                <w:sz w:val="32"/>
                <w:szCs w:val="32"/>
              </w:rPr>
              <w:t>分数</w:t>
            </w:r>
          </w:p>
        </w:tc>
        <w:tc>
          <w:tcPr>
            <w:tcW w:w="2340" w:type="dxa"/>
            <w:shd w:val="clear" w:color="auto" w:fill="auto"/>
          </w:tcPr>
          <w:p w14:paraId="3E370D52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</w:p>
        </w:tc>
      </w:tr>
      <w:tr w:rsidR="00BF17D1" w:rsidRPr="00B0462B" w14:paraId="68217248" w14:textId="77777777" w:rsidTr="00BF17D1">
        <w:trPr>
          <w:trHeight w:hRule="exact" w:val="737"/>
        </w:trPr>
        <w:tc>
          <w:tcPr>
            <w:tcW w:w="1728" w:type="dxa"/>
            <w:shd w:val="clear" w:color="auto" w:fill="auto"/>
          </w:tcPr>
          <w:p w14:paraId="5C9BDD11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  <w:r w:rsidRPr="00B0462B">
              <w:rPr>
                <w:rFonts w:hint="eastAsia"/>
                <w:sz w:val="32"/>
                <w:szCs w:val="32"/>
              </w:rPr>
              <w:t>教师签名</w:t>
            </w:r>
          </w:p>
        </w:tc>
        <w:tc>
          <w:tcPr>
            <w:tcW w:w="2340" w:type="dxa"/>
            <w:shd w:val="clear" w:color="auto" w:fill="auto"/>
          </w:tcPr>
          <w:p w14:paraId="627CC86A" w14:textId="77777777" w:rsidR="00BF17D1" w:rsidRPr="00B0462B" w:rsidRDefault="00BF17D1" w:rsidP="00BF17D1">
            <w:pPr>
              <w:spacing w:line="360" w:lineRule="auto"/>
              <w:jc w:val="center"/>
              <w:rPr>
                <w:sz w:val="32"/>
                <w:szCs w:val="32"/>
              </w:rPr>
            </w:pPr>
          </w:p>
        </w:tc>
      </w:tr>
    </w:tbl>
    <w:p w14:paraId="044D279E" w14:textId="77777777" w:rsidR="004F5D62" w:rsidRDefault="004F5D62" w:rsidP="004F5D62">
      <w:pPr>
        <w:spacing w:line="360" w:lineRule="auto"/>
        <w:rPr>
          <w:sz w:val="32"/>
          <w:szCs w:val="32"/>
        </w:rPr>
      </w:pPr>
    </w:p>
    <w:p w14:paraId="4A1389BB" w14:textId="77777777" w:rsidR="004F5D62" w:rsidRDefault="004F5D62" w:rsidP="004F5D62">
      <w:pPr>
        <w:spacing w:line="360" w:lineRule="auto"/>
        <w:rPr>
          <w:sz w:val="32"/>
          <w:szCs w:val="32"/>
        </w:rPr>
      </w:pPr>
    </w:p>
    <w:p w14:paraId="5EF47150" w14:textId="77777777" w:rsidR="00BF17D1" w:rsidRDefault="00BF17D1" w:rsidP="004F5D62">
      <w:pPr>
        <w:spacing w:line="360" w:lineRule="auto"/>
        <w:rPr>
          <w:sz w:val="32"/>
          <w:szCs w:val="32"/>
        </w:rPr>
      </w:pPr>
    </w:p>
    <w:p w14:paraId="7727C887" w14:textId="77777777" w:rsidR="00BF17D1" w:rsidRDefault="00BF17D1" w:rsidP="004F5D62">
      <w:pPr>
        <w:spacing w:line="360" w:lineRule="auto"/>
        <w:rPr>
          <w:sz w:val="32"/>
          <w:szCs w:val="32"/>
        </w:rPr>
      </w:pPr>
    </w:p>
    <w:p w14:paraId="4826A6DA" w14:textId="4717DE82" w:rsidR="007B4BE8" w:rsidRDefault="004F5D62" w:rsidP="007B4BE8">
      <w:pPr>
        <w:spacing w:line="360" w:lineRule="auto"/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2023</w:t>
      </w:r>
      <w:r>
        <w:rPr>
          <w:sz w:val="32"/>
          <w:szCs w:val="32"/>
        </w:rPr>
        <w:t xml:space="preserve"> </w:t>
      </w:r>
      <w:r>
        <w:rPr>
          <w:rFonts w:hint="eastAsia"/>
          <w:sz w:val="32"/>
          <w:szCs w:val="32"/>
        </w:rPr>
        <w:t>年</w:t>
      </w:r>
      <w:r>
        <w:rPr>
          <w:rFonts w:hint="eastAsia"/>
          <w:sz w:val="32"/>
          <w:szCs w:val="32"/>
        </w:rPr>
        <w:t xml:space="preserve"> 04</w:t>
      </w:r>
      <w:r>
        <w:rPr>
          <w:rFonts w:hint="eastAsia"/>
          <w:sz w:val="32"/>
          <w:szCs w:val="32"/>
        </w:rPr>
        <w:t>月</w:t>
      </w:r>
      <w:r>
        <w:rPr>
          <w:rFonts w:hint="eastAsia"/>
          <w:sz w:val="32"/>
          <w:szCs w:val="32"/>
        </w:rPr>
        <w:t>29</w:t>
      </w:r>
      <w:r>
        <w:rPr>
          <w:rFonts w:hint="eastAsia"/>
          <w:sz w:val="32"/>
          <w:szCs w:val="32"/>
        </w:rPr>
        <w:t>日</w:t>
      </w:r>
    </w:p>
    <w:sdt>
      <w:sdtPr>
        <w:rPr>
          <w:rFonts w:ascii="宋体" w:eastAsia="宋体" w:hAnsi="宋体" w:cs="Times New Roman"/>
          <w:b/>
          <w:bCs/>
          <w:color w:val="auto"/>
          <w:sz w:val="44"/>
          <w:szCs w:val="44"/>
          <w:lang w:val="zh-CN" w:eastAsia="zh-CN"/>
        </w:rPr>
        <w:id w:val="-1182199284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4"/>
          <w:szCs w:val="24"/>
        </w:rPr>
      </w:sdtEndPr>
      <w:sdtContent>
        <w:p w14:paraId="69DE34F0" w14:textId="3D540EB4" w:rsidR="007B4BE8" w:rsidRPr="00067224" w:rsidRDefault="007B4BE8" w:rsidP="004162EE">
          <w:pPr>
            <w:pStyle w:val="TOC"/>
            <w:spacing w:line="480" w:lineRule="auto"/>
            <w:jc w:val="center"/>
            <w:rPr>
              <w:rFonts w:ascii="宋体" w:eastAsia="宋体" w:hAnsi="宋体"/>
              <w:b/>
              <w:bCs/>
              <w:color w:val="auto"/>
              <w:sz w:val="44"/>
              <w:szCs w:val="44"/>
            </w:rPr>
          </w:pPr>
          <w:r w:rsidRPr="00067224">
            <w:rPr>
              <w:rFonts w:ascii="宋体" w:eastAsia="宋体" w:hAnsi="宋体"/>
              <w:b/>
              <w:bCs/>
              <w:color w:val="auto"/>
              <w:sz w:val="44"/>
              <w:szCs w:val="44"/>
              <w:lang w:val="zh-CN" w:eastAsia="zh-CN"/>
            </w:rPr>
            <w:t>目录</w:t>
          </w:r>
        </w:p>
        <w:p w14:paraId="47403002" w14:textId="4AEB3A46" w:rsidR="007B4BE8" w:rsidRPr="00FE2785" w:rsidRDefault="007B4BE8" w:rsidP="00FE2785">
          <w:pPr>
            <w:pStyle w:val="TOC2"/>
            <w:spacing w:line="120" w:lineRule="auto"/>
            <w:rPr>
              <w:rFonts w:cstheme="minorBidi"/>
              <w:kern w:val="2"/>
              <w:sz w:val="21"/>
              <w:szCs w:val="22"/>
            </w:rPr>
          </w:pPr>
          <w:r w:rsidRPr="00FE2785">
            <w:fldChar w:fldCharType="begin"/>
          </w:r>
          <w:r w:rsidRPr="00FE2785">
            <w:instrText xml:space="preserve"> TOC \o "1-3" \h \z \u </w:instrText>
          </w:r>
          <w:r w:rsidRPr="00FE2785">
            <w:fldChar w:fldCharType="separate"/>
          </w:r>
          <w:hyperlink w:anchor="_Toc133713218" w:history="1">
            <w:r w:rsidRPr="00FE2785">
              <w:rPr>
                <w:rStyle w:val="af5"/>
                <w:lang w:eastAsia="zh-CN"/>
              </w:rPr>
              <w:t>任务一：MongoDB实验</w:t>
            </w:r>
            <w:r w:rsidRPr="00FE2785">
              <w:rPr>
                <w:webHidden/>
              </w:rPr>
              <w:tab/>
            </w:r>
            <w:r w:rsidRPr="00FE2785">
              <w:rPr>
                <w:webHidden/>
              </w:rPr>
              <w:fldChar w:fldCharType="begin"/>
            </w:r>
            <w:r w:rsidRPr="00FE2785">
              <w:rPr>
                <w:webHidden/>
              </w:rPr>
              <w:instrText xml:space="preserve"> PAGEREF _Toc133713218 \h </w:instrText>
            </w:r>
            <w:r w:rsidRPr="00FE2785">
              <w:rPr>
                <w:webHidden/>
              </w:rPr>
            </w:r>
            <w:r w:rsidRPr="00FE2785">
              <w:rPr>
                <w:webHidden/>
              </w:rPr>
              <w:fldChar w:fldCharType="separate"/>
            </w:r>
            <w:r w:rsidR="001712EE">
              <w:rPr>
                <w:webHidden/>
              </w:rPr>
              <w:t>4</w:t>
            </w:r>
            <w:r w:rsidRPr="00FE2785">
              <w:rPr>
                <w:webHidden/>
              </w:rPr>
              <w:fldChar w:fldCharType="end"/>
            </w:r>
          </w:hyperlink>
        </w:p>
        <w:p w14:paraId="047EA5A1" w14:textId="6080E293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19" w:history="1">
            <w:r w:rsidR="007B4BE8" w:rsidRPr="00FE2785">
              <w:rPr>
                <w:rStyle w:val="af5"/>
                <w:rFonts w:ascii="宋体" w:hAnsi="宋体"/>
                <w:noProof/>
                <w:lang w:eastAsia="zh-CN"/>
              </w:rPr>
              <w:t>启动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19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4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9A4D05B" w14:textId="422D7EC3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0" w:history="1">
            <w:r w:rsidR="007B4BE8" w:rsidRPr="00FE2785">
              <w:rPr>
                <w:rStyle w:val="af5"/>
                <w:noProof/>
              </w:rPr>
              <w:t>1-1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0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4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12D9F5BF" w14:textId="3B5B6557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1" w:history="1">
            <w:r w:rsidR="007B4BE8" w:rsidRPr="00FE2785">
              <w:rPr>
                <w:rStyle w:val="af5"/>
                <w:noProof/>
              </w:rPr>
              <w:t>1-2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1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4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4EB56D30" w14:textId="67E98471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2" w:history="1">
            <w:r w:rsidR="007B4BE8" w:rsidRPr="00FE2785">
              <w:rPr>
                <w:rStyle w:val="af5"/>
                <w:noProof/>
              </w:rPr>
              <w:t>1-3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2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212AAB3F" w14:textId="3FE7F3D5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3" w:history="1">
            <w:r w:rsidR="007B4BE8" w:rsidRPr="00FE2785">
              <w:rPr>
                <w:rStyle w:val="af5"/>
                <w:noProof/>
              </w:rPr>
              <w:t>1-4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3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7CF85D6F" w14:textId="4B4926E3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4" w:history="1">
            <w:r w:rsidR="007B4BE8" w:rsidRPr="00FE2785">
              <w:rPr>
                <w:rStyle w:val="af5"/>
                <w:noProof/>
              </w:rPr>
              <w:t>1-5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4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5F256B73" w14:textId="60A9BE9D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5" w:history="1">
            <w:r w:rsidR="007B4BE8" w:rsidRPr="00FE2785">
              <w:rPr>
                <w:rStyle w:val="af5"/>
                <w:noProof/>
              </w:rPr>
              <w:t>1-6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5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6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9980BFF" w14:textId="0BF0FBA8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6" w:history="1">
            <w:r w:rsidR="007B4BE8" w:rsidRPr="00FE2785">
              <w:rPr>
                <w:rStyle w:val="af5"/>
                <w:noProof/>
              </w:rPr>
              <w:t>1-7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6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7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1910FAB9" w14:textId="252BD042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7" w:history="1">
            <w:r w:rsidR="007B4BE8" w:rsidRPr="00FE2785">
              <w:rPr>
                <w:rStyle w:val="af5"/>
                <w:noProof/>
              </w:rPr>
              <w:t>1-8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7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7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B6F50D1" w14:textId="5DA4924D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8" w:history="1">
            <w:r w:rsidR="007B4BE8" w:rsidRPr="00FE2785">
              <w:rPr>
                <w:rStyle w:val="af5"/>
                <w:noProof/>
              </w:rPr>
              <w:t>1-9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8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8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87C31F3" w14:textId="3F71EDB7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29" w:history="1">
            <w:r w:rsidR="007B4BE8" w:rsidRPr="00FE2785">
              <w:rPr>
                <w:rStyle w:val="af5"/>
                <w:noProof/>
              </w:rPr>
              <w:t>1-10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29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0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F9510D2" w14:textId="3EB20E3F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0" w:history="1">
            <w:r w:rsidR="007B4BE8" w:rsidRPr="00FE2785">
              <w:rPr>
                <w:rStyle w:val="af5"/>
                <w:noProof/>
              </w:rPr>
              <w:t>1-11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0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0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64B2FE16" w14:textId="30B8D6FA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1" w:history="1">
            <w:r w:rsidR="007B4BE8" w:rsidRPr="00FE2785">
              <w:rPr>
                <w:rStyle w:val="af5"/>
                <w:noProof/>
              </w:rPr>
              <w:t>1-12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1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2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41CA7BDE" w14:textId="1A9EE798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2" w:history="1">
            <w:r w:rsidR="007B4BE8" w:rsidRPr="00FE2785">
              <w:rPr>
                <w:rStyle w:val="af5"/>
                <w:noProof/>
              </w:rPr>
              <w:t>1-13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2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3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FFEC061" w14:textId="0CFF3E6C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3" w:history="1">
            <w:r w:rsidR="007B4BE8" w:rsidRPr="00FE2785">
              <w:rPr>
                <w:rStyle w:val="af5"/>
                <w:noProof/>
              </w:rPr>
              <w:t>1-14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3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B26FCB7" w14:textId="15F67A67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4" w:history="1">
            <w:r w:rsidR="007B4BE8" w:rsidRPr="00FE2785">
              <w:rPr>
                <w:rStyle w:val="af5"/>
                <w:noProof/>
              </w:rPr>
              <w:t>1-15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4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6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61B9CA27" w14:textId="4615BD1B" w:rsidR="007B4BE8" w:rsidRPr="00FE2785" w:rsidRDefault="00000000" w:rsidP="00FE2785">
          <w:pPr>
            <w:pStyle w:val="TOC2"/>
            <w:spacing w:line="120" w:lineRule="auto"/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133713235" w:history="1">
            <w:r w:rsidR="007B4BE8" w:rsidRPr="00FE2785">
              <w:rPr>
                <w:rStyle w:val="af5"/>
                <w:lang w:eastAsia="zh-CN"/>
              </w:rPr>
              <w:t>任务二：Neo4j实验</w:t>
            </w:r>
            <w:r w:rsidR="007B4BE8" w:rsidRPr="00FE2785">
              <w:rPr>
                <w:webHidden/>
              </w:rPr>
              <w:tab/>
            </w:r>
            <w:r w:rsidR="007B4BE8" w:rsidRPr="00FE2785">
              <w:rPr>
                <w:webHidden/>
              </w:rPr>
              <w:fldChar w:fldCharType="begin"/>
            </w:r>
            <w:r w:rsidR="007B4BE8" w:rsidRPr="00FE2785">
              <w:rPr>
                <w:webHidden/>
              </w:rPr>
              <w:instrText xml:space="preserve"> PAGEREF _Toc133713235 \h </w:instrText>
            </w:r>
            <w:r w:rsidR="007B4BE8" w:rsidRPr="00FE2785">
              <w:rPr>
                <w:webHidden/>
              </w:rPr>
            </w:r>
            <w:r w:rsidR="007B4BE8" w:rsidRPr="00FE2785">
              <w:rPr>
                <w:webHidden/>
              </w:rPr>
              <w:fldChar w:fldCharType="separate"/>
            </w:r>
            <w:r w:rsidR="001712EE">
              <w:rPr>
                <w:webHidden/>
              </w:rPr>
              <w:t>18</w:t>
            </w:r>
            <w:r w:rsidR="007B4BE8" w:rsidRPr="00FE2785">
              <w:rPr>
                <w:webHidden/>
              </w:rPr>
              <w:fldChar w:fldCharType="end"/>
            </w:r>
          </w:hyperlink>
        </w:p>
        <w:p w14:paraId="2F8D138F" w14:textId="339B2CBC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6" w:history="1">
            <w:r w:rsidR="007B4BE8" w:rsidRPr="00FE2785">
              <w:rPr>
                <w:rStyle w:val="af5"/>
                <w:noProof/>
                <w:lang w:eastAsia="zh-CN"/>
              </w:rPr>
              <w:t>启动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6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8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5234232C" w14:textId="17E2162D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7" w:history="1">
            <w:r w:rsidR="007B4BE8" w:rsidRPr="00FE2785">
              <w:rPr>
                <w:rStyle w:val="af5"/>
                <w:noProof/>
              </w:rPr>
              <w:t>2-1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7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8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536411A" w14:textId="3C3D862C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8" w:history="1">
            <w:r w:rsidR="007B4BE8" w:rsidRPr="00FE2785">
              <w:rPr>
                <w:rStyle w:val="af5"/>
                <w:noProof/>
              </w:rPr>
              <w:t>2-2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8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8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7D6C4E6B" w14:textId="70A80AFF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39" w:history="1">
            <w:r w:rsidR="007B4BE8" w:rsidRPr="00FE2785">
              <w:rPr>
                <w:rStyle w:val="af5"/>
                <w:noProof/>
              </w:rPr>
              <w:t>2-3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39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9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F09661E" w14:textId="374F925D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0" w:history="1">
            <w:r w:rsidR="007B4BE8" w:rsidRPr="00FE2785">
              <w:rPr>
                <w:rStyle w:val="af5"/>
                <w:noProof/>
              </w:rPr>
              <w:t>2-4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0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9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669F617E" w14:textId="799655EF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1" w:history="1">
            <w:r w:rsidR="007B4BE8" w:rsidRPr="00FE2785">
              <w:rPr>
                <w:rStyle w:val="af5"/>
                <w:noProof/>
                <w:lang w:eastAsia="zh-CN"/>
              </w:rPr>
              <w:t>2-5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1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19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B6BFB63" w14:textId="3FD54B4B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2" w:history="1">
            <w:r w:rsidR="007B4BE8" w:rsidRPr="00FE2785">
              <w:rPr>
                <w:rStyle w:val="af5"/>
                <w:noProof/>
                <w:lang w:eastAsia="zh-CN"/>
              </w:rPr>
              <w:t>2-6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2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0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4897CBEC" w14:textId="301E07B5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3" w:history="1">
            <w:r w:rsidR="007B4BE8" w:rsidRPr="00FE2785">
              <w:rPr>
                <w:rStyle w:val="af5"/>
                <w:noProof/>
                <w:lang w:eastAsia="zh-CN"/>
              </w:rPr>
              <w:t>2-7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3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0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276F71A" w14:textId="47B2A460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4" w:history="1">
            <w:r w:rsidR="007B4BE8" w:rsidRPr="00FE2785">
              <w:rPr>
                <w:rStyle w:val="af5"/>
                <w:noProof/>
              </w:rPr>
              <w:t>2-8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4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0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28F2562C" w14:textId="0FBEAD43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5" w:history="1">
            <w:r w:rsidR="007B4BE8" w:rsidRPr="00FE2785">
              <w:rPr>
                <w:rStyle w:val="af5"/>
                <w:noProof/>
              </w:rPr>
              <w:t>2-9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5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2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73E09287" w14:textId="46F8091C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6" w:history="1">
            <w:r w:rsidR="007B4BE8" w:rsidRPr="00FE2785">
              <w:rPr>
                <w:rStyle w:val="af5"/>
                <w:noProof/>
                <w:lang w:eastAsia="zh-CN"/>
              </w:rPr>
              <w:t>2-10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6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2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9622CE6" w14:textId="38F82A52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7" w:history="1">
            <w:r w:rsidR="007B4BE8" w:rsidRPr="00FE2785">
              <w:rPr>
                <w:rStyle w:val="af5"/>
                <w:noProof/>
              </w:rPr>
              <w:t>2-11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7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3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16611DBE" w14:textId="084AE0F7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8" w:history="1">
            <w:r w:rsidR="007B4BE8" w:rsidRPr="00FE2785">
              <w:rPr>
                <w:rStyle w:val="af5"/>
                <w:noProof/>
                <w:lang w:eastAsia="zh-CN"/>
              </w:rPr>
              <w:t>2-12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8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4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26BEBF9E" w14:textId="64F2F405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49" w:history="1">
            <w:r w:rsidR="007B4BE8" w:rsidRPr="00FE2785">
              <w:rPr>
                <w:rStyle w:val="af5"/>
                <w:noProof/>
                <w:lang w:eastAsia="zh-CN"/>
              </w:rPr>
              <w:t>2-13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49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7EC9CFB6" w14:textId="54B700FD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0" w:history="1">
            <w:r w:rsidR="007B4BE8" w:rsidRPr="00FE2785">
              <w:rPr>
                <w:rStyle w:val="af5"/>
                <w:noProof/>
                <w:lang w:eastAsia="zh-CN"/>
              </w:rPr>
              <w:t>2-14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0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7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1F32659E" w14:textId="17A2456E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1" w:history="1">
            <w:r w:rsidR="007B4BE8" w:rsidRPr="00FE2785">
              <w:rPr>
                <w:rStyle w:val="af5"/>
                <w:noProof/>
                <w:lang w:eastAsia="zh-CN"/>
              </w:rPr>
              <w:t>2-15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1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8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6B711279" w14:textId="27E7C38B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2" w:history="1">
            <w:r w:rsidR="007B4BE8" w:rsidRPr="00FE2785">
              <w:rPr>
                <w:rStyle w:val="af5"/>
                <w:noProof/>
                <w:lang w:eastAsia="zh-CN"/>
              </w:rPr>
              <w:t>2-16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2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29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6BDE8F03" w14:textId="5E4E6F9A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3" w:history="1">
            <w:r w:rsidR="007B4BE8" w:rsidRPr="00FE2785">
              <w:rPr>
                <w:rStyle w:val="af5"/>
                <w:noProof/>
                <w:lang w:eastAsia="zh-CN"/>
              </w:rPr>
              <w:t>2-17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3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30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54214506" w14:textId="66478723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4" w:history="1">
            <w:r w:rsidR="007B4BE8" w:rsidRPr="00FE2785">
              <w:rPr>
                <w:rStyle w:val="af5"/>
                <w:noProof/>
              </w:rPr>
              <w:t>2-18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4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34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1B61D66B" w14:textId="6863FAA5" w:rsidR="007B4BE8" w:rsidRPr="00FE2785" w:rsidRDefault="00000000" w:rsidP="00FE2785">
          <w:pPr>
            <w:pStyle w:val="TOC2"/>
            <w:spacing w:line="120" w:lineRule="auto"/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133713255" w:history="1">
            <w:r w:rsidR="007B4BE8" w:rsidRPr="00FE2785">
              <w:rPr>
                <w:rStyle w:val="af5"/>
                <w:lang w:eastAsia="zh-CN"/>
              </w:rPr>
              <w:t>任务三：多数据库交互应用实验</w:t>
            </w:r>
            <w:r w:rsidR="007B4BE8" w:rsidRPr="00FE2785">
              <w:rPr>
                <w:webHidden/>
              </w:rPr>
              <w:tab/>
            </w:r>
            <w:r w:rsidR="007B4BE8" w:rsidRPr="00FE2785">
              <w:rPr>
                <w:webHidden/>
              </w:rPr>
              <w:fldChar w:fldCharType="begin"/>
            </w:r>
            <w:r w:rsidR="007B4BE8" w:rsidRPr="00FE2785">
              <w:rPr>
                <w:webHidden/>
              </w:rPr>
              <w:instrText xml:space="preserve"> PAGEREF _Toc133713255 \h </w:instrText>
            </w:r>
            <w:r w:rsidR="007B4BE8" w:rsidRPr="00FE2785">
              <w:rPr>
                <w:webHidden/>
              </w:rPr>
            </w:r>
            <w:r w:rsidR="007B4BE8" w:rsidRPr="00FE2785">
              <w:rPr>
                <w:webHidden/>
              </w:rPr>
              <w:fldChar w:fldCharType="separate"/>
            </w:r>
            <w:r w:rsidR="001712EE">
              <w:rPr>
                <w:webHidden/>
              </w:rPr>
              <w:t>35</w:t>
            </w:r>
            <w:r w:rsidR="007B4BE8" w:rsidRPr="00FE2785">
              <w:rPr>
                <w:webHidden/>
              </w:rPr>
              <w:fldChar w:fldCharType="end"/>
            </w:r>
          </w:hyperlink>
        </w:p>
        <w:p w14:paraId="136B752E" w14:textId="0856065B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6" w:history="1">
            <w:r w:rsidR="007B4BE8" w:rsidRPr="00FE2785">
              <w:rPr>
                <w:rStyle w:val="af5"/>
                <w:noProof/>
                <w:lang w:eastAsia="zh-CN"/>
              </w:rPr>
              <w:t>3-1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6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3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1C7B22EE" w14:textId="721D445B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7" w:history="1">
            <w:r w:rsidR="007B4BE8" w:rsidRPr="00FE2785">
              <w:rPr>
                <w:rStyle w:val="af5"/>
                <w:noProof/>
                <w:lang w:eastAsia="zh-CN"/>
              </w:rPr>
              <w:t>3-2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7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35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AF7C74C" w14:textId="7E040305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58" w:history="1">
            <w:r w:rsidR="007B4BE8" w:rsidRPr="00FE2785">
              <w:rPr>
                <w:rStyle w:val="af5"/>
                <w:noProof/>
                <w:lang w:eastAsia="zh-CN"/>
              </w:rPr>
              <w:t>3-3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58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39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4EA58959" w14:textId="0E7D4FB2" w:rsidR="007B4BE8" w:rsidRPr="00FE2785" w:rsidRDefault="00000000" w:rsidP="00FE2785">
          <w:pPr>
            <w:pStyle w:val="TOC2"/>
            <w:spacing w:line="120" w:lineRule="auto"/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133713259" w:history="1">
            <w:r w:rsidR="007B4BE8" w:rsidRPr="00FE2785">
              <w:rPr>
                <w:rStyle w:val="af5"/>
                <w:lang w:eastAsia="zh-CN"/>
              </w:rPr>
              <w:t>任务四：不同类型数据库MVCC多版本并发控制对比实验</w:t>
            </w:r>
            <w:r w:rsidR="007B4BE8" w:rsidRPr="00FE2785">
              <w:rPr>
                <w:webHidden/>
              </w:rPr>
              <w:tab/>
            </w:r>
            <w:r w:rsidR="007B4BE8" w:rsidRPr="00FE2785">
              <w:rPr>
                <w:webHidden/>
              </w:rPr>
              <w:fldChar w:fldCharType="begin"/>
            </w:r>
            <w:r w:rsidR="007B4BE8" w:rsidRPr="00FE2785">
              <w:rPr>
                <w:webHidden/>
              </w:rPr>
              <w:instrText xml:space="preserve"> PAGEREF _Toc133713259 \h </w:instrText>
            </w:r>
            <w:r w:rsidR="007B4BE8" w:rsidRPr="00FE2785">
              <w:rPr>
                <w:webHidden/>
              </w:rPr>
            </w:r>
            <w:r w:rsidR="007B4BE8" w:rsidRPr="00FE2785">
              <w:rPr>
                <w:webHidden/>
              </w:rPr>
              <w:fldChar w:fldCharType="separate"/>
            </w:r>
            <w:r w:rsidR="001712EE">
              <w:rPr>
                <w:webHidden/>
              </w:rPr>
              <w:t>41</w:t>
            </w:r>
            <w:r w:rsidR="007B4BE8" w:rsidRPr="00FE2785">
              <w:rPr>
                <w:webHidden/>
              </w:rPr>
              <w:fldChar w:fldCharType="end"/>
            </w:r>
          </w:hyperlink>
        </w:p>
        <w:p w14:paraId="3F92F3E6" w14:textId="48080443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60" w:history="1">
            <w:r w:rsidR="007B4BE8" w:rsidRPr="00FE2785">
              <w:rPr>
                <w:rStyle w:val="af5"/>
                <w:noProof/>
                <w:lang w:eastAsia="zh-CN"/>
              </w:rPr>
              <w:t>MySQL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60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41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3A38CDC" w14:textId="2049ADFA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61" w:history="1">
            <w:r w:rsidR="007B4BE8" w:rsidRPr="00FE2785">
              <w:rPr>
                <w:rStyle w:val="af5"/>
                <w:noProof/>
              </w:rPr>
              <w:t>MongoDB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61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44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345F8048" w14:textId="30628D4D" w:rsidR="007B4BE8" w:rsidRPr="00FE2785" w:rsidRDefault="00000000" w:rsidP="00FE2785">
          <w:pPr>
            <w:pStyle w:val="TOC3"/>
            <w:tabs>
              <w:tab w:val="right" w:leader="dot" w:pos="8296"/>
            </w:tabs>
            <w:spacing w:line="120" w:lineRule="auto"/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133713262" w:history="1">
            <w:r w:rsidR="007B4BE8" w:rsidRPr="00FE2785">
              <w:rPr>
                <w:rStyle w:val="af5"/>
                <w:noProof/>
                <w:lang w:eastAsia="zh-CN"/>
              </w:rPr>
              <w:t>不同之处</w:t>
            </w:r>
            <w:r w:rsidR="007B4BE8" w:rsidRPr="00FE2785">
              <w:rPr>
                <w:noProof/>
                <w:webHidden/>
              </w:rPr>
              <w:tab/>
            </w:r>
            <w:r w:rsidR="007B4BE8" w:rsidRPr="00FE2785">
              <w:rPr>
                <w:noProof/>
                <w:webHidden/>
              </w:rPr>
              <w:fldChar w:fldCharType="begin"/>
            </w:r>
            <w:r w:rsidR="007B4BE8" w:rsidRPr="00FE2785">
              <w:rPr>
                <w:noProof/>
                <w:webHidden/>
              </w:rPr>
              <w:instrText xml:space="preserve"> PAGEREF _Toc133713262 \h </w:instrText>
            </w:r>
            <w:r w:rsidR="007B4BE8" w:rsidRPr="00FE2785">
              <w:rPr>
                <w:noProof/>
                <w:webHidden/>
              </w:rPr>
            </w:r>
            <w:r w:rsidR="007B4BE8" w:rsidRPr="00FE2785">
              <w:rPr>
                <w:noProof/>
                <w:webHidden/>
              </w:rPr>
              <w:fldChar w:fldCharType="separate"/>
            </w:r>
            <w:r w:rsidR="001712EE">
              <w:rPr>
                <w:noProof/>
                <w:webHidden/>
              </w:rPr>
              <w:t>46</w:t>
            </w:r>
            <w:r w:rsidR="007B4BE8" w:rsidRPr="00FE2785">
              <w:rPr>
                <w:noProof/>
                <w:webHidden/>
              </w:rPr>
              <w:fldChar w:fldCharType="end"/>
            </w:r>
          </w:hyperlink>
        </w:p>
        <w:p w14:paraId="0CA1C9B6" w14:textId="7473227C" w:rsidR="007B4BE8" w:rsidRDefault="007B4BE8" w:rsidP="00FE2785">
          <w:pPr>
            <w:spacing w:line="120" w:lineRule="auto"/>
          </w:pPr>
          <w:r w:rsidRPr="00FE2785">
            <w:rPr>
              <w:b/>
              <w:bCs/>
              <w:lang w:val="zh-CN"/>
            </w:rPr>
            <w:fldChar w:fldCharType="end"/>
          </w:r>
        </w:p>
      </w:sdtContent>
    </w:sdt>
    <w:p w14:paraId="6AFA977B" w14:textId="77777777" w:rsidR="004F5D62" w:rsidRDefault="004F5D62" w:rsidP="004F5D62">
      <w:pPr>
        <w:spacing w:line="360" w:lineRule="auto"/>
        <w:rPr>
          <w:sz w:val="32"/>
          <w:szCs w:val="32"/>
        </w:rPr>
        <w:sectPr w:rsidR="004F5D62" w:rsidSect="00CF5E23">
          <w:footerReference w:type="even" r:id="rId9"/>
          <w:footerReference w:type="default" r:id="rId10"/>
          <w:pgSz w:w="11906" w:h="16838"/>
          <w:pgMar w:top="1440" w:right="1800" w:bottom="1440" w:left="1800" w:header="851" w:footer="992" w:gutter="0"/>
          <w:pgNumType w:fmt="numberInDash"/>
          <w:cols w:space="425"/>
          <w:docGrid w:type="lines" w:linePitch="312"/>
        </w:sectPr>
      </w:pPr>
    </w:p>
    <w:p w14:paraId="48DBD343" w14:textId="77777777" w:rsidR="00736A2F" w:rsidRPr="00E31DC2" w:rsidRDefault="00736A2F" w:rsidP="00E31DC2">
      <w:pPr>
        <w:pStyle w:val="2"/>
        <w:jc w:val="center"/>
        <w:rPr>
          <w:rFonts w:ascii="宋体" w:eastAsia="宋体" w:hAnsi="宋体"/>
          <w:color w:val="auto"/>
          <w:sz w:val="30"/>
          <w:szCs w:val="30"/>
          <w:lang w:eastAsia="zh-CN"/>
        </w:rPr>
      </w:pPr>
      <w:bookmarkStart w:id="1" w:name="_Toc133713218"/>
      <w:r w:rsidRPr="00E31DC2">
        <w:rPr>
          <w:rFonts w:ascii="宋体" w:eastAsia="宋体" w:hAnsi="宋体"/>
          <w:color w:val="auto"/>
          <w:sz w:val="30"/>
          <w:szCs w:val="30"/>
          <w:lang w:eastAsia="zh-CN"/>
        </w:rPr>
        <w:lastRenderedPageBreak/>
        <w:t>任务一：MongoDB实验</w:t>
      </w:r>
      <w:bookmarkEnd w:id="1"/>
    </w:p>
    <w:p w14:paraId="470BF952" w14:textId="3ACE9D89" w:rsidR="00736A2F" w:rsidRDefault="00736A2F" w:rsidP="00845FD2">
      <w:pPr>
        <w:pStyle w:val="3"/>
        <w:spacing w:line="360" w:lineRule="auto"/>
        <w:rPr>
          <w:rFonts w:ascii="宋体" w:eastAsia="宋体" w:hAnsi="宋体"/>
          <w:color w:val="auto"/>
          <w:sz w:val="28"/>
          <w:szCs w:val="28"/>
          <w:lang w:eastAsia="zh-CN"/>
        </w:rPr>
      </w:pPr>
      <w:bookmarkStart w:id="2" w:name="_Toc133713219"/>
      <w:bookmarkStart w:id="3" w:name="启动"/>
      <w:r w:rsidRPr="00E31DC2">
        <w:rPr>
          <w:rFonts w:ascii="宋体" w:eastAsia="宋体" w:hAnsi="宋体"/>
          <w:color w:val="auto"/>
          <w:sz w:val="28"/>
          <w:szCs w:val="28"/>
          <w:lang w:eastAsia="zh-CN"/>
        </w:rPr>
        <w:t>启动</w:t>
      </w:r>
      <w:bookmarkEnd w:id="2"/>
    </w:p>
    <w:p w14:paraId="63C1E11F" w14:textId="78270370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：启动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mongodb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命令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45FD2" w14:paraId="1426BD56" w14:textId="77777777" w:rsidTr="00845FD2">
        <w:tc>
          <w:tcPr>
            <w:tcW w:w="8630" w:type="dxa"/>
            <w:shd w:val="clear" w:color="auto" w:fill="F2F2F2" w:themeFill="background1" w:themeFillShade="F2"/>
          </w:tcPr>
          <w:p w14:paraId="7E40B9D9" w14:textId="237E6298" w:rsidR="00845FD2" w:rsidRPr="00D60438" w:rsidRDefault="00845FD2" w:rsidP="00736A2F">
            <w:pPr>
              <w:pStyle w:val="SourceCode"/>
              <w:rPr>
                <w:sz w:val="18"/>
                <w:szCs w:val="18"/>
              </w:rPr>
            </w:pPr>
            <w:r w:rsidRPr="00D60438">
              <w:rPr>
                <w:rStyle w:val="CommentTok"/>
                <w:sz w:val="21"/>
                <w:szCs w:val="21"/>
              </w:rPr>
              <w:t xml:space="preserve">// </w:t>
            </w:r>
            <w:r w:rsidRPr="00D60438">
              <w:rPr>
                <w:rStyle w:val="CommentTok"/>
                <w:sz w:val="21"/>
                <w:szCs w:val="21"/>
              </w:rPr>
              <w:t>命令行启动</w:t>
            </w:r>
            <w:r w:rsidRPr="00D60438">
              <w:rPr>
                <w:rStyle w:val="CommentTok"/>
                <w:sz w:val="21"/>
                <w:szCs w:val="21"/>
              </w:rPr>
              <w:t>mongod</w:t>
            </w:r>
            <w:r w:rsidRPr="00D60438">
              <w:rPr>
                <w:rStyle w:val="CommentTok"/>
                <w:sz w:val="21"/>
                <w:szCs w:val="21"/>
              </w:rPr>
              <w:t>服务</w:t>
            </w:r>
            <w:r w:rsidRPr="00D60438">
              <w:rPr>
                <w:sz w:val="21"/>
                <w:szCs w:val="21"/>
              </w:rPr>
              <w:br/>
            </w:r>
            <w:r w:rsidRPr="00D60438">
              <w:rPr>
                <w:rStyle w:val="NormalTok"/>
                <w:sz w:val="21"/>
                <w:szCs w:val="21"/>
              </w:rPr>
              <w:t xml:space="preserve">mongod </w:t>
            </w:r>
            <w:r w:rsidRPr="00D60438">
              <w:rPr>
                <w:rStyle w:val="OperatorTok"/>
                <w:color w:val="auto"/>
                <w:sz w:val="21"/>
                <w:szCs w:val="21"/>
              </w:rPr>
              <w:t>--</w:t>
            </w:r>
            <w:r w:rsidRPr="00D60438">
              <w:rPr>
                <w:rStyle w:val="NormalTok"/>
                <w:sz w:val="21"/>
                <w:szCs w:val="21"/>
              </w:rPr>
              <w:t xml:space="preserve">dbpath </w:t>
            </w:r>
            <w:r w:rsidRPr="00D60438">
              <w:rPr>
                <w:rStyle w:val="OperatorTok"/>
                <w:color w:val="auto"/>
                <w:sz w:val="21"/>
                <w:szCs w:val="21"/>
              </w:rPr>
              <w:t>/</w:t>
            </w:r>
            <w:r w:rsidRPr="00D60438">
              <w:rPr>
                <w:rStyle w:val="KeywordTok"/>
                <w:color w:val="auto"/>
                <w:sz w:val="21"/>
                <w:szCs w:val="21"/>
              </w:rPr>
              <w:t>var</w:t>
            </w:r>
            <w:r w:rsidRPr="00D60438">
              <w:rPr>
                <w:rStyle w:val="SpecialStringTok"/>
                <w:color w:val="auto"/>
                <w:sz w:val="21"/>
                <w:szCs w:val="21"/>
              </w:rPr>
              <w:t>/lib/mongodb/ --logpath /var/log/mongodb/mongodb.log --logappend &amp;</w:t>
            </w:r>
            <w:r w:rsidRPr="00D60438">
              <w:rPr>
                <w:sz w:val="21"/>
                <w:szCs w:val="21"/>
              </w:rPr>
              <w:br/>
            </w:r>
            <w:r w:rsidRPr="00D60438">
              <w:rPr>
                <w:rStyle w:val="SpecialStringTok"/>
                <w:color w:val="auto"/>
                <w:sz w:val="21"/>
                <w:szCs w:val="21"/>
              </w:rPr>
              <w:t>mongo</w:t>
            </w:r>
            <w:r w:rsidRPr="00D60438">
              <w:rPr>
                <w:sz w:val="21"/>
                <w:szCs w:val="21"/>
              </w:rPr>
              <w:br/>
            </w:r>
            <w:r w:rsidRPr="00D60438">
              <w:rPr>
                <w:rStyle w:val="SpecialStringTok"/>
                <w:color w:val="auto"/>
                <w:sz w:val="21"/>
                <w:szCs w:val="21"/>
              </w:rPr>
              <w:t>use yelp</w:t>
            </w:r>
          </w:p>
        </w:tc>
      </w:tr>
    </w:tbl>
    <w:p w14:paraId="31688C44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" w:name="_Toc133713220"/>
      <w:bookmarkStart w:id="5" w:name="X787669ee4a103fe0b361fe31c10ea037c72f27c"/>
      <w:bookmarkEnd w:id="3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</w:t>
      </w:r>
      <w:bookmarkEnd w:id="4"/>
    </w:p>
    <w:p w14:paraId="12D9DF81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6" w:name="题目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4B600053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的</w:t>
      </w:r>
      <w:r w:rsidRPr="00E35192">
        <w:rPr>
          <w:rFonts w:ascii="Times New Roman" w:eastAsia="宋体" w:hAnsi="Times New Roman" w:cs="Times New Roman"/>
          <w:iCs/>
          <w:lang w:eastAsia="zh-CN"/>
        </w:rPr>
        <w:t>2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，跳过第</w:t>
      </w:r>
      <w:r w:rsidRPr="00E35192">
        <w:rPr>
          <w:rFonts w:ascii="Times New Roman" w:eastAsia="宋体" w:hAnsi="Times New Roman" w:cs="Times New Roman"/>
          <w:iCs/>
          <w:lang w:eastAsia="zh-CN"/>
        </w:rPr>
        <w:t>1</w:t>
      </w:r>
      <w:r w:rsidRPr="00E35192">
        <w:rPr>
          <w:rFonts w:ascii="Times New Roman" w:eastAsia="宋体" w:hAnsi="Times New Roman" w:cs="Times New Roman"/>
          <w:iCs/>
          <w:lang w:eastAsia="zh-CN"/>
        </w:rPr>
        <w:t>条和第</w:t>
      </w:r>
      <w:r w:rsidRPr="00E35192">
        <w:rPr>
          <w:rFonts w:ascii="Times New Roman" w:eastAsia="宋体" w:hAnsi="Times New Roman" w:cs="Times New Roman"/>
          <w:iCs/>
          <w:lang w:eastAsia="zh-CN"/>
        </w:rPr>
        <w:t>2</w:t>
      </w:r>
      <w:r w:rsidRPr="00E35192">
        <w:rPr>
          <w:rFonts w:ascii="Times New Roman" w:eastAsia="宋体" w:hAnsi="Times New Roman" w:cs="Times New Roman"/>
          <w:iCs/>
          <w:lang w:eastAsia="zh-CN"/>
        </w:rPr>
        <w:t>条</w:t>
      </w:r>
    </w:p>
    <w:p w14:paraId="3CF94D4A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7" w:name="解析"/>
      <w:bookmarkEnd w:id="6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4316E141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了</w:t>
      </w:r>
      <w:r w:rsidRPr="00E35192">
        <w:rPr>
          <w:rFonts w:ascii="Times New Roman" w:eastAsia="宋体" w:hAnsi="Times New Roman" w:cs="Times New Roman"/>
          <w:iCs/>
          <w:lang w:eastAsia="zh-CN"/>
        </w:rPr>
        <w:t>skip()</w:t>
      </w:r>
      <w:r w:rsidRPr="00E35192">
        <w:rPr>
          <w:rFonts w:ascii="Times New Roman" w:eastAsia="宋体" w:hAnsi="Times New Roman" w:cs="Times New Roman"/>
          <w:iCs/>
          <w:lang w:eastAsia="zh-CN"/>
        </w:rPr>
        <w:t>方法跳过前两条数据，然后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limit()</w:t>
      </w:r>
      <w:r w:rsidRPr="00E35192">
        <w:rPr>
          <w:rFonts w:ascii="Times New Roman" w:eastAsia="宋体" w:hAnsi="Times New Roman" w:cs="Times New Roman"/>
          <w:iCs/>
          <w:lang w:eastAsia="zh-CN"/>
        </w:rPr>
        <w:t>方法来限制结果集的大小为</w:t>
      </w:r>
      <w:r w:rsidRPr="00E35192">
        <w:rPr>
          <w:rFonts w:ascii="Times New Roman" w:eastAsia="宋体" w:hAnsi="Times New Roman" w:cs="Times New Roman"/>
          <w:iCs/>
          <w:lang w:eastAsia="zh-CN"/>
        </w:rPr>
        <w:t>2</w:t>
      </w:r>
      <w:r w:rsidRPr="00E35192">
        <w:rPr>
          <w:rFonts w:ascii="Times New Roman" w:eastAsia="宋体" w:hAnsi="Times New Roman" w:cs="Times New Roman"/>
          <w:iCs/>
          <w:lang w:eastAsia="zh-CN"/>
        </w:rPr>
        <w:t>。如果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有少于</w:t>
      </w:r>
      <w:r w:rsidRPr="00E35192">
        <w:rPr>
          <w:rFonts w:ascii="Times New Roman" w:eastAsia="宋体" w:hAnsi="Times New Roman" w:cs="Times New Roman"/>
          <w:iCs/>
          <w:lang w:eastAsia="zh-CN"/>
        </w:rPr>
        <w:t>4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，则返回所有匹配的数据。</w:t>
      </w:r>
    </w:p>
    <w:p w14:paraId="7CA8FA72" w14:textId="76DF3C2E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A196A" w:rsidRPr="00D60438" w14:paraId="667A9D4C" w14:textId="77777777" w:rsidTr="00DA196A">
        <w:tc>
          <w:tcPr>
            <w:tcW w:w="8630" w:type="dxa"/>
            <w:shd w:val="clear" w:color="auto" w:fill="F2F2F2" w:themeFill="background1" w:themeFillShade="F2"/>
          </w:tcPr>
          <w:p w14:paraId="5304493D" w14:textId="275B6F26" w:rsidR="00DA196A" w:rsidRPr="00D60438" w:rsidRDefault="00DA196A" w:rsidP="00DA196A">
            <w:pPr>
              <w:pStyle w:val="SourceCode"/>
              <w:rPr>
                <w:sz w:val="21"/>
                <w:szCs w:val="21"/>
              </w:rPr>
            </w:pPr>
            <w:r w:rsidRPr="00D60438">
              <w:rPr>
                <w:rStyle w:val="NormalTok"/>
                <w:sz w:val="21"/>
                <w:szCs w:val="21"/>
              </w:rPr>
              <w:t>db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AttributeTok"/>
                <w:sz w:val="21"/>
                <w:szCs w:val="21"/>
              </w:rPr>
              <w:t>review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FunctionTok"/>
                <w:sz w:val="21"/>
                <w:szCs w:val="21"/>
              </w:rPr>
              <w:t>find</w:t>
            </w:r>
            <w:r w:rsidRPr="00D60438">
              <w:rPr>
                <w:rStyle w:val="NormalTok"/>
                <w:sz w:val="21"/>
                <w:szCs w:val="21"/>
              </w:rPr>
              <w:t>()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FunctionTok"/>
                <w:sz w:val="21"/>
                <w:szCs w:val="21"/>
              </w:rPr>
              <w:t>skip</w:t>
            </w:r>
            <w:r w:rsidRPr="00D60438">
              <w:rPr>
                <w:rStyle w:val="NormalTok"/>
                <w:sz w:val="21"/>
                <w:szCs w:val="21"/>
              </w:rPr>
              <w:t>(</w:t>
            </w:r>
            <w:r w:rsidRPr="00D60438">
              <w:rPr>
                <w:rStyle w:val="DecValTok"/>
                <w:sz w:val="21"/>
                <w:szCs w:val="21"/>
              </w:rPr>
              <w:t>2</w:t>
            </w:r>
            <w:r w:rsidRPr="00D60438">
              <w:rPr>
                <w:rStyle w:val="NormalTok"/>
                <w:sz w:val="21"/>
                <w:szCs w:val="21"/>
              </w:rPr>
              <w:t>)</w:t>
            </w:r>
            <w:r w:rsidRPr="00D60438">
              <w:rPr>
                <w:rStyle w:val="OperatorTok"/>
                <w:sz w:val="21"/>
                <w:szCs w:val="21"/>
              </w:rPr>
              <w:t>.</w:t>
            </w:r>
            <w:r w:rsidRPr="00D60438">
              <w:rPr>
                <w:rStyle w:val="FunctionTok"/>
                <w:sz w:val="21"/>
                <w:szCs w:val="21"/>
              </w:rPr>
              <w:t>limit</w:t>
            </w:r>
            <w:r w:rsidRPr="00D60438">
              <w:rPr>
                <w:rStyle w:val="NormalTok"/>
                <w:sz w:val="21"/>
                <w:szCs w:val="21"/>
              </w:rPr>
              <w:t>(</w:t>
            </w:r>
            <w:r w:rsidRPr="00D60438">
              <w:rPr>
                <w:rStyle w:val="DecValTok"/>
                <w:sz w:val="21"/>
                <w:szCs w:val="21"/>
              </w:rPr>
              <w:t>2</w:t>
            </w:r>
            <w:r w:rsidRPr="00D60438">
              <w:rPr>
                <w:rStyle w:val="NormalTok"/>
                <w:sz w:val="21"/>
                <w:szCs w:val="21"/>
              </w:rPr>
              <w:t>)</w:t>
            </w:r>
          </w:p>
        </w:tc>
      </w:tr>
    </w:tbl>
    <w:p w14:paraId="3E51E67C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8" w:name="_Toc133713221"/>
      <w:bookmarkStart w:id="9" w:name="X8a2645298053fb62ea03e27feea6c483d3fd27e"/>
      <w:bookmarkEnd w:id="5"/>
      <w:bookmarkEnd w:id="7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2</w:t>
      </w:r>
      <w:bookmarkEnd w:id="8"/>
    </w:p>
    <w:p w14:paraId="6703ED4C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" w:name="题目-2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CB37D0A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city</w:t>
      </w:r>
      <w:r w:rsidRPr="00E35192">
        <w:rPr>
          <w:rFonts w:ascii="Times New Roman" w:eastAsia="宋体" w:hAnsi="Times New Roman" w:cs="Times New Roman"/>
          <w:iCs/>
          <w:lang w:eastAsia="zh-CN"/>
        </w:rPr>
        <w:t>是</w:t>
      </w:r>
      <w:r w:rsidRPr="00E35192">
        <w:rPr>
          <w:rFonts w:ascii="Times New Roman" w:eastAsia="宋体" w:hAnsi="Times New Roman" w:cs="Times New Roman"/>
          <w:iCs/>
          <w:lang w:eastAsia="zh-CN"/>
        </w:rPr>
        <w:t>Goodyear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。</w:t>
      </w:r>
    </w:p>
    <w:p w14:paraId="2CD0A8D9" w14:textId="77777777" w:rsidR="00736A2F" w:rsidRPr="00E31DC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1" w:name="解析-2"/>
      <w:bookmarkEnd w:id="10"/>
      <w:r w:rsidRPr="00E31DC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1786FF57" w14:textId="670A1CEE" w:rsidR="00FC591C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city: "Goodyear"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city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Goodyear</w:t>
      </w:r>
      <w:r w:rsidRPr="00E35192">
        <w:rPr>
          <w:rFonts w:ascii="Times New Roman" w:eastAsia="宋体" w:hAnsi="Times New Roman" w:cs="Times New Roman"/>
          <w:iCs/>
          <w:lang w:eastAsia="zh-CN"/>
        </w:rPr>
        <w:t>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5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19CDE064" w14:textId="6DEAD976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C591C" w:rsidRPr="00D60438" w14:paraId="66302269" w14:textId="77777777" w:rsidTr="00FC591C">
        <w:tc>
          <w:tcPr>
            <w:tcW w:w="8630" w:type="dxa"/>
            <w:shd w:val="clear" w:color="auto" w:fill="F2F2F2" w:themeFill="background1" w:themeFillShade="F2"/>
          </w:tcPr>
          <w:p w14:paraId="2ABE6B89" w14:textId="0A04C85B" w:rsidR="00FC591C" w:rsidRPr="00D60438" w:rsidRDefault="00FC591C" w:rsidP="00736A2F">
            <w:pPr>
              <w:pStyle w:val="SourceCode"/>
              <w:rPr>
                <w:i w:val="0"/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business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city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StringTok"/>
                <w:sz w:val="21"/>
                <w:szCs w:val="22"/>
              </w:rPr>
              <w:t>"Goodyear"</w:t>
            </w:r>
            <w:r w:rsidRPr="00D60438">
              <w:rPr>
                <w:rStyle w:val="NormalTok"/>
                <w:sz w:val="21"/>
                <w:szCs w:val="22"/>
              </w:rPr>
              <w:t xml:space="preserve">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5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5BF76A9E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2" w:name="_Toc133713222"/>
      <w:bookmarkStart w:id="13" w:name="X2d5d8280031f607f1db058da959a97f6a8e6d90"/>
      <w:bookmarkEnd w:id="9"/>
      <w:bookmarkEnd w:id="11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1-3</w:t>
      </w:r>
      <w:bookmarkEnd w:id="12"/>
    </w:p>
    <w:p w14:paraId="3DC20A49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4" w:name="题目-3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58117905" w14:textId="77777777" w:rsidR="00736A2F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是</w:t>
      </w:r>
      <w:r w:rsidRPr="00E35192">
        <w:rPr>
          <w:rFonts w:ascii="Times New Roman" w:eastAsia="宋体" w:hAnsi="Times New Roman" w:cs="Times New Roman"/>
          <w:iCs/>
          <w:lang w:eastAsia="zh-CN"/>
        </w:rPr>
        <w:t>Tanya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，只需要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ool,</w:t>
      </w:r>
      <w:r w:rsidRPr="00E35192">
        <w:rPr>
          <w:rFonts w:ascii="Times New Roman" w:eastAsia="宋体" w:hAnsi="Times New Roman" w:cs="Times New Roman"/>
          <w:iCs/>
          <w:lang w:eastAsia="zh-CN"/>
        </w:rPr>
        <w:t>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。</w:t>
      </w:r>
    </w:p>
    <w:p w14:paraId="315CA13D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5" w:name="解析-3"/>
      <w:bookmarkEnd w:id="1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8612BA9" w14:textId="0CD19F08" w:rsidR="00736A2F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user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name: "Tanya"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Tanya</w:t>
      </w:r>
      <w:r w:rsidRPr="00E35192">
        <w:rPr>
          <w:rFonts w:ascii="Times New Roman" w:eastAsia="宋体" w:hAnsi="Times New Roman" w:cs="Times New Roman"/>
          <w:iCs/>
          <w:lang w:eastAsia="zh-CN"/>
        </w:rPr>
        <w:t>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{ _id: 0, useful: 1, cool: 1 }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仅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ool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同时将</w:t>
      </w:r>
      <w:r w:rsidRPr="00E35192">
        <w:rPr>
          <w:rFonts w:ascii="Times New Roman" w:eastAsia="宋体" w:hAnsi="Times New Roman" w:cs="Times New Roman"/>
          <w:iCs/>
          <w:lang w:eastAsia="zh-CN"/>
        </w:rPr>
        <w:t>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排除在外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1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167E3E42" w14:textId="0B078CD3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3165" w:rsidRPr="00D60438" w14:paraId="7F6B249A" w14:textId="77777777" w:rsidTr="00363165">
        <w:tc>
          <w:tcPr>
            <w:tcW w:w="8630" w:type="dxa"/>
            <w:shd w:val="clear" w:color="auto" w:fill="F2F2F2" w:themeFill="background1" w:themeFillShade="F2"/>
          </w:tcPr>
          <w:p w14:paraId="6258B02A" w14:textId="60CEB572" w:rsidR="00363165" w:rsidRPr="00D60438" w:rsidRDefault="00363165" w:rsidP="00736A2F">
            <w:pPr>
              <w:pStyle w:val="SourceCode"/>
              <w:rPr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user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nam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StringTok"/>
                <w:sz w:val="21"/>
                <w:szCs w:val="22"/>
              </w:rPr>
              <w:t>"Tanya"</w:t>
            </w:r>
            <w:r w:rsidRPr="00D60438">
              <w:rPr>
                <w:rStyle w:val="NormalTok"/>
                <w:sz w:val="21"/>
                <w:szCs w:val="22"/>
              </w:rPr>
              <w:t xml:space="preserve"> }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_id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0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usefu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coo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NormalTok"/>
                <w:sz w:val="21"/>
                <w:szCs w:val="22"/>
              </w:rPr>
              <w:t xml:space="preserve">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10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42D4F72B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6" w:name="_Toc133713223"/>
      <w:bookmarkStart w:id="17" w:name="X13b4757e78d708603a80ead0a2b6ef1364b7790"/>
      <w:bookmarkEnd w:id="13"/>
      <w:bookmarkEnd w:id="15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4</w:t>
      </w:r>
      <w:bookmarkEnd w:id="16"/>
    </w:p>
    <w:p w14:paraId="7F1B015D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8" w:name="题目-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4A103755" w14:textId="77777777" w:rsidR="00736A2F" w:rsidRPr="00E35192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位于</w:t>
      </w:r>
      <w:r w:rsidRPr="00E35192">
        <w:rPr>
          <w:rFonts w:ascii="Times New Roman" w:eastAsia="宋体" w:hAnsi="Times New Roman" w:cs="Times New Roman"/>
          <w:iCs/>
          <w:lang w:eastAsia="zh-CN"/>
        </w:rPr>
        <w:t>[82</w:t>
      </w:r>
      <w:r w:rsidRPr="00E35192">
        <w:rPr>
          <w:rFonts w:ascii="Times New Roman" w:eastAsia="宋体" w:hAnsi="Times New Roman" w:cs="Times New Roman"/>
          <w:iCs/>
          <w:lang w:eastAsia="zh-CN"/>
        </w:rPr>
        <w:t>，</w:t>
      </w:r>
      <w:r w:rsidRPr="00E35192">
        <w:rPr>
          <w:rFonts w:ascii="Times New Roman" w:eastAsia="宋体" w:hAnsi="Times New Roman" w:cs="Times New Roman"/>
          <w:iCs/>
          <w:lang w:eastAsia="zh-CN"/>
        </w:rPr>
        <w:t>83</w:t>
      </w:r>
      <w:r w:rsidRPr="00E35192">
        <w:rPr>
          <w:rFonts w:ascii="Times New Roman" w:eastAsia="宋体" w:hAnsi="Times New Roman" w:cs="Times New Roman"/>
          <w:iCs/>
          <w:lang w:eastAsia="zh-CN"/>
        </w:rPr>
        <w:t>，</w:t>
      </w:r>
      <w:r w:rsidRPr="00E35192">
        <w:rPr>
          <w:rFonts w:ascii="Times New Roman" w:eastAsia="宋体" w:hAnsi="Times New Roman" w:cs="Times New Roman"/>
          <w:iCs/>
          <w:lang w:eastAsia="zh-CN"/>
        </w:rPr>
        <w:t>84]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，只需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，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数据。</w:t>
      </w:r>
    </w:p>
    <w:p w14:paraId="6B279D1B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9" w:name="解析-4"/>
      <w:bookmarkEnd w:id="1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891ADDF" w14:textId="5648EF5D" w:rsidR="00736A2F" w:rsidRDefault="00736A2F" w:rsidP="00AC4F0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user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funny: { $in: [82, 83, 84] }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值在数组</w:t>
      </w:r>
      <w:r w:rsidRPr="00E35192">
        <w:rPr>
          <w:rFonts w:ascii="Times New Roman" w:eastAsia="宋体" w:hAnsi="Times New Roman" w:cs="Times New Roman"/>
          <w:iCs/>
          <w:lang w:eastAsia="zh-CN"/>
        </w:rPr>
        <w:t>[82, 83, 84]</w:t>
      </w:r>
      <w:r w:rsidRPr="00E35192">
        <w:rPr>
          <w:rFonts w:ascii="Times New Roman" w:eastAsia="宋体" w:hAnsi="Times New Roman" w:cs="Times New Roman"/>
          <w:iCs/>
          <w:lang w:eastAsia="zh-CN"/>
        </w:rPr>
        <w:t>中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{ _id: 0, name: 1,funny: 1 }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仅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同时将</w:t>
      </w:r>
      <w:r w:rsidRPr="00E35192">
        <w:rPr>
          <w:rFonts w:ascii="Times New Roman" w:eastAsia="宋体" w:hAnsi="Times New Roman" w:cs="Times New Roman"/>
          <w:iCs/>
          <w:lang w:eastAsia="zh-CN"/>
        </w:rPr>
        <w:t>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排除在外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2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3C7E26B9" w14:textId="26468028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5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3165" w:rsidRPr="00D60438" w14:paraId="29CA3303" w14:textId="77777777" w:rsidTr="00363165">
        <w:tc>
          <w:tcPr>
            <w:tcW w:w="8630" w:type="dxa"/>
            <w:shd w:val="clear" w:color="auto" w:fill="F2F2F2" w:themeFill="background1" w:themeFillShade="F2"/>
          </w:tcPr>
          <w:p w14:paraId="050B9E72" w14:textId="58E92DF0" w:rsidR="00363165" w:rsidRPr="00D60438" w:rsidRDefault="00363165" w:rsidP="00736A2F">
            <w:pPr>
              <w:pStyle w:val="SourceCode"/>
              <w:rPr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user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funny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$in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[</w:t>
            </w:r>
            <w:r w:rsidRPr="00D60438">
              <w:rPr>
                <w:rStyle w:val="DecValTok"/>
                <w:sz w:val="21"/>
                <w:szCs w:val="22"/>
              </w:rPr>
              <w:t>82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83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84</w:t>
            </w:r>
            <w:r w:rsidRPr="00D60438">
              <w:rPr>
                <w:rStyle w:val="NormalTok"/>
                <w:sz w:val="21"/>
                <w:szCs w:val="22"/>
              </w:rPr>
              <w:t>] } }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_id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0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nam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funny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</w:t>
            </w:r>
            <w:r w:rsidRPr="00D60438">
              <w:rPr>
                <w:rStyle w:val="NormalTok"/>
                <w:sz w:val="21"/>
                <w:szCs w:val="22"/>
              </w:rPr>
              <w:t xml:space="preserve">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20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07C832C2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20" w:name="_Toc133713224"/>
      <w:bookmarkStart w:id="21" w:name="X21121bc3d131caa637b02486f7004319310ddbf"/>
      <w:bookmarkEnd w:id="17"/>
      <w:bookmarkEnd w:id="19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5</w:t>
      </w:r>
      <w:bookmarkEnd w:id="20"/>
    </w:p>
    <w:p w14:paraId="265001F0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2" w:name="题目-5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66671646" w14:textId="59A38B80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</w:t>
      </w:r>
      <w:r w:rsidRPr="00E35192">
        <w:rPr>
          <w:rFonts w:ascii="Times New Roman" w:eastAsia="宋体" w:hAnsi="Times New Roman" w:cs="Times New Roman"/>
          <w:iCs/>
          <w:lang w:eastAsia="zh-CN"/>
        </w:rPr>
        <w:t>5≤cool</w:t>
      </w:r>
      <w:r w:rsidR="001B46D5" w:rsidRPr="00E35192">
        <w:rPr>
          <w:rFonts w:ascii="Times New Roman" w:eastAsia="宋体" w:hAnsi="Times New Roman" w:cs="Times New Roman"/>
          <w:iCs/>
          <w:lang w:eastAsia="zh-CN"/>
        </w:rPr>
        <w:t>&lt;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且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≥20</w:t>
      </w:r>
      <w:r w:rsidRPr="00E35192">
        <w:rPr>
          <w:rFonts w:ascii="Times New Roman" w:eastAsia="宋体" w:hAnsi="Times New Roman" w:cs="Times New Roman"/>
          <w:iCs/>
          <w:lang w:eastAsia="zh-CN"/>
        </w:rPr>
        <w:t>的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，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1BCE5D37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3" w:name="解析-5"/>
      <w:bookmarkEnd w:id="2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lastRenderedPageBreak/>
        <w:t>解析</w:t>
      </w:r>
    </w:p>
    <w:p w14:paraId="56DABC07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db.user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user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；</w:t>
      </w:r>
      <w:r w:rsidRPr="00E35192">
        <w:rPr>
          <w:rFonts w:ascii="Times New Roman" w:eastAsia="宋体" w:hAnsi="Times New Roman" w:cs="Times New Roman"/>
          <w:iCs/>
          <w:lang w:eastAsia="zh-CN"/>
        </w:rPr>
        <w:t>{ cool: { $gte: 5, $lt: 10 }, useful: { $gte: 20 } }</w:t>
      </w:r>
      <w:r w:rsidRPr="00E35192">
        <w:rPr>
          <w:rFonts w:ascii="Times New Roman" w:eastAsia="宋体" w:hAnsi="Times New Roman" w:cs="Times New Roman"/>
          <w:iCs/>
          <w:lang w:eastAsia="zh-CN"/>
        </w:rPr>
        <w:t>是查询条件，表示选择</w:t>
      </w:r>
      <w:r w:rsidRPr="00E35192">
        <w:rPr>
          <w:rFonts w:ascii="Times New Roman" w:eastAsia="宋体" w:hAnsi="Times New Roman" w:cs="Times New Roman"/>
          <w:iCs/>
          <w:lang w:eastAsia="zh-CN"/>
        </w:rPr>
        <w:t>cool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值大于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且小于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，且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值大于等于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的文档；</w:t>
      </w:r>
      <w:r w:rsidRPr="00E35192">
        <w:rPr>
          <w:rFonts w:ascii="Times New Roman" w:eastAsia="宋体" w:hAnsi="Times New Roman" w:cs="Times New Roman"/>
          <w:iCs/>
          <w:lang w:eastAsia="zh-CN"/>
        </w:rPr>
        <w:t>.limit(1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限制返回的文档数量为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54A7BFA9" w14:textId="45C35CAA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04045" w:rsidRPr="00D60438" w14:paraId="726C8DA5" w14:textId="77777777" w:rsidTr="00704045">
        <w:tc>
          <w:tcPr>
            <w:tcW w:w="8630" w:type="dxa"/>
            <w:shd w:val="clear" w:color="auto" w:fill="F2F2F2" w:themeFill="background1" w:themeFillShade="F2"/>
          </w:tcPr>
          <w:p w14:paraId="3CF73301" w14:textId="3C4FAB4D" w:rsidR="00704045" w:rsidRPr="00D60438" w:rsidRDefault="00704045" w:rsidP="00704045">
            <w:pPr>
              <w:pStyle w:val="SourceCode"/>
              <w:rPr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user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find</w:t>
            </w:r>
            <w:r w:rsidRPr="00D60438">
              <w:rPr>
                <w:rStyle w:val="NormalTok"/>
                <w:sz w:val="21"/>
                <w:szCs w:val="22"/>
              </w:rPr>
              <w:t xml:space="preserve">({ </w:t>
            </w:r>
            <w:r w:rsidRPr="00D60438">
              <w:rPr>
                <w:rStyle w:val="DataTypeTok"/>
                <w:sz w:val="21"/>
                <w:szCs w:val="22"/>
              </w:rPr>
              <w:t>coo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$gt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5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$lt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0</w:t>
            </w:r>
            <w:r w:rsidRPr="00D60438">
              <w:rPr>
                <w:rStyle w:val="NormalTok"/>
                <w:sz w:val="21"/>
                <w:szCs w:val="22"/>
              </w:rPr>
              <w:t xml:space="preserve"> }</w:t>
            </w:r>
            <w:r w:rsidRPr="00D60438">
              <w:rPr>
                <w:rStyle w:val="OperatorTok"/>
                <w:sz w:val="21"/>
                <w:szCs w:val="22"/>
              </w:rPr>
              <w:t>,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ataTypeTok"/>
                <w:sz w:val="21"/>
                <w:szCs w:val="22"/>
              </w:rPr>
              <w:t>useful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{ </w:t>
            </w:r>
            <w:r w:rsidRPr="00D60438">
              <w:rPr>
                <w:rStyle w:val="DataTypeTok"/>
                <w:sz w:val="21"/>
                <w:szCs w:val="22"/>
              </w:rPr>
              <w:t>$gte</w:t>
            </w:r>
            <w:r w:rsidRPr="00D60438">
              <w:rPr>
                <w:rStyle w:val="OperatorTok"/>
                <w:sz w:val="21"/>
                <w:szCs w:val="22"/>
              </w:rPr>
              <w:t>: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20</w:t>
            </w:r>
            <w:r w:rsidRPr="00D60438">
              <w:rPr>
                <w:rStyle w:val="NormalTok"/>
                <w:sz w:val="21"/>
                <w:szCs w:val="22"/>
              </w:rPr>
              <w:t xml:space="preserve"> } }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limit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DecValTok"/>
                <w:sz w:val="21"/>
                <w:szCs w:val="22"/>
              </w:rPr>
              <w:t>10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754B0370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24" w:name="_Toc133713225"/>
      <w:bookmarkStart w:id="25" w:name="Xc401a3fec1353af93785634c16e3f6c83c31075"/>
      <w:bookmarkEnd w:id="21"/>
      <w:bookmarkEnd w:id="23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6</w:t>
      </w:r>
      <w:bookmarkEnd w:id="24"/>
    </w:p>
    <w:p w14:paraId="59CFDC24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6" w:name="题目-6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63D460B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统计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一共有多少条数据，并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explain</w:t>
      </w:r>
      <w:r w:rsidRPr="00E35192">
        <w:rPr>
          <w:rFonts w:ascii="Times New Roman" w:eastAsia="宋体" w:hAnsi="Times New Roman" w:cs="Times New Roman"/>
          <w:iCs/>
          <w:lang w:eastAsia="zh-CN"/>
        </w:rPr>
        <w:t>查询执行计划，了解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对集函数的执行方式。</w:t>
      </w:r>
    </w:p>
    <w:p w14:paraId="47B4DC3A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27" w:name="解析-6"/>
      <w:bookmarkEnd w:id="26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0717ACF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先统计，再用</w:t>
      </w:r>
      <w:r w:rsidRPr="00E35192">
        <w:rPr>
          <w:rFonts w:ascii="Times New Roman" w:eastAsia="宋体" w:hAnsi="Times New Roman" w:cs="Times New Roman"/>
          <w:iCs/>
          <w:lang w:eastAsia="zh-CN"/>
        </w:rPr>
        <w:t>.explain("executionStats")</w:t>
      </w: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对</w:t>
      </w:r>
      <w:r w:rsidRPr="00E35192">
        <w:rPr>
          <w:rFonts w:ascii="Times New Roman" w:eastAsia="宋体" w:hAnsi="Times New Roman" w:cs="Times New Roman"/>
          <w:iCs/>
          <w:lang w:eastAsia="zh-CN"/>
        </w:rPr>
        <w:t>count()</w:t>
      </w:r>
      <w:r w:rsidRPr="00E35192">
        <w:rPr>
          <w:rFonts w:ascii="Times New Roman" w:eastAsia="宋体" w:hAnsi="Times New Roman" w:cs="Times New Roman"/>
          <w:iCs/>
          <w:lang w:eastAsia="zh-CN"/>
        </w:rPr>
        <w:t>命令的执行计划</w:t>
      </w:r>
    </w:p>
    <w:p w14:paraId="4BB73904" w14:textId="67585285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7</w:t>
      </w:r>
    </w:p>
    <w:tbl>
      <w:tblPr>
        <w:tblStyle w:val="af8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60438" w:rsidRPr="00D60438" w14:paraId="775A3EE2" w14:textId="77777777" w:rsidTr="00D60438">
        <w:tc>
          <w:tcPr>
            <w:tcW w:w="8630" w:type="dxa"/>
            <w:shd w:val="clear" w:color="auto" w:fill="F2F2F2" w:themeFill="background1" w:themeFillShade="F2"/>
          </w:tcPr>
          <w:p w14:paraId="0E19302F" w14:textId="042A5EC0" w:rsidR="00D60438" w:rsidRPr="00D60438" w:rsidRDefault="00D60438" w:rsidP="00D60438">
            <w:pPr>
              <w:pStyle w:val="SourceCode"/>
              <w:rPr>
                <w:sz w:val="21"/>
                <w:szCs w:val="22"/>
              </w:rPr>
            </w:pP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business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count</w:t>
            </w:r>
            <w:r w:rsidRPr="00D60438">
              <w:rPr>
                <w:rStyle w:val="NormalTok"/>
                <w:sz w:val="21"/>
                <w:szCs w:val="22"/>
              </w:rPr>
              <w:t>()</w:t>
            </w:r>
            <w:r w:rsidRPr="00D60438">
              <w:rPr>
                <w:sz w:val="21"/>
                <w:szCs w:val="22"/>
              </w:rPr>
              <w:br/>
            </w:r>
            <w:r w:rsidRPr="00D60438">
              <w:rPr>
                <w:rStyle w:val="OperatorTok"/>
                <w:sz w:val="21"/>
                <w:szCs w:val="22"/>
              </w:rPr>
              <w:t>&gt;</w:t>
            </w:r>
            <w:r w:rsidRPr="00D60438">
              <w:rPr>
                <w:rStyle w:val="NormalTok"/>
                <w:sz w:val="21"/>
                <w:szCs w:val="22"/>
              </w:rPr>
              <w:t xml:space="preserve"> </w:t>
            </w:r>
            <w:r w:rsidRPr="00D60438">
              <w:rPr>
                <w:rStyle w:val="DecValTok"/>
                <w:sz w:val="21"/>
                <w:szCs w:val="22"/>
              </w:rPr>
              <w:t>192609</w:t>
            </w:r>
            <w:r w:rsidRPr="00D60438">
              <w:rPr>
                <w:sz w:val="21"/>
                <w:szCs w:val="22"/>
              </w:rPr>
              <w:br/>
            </w:r>
            <w:r w:rsidRPr="00D60438">
              <w:rPr>
                <w:rStyle w:val="NormalTok"/>
                <w:sz w:val="21"/>
                <w:szCs w:val="22"/>
              </w:rPr>
              <w:t>db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AttributeTok"/>
                <w:sz w:val="21"/>
                <w:szCs w:val="22"/>
              </w:rPr>
              <w:t>business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explain</w:t>
            </w:r>
            <w:r w:rsidRPr="00D60438">
              <w:rPr>
                <w:rStyle w:val="NormalTok"/>
                <w:sz w:val="21"/>
                <w:szCs w:val="22"/>
              </w:rPr>
              <w:t>(</w:t>
            </w:r>
            <w:r w:rsidRPr="00D60438">
              <w:rPr>
                <w:rStyle w:val="StringTok"/>
                <w:sz w:val="21"/>
                <w:szCs w:val="22"/>
              </w:rPr>
              <w:t>"executionStats"</w:t>
            </w:r>
            <w:r w:rsidRPr="00D60438">
              <w:rPr>
                <w:rStyle w:val="NormalTok"/>
                <w:sz w:val="21"/>
                <w:szCs w:val="22"/>
              </w:rPr>
              <w:t>)</w:t>
            </w:r>
            <w:r w:rsidRPr="00D60438">
              <w:rPr>
                <w:rStyle w:val="OperatorTok"/>
                <w:sz w:val="21"/>
                <w:szCs w:val="22"/>
              </w:rPr>
              <w:t>.</w:t>
            </w:r>
            <w:r w:rsidRPr="00D60438">
              <w:rPr>
                <w:rStyle w:val="FunctionTok"/>
                <w:sz w:val="21"/>
                <w:szCs w:val="22"/>
              </w:rPr>
              <w:t>count</w:t>
            </w:r>
            <w:r w:rsidRPr="00D60438">
              <w:rPr>
                <w:rStyle w:val="NormalTok"/>
                <w:sz w:val="21"/>
                <w:szCs w:val="22"/>
              </w:rPr>
              <w:t>()</w:t>
            </w:r>
          </w:p>
        </w:tc>
      </w:tr>
    </w:tbl>
    <w:p w14:paraId="1ED97122" w14:textId="24D2E0FA" w:rsidR="00736A2F" w:rsidRDefault="00736A2F" w:rsidP="00FD5988">
      <w:pPr>
        <w:pStyle w:val="FirstParagraph"/>
        <w:jc w:val="center"/>
      </w:pPr>
      <w:r>
        <w:rPr>
          <w:noProof/>
        </w:rPr>
        <w:drawing>
          <wp:inline distT="0" distB="0" distL="0" distR="0" wp14:anchorId="6EB96EE4" wp14:editId="7A763B6E">
            <wp:extent cx="5332494" cy="2048933"/>
            <wp:effectExtent l="0" t="0" r="1905" b="889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:\Codefield\bdm_labs_hust\lab1\image\1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8430" b="45887"/>
                    <a:stretch/>
                  </pic:blipFill>
                  <pic:spPr bwMode="auto">
                    <a:xfrm>
                      <a:off x="0" y="0"/>
                      <a:ext cx="5334000" cy="204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E3BF4D" w14:textId="40EF124D" w:rsidR="00FD5988" w:rsidRPr="00FD5988" w:rsidRDefault="00FD5988" w:rsidP="00FD5988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 w:rsidR="00EE7261"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explain</w:t>
      </w:r>
      <w:r w:rsidR="00EE7261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()</w:t>
      </w:r>
      <w:r w:rsidR="00EE7261"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查询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执行计划图</w:t>
      </w:r>
    </w:p>
    <w:p w14:paraId="16D5EC33" w14:textId="77777777" w:rsidR="00736A2F" w:rsidRPr="0051542F" w:rsidRDefault="00736A2F" w:rsidP="0051542F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51542F">
        <w:rPr>
          <w:rFonts w:ascii="Times New Roman" w:eastAsia="宋体" w:hAnsi="Times New Roman" w:cs="Times New Roman"/>
          <w:iCs/>
          <w:lang w:eastAsia="zh-CN"/>
        </w:rPr>
        <w:t>包含了优化选择的查询计划和查询的执行统计集合</w:t>
      </w:r>
    </w:p>
    <w:p w14:paraId="27D31D4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lastRenderedPageBreak/>
        <w:t xml:space="preserve">"winningPlan": {"stage": "COUNT"} </w:t>
      </w:r>
      <w:r>
        <w:t>表示优化器选择了一个简单的计数操作作为最优查询计划，即对集合进行</w:t>
      </w:r>
      <w:r>
        <w:t xml:space="preserve"> COUNT </w:t>
      </w:r>
      <w:r>
        <w:t>操作来统计文档数。</w:t>
      </w:r>
    </w:p>
    <w:p w14:paraId="69163C10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rejectedPlans": [] </w:t>
      </w:r>
      <w:r>
        <w:t>表示优化器没有拒绝任何其他查询计划。</w:t>
      </w:r>
    </w:p>
    <w:p w14:paraId="150B1429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nReturned": 0 </w:t>
      </w:r>
      <w:r>
        <w:t>表示返回的文档数为</w:t>
      </w:r>
      <w:r>
        <w:t xml:space="preserve"> 0</w:t>
      </w:r>
      <w:r>
        <w:t>。</w:t>
      </w:r>
    </w:p>
    <w:p w14:paraId="651118B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executionTimeMillis": 0 </w:t>
      </w:r>
      <w:r>
        <w:t>表示执行该查询所用的时间为</w:t>
      </w:r>
      <w:r>
        <w:t xml:space="preserve"> 0 </w:t>
      </w:r>
      <w:r>
        <w:t>毫秒。</w:t>
      </w:r>
    </w:p>
    <w:p w14:paraId="5BED6085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KeysExamined": 0 </w:t>
      </w:r>
      <w:r>
        <w:t>表示索引键被查询的次数为</w:t>
      </w:r>
      <w:r>
        <w:t xml:space="preserve"> 0</w:t>
      </w:r>
      <w:r>
        <w:t>。</w:t>
      </w:r>
    </w:p>
    <w:p w14:paraId="3C9CB1D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DocsExamined": 0 </w:t>
      </w:r>
      <w:r>
        <w:t>表示被查询的文档数为</w:t>
      </w:r>
      <w:r>
        <w:t xml:space="preserve"> 0</w:t>
      </w:r>
      <w:r>
        <w:t>。</w:t>
      </w:r>
    </w:p>
    <w:p w14:paraId="625EA785" w14:textId="77777777" w:rsidR="00736A2F" w:rsidRP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executionStages": {"stage": "COUNT", ...} </w:t>
      </w:r>
      <w:r>
        <w:t>描述了查询的执行阶段，包括：</w:t>
      </w:r>
      <w:r w:rsidRPr="00736A2F">
        <w:t xml:space="preserve">COUNT </w:t>
      </w:r>
      <w:r w:rsidRPr="00736A2F">
        <w:t>阶段、估计执行时间、文档计数、跳过的文档数等。</w:t>
      </w:r>
    </w:p>
    <w:p w14:paraId="644D782C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28" w:name="_Toc133713226"/>
      <w:bookmarkStart w:id="29" w:name="X0c8d1aa67104f2092b6e297fc5d80ecb553116c"/>
      <w:bookmarkEnd w:id="25"/>
      <w:bookmarkEnd w:id="27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7</w:t>
      </w:r>
      <w:bookmarkEnd w:id="28"/>
    </w:p>
    <w:p w14:paraId="0B082E8B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0" w:name="题目-7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53EE35F4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</w:t>
      </w:r>
      <w:r w:rsidRPr="00E35192">
        <w:rPr>
          <w:rFonts w:ascii="Times New Roman" w:eastAsia="宋体" w:hAnsi="Times New Roman" w:cs="Times New Roman"/>
          <w:iCs/>
          <w:lang w:eastAsia="zh-CN"/>
        </w:rPr>
        <w:t>city</w:t>
      </w:r>
      <w:r w:rsidRPr="00E35192">
        <w:rPr>
          <w:rFonts w:ascii="Times New Roman" w:eastAsia="宋体" w:hAnsi="Times New Roman" w:cs="Times New Roman"/>
          <w:iCs/>
          <w:lang w:eastAsia="zh-CN"/>
        </w:rPr>
        <w:t>为</w:t>
      </w:r>
      <w:r w:rsidRPr="00E35192">
        <w:rPr>
          <w:rFonts w:ascii="Times New Roman" w:eastAsia="宋体" w:hAnsi="Times New Roman" w:cs="Times New Roman"/>
          <w:iCs/>
          <w:lang w:eastAsia="zh-CN"/>
        </w:rPr>
        <w:t>Phoenix</w:t>
      </w:r>
      <w:r w:rsidRPr="00E35192">
        <w:rPr>
          <w:rFonts w:ascii="Times New Roman" w:eastAsia="宋体" w:hAnsi="Times New Roman" w:cs="Times New Roman"/>
          <w:iCs/>
          <w:lang w:eastAsia="zh-CN"/>
        </w:rPr>
        <w:t>或者</w:t>
      </w:r>
      <w:r w:rsidRPr="00E35192">
        <w:rPr>
          <w:rFonts w:ascii="Times New Roman" w:eastAsia="宋体" w:hAnsi="Times New Roman" w:cs="Times New Roman"/>
          <w:iCs/>
          <w:lang w:eastAsia="zh-CN"/>
        </w:rPr>
        <w:t>Charlotte</w:t>
      </w:r>
      <w:r w:rsidRPr="00E35192">
        <w:rPr>
          <w:rFonts w:ascii="Times New Roman" w:eastAsia="宋体" w:hAnsi="Times New Roman" w:cs="Times New Roman"/>
          <w:iCs/>
          <w:lang w:eastAsia="zh-CN"/>
        </w:rPr>
        <w:t>的数据。</w:t>
      </w:r>
    </w:p>
    <w:p w14:paraId="7498B8F7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1" w:name="解析-7"/>
      <w:bookmarkEnd w:id="30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99473EA" w14:textId="232D2E34" w:rsidR="00736A2F" w:rsidRDefault="00736A2F" w:rsidP="000E4FE8">
      <w:pPr>
        <w:pStyle w:val="FirstParagraph"/>
        <w:spacing w:line="300" w:lineRule="auto"/>
        <w:rPr>
          <w:rFonts w:ascii="宋体" w:eastAsia="宋体" w:hAnsi="宋体"/>
          <w:iCs/>
          <w:lang w:eastAsia="zh-CN"/>
        </w:rPr>
      </w:pPr>
      <w:r w:rsidRPr="00E35192">
        <w:rPr>
          <w:rFonts w:ascii="宋体" w:eastAsia="宋体" w:hAnsi="宋体"/>
          <w:iCs/>
          <w:lang w:eastAsia="zh-CN"/>
        </w:rPr>
        <w:t>使用</w:t>
      </w:r>
      <w:r w:rsidRPr="00E35192">
        <w:rPr>
          <w:rFonts w:ascii="宋体" w:eastAsia="宋体" w:hAnsi="宋体"/>
          <w:i/>
          <w:iCs/>
          <w:lang w:eastAsia="zh-CN"/>
        </w:rPr>
        <w:t>$or</w:t>
      </w:r>
      <w:r w:rsidRPr="00E35192">
        <w:rPr>
          <w:rFonts w:ascii="宋体" w:eastAsia="宋体" w:hAnsi="宋体"/>
          <w:iCs/>
          <w:lang w:eastAsia="zh-CN"/>
        </w:rPr>
        <w:t>操作符</w:t>
      </w:r>
    </w:p>
    <w:p w14:paraId="2A659B74" w14:textId="3AA8C660" w:rsidR="00171046" w:rsidRPr="00171046" w:rsidRDefault="00171046" w:rsidP="00171046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8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E4FE8" w:rsidRPr="000E4FE8" w14:paraId="2704AB85" w14:textId="77777777" w:rsidTr="000E4FE8">
        <w:tc>
          <w:tcPr>
            <w:tcW w:w="8630" w:type="dxa"/>
            <w:shd w:val="clear" w:color="auto" w:fill="F2F2F2" w:themeFill="background1" w:themeFillShade="F2"/>
          </w:tcPr>
          <w:p w14:paraId="46C24CAF" w14:textId="17524AFF" w:rsidR="000E4FE8" w:rsidRPr="000E4FE8" w:rsidRDefault="000E4FE8" w:rsidP="00736A2F">
            <w:pPr>
              <w:pStyle w:val="SourceCode"/>
              <w:rPr>
                <w:sz w:val="21"/>
                <w:szCs w:val="22"/>
              </w:rPr>
            </w:pP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$or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[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Phoenix"</w:t>
            </w:r>
            <w:r w:rsidRPr="000E4FE8">
              <w:rPr>
                <w:rStyle w:val="NormalTok"/>
                <w:sz w:val="21"/>
                <w:szCs w:val="22"/>
              </w:rPr>
              <w:t>}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Charlotte"</w:t>
            </w:r>
            <w:r w:rsidRPr="000E4FE8">
              <w:rPr>
                <w:rStyle w:val="NormalTok"/>
                <w:sz w:val="21"/>
                <w:szCs w:val="22"/>
              </w:rPr>
              <w:t>}]})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count</w:t>
            </w:r>
            <w:r w:rsidRPr="000E4FE8">
              <w:rPr>
                <w:rStyle w:val="NormalTok"/>
                <w:sz w:val="21"/>
                <w:szCs w:val="22"/>
              </w:rPr>
              <w:t>()</w:t>
            </w:r>
            <w:r w:rsidRPr="000E4FE8">
              <w:rPr>
                <w:sz w:val="21"/>
                <w:szCs w:val="22"/>
              </w:rPr>
              <w:br/>
            </w:r>
            <w:r w:rsidRPr="000E4FE8">
              <w:rPr>
                <w:rStyle w:val="OperatorTok"/>
                <w:sz w:val="21"/>
                <w:szCs w:val="22"/>
              </w:rPr>
              <w:t>&gt;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28275</w:t>
            </w:r>
            <w:r w:rsidRPr="000E4FE8">
              <w:rPr>
                <w:sz w:val="21"/>
                <w:szCs w:val="22"/>
              </w:rPr>
              <w:br/>
            </w: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$or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[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Phoenix"</w:t>
            </w:r>
            <w:r w:rsidRPr="000E4FE8">
              <w:rPr>
                <w:rStyle w:val="NormalTok"/>
                <w:sz w:val="21"/>
                <w:szCs w:val="22"/>
              </w:rPr>
              <w:t>}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city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Charlotte"</w:t>
            </w:r>
            <w:r w:rsidRPr="000E4FE8">
              <w:rPr>
                <w:rStyle w:val="NormalTok"/>
                <w:sz w:val="21"/>
                <w:szCs w:val="22"/>
              </w:rPr>
              <w:t>}]})</w:t>
            </w:r>
          </w:p>
        </w:tc>
      </w:tr>
    </w:tbl>
    <w:p w14:paraId="4F2FD13E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32" w:name="_Toc133713227"/>
      <w:bookmarkStart w:id="33" w:name="X9ab814e5d5bb5c73cfb4fc9b58c66b6058d98dc"/>
      <w:bookmarkEnd w:id="29"/>
      <w:bookmarkEnd w:id="31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8</w:t>
      </w:r>
      <w:bookmarkEnd w:id="32"/>
    </w:p>
    <w:p w14:paraId="787B0D77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4" w:name="题目-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3C0752F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，</w:t>
      </w:r>
      <w:r w:rsidRPr="00E35192">
        <w:rPr>
          <w:rFonts w:ascii="Times New Roman" w:eastAsia="宋体" w:hAnsi="Times New Roman" w:cs="Times New Roman"/>
          <w:iCs/>
          <w:lang w:eastAsia="zh-CN"/>
        </w:rPr>
        <w:t>categories</w:t>
      </w:r>
      <w:r w:rsidRPr="00E35192">
        <w:rPr>
          <w:rFonts w:ascii="Times New Roman" w:eastAsia="宋体" w:hAnsi="Times New Roman" w:cs="Times New Roman"/>
          <w:iCs/>
          <w:lang w:eastAsia="zh-CN"/>
        </w:rPr>
        <w:t>为</w:t>
      </w:r>
      <w:r w:rsidRPr="00E35192">
        <w:rPr>
          <w:rFonts w:ascii="Times New Roman" w:eastAsia="宋体" w:hAnsi="Times New Roman" w:cs="Times New Roman"/>
          <w:iCs/>
          <w:lang w:eastAsia="zh-CN"/>
        </w:rPr>
        <w:t>7</w:t>
      </w:r>
      <w:r w:rsidRPr="00E35192">
        <w:rPr>
          <w:rFonts w:ascii="Times New Roman" w:eastAsia="宋体" w:hAnsi="Times New Roman" w:cs="Times New Roman"/>
          <w:iCs/>
          <w:lang w:eastAsia="zh-CN"/>
        </w:rPr>
        <w:t>种的商户信息，显示这</w:t>
      </w:r>
      <w:r w:rsidRPr="00E35192">
        <w:rPr>
          <w:rFonts w:ascii="Times New Roman" w:eastAsia="宋体" w:hAnsi="Times New Roman" w:cs="Times New Roman"/>
          <w:iCs/>
          <w:lang w:eastAsia="zh-CN"/>
        </w:rPr>
        <w:t>7</w:t>
      </w:r>
      <w:r w:rsidRPr="00E35192">
        <w:rPr>
          <w:rFonts w:ascii="Times New Roman" w:eastAsia="宋体" w:hAnsi="Times New Roman" w:cs="Times New Roman"/>
          <w:iCs/>
          <w:lang w:eastAsia="zh-CN"/>
        </w:rPr>
        <w:t>种类别，限制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</w:t>
      </w:r>
    </w:p>
    <w:p w14:paraId="295C55BB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5" w:name="解析-8"/>
      <w:bookmarkEnd w:id="3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651AF9D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$size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匹配数组大小的条件操作符，</w:t>
      </w:r>
      <w:r w:rsidRPr="00E35192">
        <w:rPr>
          <w:rFonts w:ascii="Times New Roman" w:eastAsia="宋体" w:hAnsi="Times New Roman" w:cs="Times New Roman"/>
          <w:iCs/>
          <w:lang w:eastAsia="zh-CN"/>
        </w:rPr>
        <w:t>7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指定的数组大小。</w:t>
      </w:r>
      <w:r w:rsidRPr="00E35192">
        <w:rPr>
          <w:rFonts w:ascii="Times New Roman" w:eastAsia="宋体" w:hAnsi="Times New Roman" w:cs="Times New Roman"/>
          <w:iCs/>
          <w:lang w:eastAsia="zh-CN"/>
        </w:rPr>
        <w:t>{_id: 0, name: 1, categories: 1}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只返回文档中的</w:t>
      </w:r>
      <w:r w:rsidRPr="00E35192">
        <w:rPr>
          <w:rFonts w:ascii="Times New Roman" w:eastAsia="宋体" w:hAnsi="Times New Roman" w:cs="Times New Roman"/>
          <w:iCs/>
          <w:lang w:eastAsia="zh-CN"/>
        </w:rPr>
        <w:t>name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ategories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不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。</w:t>
      </w:r>
      <w:r w:rsidRPr="00E35192">
        <w:rPr>
          <w:rFonts w:ascii="Times New Roman" w:eastAsia="宋体" w:hAnsi="Times New Roman" w:cs="Times New Roman"/>
          <w:iCs/>
          <w:lang w:eastAsia="zh-CN"/>
        </w:rPr>
        <w:t>limit(10)</w:t>
      </w:r>
      <w:r w:rsidRPr="00E35192">
        <w:rPr>
          <w:rFonts w:ascii="Times New Roman" w:eastAsia="宋体" w:hAnsi="Times New Roman" w:cs="Times New Roman"/>
          <w:iCs/>
          <w:lang w:eastAsia="zh-CN"/>
        </w:rPr>
        <w:t>表示只返回</w:t>
      </w:r>
      <w:r w:rsidRPr="00E35192">
        <w:rPr>
          <w:rFonts w:ascii="Times New Roman" w:eastAsia="宋体" w:hAnsi="Times New Roman" w:cs="Times New Roman"/>
          <w:iCs/>
          <w:lang w:eastAsia="zh-CN"/>
        </w:rPr>
        <w:t>10</w:t>
      </w:r>
      <w:r w:rsidRPr="00E35192">
        <w:rPr>
          <w:rFonts w:ascii="Times New Roman" w:eastAsia="宋体" w:hAnsi="Times New Roman" w:cs="Times New Roman"/>
          <w:iCs/>
          <w:lang w:eastAsia="zh-CN"/>
        </w:rPr>
        <w:t>条匹配的结果。</w:t>
      </w:r>
    </w:p>
    <w:p w14:paraId="5EA422CF" w14:textId="267179E7" w:rsidR="00171046" w:rsidRPr="00171046" w:rsidRDefault="00171046" w:rsidP="00171046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9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E4FE8" w:rsidRPr="000E4FE8" w14:paraId="257FD7E5" w14:textId="77777777" w:rsidTr="000E4FE8">
        <w:tc>
          <w:tcPr>
            <w:tcW w:w="8630" w:type="dxa"/>
            <w:shd w:val="clear" w:color="auto" w:fill="F2F2F2" w:themeFill="background1" w:themeFillShade="F2"/>
          </w:tcPr>
          <w:p w14:paraId="56841E00" w14:textId="3277AE96" w:rsidR="000E4FE8" w:rsidRPr="000E4FE8" w:rsidRDefault="000E4FE8" w:rsidP="000E4FE8">
            <w:pPr>
              <w:pStyle w:val="SourceCode"/>
              <w:rPr>
                <w:sz w:val="21"/>
                <w:szCs w:val="22"/>
              </w:rPr>
            </w:pPr>
            <w:r w:rsidRPr="000E4FE8">
              <w:rPr>
                <w:rStyle w:val="NormalTok"/>
                <w:sz w:val="21"/>
                <w:szCs w:val="22"/>
              </w:rPr>
              <w:lastRenderedPageBreak/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categories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$size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7</w:t>
            </w:r>
            <w:r w:rsidRPr="000E4FE8">
              <w:rPr>
                <w:rStyle w:val="NormalTok"/>
                <w:sz w:val="21"/>
                <w:szCs w:val="22"/>
              </w:rPr>
              <w:t>}}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{</w:t>
            </w:r>
            <w:r w:rsidRPr="000E4FE8">
              <w:rPr>
                <w:rStyle w:val="DataTypeTok"/>
                <w:sz w:val="21"/>
                <w:szCs w:val="22"/>
              </w:rPr>
              <w:t>_id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0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ataTypeTok"/>
                <w:sz w:val="21"/>
                <w:szCs w:val="22"/>
              </w:rPr>
              <w:t>name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1</w:t>
            </w:r>
            <w:r w:rsidRPr="000E4FE8">
              <w:rPr>
                <w:rStyle w:val="OperatorTok"/>
                <w:sz w:val="21"/>
                <w:szCs w:val="22"/>
              </w:rPr>
              <w:t>,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ataTypeTok"/>
                <w:sz w:val="21"/>
                <w:szCs w:val="22"/>
              </w:rPr>
              <w:t>categories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DecValTok"/>
                <w:sz w:val="21"/>
                <w:szCs w:val="22"/>
              </w:rPr>
              <w:t>1</w:t>
            </w:r>
            <w:r w:rsidRPr="000E4FE8">
              <w:rPr>
                <w:rStyle w:val="NormalTok"/>
                <w:sz w:val="21"/>
                <w:szCs w:val="22"/>
              </w:rPr>
              <w:t>})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limit</w:t>
            </w:r>
            <w:r w:rsidRPr="000E4FE8">
              <w:rPr>
                <w:rStyle w:val="NormalTok"/>
                <w:sz w:val="21"/>
                <w:szCs w:val="22"/>
              </w:rPr>
              <w:t>(</w:t>
            </w:r>
            <w:r w:rsidRPr="000E4FE8">
              <w:rPr>
                <w:rStyle w:val="DecValTok"/>
                <w:sz w:val="21"/>
                <w:szCs w:val="22"/>
              </w:rPr>
              <w:t>10</w:t>
            </w:r>
            <w:r w:rsidRPr="000E4FE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04145D60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36" w:name="_Toc133713228"/>
      <w:bookmarkStart w:id="37" w:name="X1fc4ca26c1cd81e2d82496b0d428c221c88fd47"/>
      <w:bookmarkEnd w:id="33"/>
      <w:bookmarkEnd w:id="35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9</w:t>
      </w:r>
      <w:bookmarkEnd w:id="36"/>
    </w:p>
    <w:p w14:paraId="1C4EF109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8" w:name="题目-9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B81B2D9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explain</w:t>
      </w:r>
      <w:r w:rsidRPr="00E35192">
        <w:rPr>
          <w:rFonts w:ascii="Times New Roman" w:eastAsia="宋体" w:hAnsi="Times New Roman" w:cs="Times New Roman"/>
          <w:iCs/>
          <w:lang w:eastAsia="zh-CN"/>
        </w:rPr>
        <w:t>看</w:t>
      </w:r>
      <w:r w:rsidRPr="00E35192">
        <w:rPr>
          <w:rFonts w:ascii="Times New Roman" w:eastAsia="宋体" w:hAnsi="Times New Roman" w:cs="Times New Roman"/>
          <w:iCs/>
          <w:lang w:eastAsia="zh-CN"/>
        </w:rPr>
        <w:t>db.business.find({business_id: "5JucpCfHZltJh5r1JabjDg"})</w:t>
      </w:r>
      <w:r w:rsidRPr="00E35192">
        <w:rPr>
          <w:rFonts w:ascii="Times New Roman" w:eastAsia="宋体" w:hAnsi="Times New Roman" w:cs="Times New Roman"/>
          <w:iCs/>
          <w:lang w:eastAsia="zh-CN"/>
        </w:rPr>
        <w:t>的执行计划，了解该查询的执行计划及查询执行时间，并给出物理优化手段，以提高查询性能，通过优化前后的性能对比展现优化程度。</w:t>
      </w:r>
    </w:p>
    <w:p w14:paraId="59B6FABC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39" w:name="解析-9"/>
      <w:bookmarkEnd w:id="3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BBDD836" w14:textId="77777777" w:rsidR="00736A2F" w:rsidRDefault="00736A2F" w:rsidP="00E35192">
      <w:pPr>
        <w:pStyle w:val="FirstParagraph"/>
        <w:spacing w:line="300" w:lineRule="auto"/>
        <w:rPr>
          <w:rFonts w:ascii="宋体" w:eastAsia="宋体" w:hAnsi="宋体"/>
          <w:iCs/>
          <w:lang w:eastAsia="zh-CN"/>
        </w:rPr>
      </w:pPr>
      <w:r w:rsidRPr="00E35192">
        <w:rPr>
          <w:rFonts w:ascii="宋体" w:eastAsia="宋体" w:hAnsi="宋体"/>
          <w:iCs/>
          <w:lang w:eastAsia="zh-CN"/>
        </w:rPr>
        <w:t>先用explain()得到查询执行计划</w:t>
      </w:r>
    </w:p>
    <w:p w14:paraId="4300A5D7" w14:textId="38A2408C" w:rsidR="00171046" w:rsidRPr="00171046" w:rsidRDefault="00171046" w:rsidP="00171046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0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E4FE8" w:rsidRPr="000E4FE8" w14:paraId="5AC53D79" w14:textId="77777777" w:rsidTr="000E4FE8">
        <w:tc>
          <w:tcPr>
            <w:tcW w:w="8630" w:type="dxa"/>
            <w:shd w:val="clear" w:color="auto" w:fill="F2F2F2" w:themeFill="background1" w:themeFillShade="F2"/>
          </w:tcPr>
          <w:p w14:paraId="0B586FCA" w14:textId="74131D99" w:rsidR="000E4FE8" w:rsidRPr="000E4FE8" w:rsidRDefault="000E4FE8" w:rsidP="000E4FE8">
            <w:pPr>
              <w:pStyle w:val="SourceCode"/>
              <w:rPr>
                <w:sz w:val="21"/>
                <w:szCs w:val="22"/>
              </w:rPr>
            </w:pPr>
            <w:r w:rsidRPr="000E4FE8">
              <w:rPr>
                <w:rStyle w:val="CommentTok"/>
                <w:sz w:val="21"/>
                <w:szCs w:val="22"/>
              </w:rPr>
              <w:t xml:space="preserve">// </w:t>
            </w:r>
            <w:r w:rsidRPr="000E4FE8">
              <w:rPr>
                <w:rStyle w:val="CommentTok"/>
                <w:sz w:val="21"/>
                <w:szCs w:val="22"/>
              </w:rPr>
              <w:t>原始查询执行计划</w:t>
            </w:r>
            <w:r w:rsidRPr="000E4FE8">
              <w:rPr>
                <w:sz w:val="21"/>
                <w:szCs w:val="22"/>
              </w:rPr>
              <w:br/>
            </w:r>
            <w:r w:rsidRPr="000E4FE8">
              <w:rPr>
                <w:rStyle w:val="NormalTok"/>
                <w:sz w:val="21"/>
                <w:szCs w:val="22"/>
              </w:rPr>
              <w:t>db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AttributeTok"/>
                <w:sz w:val="21"/>
                <w:szCs w:val="22"/>
              </w:rPr>
              <w:t>business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find</w:t>
            </w:r>
            <w:r w:rsidRPr="000E4FE8">
              <w:rPr>
                <w:rStyle w:val="NormalTok"/>
                <w:sz w:val="21"/>
                <w:szCs w:val="22"/>
              </w:rPr>
              <w:t>({</w:t>
            </w:r>
            <w:r w:rsidRPr="000E4FE8">
              <w:rPr>
                <w:rStyle w:val="DataTypeTok"/>
                <w:sz w:val="21"/>
                <w:szCs w:val="22"/>
              </w:rPr>
              <w:t>business_id</w:t>
            </w:r>
            <w:r w:rsidRPr="000E4FE8">
              <w:rPr>
                <w:rStyle w:val="OperatorTok"/>
                <w:sz w:val="21"/>
                <w:szCs w:val="22"/>
              </w:rPr>
              <w:t>:</w:t>
            </w:r>
            <w:r w:rsidRPr="000E4FE8">
              <w:rPr>
                <w:rStyle w:val="NormalTok"/>
                <w:sz w:val="21"/>
                <w:szCs w:val="22"/>
              </w:rPr>
              <w:t xml:space="preserve"> </w:t>
            </w:r>
            <w:r w:rsidRPr="000E4FE8">
              <w:rPr>
                <w:rStyle w:val="StringTok"/>
                <w:sz w:val="21"/>
                <w:szCs w:val="22"/>
              </w:rPr>
              <w:t>"5JucpCfHZltJh5r1JabjDg"</w:t>
            </w:r>
            <w:r w:rsidRPr="000E4FE8">
              <w:rPr>
                <w:rStyle w:val="NormalTok"/>
                <w:sz w:val="21"/>
                <w:szCs w:val="22"/>
              </w:rPr>
              <w:t>})</w:t>
            </w:r>
            <w:r w:rsidRPr="000E4FE8">
              <w:rPr>
                <w:rStyle w:val="OperatorTok"/>
                <w:sz w:val="21"/>
                <w:szCs w:val="22"/>
              </w:rPr>
              <w:t>.</w:t>
            </w:r>
            <w:r w:rsidRPr="000E4FE8">
              <w:rPr>
                <w:rStyle w:val="FunctionTok"/>
                <w:sz w:val="21"/>
                <w:szCs w:val="22"/>
              </w:rPr>
              <w:t>explain</w:t>
            </w:r>
            <w:r w:rsidRPr="000E4FE8">
              <w:rPr>
                <w:rStyle w:val="NormalTok"/>
                <w:sz w:val="21"/>
                <w:szCs w:val="22"/>
              </w:rPr>
              <w:t>(</w:t>
            </w:r>
            <w:r w:rsidRPr="000E4FE8">
              <w:rPr>
                <w:rStyle w:val="StringTok"/>
                <w:sz w:val="21"/>
                <w:szCs w:val="22"/>
              </w:rPr>
              <w:t>"executionStats"</w:t>
            </w:r>
            <w:r w:rsidRPr="000E4FE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65D8813E" w14:textId="77777777" w:rsidR="00736A2F" w:rsidRPr="000E4FE8" w:rsidRDefault="00736A2F" w:rsidP="000E4FE8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E4FE8">
        <w:rPr>
          <w:rFonts w:ascii="Times New Roman" w:eastAsia="宋体" w:hAnsi="Times New Roman" w:cs="Times New Roman"/>
          <w:iCs/>
          <w:lang w:eastAsia="zh-CN"/>
        </w:rPr>
        <w:t>MongoDB</w:t>
      </w:r>
      <w:r w:rsidRPr="000E4FE8">
        <w:rPr>
          <w:rFonts w:ascii="Times New Roman" w:eastAsia="宋体" w:hAnsi="Times New Roman" w:cs="Times New Roman"/>
          <w:iCs/>
          <w:lang w:eastAsia="zh-CN"/>
        </w:rPr>
        <w:t>优化器发现没有</w:t>
      </w:r>
      <w:r w:rsidRPr="000E4FE8">
        <w:rPr>
          <w:rFonts w:eastAsia="宋体"/>
          <w:i/>
          <w:iCs/>
          <w:lang w:eastAsia="zh-CN"/>
        </w:rPr>
        <w:t>business_id</w:t>
      </w:r>
      <w:r w:rsidRPr="000E4FE8">
        <w:rPr>
          <w:rFonts w:ascii="Times New Roman" w:eastAsia="宋体" w:hAnsi="Times New Roman" w:cs="Times New Roman"/>
          <w:iCs/>
          <w:lang w:eastAsia="zh-CN"/>
        </w:rPr>
        <w:t>的索引可以使用，因此选择了</w:t>
      </w:r>
      <w:r w:rsidRPr="000E4FE8">
        <w:rPr>
          <w:rFonts w:eastAsia="宋体"/>
          <w:i/>
          <w:iCs/>
          <w:lang w:eastAsia="zh-CN"/>
        </w:rPr>
        <w:t>COLLSCAN</w:t>
      </w:r>
      <w:r w:rsidRPr="000E4FE8">
        <w:rPr>
          <w:rFonts w:ascii="Times New Roman" w:eastAsia="宋体" w:hAnsi="Times New Roman" w:cs="Times New Roman"/>
          <w:iCs/>
          <w:lang w:eastAsia="zh-CN"/>
        </w:rPr>
        <w:t>，即遍历整个集合。在执行阶段，我们可以看到查询语句扫描了</w:t>
      </w:r>
      <w:r w:rsidRPr="000E4FE8">
        <w:rPr>
          <w:rFonts w:ascii="Times New Roman" w:eastAsia="宋体" w:hAnsi="Times New Roman" w:cs="Times New Roman"/>
          <w:iCs/>
          <w:lang w:eastAsia="zh-CN"/>
        </w:rPr>
        <w:t>192609</w:t>
      </w:r>
      <w:r w:rsidRPr="000E4FE8">
        <w:rPr>
          <w:rFonts w:ascii="Times New Roman" w:eastAsia="宋体" w:hAnsi="Times New Roman" w:cs="Times New Roman"/>
          <w:iCs/>
          <w:lang w:eastAsia="zh-CN"/>
        </w:rPr>
        <w:t>个文档。查询返回了</w:t>
      </w:r>
      <w:r w:rsidRPr="000E4FE8">
        <w:rPr>
          <w:rFonts w:ascii="Times New Roman" w:eastAsia="宋体" w:hAnsi="Times New Roman" w:cs="Times New Roman"/>
          <w:iCs/>
          <w:lang w:eastAsia="zh-CN"/>
        </w:rPr>
        <w:t>1</w:t>
      </w:r>
      <w:r w:rsidRPr="000E4FE8">
        <w:rPr>
          <w:rFonts w:ascii="Times New Roman" w:eastAsia="宋体" w:hAnsi="Times New Roman" w:cs="Times New Roman"/>
          <w:iCs/>
          <w:lang w:eastAsia="zh-CN"/>
        </w:rPr>
        <w:t>个文档，执行时间为</w:t>
      </w:r>
      <w:r w:rsidRPr="000E4FE8">
        <w:rPr>
          <w:rFonts w:ascii="Times New Roman" w:eastAsia="宋体" w:hAnsi="Times New Roman" w:cs="Times New Roman"/>
          <w:iCs/>
          <w:lang w:eastAsia="zh-CN"/>
        </w:rPr>
        <w:t>51ms</w:t>
      </w:r>
      <w:r w:rsidRPr="000E4FE8">
        <w:rPr>
          <w:rFonts w:ascii="Times New Roman" w:eastAsia="宋体" w:hAnsi="Times New Roman" w:cs="Times New Roman"/>
          <w:iCs/>
          <w:lang w:eastAsia="zh-CN"/>
        </w:rPr>
        <w:t>。</w:t>
      </w:r>
    </w:p>
    <w:p w14:paraId="3DE31C7D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nReturned": 1 </w:t>
      </w:r>
      <w:r>
        <w:t>表示返回的文档数为</w:t>
      </w:r>
      <w:r>
        <w:t xml:space="preserve"> 1</w:t>
      </w:r>
      <w:r>
        <w:t>。</w:t>
      </w:r>
    </w:p>
    <w:p w14:paraId="4CC8AFA4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executionTimeMillis": 51 </w:t>
      </w:r>
      <w:r>
        <w:t>表示执行该查询所用的时间为</w:t>
      </w:r>
      <w:r>
        <w:t xml:space="preserve"> 51 </w:t>
      </w:r>
      <w:r>
        <w:t>毫秒。</w:t>
      </w:r>
    </w:p>
    <w:p w14:paraId="4A070450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KeysExamined": 0 </w:t>
      </w:r>
      <w:r>
        <w:t>表示索引键被查询的次数为</w:t>
      </w:r>
      <w:r>
        <w:t xml:space="preserve"> 0</w:t>
      </w:r>
      <w:r>
        <w:t>。</w:t>
      </w:r>
    </w:p>
    <w:p w14:paraId="0A3D53D2" w14:textId="77777777" w:rsidR="00736A2F" w:rsidRDefault="00736A2F" w:rsidP="00736A2F">
      <w:pPr>
        <w:numPr>
          <w:ilvl w:val="0"/>
          <w:numId w:val="2"/>
        </w:numPr>
        <w:spacing w:after="200" w:line="240" w:lineRule="auto"/>
      </w:pPr>
      <w:r>
        <w:t xml:space="preserve">"totalDocsExamined": 192609 </w:t>
      </w:r>
      <w:r>
        <w:t>表示被查询的文档数为</w:t>
      </w:r>
      <w:r>
        <w:t xml:space="preserve"> 192609</w:t>
      </w:r>
      <w:r>
        <w:t>。</w:t>
      </w:r>
    </w:p>
    <w:p w14:paraId="0082EA6D" w14:textId="534CDD7F" w:rsidR="00035915" w:rsidRDefault="00736A2F" w:rsidP="00035915">
      <w:pPr>
        <w:numPr>
          <w:ilvl w:val="0"/>
          <w:numId w:val="2"/>
        </w:numPr>
        <w:spacing w:after="200" w:line="240" w:lineRule="auto"/>
      </w:pPr>
      <w:r>
        <w:t xml:space="preserve">"executionStages": {"stage": "COLLSCAN", ...} </w:t>
      </w:r>
      <w:r>
        <w:t>描述了查询的执行阶段，包括：全集合扫描阶段、过滤条件、文档计数、跳过的文档数等。</w:t>
      </w:r>
    </w:p>
    <w:p w14:paraId="793B0EFA" w14:textId="6B9DE11C" w:rsidR="00171046" w:rsidRPr="00171046" w:rsidRDefault="00171046" w:rsidP="00171046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35915" w:rsidRPr="00035915" w14:paraId="2CC4C47A" w14:textId="77777777" w:rsidTr="00035915">
        <w:tc>
          <w:tcPr>
            <w:tcW w:w="8630" w:type="dxa"/>
            <w:shd w:val="clear" w:color="auto" w:fill="F2F2F2" w:themeFill="background1" w:themeFillShade="F2"/>
          </w:tcPr>
          <w:p w14:paraId="11CE2742" w14:textId="56E9F411" w:rsidR="00035915" w:rsidRPr="006150B1" w:rsidRDefault="00035915" w:rsidP="006150B1">
            <w:pPr>
              <w:pStyle w:val="SourceCode"/>
              <w:rPr>
                <w:sz w:val="21"/>
                <w:szCs w:val="22"/>
              </w:rPr>
            </w:pPr>
            <w:r w:rsidRPr="00035915">
              <w:rPr>
                <w:rStyle w:val="ErrorTok"/>
                <w:sz w:val="21"/>
                <w:szCs w:val="22"/>
              </w:rPr>
              <w:t>//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没有建立索引时的</w:t>
            </w:r>
            <w:r w:rsidRPr="00035915">
              <w:rPr>
                <w:rStyle w:val="ErrorTok"/>
                <w:sz w:val="21"/>
                <w:szCs w:val="22"/>
              </w:rPr>
              <w:t>explain</w:t>
            </w:r>
            <w:r w:rsidRPr="00035915">
              <w:rPr>
                <w:rStyle w:val="ErrorTok"/>
                <w:sz w:val="21"/>
                <w:szCs w:val="22"/>
              </w:rPr>
              <w:t>结果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ErrorTok"/>
                <w:sz w:val="21"/>
                <w:szCs w:val="22"/>
              </w:rPr>
              <w:t>&gt;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stage"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COLLSCAN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ErrorTok"/>
                <w:sz w:val="21"/>
                <w:szCs w:val="22"/>
              </w:rPr>
              <w:t>&gt;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queryPlanner"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indexFilterSet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KeywordTok"/>
                <w:sz w:val="21"/>
                <w:szCs w:val="22"/>
              </w:rPr>
              <w:t>false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parsedQuery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business_i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lastRenderedPageBreak/>
              <w:t xml:space="preserve">        </w:t>
            </w:r>
            <w:r w:rsidRPr="00035915">
              <w:rPr>
                <w:rStyle w:val="DataTypeTok"/>
                <w:sz w:val="21"/>
                <w:szCs w:val="22"/>
              </w:rPr>
              <w:t>"$eq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5JucpCfHZltJh5r1JabjDg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winningPlan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stage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COLLSCAN"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filter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DataTypeTok"/>
                <w:sz w:val="21"/>
                <w:szCs w:val="22"/>
              </w:rPr>
              <w:t>"business_i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  </w:t>
            </w:r>
            <w:r w:rsidRPr="00035915">
              <w:rPr>
                <w:rStyle w:val="DataTypeTok"/>
                <w:sz w:val="21"/>
                <w:szCs w:val="22"/>
              </w:rPr>
              <w:t>"$eq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5JucpCfHZltJh5r1JabjDg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rejectedPlan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OtherTok"/>
                <w:sz w:val="21"/>
                <w:szCs w:val="22"/>
              </w:rPr>
              <w:t>[]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ErrorTok"/>
                <w:sz w:val="21"/>
                <w:szCs w:val="22"/>
              </w:rPr>
              <w:t>&gt;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ErrorTok"/>
                <w:sz w:val="21"/>
                <w:szCs w:val="22"/>
              </w:rPr>
              <w:t>"executionStats"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executionSucces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KeywordTok"/>
                <w:sz w:val="21"/>
                <w:szCs w:val="22"/>
              </w:rPr>
              <w:t>true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executionTimeMilli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DecValTok"/>
                <w:sz w:val="21"/>
                <w:szCs w:val="22"/>
              </w:rPr>
              <w:t>51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totalDocsExamine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DecValTok"/>
                <w:sz w:val="21"/>
                <w:szCs w:val="22"/>
              </w:rPr>
              <w:t>192609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DataTypeTok"/>
                <w:sz w:val="21"/>
                <w:szCs w:val="22"/>
              </w:rPr>
              <w:t>"executionStages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stage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COLLSCAN"</w:t>
            </w:r>
            <w:r w:rsidRPr="00035915">
              <w:rPr>
                <w:rStyle w:val="FunctionTok"/>
                <w:sz w:val="21"/>
                <w:szCs w:val="22"/>
              </w:rPr>
              <w:t>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DataTypeTok"/>
                <w:sz w:val="21"/>
                <w:szCs w:val="22"/>
              </w:rPr>
              <w:t>"filter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DataTypeTok"/>
                <w:sz w:val="21"/>
                <w:szCs w:val="22"/>
              </w:rPr>
              <w:t>"business_id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FunctionTok"/>
                <w:sz w:val="21"/>
                <w:szCs w:val="22"/>
              </w:rPr>
              <w:t>{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  </w:t>
            </w:r>
            <w:r w:rsidRPr="00035915">
              <w:rPr>
                <w:rStyle w:val="DataTypeTok"/>
                <w:sz w:val="21"/>
                <w:szCs w:val="22"/>
              </w:rPr>
              <w:t>"$eq"</w:t>
            </w:r>
            <w:r w:rsidRPr="00035915">
              <w:rPr>
                <w:rStyle w:val="FunctionTok"/>
                <w:sz w:val="21"/>
                <w:szCs w:val="22"/>
              </w:rPr>
              <w:t>:</w:t>
            </w:r>
            <w:r w:rsidRPr="00035915">
              <w:rPr>
                <w:rStyle w:val="NormalTok"/>
                <w:sz w:val="21"/>
                <w:szCs w:val="22"/>
              </w:rPr>
              <w:t xml:space="preserve"> </w:t>
            </w:r>
            <w:r w:rsidRPr="00035915">
              <w:rPr>
                <w:rStyle w:val="StringTok"/>
                <w:sz w:val="21"/>
                <w:szCs w:val="22"/>
              </w:rPr>
              <w:t>"5JucpCfHZltJh5r1JabjDg"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  </w:t>
            </w:r>
            <w:r w:rsidRPr="00035915">
              <w:rPr>
                <w:rStyle w:val="FunctionTok"/>
                <w:sz w:val="21"/>
                <w:szCs w:val="22"/>
              </w:rPr>
              <w:t>},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  <w:r w:rsidRPr="00035915">
              <w:rPr>
                <w:sz w:val="21"/>
                <w:szCs w:val="22"/>
              </w:rPr>
              <w:br/>
            </w:r>
            <w:r w:rsidRPr="00035915">
              <w:rPr>
                <w:rStyle w:val="NormalTok"/>
                <w:sz w:val="21"/>
                <w:szCs w:val="22"/>
              </w:rPr>
              <w:t xml:space="preserve">  </w:t>
            </w:r>
            <w:r w:rsidRPr="00035915">
              <w:rPr>
                <w:rStyle w:val="FunctionTok"/>
                <w:sz w:val="21"/>
                <w:szCs w:val="22"/>
              </w:rPr>
              <w:t>}</w:t>
            </w:r>
          </w:p>
        </w:tc>
      </w:tr>
    </w:tbl>
    <w:p w14:paraId="04C2723F" w14:textId="396807A1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lastRenderedPageBreak/>
        <w:t>针对这个查询，可以尝试如下的物理优化手段：</w:t>
      </w:r>
      <w:r w:rsidRPr="00E35192">
        <w:rPr>
          <w:rFonts w:ascii="Times New Roman" w:eastAsia="宋体" w:hAnsi="Times New Roman" w:cs="Times New Roman"/>
          <w:iCs/>
          <w:lang w:eastAsia="zh-CN"/>
        </w:rPr>
        <w:br/>
      </w:r>
      <w:r w:rsidRPr="00E35192">
        <w:rPr>
          <w:rFonts w:ascii="Times New Roman" w:eastAsia="宋体" w:hAnsi="Times New Roman" w:cs="Times New Roman"/>
          <w:iCs/>
          <w:lang w:eastAsia="zh-CN"/>
        </w:rPr>
        <w:t>创建索引：对于经常查询的字段，可以创建索引以加快查询速度。在本例中，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business_id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是查询条件，可以考虑为该字段创建一个索引。</w:t>
      </w:r>
    </w:p>
    <w:p w14:paraId="44DDD7A4" w14:textId="3DD3660D" w:rsidR="00704529" w:rsidRPr="00704529" w:rsidRDefault="00704529" w:rsidP="0070452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C190363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3C23286" w14:textId="426FD1AD" w:rsidR="006150B1" w:rsidRPr="006150B1" w:rsidRDefault="006150B1" w:rsidP="006150B1">
            <w:pPr>
              <w:pStyle w:val="SourceCode"/>
              <w:rPr>
                <w:sz w:val="21"/>
                <w:szCs w:val="22"/>
                <w:lang w:eastAsia="zh-CN"/>
              </w:rPr>
            </w:pPr>
            <w:r w:rsidRPr="006150B1">
              <w:rPr>
                <w:rStyle w:val="CommentTok"/>
                <w:sz w:val="21"/>
                <w:szCs w:val="22"/>
                <w:lang w:eastAsia="zh-CN"/>
              </w:rPr>
              <w:t xml:space="preserve">// 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创建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business_id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字段的索引，注：原来的一条索引是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id</w:t>
            </w:r>
            <w:r w:rsidRPr="006150B1">
              <w:rPr>
                <w:rStyle w:val="CommentTok"/>
                <w:sz w:val="21"/>
                <w:szCs w:val="22"/>
                <w:lang w:eastAsia="zh-CN"/>
              </w:rPr>
              <w:t>默认索引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db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AttributeTok"/>
                <w:sz w:val="21"/>
                <w:szCs w:val="22"/>
                <w:lang w:eastAsia="zh-CN"/>
              </w:rPr>
              <w:t>business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FunctionTok"/>
                <w:sz w:val="21"/>
                <w:szCs w:val="22"/>
                <w:lang w:eastAsia="zh-CN"/>
              </w:rPr>
              <w:t>createIndex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(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business_id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})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&gt;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{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  <w:lang w:eastAsia="zh-CN"/>
              </w:rPr>
              <w:t>false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2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ok"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sz w:val="21"/>
                <w:szCs w:val="22"/>
                <w:lang w:eastAsia="zh-CN"/>
              </w:rPr>
              <w:br/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</w:p>
        </w:tc>
      </w:tr>
    </w:tbl>
    <w:p w14:paraId="1B2F6990" w14:textId="77777777" w:rsidR="006150B1" w:rsidRPr="006150B1" w:rsidRDefault="006150B1" w:rsidP="006150B1">
      <w:pPr>
        <w:pStyle w:val="a0"/>
        <w:rPr>
          <w:lang w:eastAsia="zh-CN"/>
        </w:rPr>
      </w:pPr>
    </w:p>
    <w:p w14:paraId="12A70ABB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通过索引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business_id_1</w:t>
      </w:r>
      <w:r w:rsidRPr="00E35192">
        <w:rPr>
          <w:rFonts w:ascii="Times New Roman" w:eastAsia="宋体" w:hAnsi="Times New Roman" w:cs="Times New Roman"/>
          <w:iCs/>
          <w:lang w:eastAsia="zh-CN"/>
        </w:rPr>
        <w:t>进行扫描并返回结果，因为该索引是唯一的，并且查询只需要扫描一次。在执行过程中，总共检查了一个键和一个文档，并且执行时间为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2 ms</w:t>
      </w:r>
      <w:r w:rsidRPr="00E35192">
        <w:rPr>
          <w:rFonts w:ascii="Times New Roman" w:eastAsia="宋体" w:hAnsi="Times New Roman" w:cs="Times New Roman"/>
          <w:iCs/>
          <w:lang w:eastAsia="zh-CN"/>
        </w:rPr>
        <w:t>，比原来的</w:t>
      </w:r>
      <w:r w:rsidRPr="00E35192">
        <w:rPr>
          <w:rFonts w:ascii="Times New Roman" w:eastAsia="宋体" w:hAnsi="Times New Roman" w:cs="Times New Roman"/>
          <w:iCs/>
          <w:lang w:eastAsia="zh-CN"/>
        </w:rPr>
        <w:t>51ms</w:t>
      </w:r>
      <w:r w:rsidRPr="00E35192">
        <w:rPr>
          <w:rFonts w:ascii="Times New Roman" w:eastAsia="宋体" w:hAnsi="Times New Roman" w:cs="Times New Roman"/>
          <w:iCs/>
          <w:lang w:eastAsia="zh-CN"/>
        </w:rPr>
        <w:t>快很多。</w:t>
      </w:r>
    </w:p>
    <w:p w14:paraId="565357AB" w14:textId="67E051FC" w:rsidR="00704529" w:rsidRPr="00704529" w:rsidRDefault="00704529" w:rsidP="0070452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lastRenderedPageBreak/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34ED2C2C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76D3C302" w14:textId="4E62D896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ErrorTok"/>
                <w:sz w:val="21"/>
                <w:szCs w:val="22"/>
              </w:rPr>
              <w:t>//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ErrorTok"/>
                <w:sz w:val="21"/>
                <w:szCs w:val="22"/>
              </w:rPr>
              <w:t>建立索引后再次</w:t>
            </w:r>
            <w:r w:rsidRPr="006150B1">
              <w:rPr>
                <w:rStyle w:val="ErrorTok"/>
                <w:sz w:val="21"/>
                <w:szCs w:val="22"/>
              </w:rPr>
              <w:t>explain</w:t>
            </w:r>
            <w:r w:rsidRPr="006150B1">
              <w:rPr>
                <w:rStyle w:val="ErrorTok"/>
                <w:sz w:val="21"/>
                <w:szCs w:val="22"/>
              </w:rPr>
              <w:t>后的结果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Err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ErrorTok"/>
                <w:sz w:val="21"/>
                <w:szCs w:val="22"/>
              </w:rPr>
              <w:t>"executionStats"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executionSuccess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true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nReturne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executionTimeMillis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totalKeysExamine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totalDocsExamine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"executionStages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"stag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FETCH"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"inputStag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"stag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IXSCAN"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"keyPattern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  </w:t>
            </w:r>
            <w:r w:rsidRPr="006150B1">
              <w:rPr>
                <w:rStyle w:val="DataTypeTok"/>
                <w:sz w:val="21"/>
                <w:szCs w:val="22"/>
              </w:rPr>
              <w:t>"business_id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FunctionTok"/>
                <w:sz w:val="21"/>
                <w:szCs w:val="22"/>
              </w:rPr>
              <w:t>}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"indexName"</w:t>
            </w:r>
            <w:r w:rsidRPr="006150B1">
              <w:rPr>
                <w:rStyle w:val="Function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business_id_1"</w:t>
            </w:r>
            <w:r w:rsidRPr="006150B1">
              <w:rPr>
                <w:rStyle w:val="Function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FunctionTok"/>
                <w:sz w:val="21"/>
                <w:szCs w:val="22"/>
              </w:rPr>
              <w:t>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FunctionTok"/>
                <w:sz w:val="21"/>
                <w:szCs w:val="22"/>
              </w:rPr>
              <w:t>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FunctionTok"/>
                <w:sz w:val="21"/>
                <w:szCs w:val="22"/>
              </w:rPr>
              <w:t>}</w:t>
            </w:r>
          </w:p>
        </w:tc>
      </w:tr>
    </w:tbl>
    <w:p w14:paraId="71DDFD34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  <w:lang w:eastAsia="zh-CN"/>
        </w:rPr>
      </w:pPr>
      <w:bookmarkStart w:id="40" w:name="_Toc133713229"/>
      <w:bookmarkStart w:id="41" w:name="Xee15580d3f6ade3f4350bb49b5890232f882551"/>
      <w:bookmarkEnd w:id="37"/>
      <w:bookmarkEnd w:id="39"/>
      <w:r w:rsidRPr="00E31DC2">
        <w:rPr>
          <w:rFonts w:ascii="Times New Roman" w:eastAsia="宋体" w:hAnsi="Times New Roman" w:cs="Times New Roman"/>
          <w:color w:val="auto"/>
          <w:sz w:val="28"/>
          <w:szCs w:val="28"/>
          <w:lang w:eastAsia="zh-CN"/>
        </w:rPr>
        <w:t>1-10</w:t>
      </w:r>
      <w:bookmarkEnd w:id="40"/>
    </w:p>
    <w:p w14:paraId="6C4799A4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2" w:name="题目-10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1DE1C32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统计各个星级的商店的个数，返回星级数和商家总数，按照星级降序排列。</w:t>
      </w:r>
    </w:p>
    <w:p w14:paraId="10EC6822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3" w:name="解析-10"/>
      <w:bookmarkEnd w:id="4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8639C25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的聚合管道来实现这个需求。首先，需要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roup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按照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stars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进行分组，并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um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统计每个星级的商店个数。然后，再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ort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按照星级数降序排列。</w:t>
      </w:r>
    </w:p>
    <w:p w14:paraId="1F02A552" w14:textId="6A28620E" w:rsidR="00704529" w:rsidRPr="00704529" w:rsidRDefault="00704529" w:rsidP="0070452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7B2FB429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19C1072" w14:textId="044E7C3F" w:rsidR="006150B1" w:rsidRPr="006150B1" w:rsidRDefault="006150B1" w:rsidP="006150B1">
            <w:pPr>
              <w:pStyle w:val="SourceCode"/>
              <w:rPr>
                <w:sz w:val="21"/>
                <w:szCs w:val="22"/>
                <w:lang w:eastAsia="zh-CN"/>
              </w:rPr>
            </w:pPr>
            <w:r w:rsidRPr="006150B1">
              <w:rPr>
                <w:rStyle w:val="NormalTok"/>
                <w:sz w:val="21"/>
                <w:szCs w:val="22"/>
                <w:lang w:eastAsia="zh-CN"/>
              </w:rPr>
              <w:t>db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AttributeTok"/>
                <w:sz w:val="21"/>
                <w:szCs w:val="22"/>
                <w:lang w:eastAsia="zh-CN"/>
              </w:rPr>
              <w:t>business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6150B1">
              <w:rPr>
                <w:rStyle w:val="FunctionTok"/>
                <w:sz w:val="21"/>
                <w:szCs w:val="22"/>
                <w:lang w:eastAsia="zh-CN"/>
              </w:rPr>
              <w:t>aggregate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([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$group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_id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StringTok"/>
                <w:sz w:val="21"/>
                <w:szCs w:val="22"/>
                <w:lang w:eastAsia="zh-CN"/>
              </w:rPr>
              <w:t>"$stars"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$sum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}}}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$sort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{</w:t>
            </w:r>
            <w:r w:rsidRPr="006150B1">
              <w:rPr>
                <w:rStyle w:val="DataTypeTok"/>
                <w:sz w:val="21"/>
                <w:szCs w:val="22"/>
                <w:lang w:eastAsia="zh-CN"/>
              </w:rPr>
              <w:t>_id</w:t>
            </w:r>
            <w:r w:rsidRPr="006150B1">
              <w:rPr>
                <w:rStyle w:val="OperatorTok"/>
                <w:sz w:val="21"/>
                <w:szCs w:val="22"/>
                <w:lang w:eastAsia="zh-CN"/>
              </w:rPr>
              <w:t>:-</w:t>
            </w:r>
            <w:r w:rsidRPr="006150B1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6150B1">
              <w:rPr>
                <w:rStyle w:val="NormalTok"/>
                <w:sz w:val="21"/>
                <w:szCs w:val="22"/>
                <w:lang w:eastAsia="zh-CN"/>
              </w:rPr>
              <w:t>}}])</w:t>
            </w:r>
          </w:p>
        </w:tc>
      </w:tr>
    </w:tbl>
    <w:p w14:paraId="7FDB0C30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4" w:name="_Toc133713230"/>
      <w:bookmarkStart w:id="45" w:name="X883ce32a00525eead0ca10e76ebe2a223bbc769"/>
      <w:bookmarkEnd w:id="41"/>
      <w:bookmarkEnd w:id="43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1</w:t>
      </w:r>
      <w:bookmarkEnd w:id="44"/>
    </w:p>
    <w:p w14:paraId="116F8541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6" w:name="题目-11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7E57BB31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创建一个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子集合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(</w:t>
      </w:r>
      <w:r w:rsidRPr="00E35192">
        <w:rPr>
          <w:rFonts w:ascii="Times New Roman" w:eastAsia="宋体" w:hAnsi="Times New Roman" w:cs="Times New Roman"/>
          <w:iCs/>
          <w:lang w:eastAsia="zh-CN"/>
        </w:rPr>
        <w:t>取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前五十万条数据</w:t>
      </w:r>
      <w:r w:rsidRPr="00E35192">
        <w:rPr>
          <w:rFonts w:ascii="Times New Roman" w:eastAsia="宋体" w:hAnsi="Times New Roman" w:cs="Times New Roman"/>
          <w:iCs/>
          <w:lang w:eastAsia="zh-CN"/>
        </w:rPr>
        <w:t>)</w:t>
      </w:r>
      <w:r w:rsidRPr="00E35192">
        <w:rPr>
          <w:rFonts w:ascii="Times New Roman" w:eastAsia="宋体" w:hAnsi="Times New Roman" w:cs="Times New Roman"/>
          <w:iCs/>
          <w:lang w:eastAsia="zh-CN"/>
        </w:rPr>
        <w:t>，分别对评论的内容建立全文索引，对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建立升序索引，然后查询评价的内容中包含关键词</w:t>
      </w:r>
      <w:r w:rsidRPr="00E35192">
        <w:rPr>
          <w:rFonts w:ascii="Times New Roman" w:eastAsia="宋体" w:hAnsi="Times New Roman" w:cs="Times New Roman"/>
          <w:iCs/>
          <w:lang w:eastAsia="zh-CN"/>
        </w:rPr>
        <w:t>delicious</w:t>
      </w:r>
      <w:r w:rsidRPr="00E35192">
        <w:rPr>
          <w:rFonts w:ascii="Times New Roman" w:eastAsia="宋体" w:hAnsi="Times New Roman" w:cs="Times New Roman"/>
          <w:iCs/>
          <w:lang w:eastAsia="zh-CN"/>
        </w:rPr>
        <w:t>且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大于</w:t>
      </w:r>
      <w:r w:rsidRPr="00E35192">
        <w:rPr>
          <w:rFonts w:ascii="Times New Roman" w:eastAsia="宋体" w:hAnsi="Times New Roman" w:cs="Times New Roman"/>
          <w:iCs/>
          <w:lang w:eastAsia="zh-CN"/>
        </w:rPr>
        <w:t>8</w:t>
      </w:r>
      <w:r w:rsidRPr="00E35192">
        <w:rPr>
          <w:rFonts w:ascii="Times New Roman" w:eastAsia="宋体" w:hAnsi="Times New Roman" w:cs="Times New Roman"/>
          <w:iCs/>
          <w:lang w:eastAsia="zh-CN"/>
        </w:rPr>
        <w:t>的评价。插入数据过程耗时约</w:t>
      </w:r>
      <w:r w:rsidRPr="00E35192">
        <w:rPr>
          <w:rFonts w:ascii="Times New Roman" w:eastAsia="宋体" w:hAnsi="Times New Roman" w:cs="Times New Roman"/>
          <w:iCs/>
          <w:lang w:eastAsia="zh-CN"/>
        </w:rPr>
        <w:t>150s</w:t>
      </w:r>
      <w:r w:rsidRPr="00E35192">
        <w:rPr>
          <w:rFonts w:ascii="Times New Roman" w:eastAsia="宋体" w:hAnsi="Times New Roman" w:cs="Times New Roman"/>
          <w:iCs/>
          <w:lang w:eastAsia="zh-CN"/>
        </w:rPr>
        <w:t>，建索引耗时约</w:t>
      </w:r>
      <w:r w:rsidRPr="00E35192">
        <w:rPr>
          <w:rFonts w:ascii="Times New Roman" w:eastAsia="宋体" w:hAnsi="Times New Roman" w:cs="Times New Roman"/>
          <w:iCs/>
          <w:lang w:eastAsia="zh-CN"/>
        </w:rPr>
        <w:t>60s</w:t>
      </w:r>
      <w:r w:rsidRPr="00E35192">
        <w:rPr>
          <w:rFonts w:ascii="Times New Roman" w:eastAsia="宋体" w:hAnsi="Times New Roman" w:cs="Times New Roman"/>
          <w:iCs/>
          <w:lang w:eastAsia="zh-CN"/>
        </w:rPr>
        <w:t>。</w:t>
      </w:r>
    </w:p>
    <w:p w14:paraId="06B549EE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47" w:name="解析-11"/>
      <w:bookmarkEnd w:id="46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lastRenderedPageBreak/>
        <w:t>解析</w:t>
      </w:r>
    </w:p>
    <w:p w14:paraId="73E1DE23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首先使用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limit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Cs/>
          <w:lang w:eastAsia="zh-CN"/>
        </w:rPr>
        <w:t>管道操作符将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review 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的文档限制为前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500,000 </w:t>
      </w:r>
      <w:r w:rsidRPr="00E35192">
        <w:rPr>
          <w:rFonts w:ascii="Times New Roman" w:eastAsia="宋体" w:hAnsi="Times New Roman" w:cs="Times New Roman"/>
          <w:iCs/>
          <w:lang w:eastAsia="zh-CN"/>
        </w:rPr>
        <w:t>条，然后使用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out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Cs/>
          <w:lang w:eastAsia="zh-CN"/>
        </w:rPr>
        <w:t>管道操作符将结果输出到一个名为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新集合中，这样就创建一个新的子集合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。</w:t>
      </w:r>
    </w:p>
    <w:p w14:paraId="2881BD64" w14:textId="58C7A34A" w:rsidR="00704529" w:rsidRPr="00704529" w:rsidRDefault="00704529" w:rsidP="0070452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3C55CC45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2DABB72" w14:textId="4FD1C526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aggregate</w:t>
            </w:r>
            <w:r w:rsidRPr="006150B1">
              <w:rPr>
                <w:rStyle w:val="NormalTok"/>
                <w:sz w:val="21"/>
                <w:szCs w:val="22"/>
              </w:rPr>
              <w:t>([{</w:t>
            </w:r>
            <w:r w:rsidRPr="006150B1">
              <w:rPr>
                <w:rStyle w:val="DataTypeTok"/>
                <w:sz w:val="21"/>
                <w:szCs w:val="22"/>
              </w:rPr>
              <w:t>$limi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00000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ou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Subreview"</w:t>
            </w:r>
            <w:r w:rsidRPr="006150B1">
              <w:rPr>
                <w:rStyle w:val="NormalTok"/>
                <w:sz w:val="21"/>
                <w:szCs w:val="22"/>
              </w:rPr>
              <w:t>}])</w:t>
            </w:r>
          </w:p>
        </w:tc>
      </w:tr>
    </w:tbl>
    <w:p w14:paraId="06307276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创建前后都可以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show collections</w:t>
      </w:r>
      <w:r w:rsidRPr="00E35192">
        <w:rPr>
          <w:rFonts w:ascii="Times New Roman" w:eastAsia="宋体" w:hAnsi="Times New Roman" w:cs="Times New Roman"/>
          <w:iCs/>
          <w:lang w:eastAsia="zh-CN"/>
        </w:rPr>
        <w:t>来查看目前数据库中的集合，可以看到执行以上语句后数据库中多了一条叫做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集合，且我们查询其文档数目，为</w:t>
      </w:r>
      <w:r w:rsidRPr="00E35192">
        <w:rPr>
          <w:rFonts w:ascii="Times New Roman" w:eastAsia="宋体" w:hAnsi="Times New Roman" w:cs="Times New Roman"/>
          <w:iCs/>
          <w:lang w:eastAsia="zh-CN"/>
        </w:rPr>
        <w:t>50w</w:t>
      </w:r>
      <w:r w:rsidRPr="00E35192">
        <w:rPr>
          <w:rFonts w:ascii="Times New Roman" w:eastAsia="宋体" w:hAnsi="Times New Roman" w:cs="Times New Roman"/>
          <w:iCs/>
          <w:lang w:eastAsia="zh-CN"/>
        </w:rPr>
        <w:t>。</w:t>
      </w:r>
    </w:p>
    <w:p w14:paraId="0BA3DD0E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5F88EDE2" wp14:editId="231ACD6C">
            <wp:extent cx="4870383" cy="1799924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E:\Codefield\bdm_labs_hust\lab1\image\1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A2859" w14:textId="4AC440C4" w:rsidR="00704529" w:rsidRPr="00704529" w:rsidRDefault="00704529" w:rsidP="0070452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创建新集合的结果图</w:t>
      </w:r>
    </w:p>
    <w:p w14:paraId="286420CD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5647654D" wp14:editId="0C06163D">
            <wp:extent cx="2492943" cy="279132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:\Codefield\bdm_labs_hust\lab1\image\1-1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1DF20" w14:textId="13F46EC6" w:rsidR="00704529" w:rsidRPr="00704529" w:rsidRDefault="00704529" w:rsidP="0070452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新集合文档条数查询</w:t>
      </w:r>
    </w:p>
    <w:p w14:paraId="244B3396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我们先查看一下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中的数据，评论字段叫做</w:t>
      </w:r>
      <w:r w:rsidRPr="00E35192">
        <w:rPr>
          <w:rFonts w:ascii="Times New Roman" w:eastAsia="宋体" w:hAnsi="Times New Roman" w:cs="Times New Roman"/>
          <w:iCs/>
          <w:lang w:eastAsia="zh-CN"/>
        </w:rPr>
        <w:t>text</w:t>
      </w:r>
    </w:p>
    <w:p w14:paraId="35FCF952" w14:textId="21A76A7D" w:rsidR="007438AA" w:rsidRPr="007438AA" w:rsidRDefault="007438AA" w:rsidP="007438AA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4A881F7D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3C3B5066" w14:textId="60038E3D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)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limit</w:t>
            </w:r>
            <w:r w:rsidRPr="006150B1">
              <w:rPr>
                <w:rStyle w:val="NormalTok"/>
                <w:sz w:val="21"/>
                <w:szCs w:val="22"/>
              </w:rPr>
              <w:t>(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ObjectId</w:t>
            </w:r>
            <w:r w:rsidRPr="006150B1">
              <w:rPr>
                <w:rStyle w:val="NormalTok"/>
                <w:sz w:val="21"/>
                <w:szCs w:val="22"/>
              </w:rPr>
              <w:t>(</w:t>
            </w:r>
            <w:r w:rsidRPr="006150B1">
              <w:rPr>
                <w:rStyle w:val="StringTok"/>
                <w:sz w:val="21"/>
                <w:szCs w:val="22"/>
              </w:rPr>
              <w:t>"600d7ea4f5e9bd91d7c30018"</w:t>
            </w:r>
            <w:r w:rsidRPr="006150B1">
              <w:rPr>
                <w:rStyle w:val="NormalTok"/>
                <w:sz w:val="21"/>
                <w:szCs w:val="22"/>
              </w:rPr>
              <w:t>)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review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Q1sbwvVQXV2734tPgoKj4Q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user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hG7b0MtEbXx5QzbzE6C_VA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business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ujmEBvifdJM6h6RLv4wQIg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stars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useful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6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funny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ool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0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text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Total bill for this horrible service? Over $8Gs. These crooks</w:t>
            </w:r>
            <w:r w:rsidRPr="006150B1">
              <w:rPr>
                <w:rStyle w:val="StringTok"/>
                <w:sz w:val="21"/>
                <w:szCs w:val="22"/>
              </w:rPr>
              <w:lastRenderedPageBreak/>
              <w:t xml:space="preserve"> actually had the nerve to charge us $69 for 3 pills. I checked online the pills can be had for 19 cents EACH! Avoid Hospital ERs at all costs.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dat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2013-05-07 04:34:36"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456125D4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lastRenderedPageBreak/>
        <w:t>对评论的内容建立全文索引，对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建立升序索引</w:t>
      </w:r>
    </w:p>
    <w:p w14:paraId="3EDB0105" w14:textId="1C4F8D2E" w:rsidR="007438AA" w:rsidRPr="007438AA" w:rsidRDefault="007438AA" w:rsidP="007438AA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7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FE17FF4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5D1B0025" w14:textId="68367BA1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CommentTok"/>
                <w:sz w:val="21"/>
                <w:szCs w:val="22"/>
              </w:rPr>
              <w:t xml:space="preserve">// </w:t>
            </w:r>
            <w:r w:rsidRPr="006150B1">
              <w:rPr>
                <w:rStyle w:val="CommentTok"/>
                <w:sz w:val="21"/>
                <w:szCs w:val="22"/>
              </w:rPr>
              <w:t>对评论的内容建立全文索引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tex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text"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CommentTok"/>
                <w:sz w:val="21"/>
                <w:szCs w:val="22"/>
              </w:rPr>
              <w:t>// MongoDB</w:t>
            </w:r>
            <w:r w:rsidRPr="006150B1">
              <w:rPr>
                <w:rStyle w:val="CommentTok"/>
                <w:sz w:val="21"/>
                <w:szCs w:val="22"/>
              </w:rPr>
              <w:t>默认为字段</w:t>
            </w:r>
            <w:r w:rsidRPr="006150B1">
              <w:rPr>
                <w:rStyle w:val="CommentTok"/>
                <w:sz w:val="21"/>
                <w:szCs w:val="22"/>
              </w:rPr>
              <w:t>"useful"</w:t>
            </w:r>
            <w:r w:rsidRPr="006150B1">
              <w:rPr>
                <w:rStyle w:val="CommentTok"/>
                <w:sz w:val="21"/>
                <w:szCs w:val="22"/>
              </w:rPr>
              <w:t>创建了升序索引</w:t>
            </w:r>
            <w:r w:rsidRPr="006150B1">
              <w:rPr>
                <w:rStyle w:val="CommentTok"/>
                <w:sz w:val="21"/>
                <w:szCs w:val="22"/>
              </w:rPr>
              <w:t>,</w:t>
            </w:r>
            <w:r w:rsidRPr="006150B1">
              <w:rPr>
                <w:rStyle w:val="CommentTok"/>
                <w:sz w:val="21"/>
                <w:szCs w:val="22"/>
              </w:rPr>
              <w:t>降序索引通过指定</w:t>
            </w:r>
            <w:r w:rsidRPr="006150B1">
              <w:rPr>
                <w:rStyle w:val="CommentTok"/>
                <w:sz w:val="21"/>
                <w:szCs w:val="22"/>
              </w:rPr>
              <w:t>-1</w:t>
            </w:r>
            <w:r w:rsidRPr="006150B1">
              <w:rPr>
                <w:rStyle w:val="CommentTok"/>
                <w:sz w:val="21"/>
                <w:szCs w:val="22"/>
              </w:rPr>
              <w:t>来实现。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3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65AA9F06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</w:t>
      </w:r>
    </w:p>
    <w:p w14:paraId="02D52A2A" w14:textId="200A5C70" w:rsidR="007438AA" w:rsidRPr="007438AA" w:rsidRDefault="007438AA" w:rsidP="007438AA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8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4923E66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3A337EBF" w14:textId="5695769D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$tex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search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delicious"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8</w:t>
            </w:r>
            <w:r w:rsidRPr="006150B1">
              <w:rPr>
                <w:rStyle w:val="NormalTok"/>
                <w:sz w:val="21"/>
                <w:szCs w:val="22"/>
              </w:rPr>
              <w:t>}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$tex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search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delicious"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8</w:t>
            </w:r>
            <w:r w:rsidRPr="006150B1">
              <w:rPr>
                <w:rStyle w:val="NormalTok"/>
                <w:sz w:val="21"/>
                <w:szCs w:val="22"/>
              </w:rPr>
              <w:t>}})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ount</w:t>
            </w:r>
            <w:r w:rsidRPr="006150B1">
              <w:rPr>
                <w:rStyle w:val="NormalTok"/>
                <w:sz w:val="21"/>
                <w:szCs w:val="22"/>
              </w:rPr>
              <w:t>()</w:t>
            </w:r>
          </w:p>
        </w:tc>
      </w:tr>
    </w:tbl>
    <w:p w14:paraId="66955516" w14:textId="77777777" w:rsidR="00736A2F" w:rsidRDefault="00736A2F" w:rsidP="006150B1">
      <w:pPr>
        <w:pStyle w:val="FirstParagraph"/>
        <w:jc w:val="center"/>
      </w:pPr>
      <w:r>
        <w:rPr>
          <w:noProof/>
        </w:rPr>
        <w:drawing>
          <wp:inline distT="0" distB="0" distL="0" distR="0" wp14:anchorId="608FDEC7" wp14:editId="0A62501D">
            <wp:extent cx="5334000" cy="269223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:\Codefield\bdm_labs_hust\lab1\image\1-1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51539" w14:textId="19288736" w:rsidR="007438AA" w:rsidRPr="007438AA" w:rsidRDefault="007438AA" w:rsidP="007438AA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查询结果条数</w:t>
      </w:r>
    </w:p>
    <w:p w14:paraId="09EE2867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48" w:name="_Toc133713231"/>
      <w:bookmarkStart w:id="49" w:name="X0550537ecc08023499f7f447833727d59b032b9"/>
      <w:bookmarkEnd w:id="45"/>
      <w:bookmarkEnd w:id="47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2</w:t>
      </w:r>
      <w:bookmarkEnd w:id="48"/>
    </w:p>
    <w:p w14:paraId="1090B11E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0" w:name="题目-1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9E77A22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在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统计评价中</w:t>
      </w:r>
      <w:r w:rsidRPr="00E35192">
        <w:rPr>
          <w:rFonts w:ascii="Times New Roman" w:eastAsia="宋体" w:hAnsi="Times New Roman" w:cs="Times New Roman"/>
          <w:iCs/>
          <w:lang w:eastAsia="zh-CN"/>
        </w:rPr>
        <w:t>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、</w:t>
      </w:r>
      <w:r w:rsidRPr="00E35192">
        <w:rPr>
          <w:rFonts w:ascii="Times New Roman" w:eastAsia="宋体" w:hAnsi="Times New Roman" w:cs="Times New Roman"/>
          <w:iCs/>
          <w:lang w:eastAsia="zh-CN"/>
        </w:rPr>
        <w:t>funny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>cool</w:t>
      </w:r>
      <w:r w:rsidRPr="00E35192">
        <w:rPr>
          <w:rFonts w:ascii="Times New Roman" w:eastAsia="宋体" w:hAnsi="Times New Roman" w:cs="Times New Roman"/>
          <w:iCs/>
          <w:lang w:eastAsia="zh-CN"/>
        </w:rPr>
        <w:t>都大于</w:t>
      </w:r>
      <w:r w:rsidRPr="00E35192">
        <w:rPr>
          <w:rFonts w:ascii="Times New Roman" w:eastAsia="宋体" w:hAnsi="Times New Roman" w:cs="Times New Roman"/>
          <w:iCs/>
          <w:lang w:eastAsia="zh-CN"/>
        </w:rPr>
        <w:t>5</w:t>
      </w:r>
      <w:r w:rsidRPr="00E35192">
        <w:rPr>
          <w:rFonts w:ascii="Times New Roman" w:eastAsia="宋体" w:hAnsi="Times New Roman" w:cs="Times New Roman"/>
          <w:iCs/>
          <w:lang w:eastAsia="zh-CN"/>
        </w:rPr>
        <w:t>的商家，返回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及平均打星，并按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降序排列</w:t>
      </w:r>
    </w:p>
    <w:p w14:paraId="60452099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1" w:name="解析-12"/>
      <w:bookmarkEnd w:id="50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lastRenderedPageBreak/>
        <w:t>解析</w:t>
      </w:r>
    </w:p>
    <w:p w14:paraId="57007AE7" w14:textId="77777777" w:rsidR="00736A2F" w:rsidRPr="00E35192" w:rsidRDefault="00736A2F" w:rsidP="00E35192">
      <w:pPr>
        <w:pStyle w:val="FirstParagraph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 xml:space="preserve">$match </w:t>
      </w:r>
      <w:r w:rsidRPr="00E35192">
        <w:rPr>
          <w:rFonts w:ascii="Times New Roman" w:eastAsia="宋体" w:hAnsi="Times New Roman" w:cs="Times New Roman"/>
          <w:iCs/>
          <w:lang w:eastAsia="zh-CN"/>
        </w:rPr>
        <w:t>阶段：筛选出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useful</w:t>
      </w:r>
      <w:r w:rsidRPr="00E35192">
        <w:rPr>
          <w:rFonts w:ascii="Times New Roman" w:eastAsia="宋体" w:hAnsi="Times New Roman" w:cs="Times New Roman"/>
          <w:iCs/>
          <w:lang w:eastAsia="zh-CN"/>
        </w:rPr>
        <w:t>、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funny </w:t>
      </w:r>
      <w:r w:rsidRPr="00E35192">
        <w:rPr>
          <w:rFonts w:ascii="Times New Roman" w:eastAsia="宋体" w:hAnsi="Times New Roman" w:cs="Times New Roman"/>
          <w:iCs/>
          <w:lang w:eastAsia="zh-CN"/>
        </w:rPr>
        <w:t>和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cool </w:t>
      </w:r>
      <w:r w:rsidRPr="00E35192">
        <w:rPr>
          <w:rFonts w:ascii="Times New Roman" w:eastAsia="宋体" w:hAnsi="Times New Roman" w:cs="Times New Roman"/>
          <w:iCs/>
          <w:lang w:eastAsia="zh-CN"/>
        </w:rPr>
        <w:t>都大于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5 </w:t>
      </w:r>
      <w:r w:rsidRPr="00E35192">
        <w:rPr>
          <w:rFonts w:ascii="Times New Roman" w:eastAsia="宋体" w:hAnsi="Times New Roman" w:cs="Times New Roman"/>
          <w:iCs/>
          <w:lang w:eastAsia="zh-CN"/>
        </w:rPr>
        <w:t>的评价。</w:t>
      </w:r>
    </w:p>
    <w:p w14:paraId="4877CA48" w14:textId="77777777" w:rsidR="00736A2F" w:rsidRPr="00E35192" w:rsidRDefault="00736A2F" w:rsidP="00E35192">
      <w:pPr>
        <w:pStyle w:val="FirstParagraph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 xml:space="preserve">$group </w:t>
      </w:r>
      <w:r w:rsidRPr="00E35192">
        <w:rPr>
          <w:rFonts w:ascii="Times New Roman" w:eastAsia="宋体" w:hAnsi="Times New Roman" w:cs="Times New Roman"/>
          <w:iCs/>
          <w:lang w:eastAsia="zh-CN"/>
        </w:rPr>
        <w:t>阶段：按照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business_id 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分组，计算每个商家的平均打星数。</w:t>
      </w:r>
    </w:p>
    <w:p w14:paraId="3698083E" w14:textId="77777777" w:rsidR="00736A2F" w:rsidRDefault="00736A2F" w:rsidP="00E35192">
      <w:pPr>
        <w:pStyle w:val="FirstParagraph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 xml:space="preserve">$sort </w:t>
      </w:r>
      <w:r w:rsidRPr="00E35192">
        <w:rPr>
          <w:rFonts w:ascii="Times New Roman" w:eastAsia="宋体" w:hAnsi="Times New Roman" w:cs="Times New Roman"/>
          <w:iCs/>
          <w:lang w:eastAsia="zh-CN"/>
        </w:rPr>
        <w:t>阶段：按照商家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id </w:t>
      </w:r>
      <w:r w:rsidRPr="00E35192">
        <w:rPr>
          <w:rFonts w:ascii="Times New Roman" w:eastAsia="宋体" w:hAnsi="Times New Roman" w:cs="Times New Roman"/>
          <w:iCs/>
          <w:lang w:eastAsia="zh-CN"/>
        </w:rPr>
        <w:t>降序排列。</w:t>
      </w:r>
    </w:p>
    <w:p w14:paraId="524E44CC" w14:textId="3B18893F" w:rsidR="00141A86" w:rsidRPr="00141A86" w:rsidRDefault="00141A86" w:rsidP="00141A86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9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1EE7410B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0DE4D5B5" w14:textId="12F9D981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CommentTok"/>
                <w:sz w:val="21"/>
                <w:szCs w:val="22"/>
              </w:rPr>
              <w:t xml:space="preserve">// </w:t>
            </w:r>
            <w:r w:rsidRPr="006150B1">
              <w:rPr>
                <w:rStyle w:val="CommentTok"/>
                <w:sz w:val="21"/>
                <w:szCs w:val="22"/>
              </w:rPr>
              <w:t>题目要求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aggregate</w:t>
            </w:r>
            <w:r w:rsidRPr="006150B1">
              <w:rPr>
                <w:rStyle w:val="NormalTok"/>
                <w:sz w:val="21"/>
                <w:szCs w:val="22"/>
              </w:rPr>
              <w:t>([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{</w:t>
            </w:r>
            <w:r w:rsidRPr="006150B1">
              <w:rPr>
                <w:rStyle w:val="DataTypeTok"/>
                <w:sz w:val="21"/>
                <w:szCs w:val="22"/>
              </w:rPr>
              <w:t>$match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usefu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funny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</w:t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cool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g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5</w:t>
            </w:r>
            <w:r w:rsidRPr="006150B1">
              <w:rPr>
                <w:rStyle w:val="NormalTok"/>
                <w:sz w:val="21"/>
                <w:szCs w:val="22"/>
              </w:rPr>
              <w:t>}}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{</w:t>
            </w:r>
            <w:r w:rsidRPr="006150B1">
              <w:rPr>
                <w:rStyle w:val="DataTypeTok"/>
                <w:sz w:val="21"/>
                <w:szCs w:val="22"/>
              </w:rPr>
              <w:t>$group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$business_id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average_star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$avg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$stars"</w:t>
            </w:r>
            <w:r w:rsidRPr="006150B1">
              <w:rPr>
                <w:rStyle w:val="NormalTok"/>
                <w:sz w:val="21"/>
                <w:szCs w:val="22"/>
              </w:rPr>
              <w:t>}}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{</w:t>
            </w:r>
            <w:r w:rsidRPr="006150B1">
              <w:rPr>
                <w:rStyle w:val="DataTypeTok"/>
                <w:sz w:val="21"/>
                <w:szCs w:val="22"/>
              </w:rPr>
              <w:t>$sort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rStyle w:val="DataTypeTok"/>
                <w:sz w:val="21"/>
                <w:szCs w:val="22"/>
              </w:rPr>
              <w:t>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}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])</w:t>
            </w:r>
          </w:p>
        </w:tc>
      </w:tr>
    </w:tbl>
    <w:p w14:paraId="501FEDCF" w14:textId="3E8101FE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为了得到结果的数量，可以添加一个额外的</w:t>
      </w:r>
      <w:r w:rsidRPr="00E35192">
        <w:rPr>
          <w:rFonts w:ascii="Times New Roman" w:eastAsia="宋体" w:hAnsi="Times New Roman" w:cs="Times New Roman"/>
          <w:iCs/>
          <w:lang w:eastAsia="zh-CN"/>
        </w:rPr>
        <w:t>$group</w:t>
      </w:r>
      <w:r w:rsidRPr="00E35192">
        <w:rPr>
          <w:rFonts w:ascii="Times New Roman" w:eastAsia="宋体" w:hAnsi="Times New Roman" w:cs="Times New Roman"/>
          <w:iCs/>
          <w:lang w:eastAsia="zh-CN"/>
        </w:rPr>
        <w:t>聚合管道阶段，来计算匹配的文档总数。它将所有文档分组为一个组，</w:t>
      </w:r>
      <w:r w:rsidRPr="00E35192">
        <w:rPr>
          <w:rFonts w:ascii="Times New Roman" w:eastAsia="宋体" w:hAnsi="Times New Roman" w:cs="Times New Roman"/>
          <w:iCs/>
          <w:lang w:eastAsia="zh-CN"/>
        </w:rPr>
        <w:t>_id: null</w:t>
      </w:r>
      <w:r w:rsidRPr="00E35192">
        <w:rPr>
          <w:rFonts w:ascii="Times New Roman" w:eastAsia="宋体" w:hAnsi="Times New Roman" w:cs="Times New Roman"/>
          <w:iCs/>
          <w:lang w:eastAsia="zh-CN"/>
        </w:rPr>
        <w:t>意味着将所有文档放在同一个分组中。然后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$sum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来计算文档数量，并将其存储在新的</w:t>
      </w:r>
      <w:r w:rsidRPr="00E35192">
        <w:rPr>
          <w:rFonts w:ascii="Times New Roman" w:eastAsia="宋体" w:hAnsi="Times New Roman" w:cs="Times New Roman"/>
          <w:iCs/>
          <w:lang w:eastAsia="zh-CN"/>
        </w:rPr>
        <w:t>count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中。可以看到结果为</w:t>
      </w:r>
      <w:r w:rsidRPr="00E35192">
        <w:rPr>
          <w:rFonts w:ascii="Times New Roman" w:eastAsia="宋体" w:hAnsi="Times New Roman" w:cs="Times New Roman"/>
          <w:iCs/>
          <w:lang w:eastAsia="zh-CN"/>
        </w:rPr>
        <w:t>1894</w:t>
      </w:r>
    </w:p>
    <w:p w14:paraId="73F2F7A9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78A81783" wp14:editId="639AF885">
            <wp:extent cx="5334000" cy="1183689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E:\Codefield\bdm_labs_hust\lab1\image\1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DA7A9" w14:textId="633E0E49" w:rsidR="00141A86" w:rsidRPr="00141A86" w:rsidRDefault="00141A86" w:rsidP="00141A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5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结果条数图</w:t>
      </w:r>
    </w:p>
    <w:p w14:paraId="4B14156A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52" w:name="_Toc133713232"/>
      <w:bookmarkStart w:id="53" w:name="X1c9e77207c0155a1c40164c84e73718e1a3d5ef"/>
      <w:bookmarkEnd w:id="49"/>
      <w:bookmarkEnd w:id="51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3</w:t>
      </w:r>
      <w:bookmarkEnd w:id="52"/>
    </w:p>
    <w:p w14:paraId="5C8669A2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4" w:name="题目-13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B8F5BCC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询距离商家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xvX2CttrVhyG2z1dFg_0xw(business_ id)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120</w:t>
      </w:r>
      <w:r w:rsidRPr="00E35192">
        <w:rPr>
          <w:rFonts w:ascii="Times New Roman" w:eastAsia="宋体" w:hAnsi="Times New Roman" w:cs="Times New Roman"/>
          <w:iCs/>
          <w:lang w:eastAsia="zh-CN"/>
        </w:rPr>
        <w:t>米以内的商家，只需要返回商家名字，地址和星级。提示：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2dsphere</w:t>
      </w:r>
      <w:r w:rsidRPr="00E35192">
        <w:rPr>
          <w:rFonts w:ascii="Times New Roman" w:eastAsia="宋体" w:hAnsi="Times New Roman" w:cs="Times New Roman"/>
          <w:iCs/>
          <w:lang w:eastAsia="zh-CN"/>
        </w:rPr>
        <w:t>建立索引、获取商家地理坐标、使用坐标进行查询</w:t>
      </w:r>
    </w:p>
    <w:p w14:paraId="35C162D3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5" w:name="解析-13"/>
      <w:bookmarkEnd w:id="5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6F8F797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2dsphere</w:t>
      </w:r>
      <w:r w:rsidRPr="00E35192">
        <w:rPr>
          <w:rFonts w:ascii="Times New Roman" w:eastAsia="宋体" w:hAnsi="Times New Roman" w:cs="Times New Roman"/>
          <w:iCs/>
          <w:lang w:eastAsia="zh-CN"/>
        </w:rPr>
        <w:t>索引是</w:t>
      </w:r>
      <w:r w:rsidRPr="00E35192">
        <w:rPr>
          <w:rFonts w:ascii="Times New Roman" w:eastAsia="宋体" w:hAnsi="Times New Roman" w:cs="Times New Roman"/>
          <w:iCs/>
          <w:lang w:eastAsia="zh-CN"/>
        </w:rPr>
        <w:t>MongoDB</w:t>
      </w:r>
      <w:r w:rsidRPr="00E35192">
        <w:rPr>
          <w:rFonts w:ascii="Times New Roman" w:eastAsia="宋体" w:hAnsi="Times New Roman" w:cs="Times New Roman"/>
          <w:iCs/>
          <w:lang w:eastAsia="zh-CN"/>
        </w:rPr>
        <w:t>支持的一种地理位置索引，用于存储和查询包含地理位置信息的数据。</w:t>
      </w:r>
    </w:p>
    <w:p w14:paraId="283F4BE0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lastRenderedPageBreak/>
        <w:t>首先还是先看一下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_id</w:t>
      </w:r>
      <w:r w:rsidRPr="00E35192">
        <w:rPr>
          <w:rFonts w:ascii="Times New Roman" w:eastAsia="宋体" w:hAnsi="Times New Roman" w:cs="Times New Roman"/>
          <w:iCs/>
          <w:lang w:eastAsia="zh-CN"/>
        </w:rPr>
        <w:t>为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xvX2CttrVhyG2z1dFg_0xw</w:t>
      </w:r>
      <w:r w:rsidRPr="00E35192">
        <w:rPr>
          <w:rFonts w:ascii="Times New Roman" w:eastAsia="宋体" w:hAnsi="Times New Roman" w:cs="Times New Roman"/>
          <w:iCs/>
          <w:lang w:eastAsia="zh-CN"/>
        </w:rPr>
        <w:t>的商家信息，并且可以得到地理位置信息在</w:t>
      </w:r>
      <w:r w:rsidRPr="00E35192">
        <w:rPr>
          <w:rFonts w:ascii="Times New Roman" w:eastAsia="宋体" w:hAnsi="Times New Roman" w:cs="Times New Roman"/>
          <w:iCs/>
          <w:lang w:eastAsia="zh-CN"/>
        </w:rPr>
        <w:t>loc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。</w:t>
      </w:r>
    </w:p>
    <w:p w14:paraId="07C77484" w14:textId="40215E63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0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0A92EDBE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7FE18AB3" w14:textId="2CCA2A01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business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business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xvX2CttrVhyG2z1dFg_0xw"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unctionTok"/>
                <w:sz w:val="21"/>
                <w:szCs w:val="22"/>
              </w:rPr>
              <w:t>ObjectId</w:t>
            </w:r>
            <w:r w:rsidRPr="006150B1">
              <w:rPr>
                <w:rStyle w:val="NormalTok"/>
                <w:sz w:val="21"/>
                <w:szCs w:val="22"/>
              </w:rPr>
              <w:t>(</w:t>
            </w:r>
            <w:r w:rsidRPr="006150B1">
              <w:rPr>
                <w:rStyle w:val="StringTok"/>
                <w:sz w:val="21"/>
                <w:szCs w:val="22"/>
              </w:rPr>
              <w:t>"6016c6b4af81085b0f2183c4"</w:t>
            </w:r>
            <w:r w:rsidRPr="006150B1">
              <w:rPr>
                <w:rStyle w:val="NormalTok"/>
                <w:sz w:val="21"/>
                <w:szCs w:val="22"/>
              </w:rPr>
              <w:t>)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business_id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xvX2CttrVhyG2z1dFg_0xw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postal_cod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85338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latitud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loatTok"/>
                <w:sz w:val="21"/>
                <w:szCs w:val="22"/>
              </w:rPr>
              <w:t>33.4556129678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longitud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FloatTok"/>
                <w:sz w:val="21"/>
                <w:szCs w:val="22"/>
              </w:rPr>
              <w:t>112.395596355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loc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StringTok"/>
                <w:sz w:val="21"/>
                <w:szCs w:val="22"/>
              </w:rPr>
              <w:t>"type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Point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StringTok"/>
                <w:sz w:val="21"/>
                <w:szCs w:val="22"/>
              </w:rPr>
              <w:t>"coordinates"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[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FloatTok"/>
                <w:sz w:val="21"/>
                <w:szCs w:val="22"/>
              </w:rPr>
              <w:t>112.395596355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FloatTok"/>
                <w:sz w:val="21"/>
                <w:szCs w:val="22"/>
              </w:rPr>
              <w:t>33.4556129678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]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25528F45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所以我们在</w:t>
      </w:r>
      <w:r w:rsidRPr="00E35192">
        <w:rPr>
          <w:rFonts w:ascii="Times New Roman" w:eastAsia="宋体" w:hAnsi="Times New Roman" w:cs="Times New Roman"/>
          <w:iCs/>
          <w:lang w:eastAsia="zh-CN"/>
        </w:rPr>
        <w:t>loc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上建立一个</w:t>
      </w:r>
      <w:r w:rsidRPr="00E35192">
        <w:rPr>
          <w:rFonts w:ascii="Times New Roman" w:eastAsia="宋体" w:hAnsi="Times New Roman" w:cs="Times New Roman"/>
          <w:iCs/>
          <w:lang w:eastAsia="zh-CN"/>
        </w:rPr>
        <w:t>2dsphere</w:t>
      </w:r>
      <w:r w:rsidRPr="00E35192">
        <w:rPr>
          <w:rFonts w:ascii="Times New Roman" w:eastAsia="宋体" w:hAnsi="Times New Roman" w:cs="Times New Roman"/>
          <w:iCs/>
          <w:lang w:eastAsia="zh-CN"/>
        </w:rPr>
        <w:t>索引，原来的两条一条是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（默认的），一条是</w:t>
      </w:r>
      <w:r w:rsidRPr="00E35192">
        <w:rPr>
          <w:rFonts w:ascii="Times New Roman" w:eastAsia="宋体" w:hAnsi="Times New Roman" w:cs="Times New Roman"/>
          <w:iCs/>
          <w:lang w:eastAsia="zh-CN"/>
        </w:rPr>
        <w:t>business_id</w:t>
      </w:r>
      <w:r w:rsidRPr="00E35192">
        <w:rPr>
          <w:rFonts w:ascii="Times New Roman" w:eastAsia="宋体" w:hAnsi="Times New Roman" w:cs="Times New Roman"/>
          <w:iCs/>
          <w:lang w:eastAsia="zh-CN"/>
        </w:rPr>
        <w:t>（前面建立的）</w:t>
      </w:r>
    </w:p>
    <w:p w14:paraId="2C3ACF20" w14:textId="08BF79CA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65C622D3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EA407A5" w14:textId="252EB601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business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 xml:space="preserve">({ </w:t>
            </w:r>
            <w:r w:rsidRPr="006150B1">
              <w:rPr>
                <w:rStyle w:val="DataTypeTok"/>
                <w:sz w:val="21"/>
                <w:szCs w:val="22"/>
              </w:rPr>
              <w:t>loc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2dsphere"</w:t>
            </w:r>
            <w:r w:rsidRPr="006150B1">
              <w:rPr>
                <w:rStyle w:val="NormalTok"/>
                <w:sz w:val="21"/>
                <w:szCs w:val="22"/>
              </w:rPr>
              <w:t xml:space="preserve"> 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3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}</w:t>
            </w:r>
          </w:p>
        </w:tc>
      </w:tr>
    </w:tbl>
    <w:p w14:paraId="53C2C83D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最后，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near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来查找附近的商家。该操作符接受一个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eometry</w:t>
      </w:r>
      <w:r w:rsidRPr="00E35192">
        <w:rPr>
          <w:rFonts w:ascii="Times New Roman" w:eastAsia="宋体" w:hAnsi="Times New Roman" w:cs="Times New Roman"/>
          <w:iCs/>
          <w:lang w:eastAsia="zh-CN"/>
        </w:rPr>
        <w:t>参数来指定查询的中心点（即商家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xvX2CttrVhyG2z1dFg_0xw </w:t>
      </w:r>
      <w:r w:rsidRPr="00E35192">
        <w:rPr>
          <w:rFonts w:ascii="Times New Roman" w:eastAsia="宋体" w:hAnsi="Times New Roman" w:cs="Times New Roman"/>
          <w:iCs/>
          <w:lang w:eastAsia="zh-CN"/>
        </w:rPr>
        <w:t>的坐标），并接受一个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maxDistance</w:t>
      </w:r>
      <w:r w:rsidRPr="00E35192">
        <w:rPr>
          <w:rFonts w:ascii="Times New Roman" w:eastAsia="宋体" w:hAnsi="Times New Roman" w:cs="Times New Roman"/>
          <w:iCs/>
          <w:lang w:eastAsia="zh-CN"/>
        </w:rPr>
        <w:t>参数来指定查询的最大距离</w:t>
      </w:r>
    </w:p>
    <w:p w14:paraId="5AF77198" w14:textId="1DAB3960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251C8AEA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21B48344" w14:textId="43371708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business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find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loc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DataTypeTok"/>
                <w:sz w:val="21"/>
                <w:szCs w:val="22"/>
              </w:rPr>
              <w:t>$near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$geometry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typ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StringTok"/>
                <w:sz w:val="21"/>
                <w:szCs w:val="22"/>
              </w:rPr>
              <w:t>"Point"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  </w:t>
            </w:r>
            <w:r w:rsidRPr="006150B1">
              <w:rPr>
                <w:rStyle w:val="DataTypeTok"/>
                <w:sz w:val="21"/>
                <w:szCs w:val="22"/>
              </w:rPr>
              <w:t>coordinate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[</w:t>
            </w:r>
            <w:r w:rsidRPr="006150B1">
              <w:rPr>
                <w:rStyle w:val="OperatorTok"/>
                <w:sz w:val="21"/>
                <w:szCs w:val="22"/>
              </w:rPr>
              <w:t>-</w:t>
            </w:r>
            <w:r w:rsidRPr="006150B1">
              <w:rPr>
                <w:rStyle w:val="FloatTok"/>
                <w:sz w:val="21"/>
                <w:szCs w:val="22"/>
              </w:rPr>
              <w:t>112.3955963552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FloatTok"/>
                <w:sz w:val="21"/>
                <w:szCs w:val="22"/>
              </w:rPr>
              <w:t>33.4556129678</w:t>
            </w:r>
            <w:r w:rsidRPr="006150B1">
              <w:rPr>
                <w:rStyle w:val="NormalTok"/>
                <w:sz w:val="21"/>
                <w:szCs w:val="22"/>
              </w:rPr>
              <w:t>]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lastRenderedPageBreak/>
              <w:t xml:space="preserve">      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  </w:t>
            </w:r>
            <w:r w:rsidRPr="006150B1">
              <w:rPr>
                <w:rStyle w:val="DataTypeTok"/>
                <w:sz w:val="21"/>
                <w:szCs w:val="22"/>
              </w:rPr>
              <w:t>$maxDistanc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20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}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0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nam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addres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</w:t>
            </w:r>
            <w:r w:rsidRPr="006150B1">
              <w:rPr>
                <w:rStyle w:val="DataTypeTok"/>
                <w:sz w:val="21"/>
                <w:szCs w:val="22"/>
              </w:rPr>
              <w:t>stars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</w:p>
        </w:tc>
      </w:tr>
    </w:tbl>
    <w:p w14:paraId="031AF439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lastRenderedPageBreak/>
        <w:t>结果有三条</w:t>
      </w:r>
    </w:p>
    <w:p w14:paraId="3C17DE49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4B3CF0F0" wp14:editId="7BF4133B">
            <wp:extent cx="5334000" cy="582269"/>
            <wp:effectExtent l="0" t="0" r="0" b="0"/>
            <wp:docPr id="7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E:\Codefield\bdm_labs_hust\lab1\image\1-13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E352E" w14:textId="0DCDF51D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6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查询结果展示</w:t>
      </w:r>
    </w:p>
    <w:p w14:paraId="7AB77D78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  <w:lang w:eastAsia="zh-CN"/>
        </w:rPr>
      </w:pPr>
      <w:bookmarkStart w:id="56" w:name="_Toc133713233"/>
      <w:bookmarkStart w:id="57" w:name="X41f3d95a0e01484835797420288a442a47c2871"/>
      <w:bookmarkEnd w:id="53"/>
      <w:bookmarkEnd w:id="55"/>
      <w:r w:rsidRPr="00E31DC2">
        <w:rPr>
          <w:rFonts w:ascii="Times New Roman" w:eastAsia="宋体" w:hAnsi="Times New Roman" w:cs="Times New Roman"/>
          <w:color w:val="auto"/>
          <w:sz w:val="28"/>
          <w:szCs w:val="28"/>
          <w:lang w:eastAsia="zh-CN"/>
        </w:rPr>
        <w:t>1-14</w:t>
      </w:r>
      <w:bookmarkEnd w:id="56"/>
    </w:p>
    <w:p w14:paraId="6C556B76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8" w:name="题目-14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4088C46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在集合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上建立索引，统计出用户从</w:t>
      </w:r>
      <w:r w:rsidRPr="00E35192">
        <w:rPr>
          <w:rFonts w:ascii="Times New Roman" w:eastAsia="宋体" w:hAnsi="Times New Roman" w:cs="Times New Roman"/>
          <w:iCs/>
          <w:lang w:eastAsia="zh-CN"/>
        </w:rPr>
        <w:t>2016</w:t>
      </w:r>
      <w:r w:rsidRPr="00E35192">
        <w:rPr>
          <w:rFonts w:ascii="Times New Roman" w:eastAsia="宋体" w:hAnsi="Times New Roman" w:cs="Times New Roman"/>
          <w:iCs/>
          <w:lang w:eastAsia="zh-CN"/>
        </w:rPr>
        <w:t>年开始发出的评价有多少，按照评价次数降序排序，需要返回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评价总次数，只显示前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结果。</w:t>
      </w:r>
    </w:p>
    <w:p w14:paraId="76FA1D63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59" w:name="解析-14"/>
      <w:bookmarkEnd w:id="58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4465580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由于要查询从</w:t>
      </w:r>
      <w:r w:rsidRPr="00E35192">
        <w:rPr>
          <w:rFonts w:ascii="Times New Roman" w:eastAsia="宋体" w:hAnsi="Times New Roman" w:cs="Times New Roman"/>
          <w:iCs/>
          <w:lang w:eastAsia="zh-CN"/>
        </w:rPr>
        <w:t>2016</w:t>
      </w:r>
      <w:r w:rsidRPr="00E35192">
        <w:rPr>
          <w:rFonts w:ascii="Times New Roman" w:eastAsia="宋体" w:hAnsi="Times New Roman" w:cs="Times New Roman"/>
          <w:iCs/>
          <w:lang w:eastAsia="zh-CN"/>
        </w:rPr>
        <w:t>年开始的评价，前面我们打印过</w:t>
      </w:r>
      <w:r w:rsidRPr="00E35192">
        <w:rPr>
          <w:rFonts w:ascii="Times New Roman" w:eastAsia="宋体" w:hAnsi="Times New Roman" w:cs="Times New Roman"/>
          <w:iCs/>
          <w:lang w:eastAsia="zh-CN"/>
        </w:rPr>
        <w:t>Subview</w:t>
      </w:r>
      <w:r w:rsidRPr="00E35192">
        <w:rPr>
          <w:rFonts w:ascii="Times New Roman" w:eastAsia="宋体" w:hAnsi="Times New Roman" w:cs="Times New Roman"/>
          <w:iCs/>
          <w:lang w:eastAsia="zh-CN"/>
        </w:rPr>
        <w:t>的数据条目的结构，包含有一个</w:t>
      </w:r>
      <w:r w:rsidRPr="00E35192">
        <w:rPr>
          <w:rFonts w:ascii="Times New Roman" w:eastAsia="宋体" w:hAnsi="Times New Roman" w:cs="Times New Roman"/>
          <w:iCs/>
          <w:lang w:eastAsia="zh-CN"/>
        </w:rPr>
        <w:t>date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，因此可以考虑在</w:t>
      </w:r>
      <w:r w:rsidRPr="00E35192">
        <w:rPr>
          <w:rFonts w:ascii="Times New Roman" w:eastAsia="宋体" w:hAnsi="Times New Roman" w:cs="Times New Roman"/>
          <w:iCs/>
          <w:lang w:eastAsia="zh-CN"/>
        </w:rPr>
        <w:t>data</w:t>
      </w:r>
      <w:r w:rsidRPr="00E35192">
        <w:rPr>
          <w:rFonts w:ascii="Times New Roman" w:eastAsia="宋体" w:hAnsi="Times New Roman" w:cs="Times New Roman"/>
          <w:iCs/>
          <w:lang w:eastAsia="zh-CN"/>
        </w:rPr>
        <w:t>上建立一个索引。同时由于要统计每个用户的评价次数，可以考虑再增加一个对于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的索引，因此我们要做的是建立一个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评价时间的复合索引。</w:t>
      </w:r>
    </w:p>
    <w:p w14:paraId="7ABDB77D" w14:textId="0DA0FAD7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6150B1" w14:paraId="41875143" w14:textId="77777777" w:rsidTr="006150B1">
        <w:tc>
          <w:tcPr>
            <w:tcW w:w="8630" w:type="dxa"/>
            <w:shd w:val="clear" w:color="auto" w:fill="F2F2F2" w:themeFill="background1" w:themeFillShade="F2"/>
          </w:tcPr>
          <w:p w14:paraId="1F9F68E1" w14:textId="1F203C37" w:rsidR="006150B1" w:rsidRPr="006150B1" w:rsidRDefault="006150B1" w:rsidP="006150B1">
            <w:pPr>
              <w:pStyle w:val="SourceCode"/>
              <w:rPr>
                <w:sz w:val="21"/>
                <w:szCs w:val="22"/>
              </w:rPr>
            </w:pPr>
            <w:r w:rsidRPr="006150B1">
              <w:rPr>
                <w:rStyle w:val="NormalTok"/>
                <w:sz w:val="21"/>
                <w:szCs w:val="22"/>
              </w:rPr>
              <w:t>db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AttributeTok"/>
                <w:sz w:val="21"/>
                <w:szCs w:val="22"/>
              </w:rPr>
              <w:t>Subreview</w:t>
            </w:r>
            <w:r w:rsidRPr="006150B1">
              <w:rPr>
                <w:rStyle w:val="OperatorTok"/>
                <w:sz w:val="21"/>
                <w:szCs w:val="22"/>
              </w:rPr>
              <w:t>.</w:t>
            </w:r>
            <w:r w:rsidRPr="006150B1">
              <w:rPr>
                <w:rStyle w:val="FunctionTok"/>
                <w:sz w:val="21"/>
                <w:szCs w:val="22"/>
              </w:rPr>
              <w:t>createIndex</w:t>
            </w:r>
            <w:r w:rsidRPr="006150B1">
              <w:rPr>
                <w:rStyle w:val="NormalTok"/>
                <w:sz w:val="21"/>
                <w:szCs w:val="22"/>
              </w:rPr>
              <w:t>({</w:t>
            </w:r>
            <w:r w:rsidRPr="006150B1">
              <w:rPr>
                <w:rStyle w:val="DataTypeTok"/>
                <w:sz w:val="21"/>
                <w:szCs w:val="22"/>
              </w:rPr>
              <w:t>user_id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ataTypeTok"/>
                <w:sz w:val="21"/>
                <w:szCs w:val="22"/>
              </w:rPr>
              <w:t>date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rStyle w:val="NormalTok"/>
                <w:sz w:val="21"/>
                <w:szCs w:val="22"/>
              </w:rPr>
              <w:t>})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OperatorTok"/>
                <w:sz w:val="21"/>
                <w:szCs w:val="22"/>
              </w:rPr>
              <w:t>&gt;</w:t>
            </w:r>
            <w:r w:rsidRPr="006150B1">
              <w:rPr>
                <w:rStyle w:val="NormalTok"/>
                <w:sz w:val="21"/>
                <w:szCs w:val="22"/>
              </w:rPr>
              <w:t xml:space="preserve"> {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createdCollectionAutomatically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KeywordTok"/>
                <w:sz w:val="21"/>
                <w:szCs w:val="22"/>
              </w:rPr>
              <w:t>false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Before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3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numIndexesAfter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4</w:t>
            </w:r>
            <w:r w:rsidRPr="006150B1">
              <w:rPr>
                <w:rStyle w:val="OperatorTok"/>
                <w:sz w:val="21"/>
                <w:szCs w:val="22"/>
              </w:rPr>
              <w:t>,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  </w:t>
            </w:r>
            <w:r w:rsidRPr="006150B1">
              <w:rPr>
                <w:rStyle w:val="StringTok"/>
                <w:sz w:val="21"/>
                <w:szCs w:val="22"/>
              </w:rPr>
              <w:t>"ok"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OperatorTok"/>
                <w:sz w:val="21"/>
                <w:szCs w:val="22"/>
              </w:rPr>
              <w:t>:</w:t>
            </w:r>
            <w:r w:rsidRPr="006150B1">
              <w:rPr>
                <w:rStyle w:val="NormalTok"/>
                <w:sz w:val="21"/>
                <w:szCs w:val="22"/>
              </w:rPr>
              <w:t xml:space="preserve"> </w:t>
            </w:r>
            <w:r w:rsidRPr="006150B1">
              <w:rPr>
                <w:rStyle w:val="DecValTok"/>
                <w:sz w:val="21"/>
                <w:szCs w:val="22"/>
              </w:rPr>
              <w:t>1</w:t>
            </w:r>
            <w:r w:rsidRPr="006150B1">
              <w:rPr>
                <w:sz w:val="21"/>
                <w:szCs w:val="22"/>
              </w:rPr>
              <w:br/>
            </w:r>
            <w:r w:rsidRPr="006150B1">
              <w:rPr>
                <w:rStyle w:val="NormalTok"/>
                <w:sz w:val="21"/>
                <w:szCs w:val="22"/>
              </w:rPr>
              <w:t xml:space="preserve">  }</w:t>
            </w:r>
          </w:p>
        </w:tc>
      </w:tr>
    </w:tbl>
    <w:p w14:paraId="3D72F8F0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先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ubstr</w:t>
      </w:r>
      <w:r w:rsidRPr="00E35192">
        <w:rPr>
          <w:rFonts w:ascii="Times New Roman" w:eastAsia="宋体" w:hAnsi="Times New Roman" w:cs="Times New Roman"/>
          <w:iCs/>
          <w:lang w:eastAsia="zh-CN"/>
        </w:rPr>
        <w:t>提取出年份，再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toInt</w:t>
      </w:r>
      <w:r w:rsidRPr="00E35192">
        <w:rPr>
          <w:rFonts w:ascii="Times New Roman" w:eastAsia="宋体" w:hAnsi="Times New Roman" w:cs="Times New Roman"/>
          <w:iCs/>
          <w:lang w:eastAsia="zh-CN"/>
        </w:rPr>
        <w:t>转成</w:t>
      </w:r>
      <w:r w:rsidRPr="00E35192">
        <w:rPr>
          <w:rFonts w:ascii="Times New Roman" w:eastAsia="宋体" w:hAnsi="Times New Roman" w:cs="Times New Roman"/>
          <w:iCs/>
          <w:lang w:eastAsia="zh-CN"/>
        </w:rPr>
        <w:t>int</w:t>
      </w:r>
      <w:r w:rsidRPr="00E35192">
        <w:rPr>
          <w:rFonts w:ascii="Times New Roman" w:eastAsia="宋体" w:hAnsi="Times New Roman" w:cs="Times New Roman"/>
          <w:iCs/>
          <w:lang w:eastAsia="zh-CN"/>
        </w:rPr>
        <w:t>类型，命名为</w:t>
      </w:r>
      <w:r w:rsidRPr="00E35192">
        <w:rPr>
          <w:rFonts w:ascii="Times New Roman" w:eastAsia="宋体" w:hAnsi="Times New Roman" w:cs="Times New Roman"/>
          <w:iCs/>
          <w:lang w:eastAsia="zh-CN"/>
        </w:rPr>
        <w:t>year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；然后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match</w:t>
      </w:r>
      <w:r w:rsidRPr="00E35192">
        <w:rPr>
          <w:rFonts w:ascii="Times New Roman" w:eastAsia="宋体" w:hAnsi="Times New Roman" w:cs="Times New Roman"/>
          <w:iCs/>
          <w:lang w:eastAsia="zh-CN"/>
        </w:rPr>
        <w:t>以及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te</w:t>
      </w:r>
      <w:r w:rsidRPr="00E35192">
        <w:rPr>
          <w:rFonts w:ascii="Times New Roman" w:eastAsia="宋体" w:hAnsi="Times New Roman" w:cs="Times New Roman"/>
          <w:iCs/>
          <w:lang w:eastAsia="zh-CN"/>
        </w:rPr>
        <w:t>匹配所有年份大于</w:t>
      </w:r>
      <w:r w:rsidRPr="00E35192">
        <w:rPr>
          <w:rFonts w:ascii="Times New Roman" w:eastAsia="宋体" w:hAnsi="Times New Roman" w:cs="Times New Roman"/>
          <w:iCs/>
          <w:lang w:eastAsia="zh-CN"/>
        </w:rPr>
        <w:t>2016</w:t>
      </w:r>
      <w:r w:rsidRPr="00E35192">
        <w:rPr>
          <w:rFonts w:ascii="Times New Roman" w:eastAsia="宋体" w:hAnsi="Times New Roman" w:cs="Times New Roman"/>
          <w:iCs/>
          <w:lang w:eastAsia="zh-CN"/>
        </w:rPr>
        <w:t>年的数据。然后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group</w:t>
      </w:r>
      <w:r w:rsidRPr="00E35192">
        <w:rPr>
          <w:rFonts w:ascii="Times New Roman" w:eastAsia="宋体" w:hAnsi="Times New Roman" w:cs="Times New Roman"/>
          <w:iCs/>
          <w:lang w:eastAsia="zh-CN"/>
        </w:rPr>
        <w:t>统计每个用户</w:t>
      </w:r>
      <w:r w:rsidRPr="00E35192">
        <w:rPr>
          <w:rFonts w:ascii="Times New Roman" w:eastAsia="宋体" w:hAnsi="Times New Roman" w:cs="Times New Roman"/>
          <w:iCs/>
          <w:lang w:eastAsia="zh-CN"/>
        </w:rPr>
        <w:lastRenderedPageBreak/>
        <w:t>的评价次数，其中</w:t>
      </w:r>
      <w:r w:rsidRPr="00E35192">
        <w:rPr>
          <w:rFonts w:ascii="Times New Roman" w:eastAsia="宋体" w:hAnsi="Times New Roman" w:cs="Times New Roman"/>
          <w:iCs/>
          <w:lang w:eastAsia="zh-CN"/>
        </w:rPr>
        <w:t xml:space="preserve"> _id 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表示按照用户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进行分组，</w:t>
      </w:r>
      <w:r w:rsidRPr="00E35192">
        <w:rPr>
          <w:rFonts w:ascii="Times New Roman" w:eastAsia="宋体" w:hAnsi="Times New Roman" w:cs="Times New Roman"/>
          <w:iCs/>
          <w:lang w:eastAsia="zh-CN"/>
        </w:rPr>
        <w:t>count</w:t>
      </w:r>
      <w:r w:rsidRPr="00E35192">
        <w:rPr>
          <w:rFonts w:ascii="Times New Roman" w:eastAsia="宋体" w:hAnsi="Times New Roman" w:cs="Times New Roman"/>
          <w:iCs/>
          <w:lang w:eastAsia="zh-CN"/>
        </w:rPr>
        <w:t>字段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um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计算评价次数的总和。接着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sort</w:t>
      </w:r>
      <w:r w:rsidRPr="00E35192">
        <w:rPr>
          <w:rFonts w:ascii="Times New Roman" w:eastAsia="宋体" w:hAnsi="Times New Roman" w:cs="Times New Roman"/>
          <w:iCs/>
          <w:lang w:eastAsia="zh-CN"/>
        </w:rPr>
        <w:t>操作符对评价次数降序排序，最后使用</w:t>
      </w:r>
      <w:r w:rsidRPr="00E35192">
        <w:rPr>
          <w:rFonts w:ascii="Times New Roman" w:eastAsia="宋体" w:hAnsi="Times New Roman" w:cs="Times New Roman"/>
          <w:i/>
          <w:iCs/>
          <w:lang w:eastAsia="zh-CN"/>
        </w:rPr>
        <w:t>$limit</w:t>
      </w:r>
      <w:r w:rsidRPr="00E35192">
        <w:rPr>
          <w:rFonts w:ascii="Times New Roman" w:eastAsia="宋体" w:hAnsi="Times New Roman" w:cs="Times New Roman"/>
          <w:iCs/>
          <w:lang w:eastAsia="zh-CN"/>
        </w:rPr>
        <w:t>限制结果集大小为前</w:t>
      </w:r>
      <w:r w:rsidRPr="00E35192">
        <w:rPr>
          <w:rFonts w:ascii="Times New Roman" w:eastAsia="宋体" w:hAnsi="Times New Roman" w:cs="Times New Roman"/>
          <w:iCs/>
          <w:lang w:eastAsia="zh-CN"/>
        </w:rPr>
        <w:t>20</w:t>
      </w:r>
      <w:r w:rsidRPr="00E35192">
        <w:rPr>
          <w:rFonts w:ascii="Times New Roman" w:eastAsia="宋体" w:hAnsi="Times New Roman" w:cs="Times New Roman"/>
          <w:iCs/>
          <w:lang w:eastAsia="zh-CN"/>
        </w:rPr>
        <w:t>条。</w:t>
      </w:r>
    </w:p>
    <w:p w14:paraId="36BA3566" w14:textId="3C468575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150B1" w:rsidRPr="00FE4C74" w14:paraId="6C7C42C8" w14:textId="77777777" w:rsidTr="00FE4C74">
        <w:tc>
          <w:tcPr>
            <w:tcW w:w="8630" w:type="dxa"/>
            <w:shd w:val="clear" w:color="auto" w:fill="F2F2F2" w:themeFill="background1" w:themeFillShade="F2"/>
          </w:tcPr>
          <w:p w14:paraId="6968972B" w14:textId="7C92E63E" w:rsidR="006150B1" w:rsidRPr="00FE4C74" w:rsidRDefault="00FE4C74" w:rsidP="00FE4C74">
            <w:pPr>
              <w:pStyle w:val="SourceCode"/>
              <w:rPr>
                <w:sz w:val="21"/>
                <w:szCs w:val="22"/>
              </w:rPr>
            </w:pPr>
            <w:r w:rsidRPr="00FE4C74">
              <w:rPr>
                <w:rStyle w:val="NormalTok"/>
                <w:sz w:val="21"/>
                <w:szCs w:val="22"/>
              </w:rPr>
              <w:t>db</w:t>
            </w:r>
            <w:r w:rsidRPr="00FE4C74">
              <w:rPr>
                <w:rStyle w:val="OperatorTok"/>
                <w:sz w:val="21"/>
                <w:szCs w:val="22"/>
              </w:rPr>
              <w:t>.</w:t>
            </w:r>
            <w:r w:rsidRPr="00FE4C74">
              <w:rPr>
                <w:rStyle w:val="AttributeTok"/>
                <w:sz w:val="21"/>
                <w:szCs w:val="22"/>
              </w:rPr>
              <w:t>Subreview</w:t>
            </w:r>
            <w:r w:rsidRPr="00FE4C74">
              <w:rPr>
                <w:rStyle w:val="OperatorTok"/>
                <w:sz w:val="21"/>
                <w:szCs w:val="22"/>
              </w:rPr>
              <w:t>.</w:t>
            </w:r>
            <w:r w:rsidRPr="00FE4C74">
              <w:rPr>
                <w:rStyle w:val="FunctionTok"/>
                <w:sz w:val="21"/>
                <w:szCs w:val="22"/>
              </w:rPr>
              <w:t>aggregate</w:t>
            </w:r>
            <w:r w:rsidRPr="00FE4C74">
              <w:rPr>
                <w:rStyle w:val="NormalTok"/>
                <w:sz w:val="21"/>
                <w:szCs w:val="22"/>
              </w:rPr>
              <w:t>([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projec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year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$toI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$substr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[</w:t>
            </w:r>
            <w:r w:rsidRPr="00FE4C74">
              <w:rPr>
                <w:rStyle w:val="StringTok"/>
                <w:sz w:val="21"/>
                <w:szCs w:val="22"/>
              </w:rPr>
              <w:t>"$date"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0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4</w:t>
            </w:r>
            <w:r w:rsidRPr="00FE4C74">
              <w:rPr>
                <w:rStyle w:val="NormalTok"/>
                <w:sz w:val="21"/>
                <w:szCs w:val="22"/>
              </w:rPr>
              <w:t>] } }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match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year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</w:t>
            </w:r>
            <w:r w:rsidRPr="00FE4C74">
              <w:rPr>
                <w:rStyle w:val="DataTypeTok"/>
                <w:sz w:val="21"/>
                <w:szCs w:val="22"/>
              </w:rPr>
              <w:t>$gte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2016</w:t>
            </w:r>
            <w:r w:rsidRPr="00FE4C74">
              <w:rPr>
                <w:rStyle w:val="NormalTok"/>
                <w:sz w:val="21"/>
                <w:szCs w:val="22"/>
              </w:rPr>
              <w:t>}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group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_id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StringTok"/>
                <w:sz w:val="21"/>
                <w:szCs w:val="22"/>
              </w:rPr>
              <w:t>"$user_id"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</w:rPr>
              <w:t>cou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</w:t>
            </w:r>
            <w:r w:rsidRPr="00FE4C74">
              <w:rPr>
                <w:rStyle w:val="DataTypeTok"/>
                <w:sz w:val="21"/>
                <w:szCs w:val="22"/>
              </w:rPr>
              <w:t>$sum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NormalTok"/>
                <w:sz w:val="21"/>
                <w:szCs w:val="22"/>
              </w:rPr>
              <w:t>}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sor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cou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OperatorTok"/>
                <w:sz w:val="21"/>
                <w:szCs w:val="22"/>
              </w:rPr>
              <w:t>-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NormalTok"/>
                <w:sz w:val="21"/>
                <w:szCs w:val="22"/>
              </w:rPr>
              <w:t xml:space="preserve"> }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limi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20</w:t>
            </w:r>
            <w:r w:rsidRPr="00FE4C74">
              <w:rPr>
                <w:rStyle w:val="NormalTok"/>
                <w:sz w:val="21"/>
                <w:szCs w:val="22"/>
              </w:rPr>
              <w:t xml:space="preserve"> }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 xml:space="preserve">  { </w:t>
            </w:r>
            <w:r w:rsidRPr="00FE4C74">
              <w:rPr>
                <w:rStyle w:val="DataTypeTok"/>
                <w:sz w:val="21"/>
                <w:szCs w:val="22"/>
              </w:rPr>
              <w:t>$projec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</w:rPr>
              <w:t>_id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OperatorTok"/>
                <w:sz w:val="21"/>
                <w:szCs w:val="22"/>
              </w:rPr>
              <w:t>,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</w:rPr>
              <w:t>count</w:t>
            </w:r>
            <w:r w:rsidRPr="00FE4C74">
              <w:rPr>
                <w:rStyle w:val="OperatorTok"/>
                <w:sz w:val="21"/>
                <w:szCs w:val="22"/>
              </w:rPr>
              <w:t>:</w:t>
            </w:r>
            <w:r w:rsidRPr="00FE4C74">
              <w:rPr>
                <w:rStyle w:val="NormalTok"/>
                <w:sz w:val="21"/>
                <w:szCs w:val="22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</w:rPr>
              <w:t>1</w:t>
            </w:r>
            <w:r w:rsidRPr="00FE4C74">
              <w:rPr>
                <w:rStyle w:val="NormalTok"/>
                <w:sz w:val="21"/>
                <w:szCs w:val="22"/>
              </w:rPr>
              <w:t xml:space="preserve"> } }</w:t>
            </w:r>
            <w:r w:rsidRPr="00FE4C74">
              <w:rPr>
                <w:sz w:val="21"/>
                <w:szCs w:val="22"/>
              </w:rPr>
              <w:br/>
            </w:r>
            <w:r w:rsidRPr="00FE4C74">
              <w:rPr>
                <w:rStyle w:val="NormalTok"/>
                <w:sz w:val="21"/>
                <w:szCs w:val="22"/>
              </w:rPr>
              <w:t>])</w:t>
            </w:r>
          </w:p>
        </w:tc>
      </w:tr>
    </w:tbl>
    <w:p w14:paraId="5FA5EBD2" w14:textId="77777777" w:rsidR="00736A2F" w:rsidRPr="00E31DC2" w:rsidRDefault="00736A2F" w:rsidP="00E31DC2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60" w:name="X8280fcc591caba67b9278ab7ced20c54761c295"/>
      <w:bookmarkStart w:id="61" w:name="_Toc133713234"/>
      <w:bookmarkEnd w:id="57"/>
      <w:bookmarkEnd w:id="59"/>
      <w:r w:rsidRPr="00E31DC2">
        <w:rPr>
          <w:rFonts w:ascii="Times New Roman" w:eastAsia="宋体" w:hAnsi="Times New Roman" w:cs="Times New Roman"/>
          <w:color w:val="auto"/>
          <w:sz w:val="28"/>
          <w:szCs w:val="28"/>
        </w:rPr>
        <w:t>1-15</w:t>
      </w:r>
      <w:bookmarkEnd w:id="61"/>
    </w:p>
    <w:p w14:paraId="7B54CCB3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62" w:name="题目-15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7F3DE111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使用</w:t>
      </w:r>
      <w:r w:rsidRPr="00E35192">
        <w:rPr>
          <w:rFonts w:ascii="Times New Roman" w:eastAsia="宋体" w:hAnsi="Times New Roman" w:cs="Times New Roman"/>
          <w:iCs/>
          <w:lang w:eastAsia="zh-CN"/>
        </w:rPr>
        <w:t>mapreduce</w:t>
      </w:r>
      <w:r w:rsidRPr="00E35192">
        <w:rPr>
          <w:rFonts w:ascii="Times New Roman" w:eastAsia="宋体" w:hAnsi="Times New Roman" w:cs="Times New Roman"/>
          <w:iCs/>
          <w:lang w:eastAsia="zh-CN"/>
        </w:rPr>
        <w:t>计算每个商家的评价的平均分（建议在</w:t>
      </w:r>
      <w:r w:rsidRPr="00E35192">
        <w:rPr>
          <w:rFonts w:ascii="Times New Roman" w:eastAsia="宋体" w:hAnsi="Times New Roman" w:cs="Times New Roman"/>
          <w:iCs/>
          <w:lang w:eastAsia="zh-CN"/>
        </w:rPr>
        <w:t>Sub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上做，</w:t>
      </w:r>
      <w:r w:rsidRPr="00E35192">
        <w:rPr>
          <w:rFonts w:ascii="Times New Roman" w:eastAsia="宋体" w:hAnsi="Times New Roman" w:cs="Times New Roman"/>
          <w:iCs/>
          <w:lang w:eastAsia="zh-CN"/>
        </w:rPr>
        <w:t>review</w:t>
      </w:r>
      <w:r w:rsidRPr="00E35192">
        <w:rPr>
          <w:rFonts w:ascii="Times New Roman" w:eastAsia="宋体" w:hAnsi="Times New Roman" w:cs="Times New Roman"/>
          <w:iCs/>
          <w:lang w:eastAsia="zh-CN"/>
        </w:rPr>
        <w:t>过于大）</w:t>
      </w:r>
      <w:r w:rsidRPr="00E35192">
        <w:rPr>
          <w:rFonts w:ascii="Times New Roman" w:eastAsia="宋体" w:hAnsi="Times New Roman" w:cs="Times New Roman"/>
          <w:iCs/>
          <w:lang w:eastAsia="zh-CN"/>
        </w:rPr>
        <w:t>,</w:t>
      </w:r>
      <w:r w:rsidRPr="00E35192">
        <w:rPr>
          <w:rFonts w:ascii="Times New Roman" w:eastAsia="宋体" w:hAnsi="Times New Roman" w:cs="Times New Roman"/>
          <w:iCs/>
          <w:lang w:eastAsia="zh-CN"/>
        </w:rPr>
        <w:t>不要直接使用聚合函数。</w:t>
      </w:r>
    </w:p>
    <w:p w14:paraId="03F034B4" w14:textId="77777777" w:rsidR="00736A2F" w:rsidRPr="008D51B2" w:rsidRDefault="00736A2F" w:rsidP="00736A2F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63" w:name="解析-15"/>
      <w:bookmarkEnd w:id="62"/>
      <w:r w:rsidRPr="008D51B2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312283AE" w14:textId="77777777" w:rsidR="00736A2F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通过</w:t>
      </w:r>
      <w:r w:rsidRPr="00E35192">
        <w:rPr>
          <w:rFonts w:ascii="Times New Roman" w:eastAsia="宋体" w:hAnsi="Times New Roman" w:cs="Times New Roman"/>
          <w:iCs/>
          <w:lang w:eastAsia="zh-CN"/>
        </w:rPr>
        <w:t>map</w:t>
      </w:r>
      <w:r w:rsidRPr="00E35192">
        <w:rPr>
          <w:rFonts w:ascii="Times New Roman" w:eastAsia="宋体" w:hAnsi="Times New Roman" w:cs="Times New Roman"/>
          <w:iCs/>
          <w:lang w:eastAsia="zh-CN"/>
        </w:rPr>
        <w:t>函数将每条评价按照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进行分组，输出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该评价的星级以及计数器初始值为</w:t>
      </w:r>
      <w:r w:rsidRPr="00E35192">
        <w:rPr>
          <w:rFonts w:ascii="Times New Roman" w:eastAsia="宋体" w:hAnsi="Times New Roman" w:cs="Times New Roman"/>
          <w:iCs/>
          <w:lang w:eastAsia="zh-CN"/>
        </w:rPr>
        <w:t>1</w:t>
      </w:r>
      <w:r w:rsidRPr="00E35192">
        <w:rPr>
          <w:rFonts w:ascii="Times New Roman" w:eastAsia="宋体" w:hAnsi="Times New Roman" w:cs="Times New Roman"/>
          <w:iCs/>
          <w:lang w:eastAsia="zh-CN"/>
        </w:rPr>
        <w:t>。然后通过</w:t>
      </w:r>
      <w:r w:rsidRPr="00E35192">
        <w:rPr>
          <w:rFonts w:ascii="Times New Roman" w:eastAsia="宋体" w:hAnsi="Times New Roman" w:cs="Times New Roman"/>
          <w:iCs/>
          <w:lang w:eastAsia="zh-CN"/>
        </w:rPr>
        <w:t>reduce</w:t>
      </w:r>
      <w:r w:rsidRPr="00E35192">
        <w:rPr>
          <w:rFonts w:ascii="Times New Roman" w:eastAsia="宋体" w:hAnsi="Times New Roman" w:cs="Times New Roman"/>
          <w:iCs/>
          <w:lang w:eastAsia="zh-CN"/>
        </w:rPr>
        <w:t>函数将同一商家的评价星级累加，并将计数器进行累加，返回商家</w:t>
      </w:r>
      <w:r w:rsidRPr="00E35192">
        <w:rPr>
          <w:rFonts w:ascii="Times New Roman" w:eastAsia="宋体" w:hAnsi="Times New Roman" w:cs="Times New Roman"/>
          <w:iCs/>
          <w:lang w:eastAsia="zh-CN"/>
        </w:rPr>
        <w:t>id</w:t>
      </w:r>
      <w:r w:rsidRPr="00E35192">
        <w:rPr>
          <w:rFonts w:ascii="Times New Roman" w:eastAsia="宋体" w:hAnsi="Times New Roman" w:cs="Times New Roman"/>
          <w:iCs/>
          <w:lang w:eastAsia="zh-CN"/>
        </w:rPr>
        <w:t>和星级总和以及评价数总和。最后通过</w:t>
      </w:r>
      <w:r w:rsidRPr="00E35192">
        <w:rPr>
          <w:rFonts w:ascii="Times New Roman" w:eastAsia="宋体" w:hAnsi="Times New Roman" w:cs="Times New Roman"/>
          <w:iCs/>
          <w:lang w:eastAsia="zh-CN"/>
        </w:rPr>
        <w:t>finalize</w:t>
      </w:r>
      <w:r w:rsidRPr="00E35192">
        <w:rPr>
          <w:rFonts w:ascii="Times New Roman" w:eastAsia="宋体" w:hAnsi="Times New Roman" w:cs="Times New Roman"/>
          <w:iCs/>
          <w:lang w:eastAsia="zh-CN"/>
        </w:rPr>
        <w:t>函数计算出每个商家的平均评分，并输出到一个叫做</w:t>
      </w:r>
      <w:r w:rsidRPr="00E35192">
        <w:rPr>
          <w:rFonts w:ascii="Times New Roman" w:eastAsia="宋体" w:hAnsi="Times New Roman" w:cs="Times New Roman"/>
          <w:iCs/>
          <w:lang w:eastAsia="zh-CN"/>
        </w:rPr>
        <w:t>Average_Stars</w:t>
      </w:r>
      <w:r w:rsidRPr="00E35192">
        <w:rPr>
          <w:rFonts w:ascii="Times New Roman" w:eastAsia="宋体" w:hAnsi="Times New Roman" w:cs="Times New Roman"/>
          <w:iCs/>
          <w:lang w:eastAsia="zh-CN"/>
        </w:rPr>
        <w:t>的新集合中。</w:t>
      </w:r>
    </w:p>
    <w:p w14:paraId="594FD22E" w14:textId="207EEE55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FE4C74" w:rsidRPr="00FE4C74" w14:paraId="394C7EBE" w14:textId="77777777" w:rsidTr="00FE4C74">
        <w:tc>
          <w:tcPr>
            <w:tcW w:w="8630" w:type="dxa"/>
            <w:shd w:val="clear" w:color="auto" w:fill="F2F2F2" w:themeFill="background1" w:themeFillShade="F2"/>
          </w:tcPr>
          <w:p w14:paraId="61273C98" w14:textId="1174DEDA" w:rsidR="00FE4C74" w:rsidRPr="00FE4C74" w:rsidRDefault="00FE4C74" w:rsidP="00FE4C74">
            <w:pPr>
              <w:pStyle w:val="SourceCode"/>
              <w:rPr>
                <w:sz w:val="21"/>
                <w:szCs w:val="22"/>
                <w:lang w:eastAsia="zh-CN"/>
              </w:rPr>
            </w:pPr>
            <w:r w:rsidRPr="00FE4C74">
              <w:rPr>
                <w:rStyle w:val="NormalTok"/>
                <w:sz w:val="21"/>
                <w:szCs w:val="22"/>
                <w:lang w:eastAsia="zh-CN"/>
              </w:rPr>
              <w:t>db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ubreview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FunctionTok"/>
                <w:sz w:val="21"/>
                <w:szCs w:val="22"/>
                <w:lang w:eastAsia="zh-CN"/>
              </w:rPr>
              <w:t>mapReduce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FunctionTok"/>
                <w:sz w:val="21"/>
                <w:szCs w:val="22"/>
                <w:lang w:eastAsia="zh-CN"/>
              </w:rPr>
              <w:t>emit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thi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business_id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thi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  <w:lang w:eastAsia="zh-CN"/>
              </w:rPr>
              <w:t>1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})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key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values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var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Stars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  <w:lang w:eastAsia="zh-CN"/>
              </w:rPr>
              <w:t>0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var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Count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ecValTok"/>
                <w:sz w:val="21"/>
                <w:szCs w:val="22"/>
                <w:lang w:eastAsia="zh-CN"/>
              </w:rPr>
              <w:t>0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value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FunctionTok"/>
                <w:sz w:val="21"/>
                <w:szCs w:val="22"/>
                <w:lang w:eastAsia="zh-CN"/>
              </w:rPr>
              <w:t>forEach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value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totalStars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+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totalCount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+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})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ControlFlowTok"/>
                <w:sz w:val="21"/>
                <w:szCs w:val="22"/>
                <w:lang w:eastAsia="zh-CN"/>
              </w:rPr>
              <w:t>retur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totalCount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sz w:val="21"/>
                <w:szCs w:val="22"/>
                <w:lang w:eastAsia="zh-CN"/>
              </w:rPr>
              <w:lastRenderedPageBreak/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ou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StringTok"/>
                <w:sz w:val="21"/>
                <w:szCs w:val="22"/>
                <w:lang w:eastAsia="zh-CN"/>
              </w:rPr>
              <w:t>"Average_Stars"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finaliz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functio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(key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) {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ControlFlowTok"/>
                <w:sz w:val="21"/>
                <w:szCs w:val="22"/>
                <w:lang w:eastAsia="zh-CN"/>
              </w:rPr>
              <w:t>retur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avg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/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CommentTok"/>
                <w:sz w:val="21"/>
                <w:szCs w:val="22"/>
                <w:lang w:eastAsia="zh-CN"/>
              </w:rPr>
              <w:t xml:space="preserve">// </w:t>
            </w:r>
            <w:r w:rsidRPr="00FE4C74">
              <w:rPr>
                <w:rStyle w:val="CommentTok"/>
                <w:sz w:val="21"/>
                <w:szCs w:val="22"/>
                <w:lang w:eastAsia="zh-CN"/>
              </w:rPr>
              <w:t>如果按输出参考文档里的格式：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KeywordTok"/>
                <w:sz w:val="21"/>
                <w:szCs w:val="22"/>
                <w:lang w:eastAsia="zh-CN"/>
              </w:rPr>
              <w:t>var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avgStars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=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/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  </w:t>
            </w:r>
            <w:r w:rsidRPr="00FE4C74">
              <w:rPr>
                <w:rStyle w:val="ControlFlowTok"/>
                <w:sz w:val="21"/>
                <w:szCs w:val="22"/>
                <w:lang w:eastAsia="zh-CN"/>
              </w:rPr>
              <w:t>return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{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stars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reducedValue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.</w:t>
            </w:r>
            <w:r w:rsidRPr="00FE4C74">
              <w:rPr>
                <w:rStyle w:val="AttributeTok"/>
                <w:sz w:val="21"/>
                <w:szCs w:val="22"/>
                <w:lang w:eastAsia="zh-CN"/>
              </w:rPr>
              <w:t>count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,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FE4C74">
              <w:rPr>
                <w:rStyle w:val="DataTypeTok"/>
                <w:sz w:val="21"/>
                <w:szCs w:val="22"/>
                <w:lang w:eastAsia="zh-CN"/>
              </w:rPr>
              <w:t>avg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:</w:t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avgStars }</w:t>
            </w:r>
            <w:r w:rsidRPr="00FE4C74">
              <w:rPr>
                <w:rStyle w:val="OperatorTok"/>
                <w:sz w:val="21"/>
                <w:szCs w:val="22"/>
                <w:lang w:eastAsia="zh-CN"/>
              </w:rPr>
              <w:t>;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  }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 xml:space="preserve">  }</w:t>
            </w:r>
            <w:r w:rsidRPr="00FE4C74">
              <w:rPr>
                <w:sz w:val="21"/>
                <w:szCs w:val="22"/>
                <w:lang w:eastAsia="zh-CN"/>
              </w:rPr>
              <w:br/>
            </w:r>
            <w:r w:rsidRPr="00FE4C74">
              <w:rPr>
                <w:rStyle w:val="NormalTok"/>
                <w:sz w:val="21"/>
                <w:szCs w:val="22"/>
                <w:lang w:eastAsia="zh-CN"/>
              </w:rPr>
              <w:t>)</w:t>
            </w:r>
          </w:p>
        </w:tc>
      </w:tr>
    </w:tbl>
    <w:p w14:paraId="0A25646D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lastRenderedPageBreak/>
        <w:t>执行结果如下</w:t>
      </w:r>
    </w:p>
    <w:p w14:paraId="578A5C40" w14:textId="77777777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5D92BBCA" wp14:editId="613B09E0">
            <wp:extent cx="2942984" cy="1874904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E:\Codefield\bdm_labs_hust\lab1\image\1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75977" w14:textId="1F100882" w:rsidR="00292703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7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展示</w:t>
      </w:r>
    </w:p>
    <w:p w14:paraId="7201D4FE" w14:textId="77777777" w:rsidR="00736A2F" w:rsidRPr="00E35192" w:rsidRDefault="00736A2F" w:rsidP="00E35192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E35192">
        <w:rPr>
          <w:rFonts w:ascii="Times New Roman" w:eastAsia="宋体" w:hAnsi="Times New Roman" w:cs="Times New Roman"/>
          <w:iCs/>
          <w:lang w:eastAsia="zh-CN"/>
        </w:rPr>
        <w:t>查看一下</w:t>
      </w:r>
      <w:r w:rsidRPr="00E35192">
        <w:rPr>
          <w:rFonts w:ascii="Times New Roman" w:eastAsia="宋体" w:hAnsi="Times New Roman" w:cs="Times New Roman"/>
          <w:iCs/>
          <w:lang w:eastAsia="zh-CN"/>
        </w:rPr>
        <w:t>Average_Stars</w:t>
      </w:r>
      <w:r w:rsidRPr="00E35192">
        <w:rPr>
          <w:rFonts w:ascii="Times New Roman" w:eastAsia="宋体" w:hAnsi="Times New Roman" w:cs="Times New Roman"/>
          <w:iCs/>
          <w:lang w:eastAsia="zh-CN"/>
        </w:rPr>
        <w:t>集合中的数据</w:t>
      </w:r>
    </w:p>
    <w:p w14:paraId="4B551AFF" w14:textId="60A2D7F3" w:rsidR="00736A2F" w:rsidRDefault="00736A2F" w:rsidP="000A3F58">
      <w:pPr>
        <w:pStyle w:val="a0"/>
        <w:jc w:val="center"/>
      </w:pPr>
      <w:r>
        <w:rPr>
          <w:noProof/>
        </w:rPr>
        <w:drawing>
          <wp:inline distT="0" distB="0" distL="0" distR="0" wp14:anchorId="30F6B9E2" wp14:editId="0445CEF9">
            <wp:extent cx="5334000" cy="1940210"/>
            <wp:effectExtent l="0" t="0" r="0" b="0"/>
            <wp:docPr id="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E:\Codefield\bdm_labs_hust\lab1\image\1-1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972E5" w14:textId="4CCDE5DC" w:rsidR="00736A2F" w:rsidRPr="00292703" w:rsidRDefault="00292703" w:rsidP="00292703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7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结果展示</w:t>
      </w:r>
    </w:p>
    <w:bookmarkEnd w:id="0"/>
    <w:bookmarkEnd w:id="60"/>
    <w:bookmarkEnd w:id="63"/>
    <w:p w14:paraId="4D3E922C" w14:textId="333AEE9A" w:rsidR="007B08EE" w:rsidRDefault="007B08EE">
      <w:r>
        <w:br w:type="page"/>
      </w:r>
    </w:p>
    <w:p w14:paraId="4F1637E9" w14:textId="77777777" w:rsidR="007B08EE" w:rsidRPr="007201A6" w:rsidRDefault="007B08EE" w:rsidP="007201A6">
      <w:pPr>
        <w:pStyle w:val="2"/>
        <w:jc w:val="center"/>
        <w:rPr>
          <w:rFonts w:ascii="宋体" w:eastAsia="宋体" w:hAnsi="宋体"/>
          <w:color w:val="auto"/>
          <w:sz w:val="30"/>
          <w:szCs w:val="30"/>
          <w:lang w:eastAsia="zh-CN"/>
        </w:rPr>
      </w:pPr>
      <w:bookmarkStart w:id="64" w:name="_Toc133713235"/>
      <w:bookmarkStart w:id="65" w:name="任务二neo4j实验"/>
      <w:r w:rsidRPr="007201A6">
        <w:rPr>
          <w:rFonts w:ascii="宋体" w:eastAsia="宋体" w:hAnsi="宋体"/>
          <w:color w:val="auto"/>
          <w:sz w:val="30"/>
          <w:szCs w:val="30"/>
          <w:lang w:eastAsia="zh-CN"/>
        </w:rPr>
        <w:lastRenderedPageBreak/>
        <w:t>任务二：Neo4j实验</w:t>
      </w:r>
      <w:bookmarkEnd w:id="64"/>
    </w:p>
    <w:p w14:paraId="226BC3FB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66" w:name="_Toc133713236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启动</w:t>
      </w:r>
      <w:bookmarkEnd w:id="66"/>
    </w:p>
    <w:p w14:paraId="1B4A41F6" w14:textId="77777777" w:rsidR="007B08EE" w:rsidRDefault="007B08EE" w:rsidP="007201A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7201A6">
        <w:rPr>
          <w:rFonts w:ascii="Times New Roman" w:eastAsia="宋体" w:hAnsi="Times New Roman" w:cs="Times New Roman"/>
          <w:iCs/>
          <w:lang w:eastAsia="zh-CN"/>
        </w:rPr>
        <w:t>进入的默认目录在</w:t>
      </w:r>
      <w:r w:rsidRPr="007201A6">
        <w:rPr>
          <w:rFonts w:ascii="Times New Roman" w:eastAsia="宋体" w:hAnsi="Times New Roman" w:cs="Times New Roman"/>
          <w:iCs/>
          <w:lang w:eastAsia="zh-CN"/>
        </w:rPr>
        <w:t>~</w:t>
      </w:r>
    </w:p>
    <w:p w14:paraId="58588AE1" w14:textId="49DA89DD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7201A6" w:rsidRPr="007201A6" w14:paraId="1A1E9DDC" w14:textId="77777777" w:rsidTr="007201A6">
        <w:tc>
          <w:tcPr>
            <w:tcW w:w="8630" w:type="dxa"/>
            <w:shd w:val="clear" w:color="auto" w:fill="F2F2F2" w:themeFill="background1" w:themeFillShade="F2"/>
          </w:tcPr>
          <w:p w14:paraId="7CF33AAB" w14:textId="05A7C973" w:rsidR="007201A6" w:rsidRPr="007201A6" w:rsidRDefault="007201A6" w:rsidP="007201A6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7201A6">
              <w:rPr>
                <w:rStyle w:val="NormalTok"/>
                <w:sz w:val="21"/>
                <w:szCs w:val="22"/>
              </w:rPr>
              <w:t>cd .</w:t>
            </w:r>
            <w:r w:rsidRPr="007201A6">
              <w:rPr>
                <w:rStyle w:val="OperatorTok"/>
                <w:sz w:val="21"/>
                <w:szCs w:val="22"/>
              </w:rPr>
              <w:t>/</w:t>
            </w:r>
            <w:r w:rsidRPr="007201A6">
              <w:rPr>
                <w:rStyle w:val="NormalTok"/>
                <w:sz w:val="21"/>
                <w:szCs w:val="22"/>
              </w:rPr>
              <w:t>neo4j</w:t>
            </w:r>
            <w:r w:rsidRPr="007201A6">
              <w:rPr>
                <w:rStyle w:val="OperatorTok"/>
                <w:sz w:val="21"/>
                <w:szCs w:val="22"/>
              </w:rPr>
              <w:t>-</w:t>
            </w:r>
            <w:r w:rsidRPr="007201A6">
              <w:rPr>
                <w:rStyle w:val="NormalTok"/>
                <w:sz w:val="21"/>
                <w:szCs w:val="22"/>
              </w:rPr>
              <w:t>community</w:t>
            </w:r>
            <w:r w:rsidRPr="007201A6">
              <w:rPr>
                <w:rStyle w:val="OperatorTok"/>
                <w:sz w:val="21"/>
                <w:szCs w:val="22"/>
              </w:rPr>
              <w:t>-</w:t>
            </w:r>
            <w:r w:rsidRPr="007201A6">
              <w:rPr>
                <w:rStyle w:val="DecValTok"/>
                <w:sz w:val="21"/>
                <w:szCs w:val="22"/>
              </w:rPr>
              <w:t>4</w:t>
            </w:r>
            <w:r w:rsidRPr="007201A6">
              <w:rPr>
                <w:rStyle w:val="NormalTok"/>
                <w:sz w:val="21"/>
                <w:szCs w:val="22"/>
              </w:rPr>
              <w:t>.</w:t>
            </w:r>
            <w:r w:rsidRPr="007201A6">
              <w:rPr>
                <w:rStyle w:val="FloatTok"/>
                <w:sz w:val="21"/>
                <w:szCs w:val="22"/>
              </w:rPr>
              <w:t>0.9</w:t>
            </w:r>
            <w:r w:rsidRPr="007201A6">
              <w:rPr>
                <w:rStyle w:val="OperatorTok"/>
                <w:sz w:val="21"/>
                <w:szCs w:val="22"/>
              </w:rPr>
              <w:t>/</w:t>
            </w:r>
            <w:r w:rsidRPr="007201A6">
              <w:rPr>
                <w:rStyle w:val="NormalTok"/>
                <w:sz w:val="21"/>
                <w:szCs w:val="22"/>
              </w:rPr>
              <w:t>bin</w:t>
            </w:r>
            <w:r w:rsidRPr="007201A6">
              <w:rPr>
                <w:sz w:val="21"/>
                <w:szCs w:val="22"/>
              </w:rPr>
              <w:br/>
            </w:r>
            <w:r w:rsidRPr="007201A6">
              <w:rPr>
                <w:rStyle w:val="NormalTok"/>
                <w:sz w:val="21"/>
                <w:szCs w:val="22"/>
              </w:rPr>
              <w:t>.</w:t>
            </w:r>
            <w:r w:rsidRPr="007201A6">
              <w:rPr>
                <w:rStyle w:val="OperatorTok"/>
                <w:sz w:val="21"/>
                <w:szCs w:val="22"/>
              </w:rPr>
              <w:t>/</w:t>
            </w:r>
            <w:r w:rsidRPr="007201A6">
              <w:rPr>
                <w:rStyle w:val="NormalTok"/>
                <w:sz w:val="21"/>
                <w:szCs w:val="22"/>
              </w:rPr>
              <w:t>neo4j console</w:t>
            </w:r>
          </w:p>
        </w:tc>
      </w:tr>
    </w:tbl>
    <w:p w14:paraId="18F7A531" w14:textId="77777777" w:rsidR="007B08EE" w:rsidRPr="007201A6" w:rsidRDefault="007B08EE" w:rsidP="007201A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7201A6">
        <w:rPr>
          <w:rFonts w:ascii="Times New Roman" w:eastAsia="宋体" w:hAnsi="Times New Roman" w:cs="Times New Roman"/>
          <w:iCs/>
          <w:lang w:eastAsia="zh-CN"/>
        </w:rPr>
        <w:t>打开浏览器，输入</w:t>
      </w:r>
      <w:r w:rsidRPr="007201A6">
        <w:rPr>
          <w:rFonts w:ascii="Times New Roman" w:eastAsia="宋体" w:hAnsi="Times New Roman" w:cs="Times New Roman"/>
          <w:iCs/>
          <w:lang w:eastAsia="zh-CN"/>
        </w:rPr>
        <w:t>http://124.71.146.178:7474</w:t>
      </w:r>
      <w:r w:rsidRPr="007201A6">
        <w:rPr>
          <w:rFonts w:ascii="Times New Roman" w:eastAsia="宋体" w:hAnsi="Times New Roman" w:cs="Times New Roman"/>
          <w:iCs/>
          <w:lang w:eastAsia="zh-CN"/>
        </w:rPr>
        <w:t>，服务器</w:t>
      </w:r>
      <w:r w:rsidRPr="007201A6">
        <w:rPr>
          <w:rFonts w:ascii="Times New Roman" w:eastAsia="宋体" w:hAnsi="Times New Roman" w:cs="Times New Roman"/>
          <w:iCs/>
          <w:lang w:eastAsia="zh-CN"/>
        </w:rPr>
        <w:t>IP</w:t>
      </w:r>
      <w:r w:rsidRPr="007201A6">
        <w:rPr>
          <w:rFonts w:ascii="Times New Roman" w:eastAsia="宋体" w:hAnsi="Times New Roman" w:cs="Times New Roman"/>
          <w:iCs/>
          <w:lang w:eastAsia="zh-CN"/>
        </w:rPr>
        <w:t>地址</w:t>
      </w:r>
      <w:r w:rsidRPr="007201A6">
        <w:rPr>
          <w:rFonts w:ascii="Times New Roman" w:eastAsia="宋体" w:hAnsi="Times New Roman" w:cs="Times New Roman"/>
          <w:iCs/>
          <w:lang w:eastAsia="zh-CN"/>
        </w:rPr>
        <w:t>+7474</w:t>
      </w:r>
      <w:r w:rsidRPr="007201A6">
        <w:rPr>
          <w:rFonts w:ascii="Times New Roman" w:eastAsia="宋体" w:hAnsi="Times New Roman" w:cs="Times New Roman"/>
          <w:iCs/>
          <w:lang w:eastAsia="zh-CN"/>
        </w:rPr>
        <w:t>端口号，登录账号为</w:t>
      </w:r>
      <w:r w:rsidRPr="007201A6">
        <w:rPr>
          <w:rFonts w:ascii="Times New Roman" w:eastAsia="宋体" w:hAnsi="Times New Roman" w:cs="Times New Roman"/>
          <w:iCs/>
          <w:lang w:eastAsia="zh-CN"/>
        </w:rPr>
        <w:t>neo4j</w:t>
      </w:r>
      <w:r w:rsidRPr="007201A6">
        <w:rPr>
          <w:rFonts w:ascii="Times New Roman" w:eastAsia="宋体" w:hAnsi="Times New Roman" w:cs="Times New Roman"/>
          <w:iCs/>
          <w:lang w:eastAsia="zh-CN"/>
        </w:rPr>
        <w:t>。</w:t>
      </w:r>
    </w:p>
    <w:p w14:paraId="6F890112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67" w:name="_Toc133713237"/>
      <w:bookmarkStart w:id="68" w:name="Xa057b01eafb9e4c547cbaba877ad802b568b6fc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1</w:t>
      </w:r>
      <w:bookmarkEnd w:id="67"/>
    </w:p>
    <w:p w14:paraId="75FAF92F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383684C6" w14:textId="77777777" w:rsidR="007B08EE" w:rsidRPr="00A46E81" w:rsidRDefault="007B08EE" w:rsidP="00A46E81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A46E81">
        <w:rPr>
          <w:rFonts w:ascii="Times New Roman" w:eastAsia="宋体" w:hAnsi="Times New Roman" w:cs="Times New Roman"/>
          <w:iCs/>
          <w:lang w:eastAsia="zh-CN"/>
        </w:rPr>
        <w:t>查询标签是</w:t>
      </w:r>
      <w:r w:rsidRPr="00A46E81">
        <w:rPr>
          <w:rFonts w:ascii="Times New Roman" w:eastAsia="宋体" w:hAnsi="Times New Roman" w:cs="Times New Roman"/>
          <w:iCs/>
          <w:lang w:eastAsia="zh-CN"/>
        </w:rPr>
        <w:t>UserNode</w:t>
      </w:r>
      <w:r w:rsidRPr="00A46E81">
        <w:rPr>
          <w:rFonts w:ascii="Times New Roman" w:eastAsia="宋体" w:hAnsi="Times New Roman" w:cs="Times New Roman"/>
          <w:iCs/>
          <w:lang w:eastAsia="zh-CN"/>
        </w:rPr>
        <w:t>的节点，限制</w:t>
      </w:r>
      <w:r w:rsidRPr="00A46E81">
        <w:rPr>
          <w:rFonts w:ascii="Times New Roman" w:eastAsia="宋体" w:hAnsi="Times New Roman" w:cs="Times New Roman"/>
          <w:iCs/>
          <w:lang w:eastAsia="zh-CN"/>
        </w:rPr>
        <w:t>10</w:t>
      </w:r>
      <w:r w:rsidRPr="00A46E81">
        <w:rPr>
          <w:rFonts w:ascii="Times New Roman" w:eastAsia="宋体" w:hAnsi="Times New Roman" w:cs="Times New Roman"/>
          <w:iCs/>
          <w:lang w:eastAsia="zh-CN"/>
        </w:rPr>
        <w:t>个</w:t>
      </w:r>
    </w:p>
    <w:p w14:paraId="1E906DC8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198E773" w14:textId="3EE37382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A46E81" w:rsidRPr="00A46E81" w14:paraId="061F3563" w14:textId="77777777" w:rsidTr="00A46E81">
        <w:tc>
          <w:tcPr>
            <w:tcW w:w="8630" w:type="dxa"/>
            <w:shd w:val="clear" w:color="auto" w:fill="F2F2F2" w:themeFill="background1" w:themeFillShade="F2"/>
          </w:tcPr>
          <w:p w14:paraId="7F2D40E3" w14:textId="6C8F344F" w:rsidR="00A46E81" w:rsidRPr="00A46E81" w:rsidRDefault="00A46E81" w:rsidP="00A46E81">
            <w:pPr>
              <w:pStyle w:val="SourceCode"/>
              <w:rPr>
                <w:sz w:val="21"/>
                <w:szCs w:val="22"/>
              </w:rPr>
            </w:pPr>
            <w:r w:rsidRPr="00A46E81">
              <w:rPr>
                <w:rStyle w:val="NormalTok"/>
                <w:sz w:val="21"/>
                <w:szCs w:val="22"/>
              </w:rPr>
              <w:t>MATCH (n</w:t>
            </w:r>
            <w:r w:rsidRPr="00A46E81">
              <w:rPr>
                <w:rStyle w:val="CharTok"/>
                <w:sz w:val="21"/>
                <w:szCs w:val="22"/>
              </w:rPr>
              <w:t>:UserNode</w:t>
            </w:r>
            <w:r w:rsidRPr="00A46E81">
              <w:rPr>
                <w:rStyle w:val="NormalTok"/>
                <w:sz w:val="21"/>
                <w:szCs w:val="22"/>
              </w:rPr>
              <w:t>)</w:t>
            </w:r>
            <w:r w:rsidRPr="00A46E81">
              <w:rPr>
                <w:sz w:val="21"/>
                <w:szCs w:val="22"/>
              </w:rPr>
              <w:br/>
            </w:r>
            <w:r w:rsidRPr="00A46E81">
              <w:rPr>
                <w:rStyle w:val="KeywordTok"/>
                <w:sz w:val="21"/>
                <w:szCs w:val="22"/>
              </w:rPr>
              <w:t>RETURN</w:t>
            </w:r>
            <w:r w:rsidRPr="00A46E81">
              <w:rPr>
                <w:rStyle w:val="NormalTok"/>
                <w:sz w:val="21"/>
                <w:szCs w:val="22"/>
              </w:rPr>
              <w:t xml:space="preserve"> n </w:t>
            </w:r>
            <w:r w:rsidRPr="00A46E81">
              <w:rPr>
                <w:rStyle w:val="KeywordTok"/>
                <w:sz w:val="21"/>
                <w:szCs w:val="22"/>
              </w:rPr>
              <w:t>LIMIT</w:t>
            </w:r>
            <w:r w:rsidRPr="00A46E81">
              <w:rPr>
                <w:rStyle w:val="NormalTok"/>
                <w:sz w:val="21"/>
                <w:szCs w:val="22"/>
              </w:rPr>
              <w:t xml:space="preserve"> </w:t>
            </w:r>
            <w:r w:rsidRPr="00A46E81">
              <w:rPr>
                <w:rStyle w:val="DecValTok"/>
                <w:sz w:val="21"/>
                <w:szCs w:val="22"/>
              </w:rPr>
              <w:t>10</w:t>
            </w:r>
          </w:p>
        </w:tc>
      </w:tr>
    </w:tbl>
    <w:p w14:paraId="4B858B5A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69" w:name="_Toc133713238"/>
      <w:bookmarkStart w:id="70" w:name="X8a2aaaadff191eb76974b9b3d8b71f202c0156e"/>
      <w:bookmarkEnd w:id="68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2</w:t>
      </w:r>
      <w:bookmarkEnd w:id="69"/>
    </w:p>
    <w:p w14:paraId="5D3FE3C5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7711E1DE" w14:textId="77777777" w:rsidR="007B08EE" w:rsidRPr="00A46E81" w:rsidRDefault="007B08EE" w:rsidP="00A46E81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A46E81">
        <w:rPr>
          <w:rFonts w:ascii="Times New Roman" w:eastAsia="宋体" w:hAnsi="Times New Roman" w:cs="Times New Roman"/>
          <w:iCs/>
          <w:lang w:eastAsia="zh-CN"/>
        </w:rPr>
        <w:t>查询城市是</w:t>
      </w:r>
      <w:r w:rsidRPr="00A46E81">
        <w:rPr>
          <w:rFonts w:ascii="Times New Roman" w:eastAsia="宋体" w:hAnsi="Times New Roman" w:cs="Times New Roman"/>
          <w:iCs/>
          <w:lang w:eastAsia="zh-CN"/>
        </w:rPr>
        <w:t>Chandler</w:t>
      </w:r>
      <w:r w:rsidRPr="00A46E81">
        <w:rPr>
          <w:rFonts w:ascii="Times New Roman" w:eastAsia="宋体" w:hAnsi="Times New Roman" w:cs="Times New Roman"/>
          <w:iCs/>
          <w:lang w:eastAsia="zh-CN"/>
        </w:rPr>
        <w:t>的商家节点。</w:t>
      </w:r>
    </w:p>
    <w:p w14:paraId="0412F1AC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A89D9A0" w14:textId="17A290CF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A46E81" w:rsidRPr="00A46E81" w14:paraId="28141803" w14:textId="77777777" w:rsidTr="00A46E81">
        <w:tc>
          <w:tcPr>
            <w:tcW w:w="8630" w:type="dxa"/>
            <w:shd w:val="clear" w:color="auto" w:fill="F2F2F2" w:themeFill="background1" w:themeFillShade="F2"/>
          </w:tcPr>
          <w:p w14:paraId="48C77D06" w14:textId="1B3C8D9F" w:rsidR="00A46E81" w:rsidRPr="00A46E81" w:rsidRDefault="00A46E81" w:rsidP="00A46E81">
            <w:pPr>
              <w:pStyle w:val="SourceCode"/>
              <w:rPr>
                <w:i w:val="0"/>
                <w:sz w:val="21"/>
                <w:szCs w:val="22"/>
              </w:rPr>
            </w:pPr>
            <w:r w:rsidRPr="00A46E81">
              <w:rPr>
                <w:rStyle w:val="NormalTok"/>
                <w:sz w:val="21"/>
                <w:szCs w:val="22"/>
              </w:rPr>
              <w:t>MATCH (business</w:t>
            </w:r>
            <w:r w:rsidRPr="00A46E81">
              <w:rPr>
                <w:rStyle w:val="CharTok"/>
                <w:sz w:val="21"/>
                <w:szCs w:val="22"/>
              </w:rPr>
              <w:t>:BusinessNode</w:t>
            </w:r>
            <w:r w:rsidRPr="00A46E81">
              <w:rPr>
                <w:rStyle w:val="NormalTok"/>
                <w:sz w:val="21"/>
                <w:szCs w:val="22"/>
              </w:rPr>
              <w:t xml:space="preserve"> {city: </w:t>
            </w:r>
            <w:r w:rsidRPr="00A46E81">
              <w:rPr>
                <w:rStyle w:val="StringTok"/>
                <w:sz w:val="21"/>
                <w:szCs w:val="22"/>
              </w:rPr>
              <w:t>'Chandler'</w:t>
            </w:r>
            <w:r w:rsidRPr="00A46E81">
              <w:rPr>
                <w:rStyle w:val="NormalTok"/>
                <w:sz w:val="21"/>
                <w:szCs w:val="22"/>
              </w:rPr>
              <w:t>})</w:t>
            </w:r>
            <w:r w:rsidRPr="00A46E81">
              <w:rPr>
                <w:sz w:val="21"/>
                <w:szCs w:val="22"/>
              </w:rPr>
              <w:br/>
            </w:r>
            <w:r w:rsidRPr="00A46E81">
              <w:rPr>
                <w:rStyle w:val="KeywordTok"/>
                <w:sz w:val="21"/>
                <w:szCs w:val="22"/>
              </w:rPr>
              <w:t>RETURN</w:t>
            </w:r>
            <w:r w:rsidRPr="00A46E81">
              <w:rPr>
                <w:rStyle w:val="NormalTok"/>
                <w:sz w:val="21"/>
                <w:szCs w:val="22"/>
              </w:rPr>
              <w:t xml:space="preserve"> business</w:t>
            </w:r>
          </w:p>
        </w:tc>
      </w:tr>
    </w:tbl>
    <w:p w14:paraId="295E7A87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71" w:name="_Toc133713239"/>
      <w:bookmarkStart w:id="72" w:name="X87da0651bbe7af557b588ce0c9aeaa9a39487a6"/>
      <w:bookmarkEnd w:id="70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2-3</w:t>
      </w:r>
      <w:bookmarkEnd w:id="71"/>
    </w:p>
    <w:p w14:paraId="288F52F4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D6E202D" w14:textId="77777777" w:rsidR="007B08EE" w:rsidRPr="00A46E81" w:rsidRDefault="007B08EE" w:rsidP="00A46E81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A46E81">
        <w:rPr>
          <w:rFonts w:ascii="Times New Roman" w:eastAsia="宋体" w:hAnsi="Times New Roman" w:cs="Times New Roman"/>
          <w:iCs/>
          <w:lang w:eastAsia="zh-CN"/>
        </w:rPr>
        <w:t>查询</w:t>
      </w:r>
      <w:r w:rsidRPr="00A46E81">
        <w:rPr>
          <w:rFonts w:ascii="Times New Roman" w:eastAsia="宋体" w:hAnsi="Times New Roman" w:cs="Times New Roman"/>
          <w:iCs/>
          <w:lang w:eastAsia="zh-CN"/>
        </w:rPr>
        <w:t>reviewid</w:t>
      </w:r>
      <w:r w:rsidRPr="00A46E81">
        <w:rPr>
          <w:rFonts w:ascii="Times New Roman" w:eastAsia="宋体" w:hAnsi="Times New Roman" w:cs="Times New Roman"/>
          <w:iCs/>
          <w:lang w:eastAsia="zh-CN"/>
        </w:rPr>
        <w:t>是</w:t>
      </w:r>
      <w:r w:rsidRPr="00A46E81">
        <w:rPr>
          <w:rFonts w:ascii="Times New Roman" w:eastAsia="宋体" w:hAnsi="Times New Roman" w:cs="Times New Roman"/>
          <w:iCs/>
          <w:lang w:eastAsia="zh-CN"/>
        </w:rPr>
        <w:t>xkVveYJIL1Eiwl46cP_VBg</w:t>
      </w:r>
      <w:r w:rsidRPr="00A46E81">
        <w:rPr>
          <w:rFonts w:ascii="Times New Roman" w:eastAsia="宋体" w:hAnsi="Times New Roman" w:cs="Times New Roman"/>
          <w:iCs/>
          <w:lang w:eastAsia="zh-CN"/>
        </w:rPr>
        <w:t>对应的</w:t>
      </w:r>
      <w:r w:rsidRPr="00A46E81">
        <w:rPr>
          <w:rFonts w:ascii="Times New Roman" w:eastAsia="宋体" w:hAnsi="Times New Roman" w:cs="Times New Roman"/>
          <w:iCs/>
          <w:lang w:eastAsia="zh-CN"/>
        </w:rPr>
        <w:t>bussiness</w:t>
      </w:r>
      <w:r w:rsidRPr="00A46E81">
        <w:rPr>
          <w:rFonts w:ascii="Times New Roman" w:eastAsia="宋体" w:hAnsi="Times New Roman" w:cs="Times New Roman"/>
          <w:iCs/>
          <w:lang w:eastAsia="zh-CN"/>
        </w:rPr>
        <w:t>信息。</w:t>
      </w:r>
    </w:p>
    <w:p w14:paraId="24D52768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18AF197" w14:textId="792C3373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A46E81" w:rsidRPr="00A46E81" w14:paraId="1B6E9B66" w14:textId="77777777" w:rsidTr="00A46E81">
        <w:tc>
          <w:tcPr>
            <w:tcW w:w="8630" w:type="dxa"/>
            <w:shd w:val="clear" w:color="auto" w:fill="F2F2F2" w:themeFill="background1" w:themeFillShade="F2"/>
          </w:tcPr>
          <w:p w14:paraId="6BE3C0F6" w14:textId="75FCCF6A" w:rsidR="00A46E81" w:rsidRPr="00A46E81" w:rsidRDefault="00A46E81" w:rsidP="00A46E81">
            <w:pPr>
              <w:pStyle w:val="SourceCode"/>
              <w:rPr>
                <w:i w:val="0"/>
                <w:sz w:val="21"/>
                <w:szCs w:val="22"/>
              </w:rPr>
            </w:pPr>
            <w:r w:rsidRPr="00A46E81">
              <w:rPr>
                <w:rStyle w:val="NormalTok"/>
                <w:sz w:val="21"/>
                <w:szCs w:val="22"/>
              </w:rPr>
              <w:t>MATCH(</w:t>
            </w:r>
            <w:r w:rsidRPr="00A46E81">
              <w:rPr>
                <w:rStyle w:val="CharTok"/>
                <w:sz w:val="21"/>
                <w:szCs w:val="22"/>
              </w:rPr>
              <w:t>:ReviewNode</w:t>
            </w:r>
            <w:r w:rsidRPr="00A46E81">
              <w:rPr>
                <w:rStyle w:val="NormalTok"/>
                <w:sz w:val="21"/>
                <w:szCs w:val="22"/>
              </w:rPr>
              <w:t xml:space="preserve"> {reviewid:</w:t>
            </w:r>
            <w:r w:rsidRPr="00A46E81">
              <w:rPr>
                <w:rStyle w:val="StringTok"/>
                <w:sz w:val="21"/>
                <w:szCs w:val="22"/>
              </w:rPr>
              <w:t>'xkVveYJIL1Eiwl46cP VBg'</w:t>
            </w:r>
            <w:r w:rsidRPr="00A46E81">
              <w:rPr>
                <w:rStyle w:val="NormalTok"/>
                <w:sz w:val="21"/>
                <w:szCs w:val="22"/>
              </w:rPr>
              <w:t>})</w:t>
            </w:r>
            <w:r w:rsidRPr="00A46E81">
              <w:rPr>
                <w:rStyle w:val="OperatorTok"/>
                <w:sz w:val="21"/>
                <w:szCs w:val="22"/>
              </w:rPr>
              <w:t>-</w:t>
            </w:r>
            <w:r w:rsidRPr="00A46E81">
              <w:rPr>
                <w:rStyle w:val="NormalTok"/>
                <w:sz w:val="21"/>
                <w:szCs w:val="22"/>
              </w:rPr>
              <w:t>[</w:t>
            </w:r>
            <w:r w:rsidRPr="00A46E81">
              <w:rPr>
                <w:rStyle w:val="CharTok"/>
                <w:sz w:val="21"/>
                <w:szCs w:val="22"/>
              </w:rPr>
              <w:t>:Reviewed</w:t>
            </w:r>
            <w:r w:rsidRPr="00A46E81">
              <w:rPr>
                <w:rStyle w:val="NormalTok"/>
                <w:sz w:val="21"/>
                <w:szCs w:val="22"/>
              </w:rPr>
              <w:t>]</w:t>
            </w:r>
            <w:r w:rsidRPr="00A46E81">
              <w:rPr>
                <w:rStyle w:val="OperatorTok"/>
                <w:sz w:val="21"/>
                <w:szCs w:val="22"/>
              </w:rPr>
              <w:t>-&gt;</w:t>
            </w:r>
            <w:r w:rsidRPr="00A46E81">
              <w:rPr>
                <w:rStyle w:val="NormalTok"/>
                <w:sz w:val="21"/>
                <w:szCs w:val="22"/>
              </w:rPr>
              <w:t>(business</w:t>
            </w:r>
            <w:r w:rsidRPr="00A46E81">
              <w:rPr>
                <w:rStyle w:val="CharTok"/>
                <w:sz w:val="21"/>
                <w:szCs w:val="22"/>
              </w:rPr>
              <w:t>:BusinessNode</w:t>
            </w:r>
            <w:r w:rsidRPr="00A46E81">
              <w:rPr>
                <w:rStyle w:val="NormalTok"/>
                <w:sz w:val="21"/>
                <w:szCs w:val="22"/>
              </w:rPr>
              <w:t>)</w:t>
            </w:r>
            <w:r w:rsidRPr="00A46E81">
              <w:rPr>
                <w:sz w:val="21"/>
                <w:szCs w:val="22"/>
              </w:rPr>
              <w:br/>
            </w:r>
            <w:r w:rsidRPr="00A46E81">
              <w:rPr>
                <w:rStyle w:val="KeywordTok"/>
                <w:sz w:val="21"/>
                <w:szCs w:val="22"/>
              </w:rPr>
              <w:t>RETURN</w:t>
            </w:r>
            <w:r w:rsidRPr="00A46E81">
              <w:rPr>
                <w:rStyle w:val="NormalTok"/>
                <w:sz w:val="21"/>
                <w:szCs w:val="22"/>
              </w:rPr>
              <w:t xml:space="preserve"> business</w:t>
            </w:r>
          </w:p>
        </w:tc>
      </w:tr>
    </w:tbl>
    <w:p w14:paraId="09EC730E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73" w:name="_Toc133713240"/>
      <w:bookmarkStart w:id="74" w:name="Xec9e2e4100a86751e32539dbe4dec607762cfb3"/>
      <w:bookmarkEnd w:id="72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4</w:t>
      </w:r>
      <w:bookmarkEnd w:id="73"/>
    </w:p>
    <w:p w14:paraId="4F06A71E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4D460B3B" w14:textId="77777777" w:rsidR="007B08EE" w:rsidRPr="00A46E81" w:rsidRDefault="007B08EE" w:rsidP="00A46E81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A46E81">
        <w:rPr>
          <w:rFonts w:ascii="Times New Roman" w:eastAsia="宋体" w:hAnsi="Times New Roman" w:cs="Times New Roman"/>
          <w:iCs/>
          <w:lang w:eastAsia="zh-CN"/>
        </w:rPr>
        <w:t>查询评价过</w:t>
      </w:r>
      <w:r w:rsidRPr="00A46E81">
        <w:rPr>
          <w:rFonts w:ascii="Times New Roman" w:eastAsia="宋体" w:hAnsi="Times New Roman" w:cs="Times New Roman"/>
          <w:iCs/>
          <w:lang w:eastAsia="zh-CN"/>
        </w:rPr>
        <w:t>businessid</w:t>
      </w:r>
      <w:r w:rsidRPr="00A46E81">
        <w:rPr>
          <w:rFonts w:ascii="Times New Roman" w:eastAsia="宋体" w:hAnsi="Times New Roman" w:cs="Times New Roman"/>
          <w:iCs/>
          <w:lang w:eastAsia="zh-CN"/>
        </w:rPr>
        <w:t>是</w:t>
      </w:r>
      <w:r w:rsidRPr="00A46E81">
        <w:rPr>
          <w:rFonts w:ascii="Times New Roman" w:eastAsia="宋体" w:hAnsi="Times New Roman" w:cs="Times New Roman"/>
          <w:iCs/>
          <w:lang w:eastAsia="zh-CN"/>
        </w:rPr>
        <w:t>5ykOWYZ44sUvu9qxD8rPeg</w:t>
      </w:r>
      <w:r w:rsidRPr="00A46E81">
        <w:rPr>
          <w:rFonts w:ascii="Times New Roman" w:eastAsia="宋体" w:hAnsi="Times New Roman" w:cs="Times New Roman"/>
          <w:iCs/>
          <w:lang w:eastAsia="zh-CN"/>
        </w:rPr>
        <w:t>商家的用户的名字和粉丝数。</w:t>
      </w:r>
    </w:p>
    <w:p w14:paraId="1329AE67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410EB41" w14:textId="42BE3AC7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413D7" w:rsidRPr="008413D7" w14:paraId="650E6696" w14:textId="77777777" w:rsidTr="008413D7">
        <w:tc>
          <w:tcPr>
            <w:tcW w:w="8630" w:type="dxa"/>
            <w:shd w:val="clear" w:color="auto" w:fill="F2F2F2" w:themeFill="background1" w:themeFillShade="F2"/>
          </w:tcPr>
          <w:p w14:paraId="02CF481E" w14:textId="4B47E56E" w:rsidR="008413D7" w:rsidRPr="008413D7" w:rsidRDefault="008413D7" w:rsidP="008413D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8413D7">
              <w:rPr>
                <w:rStyle w:val="NormalTok"/>
                <w:sz w:val="21"/>
                <w:szCs w:val="22"/>
              </w:rPr>
              <w:t>MATCH (</w:t>
            </w:r>
            <w:r w:rsidRPr="008413D7">
              <w:rPr>
                <w:rStyle w:val="FunctionTok"/>
                <w:sz w:val="21"/>
                <w:szCs w:val="22"/>
              </w:rPr>
              <w:t>user</w:t>
            </w:r>
            <w:r w:rsidRPr="008413D7">
              <w:rPr>
                <w:rStyle w:val="CharTok"/>
                <w:sz w:val="21"/>
                <w:szCs w:val="22"/>
              </w:rPr>
              <w:t>:UserNode</w:t>
            </w:r>
            <w:r w:rsidRPr="008413D7">
              <w:rPr>
                <w:rStyle w:val="NormalTok"/>
                <w:sz w:val="21"/>
                <w:szCs w:val="22"/>
              </w:rPr>
              <w:t>)</w:t>
            </w:r>
            <w:r w:rsidRPr="008413D7">
              <w:rPr>
                <w:rStyle w:val="OperatorTok"/>
                <w:sz w:val="21"/>
                <w:szCs w:val="22"/>
              </w:rPr>
              <w:t>-</w:t>
            </w:r>
            <w:r w:rsidRPr="008413D7">
              <w:rPr>
                <w:rStyle w:val="NormalTok"/>
                <w:sz w:val="21"/>
                <w:szCs w:val="22"/>
              </w:rPr>
              <w:t>[</w:t>
            </w:r>
            <w:r w:rsidRPr="008413D7">
              <w:rPr>
                <w:rStyle w:val="CharTok"/>
                <w:sz w:val="21"/>
                <w:szCs w:val="22"/>
              </w:rPr>
              <w:t>:Review</w:t>
            </w:r>
            <w:r w:rsidRPr="008413D7">
              <w:rPr>
                <w:rStyle w:val="NormalTok"/>
                <w:sz w:val="21"/>
                <w:szCs w:val="22"/>
              </w:rPr>
              <w:t>]</w:t>
            </w:r>
            <w:r w:rsidRPr="008413D7">
              <w:rPr>
                <w:rStyle w:val="OperatorTok"/>
                <w:sz w:val="21"/>
                <w:szCs w:val="22"/>
              </w:rPr>
              <w:t>-&gt;</w:t>
            </w:r>
            <w:r w:rsidRPr="008413D7">
              <w:rPr>
                <w:rStyle w:val="NormalTok"/>
                <w:sz w:val="21"/>
                <w:szCs w:val="22"/>
              </w:rPr>
              <w:t>(</w:t>
            </w:r>
            <w:r w:rsidRPr="008413D7">
              <w:rPr>
                <w:rStyle w:val="CharTok"/>
                <w:sz w:val="21"/>
                <w:szCs w:val="22"/>
              </w:rPr>
              <w:t>:ReviewNode</w:t>
            </w:r>
            <w:r w:rsidRPr="008413D7">
              <w:rPr>
                <w:rStyle w:val="NormalTok"/>
                <w:sz w:val="21"/>
                <w:szCs w:val="22"/>
              </w:rPr>
              <w:t>)</w:t>
            </w:r>
            <w:r w:rsidRPr="008413D7">
              <w:rPr>
                <w:sz w:val="21"/>
                <w:szCs w:val="22"/>
              </w:rPr>
              <w:br/>
            </w:r>
            <w:r w:rsidRPr="008413D7">
              <w:rPr>
                <w:rStyle w:val="NormalTok"/>
                <w:sz w:val="21"/>
                <w:szCs w:val="22"/>
              </w:rPr>
              <w:t xml:space="preserve">  </w:t>
            </w:r>
            <w:r w:rsidRPr="008413D7">
              <w:rPr>
                <w:rStyle w:val="OperatorTok"/>
                <w:sz w:val="21"/>
                <w:szCs w:val="22"/>
              </w:rPr>
              <w:t>-</w:t>
            </w:r>
            <w:r w:rsidRPr="008413D7">
              <w:rPr>
                <w:rStyle w:val="NormalTok"/>
                <w:sz w:val="21"/>
                <w:szCs w:val="22"/>
              </w:rPr>
              <w:t>[</w:t>
            </w:r>
            <w:r w:rsidRPr="008413D7">
              <w:rPr>
                <w:rStyle w:val="CharTok"/>
                <w:sz w:val="21"/>
                <w:szCs w:val="22"/>
              </w:rPr>
              <w:t>:Reviewed</w:t>
            </w:r>
            <w:r w:rsidRPr="008413D7">
              <w:rPr>
                <w:rStyle w:val="NormalTok"/>
                <w:sz w:val="21"/>
                <w:szCs w:val="22"/>
              </w:rPr>
              <w:t>]</w:t>
            </w:r>
            <w:r w:rsidRPr="008413D7">
              <w:rPr>
                <w:rStyle w:val="OperatorTok"/>
                <w:sz w:val="21"/>
                <w:szCs w:val="22"/>
              </w:rPr>
              <w:t>-&gt;</w:t>
            </w:r>
            <w:r w:rsidRPr="008413D7">
              <w:rPr>
                <w:rStyle w:val="NormalTok"/>
                <w:sz w:val="21"/>
                <w:szCs w:val="22"/>
              </w:rPr>
              <w:t>(</w:t>
            </w:r>
            <w:r w:rsidRPr="008413D7">
              <w:rPr>
                <w:rStyle w:val="CharTok"/>
                <w:sz w:val="21"/>
                <w:szCs w:val="22"/>
              </w:rPr>
              <w:t>:BusinessNode</w:t>
            </w:r>
            <w:r w:rsidRPr="008413D7">
              <w:rPr>
                <w:rStyle w:val="NormalTok"/>
                <w:sz w:val="21"/>
                <w:szCs w:val="22"/>
              </w:rPr>
              <w:t xml:space="preserve"> {businessid: </w:t>
            </w:r>
            <w:r w:rsidRPr="008413D7">
              <w:rPr>
                <w:rStyle w:val="StringTok"/>
                <w:sz w:val="21"/>
                <w:szCs w:val="22"/>
              </w:rPr>
              <w:t>'5ykOWYZ44sUvu9qxD8rPeg'</w:t>
            </w:r>
            <w:r w:rsidRPr="008413D7">
              <w:rPr>
                <w:rStyle w:val="NormalTok"/>
                <w:sz w:val="21"/>
                <w:szCs w:val="22"/>
              </w:rPr>
              <w:t>})</w:t>
            </w:r>
            <w:r w:rsidRPr="008413D7">
              <w:rPr>
                <w:sz w:val="21"/>
                <w:szCs w:val="22"/>
              </w:rPr>
              <w:br/>
            </w:r>
            <w:r w:rsidRPr="008413D7">
              <w:rPr>
                <w:rStyle w:val="KeywordTok"/>
                <w:sz w:val="21"/>
                <w:szCs w:val="22"/>
              </w:rPr>
              <w:t>RETURN</w:t>
            </w:r>
            <w:r w:rsidRPr="008413D7">
              <w:rPr>
                <w:rStyle w:val="NormalTok"/>
                <w:sz w:val="21"/>
                <w:szCs w:val="22"/>
              </w:rPr>
              <w:t xml:space="preserve"> </w:t>
            </w:r>
            <w:r w:rsidRPr="008413D7">
              <w:rPr>
                <w:rStyle w:val="FunctionTok"/>
                <w:sz w:val="21"/>
                <w:szCs w:val="22"/>
              </w:rPr>
              <w:t>user</w:t>
            </w:r>
            <w:r w:rsidRPr="008413D7">
              <w:rPr>
                <w:rStyle w:val="NormalTok"/>
                <w:sz w:val="21"/>
                <w:szCs w:val="22"/>
              </w:rPr>
              <w:t xml:space="preserve">.name, </w:t>
            </w:r>
            <w:r w:rsidRPr="008413D7">
              <w:rPr>
                <w:rStyle w:val="FunctionTok"/>
                <w:sz w:val="21"/>
                <w:szCs w:val="22"/>
              </w:rPr>
              <w:t>user</w:t>
            </w:r>
            <w:r w:rsidRPr="008413D7">
              <w:rPr>
                <w:rStyle w:val="NormalTok"/>
                <w:sz w:val="21"/>
                <w:szCs w:val="22"/>
              </w:rPr>
              <w:t>.fans</w:t>
            </w:r>
          </w:p>
        </w:tc>
      </w:tr>
    </w:tbl>
    <w:p w14:paraId="460D4A91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75" w:name="_Toc133713241"/>
      <w:bookmarkStart w:id="76" w:name="Xc96e81ba1fed17303ecbdde961527148f5a5bd3"/>
      <w:bookmarkEnd w:id="74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5</w:t>
      </w:r>
      <w:bookmarkEnd w:id="75"/>
    </w:p>
    <w:p w14:paraId="06F287E7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15459A0" w14:textId="77777777" w:rsidR="007B08EE" w:rsidRPr="00A46E81" w:rsidRDefault="007B08EE" w:rsidP="00A46E81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A46E81">
        <w:rPr>
          <w:rFonts w:ascii="Times New Roman" w:eastAsia="宋体" w:hAnsi="Times New Roman" w:cs="Times New Roman"/>
          <w:iCs/>
          <w:lang w:eastAsia="zh-CN"/>
        </w:rPr>
        <w:t>查询被</w:t>
      </w:r>
      <w:r w:rsidRPr="00A46E81">
        <w:rPr>
          <w:rFonts w:ascii="Times New Roman" w:eastAsia="宋体" w:hAnsi="Times New Roman" w:cs="Times New Roman"/>
          <w:iCs/>
          <w:lang w:eastAsia="zh-CN"/>
        </w:rPr>
        <w:t>userid</w:t>
      </w:r>
      <w:r w:rsidRPr="00A46E81">
        <w:rPr>
          <w:rFonts w:ascii="Times New Roman" w:eastAsia="宋体" w:hAnsi="Times New Roman" w:cs="Times New Roman"/>
          <w:iCs/>
          <w:lang w:eastAsia="zh-CN"/>
        </w:rPr>
        <w:t>为</w:t>
      </w:r>
      <w:r w:rsidRPr="00A46E81">
        <w:rPr>
          <w:rFonts w:ascii="Times New Roman" w:eastAsia="宋体" w:hAnsi="Times New Roman" w:cs="Times New Roman"/>
          <w:iCs/>
          <w:lang w:eastAsia="zh-CN"/>
        </w:rPr>
        <w:t>0kSXMbNFo7mdwTPj4iQv9A</w:t>
      </w:r>
      <w:r w:rsidRPr="00A46E81">
        <w:rPr>
          <w:rFonts w:ascii="Times New Roman" w:eastAsia="宋体" w:hAnsi="Times New Roman" w:cs="Times New Roman"/>
          <w:iCs/>
          <w:lang w:eastAsia="zh-CN"/>
        </w:rPr>
        <w:t>的用户评论为</w:t>
      </w:r>
      <w:r w:rsidRPr="00A46E81">
        <w:rPr>
          <w:rFonts w:ascii="Times New Roman" w:eastAsia="宋体" w:hAnsi="Times New Roman" w:cs="Times New Roman"/>
          <w:iCs/>
          <w:lang w:eastAsia="zh-CN"/>
        </w:rPr>
        <w:t>5</w:t>
      </w:r>
      <w:r w:rsidRPr="00A46E81">
        <w:rPr>
          <w:rFonts w:ascii="Times New Roman" w:eastAsia="宋体" w:hAnsi="Times New Roman" w:cs="Times New Roman"/>
          <w:iCs/>
          <w:lang w:eastAsia="zh-CN"/>
        </w:rPr>
        <w:t>星的商家名称和地址。</w:t>
      </w:r>
    </w:p>
    <w:p w14:paraId="3BFF0526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3A348037" w14:textId="6D3F5069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413D7" w:rsidRPr="008413D7" w14:paraId="1700A284" w14:textId="77777777" w:rsidTr="008413D7">
        <w:tc>
          <w:tcPr>
            <w:tcW w:w="8630" w:type="dxa"/>
            <w:shd w:val="clear" w:color="auto" w:fill="F2F2F2" w:themeFill="background1" w:themeFillShade="F2"/>
          </w:tcPr>
          <w:p w14:paraId="7249DF18" w14:textId="31B77B6C" w:rsidR="008413D7" w:rsidRPr="008413D7" w:rsidRDefault="008413D7" w:rsidP="008413D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8413D7">
              <w:rPr>
                <w:rStyle w:val="NormalTok"/>
                <w:sz w:val="21"/>
                <w:szCs w:val="22"/>
              </w:rPr>
              <w:t>MATCH (</w:t>
            </w:r>
            <w:r w:rsidRPr="008413D7">
              <w:rPr>
                <w:rStyle w:val="CharTok"/>
                <w:sz w:val="21"/>
                <w:szCs w:val="22"/>
              </w:rPr>
              <w:t>:UserNode</w:t>
            </w:r>
            <w:r w:rsidRPr="008413D7">
              <w:rPr>
                <w:rStyle w:val="NormalTok"/>
                <w:sz w:val="21"/>
                <w:szCs w:val="22"/>
              </w:rPr>
              <w:t xml:space="preserve"> {userid: </w:t>
            </w:r>
            <w:r w:rsidRPr="008413D7">
              <w:rPr>
                <w:rStyle w:val="StringTok"/>
                <w:sz w:val="21"/>
                <w:szCs w:val="22"/>
              </w:rPr>
              <w:t>'0kSXMbNFo7mdwTPj4iQv9A'</w:t>
            </w:r>
            <w:r w:rsidRPr="008413D7">
              <w:rPr>
                <w:rStyle w:val="NormalTok"/>
                <w:sz w:val="21"/>
                <w:szCs w:val="22"/>
              </w:rPr>
              <w:t>})</w:t>
            </w:r>
            <w:r w:rsidRPr="008413D7">
              <w:rPr>
                <w:sz w:val="21"/>
                <w:szCs w:val="22"/>
              </w:rPr>
              <w:br/>
            </w:r>
            <w:r w:rsidRPr="008413D7">
              <w:rPr>
                <w:rStyle w:val="NormalTok"/>
                <w:sz w:val="21"/>
                <w:szCs w:val="22"/>
              </w:rPr>
              <w:t xml:space="preserve">  </w:t>
            </w:r>
            <w:r w:rsidRPr="008413D7">
              <w:rPr>
                <w:rStyle w:val="OperatorTok"/>
                <w:sz w:val="21"/>
                <w:szCs w:val="22"/>
              </w:rPr>
              <w:t>-</w:t>
            </w:r>
            <w:r w:rsidRPr="008413D7">
              <w:rPr>
                <w:rStyle w:val="NormalTok"/>
                <w:sz w:val="21"/>
                <w:szCs w:val="22"/>
              </w:rPr>
              <w:t>[</w:t>
            </w:r>
            <w:r w:rsidRPr="008413D7">
              <w:rPr>
                <w:rStyle w:val="CharTok"/>
                <w:sz w:val="21"/>
                <w:szCs w:val="22"/>
              </w:rPr>
              <w:t>:Review</w:t>
            </w:r>
            <w:r w:rsidRPr="008413D7">
              <w:rPr>
                <w:rStyle w:val="NormalTok"/>
                <w:sz w:val="21"/>
                <w:szCs w:val="22"/>
              </w:rPr>
              <w:t>]</w:t>
            </w:r>
            <w:r w:rsidRPr="008413D7">
              <w:rPr>
                <w:rStyle w:val="OperatorTok"/>
                <w:sz w:val="21"/>
                <w:szCs w:val="22"/>
              </w:rPr>
              <w:t>-&gt;</w:t>
            </w:r>
            <w:r w:rsidRPr="008413D7">
              <w:rPr>
                <w:rStyle w:val="NormalTok"/>
                <w:sz w:val="21"/>
                <w:szCs w:val="22"/>
              </w:rPr>
              <w:t>(</w:t>
            </w:r>
            <w:r w:rsidRPr="008413D7">
              <w:rPr>
                <w:rStyle w:val="CharTok"/>
                <w:sz w:val="21"/>
                <w:szCs w:val="22"/>
              </w:rPr>
              <w:t>:ReviewNode</w:t>
            </w:r>
            <w:r w:rsidRPr="008413D7">
              <w:rPr>
                <w:rStyle w:val="NormalTok"/>
                <w:sz w:val="21"/>
                <w:szCs w:val="22"/>
              </w:rPr>
              <w:t xml:space="preserve"> {stars: </w:t>
            </w:r>
            <w:r w:rsidRPr="008413D7">
              <w:rPr>
                <w:rStyle w:val="StringTok"/>
                <w:sz w:val="21"/>
                <w:szCs w:val="22"/>
              </w:rPr>
              <w:t>'5.0'</w:t>
            </w:r>
            <w:r w:rsidRPr="008413D7">
              <w:rPr>
                <w:rStyle w:val="NormalTok"/>
                <w:sz w:val="21"/>
                <w:szCs w:val="22"/>
              </w:rPr>
              <w:t>})</w:t>
            </w:r>
            <w:r w:rsidRPr="008413D7">
              <w:rPr>
                <w:sz w:val="21"/>
                <w:szCs w:val="22"/>
              </w:rPr>
              <w:br/>
            </w:r>
            <w:r w:rsidRPr="008413D7">
              <w:rPr>
                <w:rStyle w:val="NormalTok"/>
                <w:sz w:val="21"/>
                <w:szCs w:val="22"/>
              </w:rPr>
              <w:t xml:space="preserve">    </w:t>
            </w:r>
            <w:r w:rsidRPr="008413D7">
              <w:rPr>
                <w:rStyle w:val="OperatorTok"/>
                <w:sz w:val="21"/>
                <w:szCs w:val="22"/>
              </w:rPr>
              <w:t>-</w:t>
            </w:r>
            <w:r w:rsidRPr="008413D7">
              <w:rPr>
                <w:rStyle w:val="NormalTok"/>
                <w:sz w:val="21"/>
                <w:szCs w:val="22"/>
              </w:rPr>
              <w:t>[</w:t>
            </w:r>
            <w:r w:rsidRPr="008413D7">
              <w:rPr>
                <w:rStyle w:val="CharTok"/>
                <w:sz w:val="21"/>
                <w:szCs w:val="22"/>
              </w:rPr>
              <w:t>:Reviewed</w:t>
            </w:r>
            <w:r w:rsidRPr="008413D7">
              <w:rPr>
                <w:rStyle w:val="NormalTok"/>
                <w:sz w:val="21"/>
                <w:szCs w:val="22"/>
              </w:rPr>
              <w:t>]</w:t>
            </w:r>
            <w:r w:rsidRPr="008413D7">
              <w:rPr>
                <w:rStyle w:val="OperatorTok"/>
                <w:sz w:val="21"/>
                <w:szCs w:val="22"/>
              </w:rPr>
              <w:t>-&gt;</w:t>
            </w:r>
            <w:r w:rsidRPr="008413D7">
              <w:rPr>
                <w:rStyle w:val="NormalTok"/>
                <w:sz w:val="21"/>
                <w:szCs w:val="22"/>
              </w:rPr>
              <w:t>(business</w:t>
            </w:r>
            <w:r w:rsidRPr="008413D7">
              <w:rPr>
                <w:rStyle w:val="CharTok"/>
                <w:sz w:val="21"/>
                <w:szCs w:val="22"/>
              </w:rPr>
              <w:t>:BusinessNode</w:t>
            </w:r>
            <w:r w:rsidRPr="008413D7">
              <w:rPr>
                <w:rStyle w:val="NormalTok"/>
                <w:sz w:val="21"/>
                <w:szCs w:val="22"/>
              </w:rPr>
              <w:t>)</w:t>
            </w:r>
            <w:r w:rsidRPr="008413D7">
              <w:rPr>
                <w:sz w:val="21"/>
                <w:szCs w:val="22"/>
              </w:rPr>
              <w:br/>
            </w:r>
            <w:r w:rsidRPr="008413D7">
              <w:rPr>
                <w:rStyle w:val="KeywordTok"/>
                <w:sz w:val="21"/>
                <w:szCs w:val="22"/>
              </w:rPr>
              <w:t>RETURN</w:t>
            </w:r>
            <w:r w:rsidRPr="008413D7">
              <w:rPr>
                <w:rStyle w:val="NormalTok"/>
                <w:sz w:val="21"/>
                <w:szCs w:val="22"/>
              </w:rPr>
              <w:t xml:space="preserve"> business.name, business.address</w:t>
            </w:r>
          </w:p>
        </w:tc>
      </w:tr>
    </w:tbl>
    <w:p w14:paraId="4E395A12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77" w:name="_Toc133713242"/>
      <w:bookmarkStart w:id="78" w:name="X53adfbd9c55ca65dad16ce15b5b1ac8b3539cf5"/>
      <w:bookmarkEnd w:id="76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2-6</w:t>
      </w:r>
      <w:bookmarkEnd w:id="77"/>
    </w:p>
    <w:p w14:paraId="09413F81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272DFEF9" w14:textId="77777777" w:rsidR="007B08EE" w:rsidRPr="00657759" w:rsidRDefault="007B08EE" w:rsidP="00657759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657759">
        <w:rPr>
          <w:rFonts w:ascii="Times New Roman" w:eastAsia="宋体" w:hAnsi="Times New Roman" w:cs="Times New Roman"/>
          <w:iCs/>
          <w:lang w:eastAsia="zh-CN"/>
        </w:rPr>
        <w:t>查询商家名及对应的星级和地址，按照星级降序排序（限制</w:t>
      </w:r>
      <w:r w:rsidRPr="00657759">
        <w:rPr>
          <w:rFonts w:ascii="Times New Roman" w:eastAsia="宋体" w:hAnsi="Times New Roman" w:cs="Times New Roman"/>
          <w:iCs/>
          <w:lang w:eastAsia="zh-CN"/>
        </w:rPr>
        <w:t>15</w:t>
      </w:r>
      <w:r w:rsidRPr="00657759">
        <w:rPr>
          <w:rFonts w:ascii="Times New Roman" w:eastAsia="宋体" w:hAnsi="Times New Roman" w:cs="Times New Roman"/>
          <w:iCs/>
          <w:lang w:eastAsia="zh-CN"/>
        </w:rPr>
        <w:t>条）。</w:t>
      </w:r>
    </w:p>
    <w:p w14:paraId="2A9B5865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7C809A8" w14:textId="694191CE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7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57759" w:rsidRPr="00657759" w14:paraId="34A51ADE" w14:textId="77777777" w:rsidTr="00657759">
        <w:tc>
          <w:tcPr>
            <w:tcW w:w="8630" w:type="dxa"/>
            <w:shd w:val="clear" w:color="auto" w:fill="F2F2F2" w:themeFill="background1" w:themeFillShade="F2"/>
          </w:tcPr>
          <w:p w14:paraId="1A186345" w14:textId="7433310D" w:rsidR="00657759" w:rsidRPr="00657759" w:rsidRDefault="00657759" w:rsidP="00657759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57759">
              <w:rPr>
                <w:rStyle w:val="NormalTok"/>
                <w:sz w:val="21"/>
                <w:szCs w:val="22"/>
              </w:rPr>
              <w:t>MATCH (business</w:t>
            </w:r>
            <w:r w:rsidRPr="00657759">
              <w:rPr>
                <w:rStyle w:val="CharTok"/>
                <w:sz w:val="21"/>
                <w:szCs w:val="22"/>
              </w:rPr>
              <w:t>:BusinessNode</w:t>
            </w:r>
            <w:r w:rsidRPr="00657759">
              <w:rPr>
                <w:rStyle w:val="NormalTok"/>
                <w:sz w:val="21"/>
                <w:szCs w:val="22"/>
              </w:rPr>
              <w:t>)</w:t>
            </w:r>
            <w:r w:rsidRPr="00657759">
              <w:rPr>
                <w:sz w:val="21"/>
                <w:szCs w:val="22"/>
              </w:rPr>
              <w:br/>
            </w:r>
            <w:r w:rsidRPr="00657759">
              <w:rPr>
                <w:rStyle w:val="KeywordTok"/>
                <w:sz w:val="21"/>
                <w:szCs w:val="22"/>
              </w:rPr>
              <w:t>RETURN</w:t>
            </w:r>
            <w:r w:rsidRPr="00657759">
              <w:rPr>
                <w:rStyle w:val="NormalTok"/>
                <w:sz w:val="21"/>
                <w:szCs w:val="22"/>
              </w:rPr>
              <w:t xml:space="preserve"> business.name, business.stars, business.address</w:t>
            </w:r>
            <w:r w:rsidRPr="00657759">
              <w:rPr>
                <w:sz w:val="21"/>
                <w:szCs w:val="22"/>
              </w:rPr>
              <w:br/>
            </w:r>
            <w:r w:rsidRPr="00657759">
              <w:rPr>
                <w:rStyle w:val="KeywordTok"/>
                <w:sz w:val="21"/>
                <w:szCs w:val="22"/>
              </w:rPr>
              <w:t>ORDER</w:t>
            </w:r>
            <w:r w:rsidRPr="00657759">
              <w:rPr>
                <w:rStyle w:val="NormalTok"/>
                <w:sz w:val="21"/>
                <w:szCs w:val="22"/>
              </w:rPr>
              <w:t xml:space="preserve"> </w:t>
            </w:r>
            <w:r w:rsidRPr="00657759">
              <w:rPr>
                <w:rStyle w:val="KeywordTok"/>
                <w:sz w:val="21"/>
                <w:szCs w:val="22"/>
              </w:rPr>
              <w:t>BY</w:t>
            </w:r>
            <w:r w:rsidRPr="00657759">
              <w:rPr>
                <w:rStyle w:val="NormalTok"/>
                <w:sz w:val="21"/>
                <w:szCs w:val="22"/>
              </w:rPr>
              <w:t xml:space="preserve"> business.stars </w:t>
            </w:r>
            <w:r w:rsidRPr="00657759">
              <w:rPr>
                <w:rStyle w:val="KeywordTok"/>
                <w:sz w:val="21"/>
                <w:szCs w:val="22"/>
              </w:rPr>
              <w:t>DESC</w:t>
            </w:r>
            <w:r w:rsidRPr="00657759">
              <w:rPr>
                <w:sz w:val="21"/>
                <w:szCs w:val="22"/>
              </w:rPr>
              <w:br/>
            </w:r>
            <w:r w:rsidRPr="00657759">
              <w:rPr>
                <w:rStyle w:val="KeywordTok"/>
                <w:sz w:val="21"/>
                <w:szCs w:val="22"/>
              </w:rPr>
              <w:t>LIMIT</w:t>
            </w:r>
            <w:r w:rsidRPr="00657759">
              <w:rPr>
                <w:rStyle w:val="NormalTok"/>
                <w:sz w:val="21"/>
                <w:szCs w:val="22"/>
              </w:rPr>
              <w:t xml:space="preserve"> </w:t>
            </w:r>
            <w:r w:rsidRPr="00657759">
              <w:rPr>
                <w:rStyle w:val="DecValTok"/>
                <w:sz w:val="21"/>
                <w:szCs w:val="22"/>
              </w:rPr>
              <w:t>15</w:t>
            </w:r>
          </w:p>
        </w:tc>
      </w:tr>
    </w:tbl>
    <w:p w14:paraId="66BDE16C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79" w:name="_Toc133713243"/>
      <w:bookmarkStart w:id="80" w:name="Xb035d1885602ccf73e1bcedeb42d432f38f7318"/>
      <w:bookmarkEnd w:id="78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7</w:t>
      </w:r>
      <w:bookmarkEnd w:id="79"/>
    </w:p>
    <w:p w14:paraId="1D7DDC68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007D320A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where</w:t>
      </w:r>
      <w:r w:rsidRPr="00045CA5">
        <w:rPr>
          <w:rFonts w:ascii="Times New Roman" w:eastAsia="宋体" w:hAnsi="Times New Roman" w:cs="Times New Roman"/>
          <w:iCs/>
          <w:lang w:eastAsia="zh-CN"/>
        </w:rPr>
        <w:t>查询粉丝数大于</w:t>
      </w:r>
      <w:r w:rsidRPr="00045CA5">
        <w:rPr>
          <w:rFonts w:ascii="Times New Roman" w:eastAsia="宋体" w:hAnsi="Times New Roman" w:cs="Times New Roman"/>
          <w:iCs/>
          <w:lang w:eastAsia="zh-CN"/>
        </w:rPr>
        <w:t>100</w:t>
      </w:r>
      <w:r w:rsidRPr="00045CA5">
        <w:rPr>
          <w:rFonts w:ascii="Times New Roman" w:eastAsia="宋体" w:hAnsi="Times New Roman" w:cs="Times New Roman"/>
          <w:iCs/>
          <w:lang w:eastAsia="zh-CN"/>
        </w:rPr>
        <w:t>的用户的名字和粉丝数（限制</w:t>
      </w:r>
      <w:r w:rsidRPr="00045CA5">
        <w:rPr>
          <w:rFonts w:ascii="Times New Roman" w:eastAsia="宋体" w:hAnsi="Times New Roman" w:cs="Times New Roman"/>
          <w:iCs/>
          <w:lang w:eastAsia="zh-CN"/>
        </w:rPr>
        <w:t>10</w:t>
      </w:r>
      <w:r w:rsidRPr="00045CA5">
        <w:rPr>
          <w:rFonts w:ascii="Times New Roman" w:eastAsia="宋体" w:hAnsi="Times New Roman" w:cs="Times New Roman"/>
          <w:iCs/>
          <w:lang w:eastAsia="zh-CN"/>
        </w:rPr>
        <w:t>条）</w:t>
      </w:r>
    </w:p>
    <w:p w14:paraId="5DF55C35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AD53588" w14:textId="346FFD8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8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B49DD" w:rsidRPr="006B49DD" w14:paraId="145C4642" w14:textId="77777777" w:rsidTr="006B49DD">
        <w:tc>
          <w:tcPr>
            <w:tcW w:w="8630" w:type="dxa"/>
            <w:shd w:val="clear" w:color="auto" w:fill="F2F2F2" w:themeFill="background1" w:themeFillShade="F2"/>
          </w:tcPr>
          <w:p w14:paraId="2E97E5EB" w14:textId="264ABD5F" w:rsidR="006B49DD" w:rsidRPr="006B49DD" w:rsidRDefault="006B49DD" w:rsidP="006B49DD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B49DD">
              <w:rPr>
                <w:rStyle w:val="NormalTok"/>
                <w:sz w:val="21"/>
                <w:szCs w:val="22"/>
              </w:rPr>
              <w:t>MATCH (</w:t>
            </w:r>
            <w:r w:rsidRPr="006B49DD">
              <w:rPr>
                <w:rStyle w:val="FunctionTok"/>
                <w:sz w:val="21"/>
                <w:szCs w:val="22"/>
              </w:rPr>
              <w:t>user</w:t>
            </w:r>
            <w:r w:rsidRPr="006B49DD">
              <w:rPr>
                <w:rStyle w:val="CharTok"/>
                <w:sz w:val="21"/>
                <w:szCs w:val="22"/>
              </w:rPr>
              <w:t>:UserNode</w:t>
            </w:r>
            <w:r w:rsidRPr="006B49DD">
              <w:rPr>
                <w:rStyle w:val="NormalTok"/>
                <w:sz w:val="21"/>
                <w:szCs w:val="22"/>
              </w:rPr>
              <w:t>)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KeywordTok"/>
                <w:sz w:val="21"/>
                <w:szCs w:val="22"/>
              </w:rPr>
              <w:t>WHERE</w:t>
            </w:r>
            <w:r w:rsidRPr="006B49DD">
              <w:rPr>
                <w:rStyle w:val="NormalTok"/>
                <w:sz w:val="21"/>
                <w:szCs w:val="22"/>
              </w:rPr>
              <w:t xml:space="preserve"> toInteger(</w:t>
            </w:r>
            <w:r w:rsidRPr="006B49DD">
              <w:rPr>
                <w:rStyle w:val="FunctionTok"/>
                <w:sz w:val="21"/>
                <w:szCs w:val="22"/>
              </w:rPr>
              <w:t>user</w:t>
            </w:r>
            <w:r w:rsidRPr="006B49DD">
              <w:rPr>
                <w:rStyle w:val="NormalTok"/>
                <w:sz w:val="21"/>
                <w:szCs w:val="22"/>
              </w:rPr>
              <w:t xml:space="preserve">.fans) </w:t>
            </w:r>
            <w:r w:rsidRPr="006B49DD">
              <w:rPr>
                <w:rStyle w:val="OperatorTok"/>
                <w:sz w:val="21"/>
                <w:szCs w:val="22"/>
              </w:rPr>
              <w:t>&gt;</w:t>
            </w:r>
            <w:r w:rsidRPr="006B49DD">
              <w:rPr>
                <w:rStyle w:val="NormalTok"/>
                <w:sz w:val="21"/>
                <w:szCs w:val="22"/>
              </w:rPr>
              <w:t xml:space="preserve"> </w:t>
            </w:r>
            <w:r w:rsidRPr="006B49DD">
              <w:rPr>
                <w:rStyle w:val="DecValTok"/>
                <w:sz w:val="21"/>
                <w:szCs w:val="22"/>
              </w:rPr>
              <w:t>100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KeywordTok"/>
                <w:sz w:val="21"/>
                <w:szCs w:val="22"/>
              </w:rPr>
              <w:t>RETURN</w:t>
            </w:r>
            <w:r w:rsidRPr="006B49DD">
              <w:rPr>
                <w:rStyle w:val="NormalTok"/>
                <w:sz w:val="21"/>
                <w:szCs w:val="22"/>
              </w:rPr>
              <w:t xml:space="preserve"> </w:t>
            </w:r>
            <w:r w:rsidRPr="006B49DD">
              <w:rPr>
                <w:rStyle w:val="FunctionTok"/>
                <w:sz w:val="21"/>
                <w:szCs w:val="22"/>
              </w:rPr>
              <w:t>user</w:t>
            </w:r>
            <w:r w:rsidRPr="006B49DD">
              <w:rPr>
                <w:rStyle w:val="NormalTok"/>
                <w:sz w:val="21"/>
                <w:szCs w:val="22"/>
              </w:rPr>
              <w:t xml:space="preserve">.name, </w:t>
            </w:r>
            <w:r w:rsidRPr="006B49DD">
              <w:rPr>
                <w:rStyle w:val="FunctionTok"/>
                <w:sz w:val="21"/>
                <w:szCs w:val="22"/>
              </w:rPr>
              <w:t>user</w:t>
            </w:r>
            <w:r w:rsidRPr="006B49DD">
              <w:rPr>
                <w:rStyle w:val="NormalTok"/>
                <w:sz w:val="21"/>
                <w:szCs w:val="22"/>
              </w:rPr>
              <w:t>.fans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KeywordTok"/>
                <w:sz w:val="21"/>
                <w:szCs w:val="22"/>
              </w:rPr>
              <w:t>LIMIT</w:t>
            </w:r>
            <w:r w:rsidRPr="006B49DD">
              <w:rPr>
                <w:rStyle w:val="NormalTok"/>
                <w:sz w:val="21"/>
                <w:szCs w:val="22"/>
              </w:rPr>
              <w:t xml:space="preserve"> </w:t>
            </w:r>
            <w:r w:rsidRPr="006B49DD">
              <w:rPr>
                <w:rStyle w:val="DecValTok"/>
                <w:sz w:val="21"/>
                <w:szCs w:val="22"/>
              </w:rPr>
              <w:t>10</w:t>
            </w:r>
          </w:p>
        </w:tc>
      </w:tr>
    </w:tbl>
    <w:p w14:paraId="19CF68A3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81" w:name="_Toc133713244"/>
      <w:bookmarkStart w:id="82" w:name="X3132fb6ecb0c3004bcb23cc2844832b3c71384d"/>
      <w:bookmarkEnd w:id="80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8</w:t>
      </w:r>
      <w:bookmarkEnd w:id="81"/>
    </w:p>
    <w:p w14:paraId="44EDF6ED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7826C766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id</w:t>
      </w:r>
      <w:r w:rsidRPr="00045CA5">
        <w:rPr>
          <w:rFonts w:ascii="Times New Roman" w:eastAsia="宋体" w:hAnsi="Times New Roman" w:cs="Times New Roman"/>
          <w:iCs/>
          <w:lang w:eastAsia="zh-CN"/>
        </w:rPr>
        <w:t>是</w:t>
      </w:r>
      <w:r w:rsidRPr="00045CA5">
        <w:rPr>
          <w:rFonts w:ascii="Times New Roman" w:eastAsia="宋体" w:hAnsi="Times New Roman" w:cs="Times New Roman"/>
          <w:iCs/>
          <w:lang w:eastAsia="zh-CN"/>
        </w:rPr>
        <w:t>5ykOWYZ44sUvu9qxD8rPeg</w:t>
      </w:r>
      <w:r w:rsidRPr="00045CA5">
        <w:rPr>
          <w:rFonts w:ascii="Times New Roman" w:eastAsia="宋体" w:hAnsi="Times New Roman" w:cs="Times New Roman"/>
          <w:iCs/>
          <w:lang w:eastAsia="zh-CN"/>
        </w:rPr>
        <w:t>商家包含的种类数</w:t>
      </w:r>
      <w:r w:rsidRPr="00045CA5">
        <w:rPr>
          <w:rFonts w:ascii="Times New Roman" w:eastAsia="宋体" w:hAnsi="Times New Roman" w:cs="Times New Roman"/>
          <w:iCs/>
          <w:lang w:eastAsia="zh-CN"/>
        </w:rPr>
        <w:t>,</w:t>
      </w:r>
      <w:r w:rsidRPr="00045CA5">
        <w:rPr>
          <w:rFonts w:ascii="Times New Roman" w:eastAsia="宋体" w:hAnsi="Times New Roman" w:cs="Times New Roman"/>
          <w:iCs/>
          <w:lang w:eastAsia="zh-CN"/>
        </w:rPr>
        <w:t>并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PROFILE</w:t>
      </w:r>
      <w:r w:rsidRPr="00045CA5">
        <w:rPr>
          <w:rFonts w:ascii="Times New Roman" w:eastAsia="宋体" w:hAnsi="Times New Roman" w:cs="Times New Roman"/>
          <w:iCs/>
          <w:lang w:eastAsia="zh-CN"/>
        </w:rPr>
        <w:t>查看执行计划，进行说明</w:t>
      </w:r>
    </w:p>
    <w:p w14:paraId="02BC8414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67D8EF66" w14:textId="1333EC2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9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B49DD" w:rsidRPr="006B49DD" w14:paraId="1A5E690E" w14:textId="77777777" w:rsidTr="006B49DD">
        <w:tc>
          <w:tcPr>
            <w:tcW w:w="8630" w:type="dxa"/>
            <w:shd w:val="clear" w:color="auto" w:fill="F2F2F2" w:themeFill="background1" w:themeFillShade="F2"/>
          </w:tcPr>
          <w:p w14:paraId="51E0064C" w14:textId="631620EB" w:rsidR="006B49DD" w:rsidRPr="006B49DD" w:rsidRDefault="006B49DD" w:rsidP="006B49DD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6B49DD">
              <w:rPr>
                <w:rStyle w:val="NormalTok"/>
                <w:sz w:val="21"/>
                <w:szCs w:val="22"/>
              </w:rPr>
              <w:t>MATCH (</w:t>
            </w:r>
            <w:r w:rsidRPr="006B49DD">
              <w:rPr>
                <w:rStyle w:val="CharTok"/>
                <w:sz w:val="21"/>
                <w:szCs w:val="22"/>
              </w:rPr>
              <w:t>:BusinessNode</w:t>
            </w:r>
            <w:r w:rsidRPr="006B49DD">
              <w:rPr>
                <w:rStyle w:val="NormalTok"/>
                <w:sz w:val="21"/>
                <w:szCs w:val="22"/>
              </w:rPr>
              <w:t xml:space="preserve"> {businessid: </w:t>
            </w:r>
            <w:r w:rsidRPr="006B49DD">
              <w:rPr>
                <w:rStyle w:val="StringTok"/>
                <w:sz w:val="21"/>
                <w:szCs w:val="22"/>
              </w:rPr>
              <w:t>'5ykOWYZ44sUvu9qxD8rPeg'</w:t>
            </w:r>
            <w:r w:rsidRPr="006B49DD">
              <w:rPr>
                <w:rStyle w:val="NormalTok"/>
                <w:sz w:val="21"/>
                <w:szCs w:val="22"/>
              </w:rPr>
              <w:t>})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NormalTok"/>
                <w:sz w:val="21"/>
                <w:szCs w:val="22"/>
              </w:rPr>
              <w:t xml:space="preserve">  </w:t>
            </w:r>
            <w:r w:rsidRPr="006B49DD">
              <w:rPr>
                <w:rStyle w:val="OperatorTok"/>
                <w:sz w:val="21"/>
                <w:szCs w:val="22"/>
              </w:rPr>
              <w:t>-</w:t>
            </w:r>
            <w:r w:rsidRPr="006B49DD">
              <w:rPr>
                <w:rStyle w:val="NormalTok"/>
                <w:sz w:val="21"/>
                <w:szCs w:val="22"/>
              </w:rPr>
              <w:t>[</w:t>
            </w:r>
            <w:r w:rsidRPr="006B49DD">
              <w:rPr>
                <w:rStyle w:val="CharTok"/>
                <w:sz w:val="21"/>
                <w:szCs w:val="22"/>
              </w:rPr>
              <w:t>:IN_CATEGORY</w:t>
            </w:r>
            <w:r w:rsidRPr="006B49DD">
              <w:rPr>
                <w:rStyle w:val="NormalTok"/>
                <w:sz w:val="21"/>
                <w:szCs w:val="22"/>
              </w:rPr>
              <w:t>]</w:t>
            </w:r>
            <w:r w:rsidRPr="006B49DD">
              <w:rPr>
                <w:rStyle w:val="OperatorTok"/>
                <w:sz w:val="21"/>
                <w:szCs w:val="22"/>
              </w:rPr>
              <w:t>-&gt;</w:t>
            </w:r>
            <w:r w:rsidRPr="006B49DD">
              <w:rPr>
                <w:rStyle w:val="NormalTok"/>
                <w:sz w:val="21"/>
                <w:szCs w:val="22"/>
              </w:rPr>
              <w:t>(c</w:t>
            </w:r>
            <w:r w:rsidRPr="006B49DD">
              <w:rPr>
                <w:rStyle w:val="CharTok"/>
                <w:sz w:val="21"/>
                <w:szCs w:val="22"/>
              </w:rPr>
              <w:t>:CategoryNode</w:t>
            </w:r>
            <w:r w:rsidRPr="006B49DD">
              <w:rPr>
                <w:rStyle w:val="NormalTok"/>
                <w:sz w:val="21"/>
                <w:szCs w:val="22"/>
              </w:rPr>
              <w:t>)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KeywordTok"/>
                <w:sz w:val="21"/>
                <w:szCs w:val="22"/>
              </w:rPr>
              <w:t>RETURN</w:t>
            </w:r>
            <w:r w:rsidRPr="006B49DD">
              <w:rPr>
                <w:rStyle w:val="NormalTok"/>
                <w:sz w:val="21"/>
                <w:szCs w:val="22"/>
              </w:rPr>
              <w:t xml:space="preserve"> </w:t>
            </w:r>
            <w:r w:rsidRPr="006B49DD">
              <w:rPr>
                <w:rStyle w:val="FunctionTok"/>
                <w:sz w:val="21"/>
                <w:szCs w:val="22"/>
              </w:rPr>
              <w:t>COUNT</w:t>
            </w:r>
            <w:r w:rsidRPr="006B49DD">
              <w:rPr>
                <w:rStyle w:val="NormalTok"/>
                <w:sz w:val="21"/>
                <w:szCs w:val="22"/>
              </w:rPr>
              <w:t>(</w:t>
            </w:r>
            <w:r w:rsidRPr="006B49DD">
              <w:rPr>
                <w:rStyle w:val="KeywordTok"/>
                <w:sz w:val="21"/>
                <w:szCs w:val="22"/>
              </w:rPr>
              <w:t>DISTINCT</w:t>
            </w:r>
            <w:r w:rsidRPr="006B49DD">
              <w:rPr>
                <w:rStyle w:val="NormalTok"/>
                <w:sz w:val="21"/>
                <w:szCs w:val="22"/>
              </w:rPr>
              <w:t xml:space="preserve"> c)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KeywordTok"/>
                <w:sz w:val="21"/>
                <w:szCs w:val="22"/>
              </w:rPr>
              <w:lastRenderedPageBreak/>
              <w:t>PROFILE</w:t>
            </w:r>
            <w:r w:rsidRPr="006B49DD">
              <w:rPr>
                <w:rStyle w:val="NormalTok"/>
                <w:sz w:val="21"/>
                <w:szCs w:val="22"/>
              </w:rPr>
              <w:t xml:space="preserve"> MATCH (</w:t>
            </w:r>
            <w:r w:rsidRPr="006B49DD">
              <w:rPr>
                <w:rStyle w:val="CharTok"/>
                <w:sz w:val="21"/>
                <w:szCs w:val="22"/>
              </w:rPr>
              <w:t>:BusinessNode</w:t>
            </w:r>
            <w:r w:rsidRPr="006B49DD">
              <w:rPr>
                <w:rStyle w:val="NormalTok"/>
                <w:sz w:val="21"/>
                <w:szCs w:val="22"/>
              </w:rPr>
              <w:t xml:space="preserve"> {businessid: </w:t>
            </w:r>
            <w:r w:rsidRPr="006B49DD">
              <w:rPr>
                <w:rStyle w:val="StringTok"/>
                <w:sz w:val="21"/>
                <w:szCs w:val="22"/>
              </w:rPr>
              <w:t>'5ykOWYZ44sUvu9qxD8rPeg'</w:t>
            </w:r>
            <w:r w:rsidRPr="006B49DD">
              <w:rPr>
                <w:rStyle w:val="NormalTok"/>
                <w:sz w:val="21"/>
                <w:szCs w:val="22"/>
              </w:rPr>
              <w:t>})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NormalTok"/>
                <w:sz w:val="21"/>
                <w:szCs w:val="22"/>
              </w:rPr>
              <w:t xml:space="preserve">  </w:t>
            </w:r>
            <w:r w:rsidRPr="006B49DD">
              <w:rPr>
                <w:rStyle w:val="OperatorTok"/>
                <w:sz w:val="21"/>
                <w:szCs w:val="22"/>
              </w:rPr>
              <w:t>-</w:t>
            </w:r>
            <w:r w:rsidRPr="006B49DD">
              <w:rPr>
                <w:rStyle w:val="NormalTok"/>
                <w:sz w:val="21"/>
                <w:szCs w:val="22"/>
              </w:rPr>
              <w:t>[</w:t>
            </w:r>
            <w:r w:rsidRPr="006B49DD">
              <w:rPr>
                <w:rStyle w:val="CharTok"/>
                <w:sz w:val="21"/>
                <w:szCs w:val="22"/>
              </w:rPr>
              <w:t>:IN_CATEGORY</w:t>
            </w:r>
            <w:r w:rsidRPr="006B49DD">
              <w:rPr>
                <w:rStyle w:val="NormalTok"/>
                <w:sz w:val="21"/>
                <w:szCs w:val="22"/>
              </w:rPr>
              <w:t>]</w:t>
            </w:r>
            <w:r w:rsidRPr="006B49DD">
              <w:rPr>
                <w:rStyle w:val="OperatorTok"/>
                <w:sz w:val="21"/>
                <w:szCs w:val="22"/>
              </w:rPr>
              <w:t>-&gt;</w:t>
            </w:r>
            <w:r w:rsidRPr="006B49DD">
              <w:rPr>
                <w:rStyle w:val="NormalTok"/>
                <w:sz w:val="21"/>
                <w:szCs w:val="22"/>
              </w:rPr>
              <w:t>(c</w:t>
            </w:r>
            <w:r w:rsidRPr="006B49DD">
              <w:rPr>
                <w:rStyle w:val="CharTok"/>
                <w:sz w:val="21"/>
                <w:szCs w:val="22"/>
              </w:rPr>
              <w:t>:CategoryNode</w:t>
            </w:r>
            <w:r w:rsidRPr="006B49DD">
              <w:rPr>
                <w:rStyle w:val="NormalTok"/>
                <w:sz w:val="21"/>
                <w:szCs w:val="22"/>
              </w:rPr>
              <w:t>)</w:t>
            </w:r>
            <w:r w:rsidRPr="006B49DD">
              <w:rPr>
                <w:sz w:val="21"/>
                <w:szCs w:val="22"/>
              </w:rPr>
              <w:br/>
            </w:r>
            <w:r w:rsidRPr="006B49DD">
              <w:rPr>
                <w:rStyle w:val="KeywordTok"/>
                <w:sz w:val="21"/>
                <w:szCs w:val="22"/>
              </w:rPr>
              <w:t>RETURN</w:t>
            </w:r>
            <w:r w:rsidRPr="006B49DD">
              <w:rPr>
                <w:rStyle w:val="NormalTok"/>
                <w:sz w:val="21"/>
                <w:szCs w:val="22"/>
              </w:rPr>
              <w:t xml:space="preserve"> </w:t>
            </w:r>
            <w:r w:rsidRPr="006B49DD">
              <w:rPr>
                <w:rStyle w:val="FunctionTok"/>
                <w:sz w:val="21"/>
                <w:szCs w:val="22"/>
              </w:rPr>
              <w:t>COUNT</w:t>
            </w:r>
            <w:r w:rsidRPr="006B49DD">
              <w:rPr>
                <w:rStyle w:val="NormalTok"/>
                <w:sz w:val="21"/>
                <w:szCs w:val="22"/>
              </w:rPr>
              <w:t>(</w:t>
            </w:r>
            <w:r w:rsidRPr="006B49DD">
              <w:rPr>
                <w:rStyle w:val="KeywordTok"/>
                <w:sz w:val="21"/>
                <w:szCs w:val="22"/>
              </w:rPr>
              <w:t>DISTINCT</w:t>
            </w:r>
            <w:r w:rsidRPr="006B49DD">
              <w:rPr>
                <w:rStyle w:val="NormalTok"/>
                <w:sz w:val="21"/>
                <w:szCs w:val="22"/>
              </w:rPr>
              <w:t xml:space="preserve"> c)</w:t>
            </w:r>
          </w:p>
        </w:tc>
      </w:tr>
    </w:tbl>
    <w:p w14:paraId="11313630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lastRenderedPageBreak/>
        <w:t>查询计划图</w:t>
      </w:r>
    </w:p>
    <w:p w14:paraId="27F885FD" w14:textId="77777777" w:rsidR="007B08EE" w:rsidRDefault="007B08EE" w:rsidP="006B49DD">
      <w:pPr>
        <w:pStyle w:val="a0"/>
        <w:jc w:val="center"/>
      </w:pPr>
      <w:r>
        <w:rPr>
          <w:noProof/>
        </w:rPr>
        <w:drawing>
          <wp:inline distT="0" distB="0" distL="0" distR="0" wp14:anchorId="116AE9CB" wp14:editId="2BA07A16">
            <wp:extent cx="1921473" cy="6256866"/>
            <wp:effectExtent l="0" t="0" r="3175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:\Codefield\bdm_labs_hust\lab2\image\2-8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028" cy="637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8F762" w14:textId="273A2923" w:rsidR="007B08EE" w:rsidRPr="00C1188E" w:rsidRDefault="00C1188E" w:rsidP="00C1188E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查询计划图</w:t>
      </w:r>
    </w:p>
    <w:p w14:paraId="18770E1F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83" w:name="_Toc133713245"/>
      <w:bookmarkStart w:id="84" w:name="Xd13c9cd74b7d35dd4e79edb1997a37822526745"/>
      <w:bookmarkEnd w:id="82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2-9</w:t>
      </w:r>
      <w:bookmarkEnd w:id="83"/>
    </w:p>
    <w:p w14:paraId="2A65727C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0E5D3DE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id</w:t>
      </w:r>
      <w:r w:rsidRPr="00045CA5">
        <w:rPr>
          <w:rFonts w:ascii="Times New Roman" w:eastAsia="宋体" w:hAnsi="Times New Roman" w:cs="Times New Roman"/>
          <w:iCs/>
          <w:lang w:eastAsia="zh-CN"/>
        </w:rPr>
        <w:t>是</w:t>
      </w:r>
      <w:r w:rsidRPr="00045CA5">
        <w:rPr>
          <w:rFonts w:ascii="Times New Roman" w:eastAsia="宋体" w:hAnsi="Times New Roman" w:cs="Times New Roman"/>
          <w:iCs/>
          <w:lang w:eastAsia="zh-CN"/>
        </w:rPr>
        <w:t>5ykOWYZ44sUvu9qxD8rPeg</w:t>
      </w:r>
      <w:r w:rsidRPr="00045CA5">
        <w:rPr>
          <w:rFonts w:ascii="Times New Roman" w:eastAsia="宋体" w:hAnsi="Times New Roman" w:cs="Times New Roman"/>
          <w:iCs/>
          <w:lang w:eastAsia="zh-CN"/>
        </w:rPr>
        <w:t>商家包含的种类</w:t>
      </w:r>
      <w:r w:rsidRPr="00045CA5">
        <w:rPr>
          <w:rFonts w:ascii="Times New Roman" w:eastAsia="宋体" w:hAnsi="Times New Roman" w:cs="Times New Roman"/>
          <w:iCs/>
          <w:lang w:eastAsia="zh-CN"/>
        </w:rPr>
        <w:t>,</w:t>
      </w:r>
      <w:r w:rsidRPr="00045CA5">
        <w:rPr>
          <w:rFonts w:ascii="Times New Roman" w:eastAsia="宋体" w:hAnsi="Times New Roman" w:cs="Times New Roman"/>
          <w:iCs/>
          <w:lang w:eastAsia="zh-CN"/>
        </w:rPr>
        <w:t>以</w:t>
      </w:r>
      <w:r w:rsidRPr="00045CA5">
        <w:rPr>
          <w:rFonts w:ascii="Times New Roman" w:eastAsia="宋体" w:hAnsi="Times New Roman" w:cs="Times New Roman"/>
          <w:iCs/>
          <w:lang w:eastAsia="zh-CN"/>
        </w:rPr>
        <w:t>list</w:t>
      </w:r>
      <w:r w:rsidRPr="00045CA5">
        <w:rPr>
          <w:rFonts w:ascii="Times New Roman" w:eastAsia="宋体" w:hAnsi="Times New Roman" w:cs="Times New Roman"/>
          <w:iCs/>
          <w:lang w:eastAsia="zh-CN"/>
        </w:rPr>
        <w:t>的形式返回。</w:t>
      </w:r>
    </w:p>
    <w:p w14:paraId="5BFDB6CD" w14:textId="77777777" w:rsidR="007B08EE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53739362" w14:textId="5969DB9C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0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441CD8" w:rsidRPr="00441CD8" w14:paraId="2B81F935" w14:textId="77777777" w:rsidTr="00441CD8">
        <w:tc>
          <w:tcPr>
            <w:tcW w:w="8630" w:type="dxa"/>
            <w:shd w:val="clear" w:color="auto" w:fill="F2F2F2" w:themeFill="background1" w:themeFillShade="F2"/>
          </w:tcPr>
          <w:p w14:paraId="0DD7D138" w14:textId="6A8542B4" w:rsidR="00441CD8" w:rsidRPr="00441CD8" w:rsidRDefault="00441CD8" w:rsidP="00441CD8">
            <w:pPr>
              <w:pStyle w:val="SourceCode"/>
              <w:rPr>
                <w:sz w:val="21"/>
                <w:szCs w:val="22"/>
              </w:rPr>
            </w:pPr>
            <w:r w:rsidRPr="00441CD8">
              <w:rPr>
                <w:rStyle w:val="NormalTok"/>
                <w:sz w:val="21"/>
                <w:szCs w:val="22"/>
              </w:rPr>
              <w:t>MATCH (</w:t>
            </w:r>
            <w:r w:rsidRPr="00441CD8">
              <w:rPr>
                <w:rStyle w:val="CharTok"/>
                <w:sz w:val="21"/>
                <w:szCs w:val="22"/>
              </w:rPr>
              <w:t>:BusinessNode</w:t>
            </w:r>
            <w:r w:rsidRPr="00441CD8">
              <w:rPr>
                <w:rStyle w:val="NormalTok"/>
                <w:sz w:val="21"/>
                <w:szCs w:val="22"/>
              </w:rPr>
              <w:t xml:space="preserve"> {businessid: </w:t>
            </w:r>
            <w:r w:rsidRPr="00441CD8">
              <w:rPr>
                <w:rStyle w:val="StringTok"/>
                <w:sz w:val="21"/>
                <w:szCs w:val="22"/>
              </w:rPr>
              <w:t>'5ykOWYZ44sUvu9qxD8rPeg'</w:t>
            </w:r>
            <w:r w:rsidRPr="00441CD8">
              <w:rPr>
                <w:rStyle w:val="NormalTok"/>
                <w:sz w:val="21"/>
                <w:szCs w:val="22"/>
              </w:rPr>
              <w:t>})</w:t>
            </w:r>
            <w:r w:rsidRPr="00441CD8">
              <w:rPr>
                <w:sz w:val="21"/>
                <w:szCs w:val="22"/>
              </w:rPr>
              <w:br/>
            </w:r>
            <w:r w:rsidRPr="00441CD8">
              <w:rPr>
                <w:rStyle w:val="NormalTok"/>
                <w:sz w:val="21"/>
                <w:szCs w:val="22"/>
              </w:rPr>
              <w:t xml:space="preserve">  </w:t>
            </w:r>
            <w:r w:rsidRPr="00441CD8">
              <w:rPr>
                <w:rStyle w:val="OperatorTok"/>
                <w:sz w:val="21"/>
                <w:szCs w:val="22"/>
              </w:rPr>
              <w:t>-</w:t>
            </w:r>
            <w:r w:rsidRPr="00441CD8">
              <w:rPr>
                <w:rStyle w:val="NormalTok"/>
                <w:sz w:val="21"/>
                <w:szCs w:val="22"/>
              </w:rPr>
              <w:t>[</w:t>
            </w:r>
            <w:r w:rsidRPr="00441CD8">
              <w:rPr>
                <w:rStyle w:val="CharTok"/>
                <w:sz w:val="21"/>
                <w:szCs w:val="22"/>
              </w:rPr>
              <w:t>:IN_CATEGORY</w:t>
            </w:r>
            <w:r w:rsidRPr="00441CD8">
              <w:rPr>
                <w:rStyle w:val="NormalTok"/>
                <w:sz w:val="21"/>
                <w:szCs w:val="22"/>
              </w:rPr>
              <w:t>]</w:t>
            </w:r>
            <w:r w:rsidRPr="00441CD8">
              <w:rPr>
                <w:rStyle w:val="OperatorTok"/>
                <w:sz w:val="21"/>
                <w:szCs w:val="22"/>
              </w:rPr>
              <w:t>-&gt;</w:t>
            </w:r>
            <w:r w:rsidRPr="00441CD8">
              <w:rPr>
                <w:rStyle w:val="NormalTok"/>
                <w:sz w:val="21"/>
                <w:szCs w:val="22"/>
              </w:rPr>
              <w:t>(c</w:t>
            </w:r>
            <w:r w:rsidRPr="00441CD8">
              <w:rPr>
                <w:rStyle w:val="CharTok"/>
                <w:sz w:val="21"/>
                <w:szCs w:val="22"/>
              </w:rPr>
              <w:t>:CategoryNode</w:t>
            </w:r>
            <w:r w:rsidRPr="00441CD8">
              <w:rPr>
                <w:rStyle w:val="NormalTok"/>
                <w:sz w:val="21"/>
                <w:szCs w:val="22"/>
              </w:rPr>
              <w:t>)</w:t>
            </w:r>
            <w:r w:rsidRPr="00441CD8">
              <w:rPr>
                <w:sz w:val="21"/>
                <w:szCs w:val="22"/>
              </w:rPr>
              <w:br/>
            </w:r>
            <w:r w:rsidRPr="00441CD8">
              <w:rPr>
                <w:rStyle w:val="KeywordTok"/>
                <w:sz w:val="21"/>
                <w:szCs w:val="22"/>
              </w:rPr>
              <w:t>RETURN</w:t>
            </w:r>
            <w:r w:rsidRPr="00441CD8">
              <w:rPr>
                <w:rStyle w:val="NormalTok"/>
                <w:sz w:val="21"/>
                <w:szCs w:val="22"/>
              </w:rPr>
              <w:t xml:space="preserve"> </w:t>
            </w:r>
            <w:r w:rsidRPr="00441CD8">
              <w:rPr>
                <w:rStyle w:val="FunctionTok"/>
                <w:sz w:val="21"/>
                <w:szCs w:val="22"/>
              </w:rPr>
              <w:t>COLLECT</w:t>
            </w:r>
            <w:r w:rsidRPr="00441CD8">
              <w:rPr>
                <w:rStyle w:val="NormalTok"/>
                <w:sz w:val="21"/>
                <w:szCs w:val="22"/>
              </w:rPr>
              <w:t>(c.</w:t>
            </w:r>
            <w:r w:rsidRPr="00441CD8">
              <w:rPr>
                <w:rStyle w:val="KeywordTok"/>
                <w:sz w:val="21"/>
                <w:szCs w:val="22"/>
              </w:rPr>
              <w:t>category</w:t>
            </w:r>
            <w:r w:rsidRPr="00441CD8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463BD273" w14:textId="02B46F45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是以</w:t>
      </w:r>
      <w:r w:rsidRPr="00045CA5">
        <w:rPr>
          <w:rFonts w:ascii="Times New Roman" w:eastAsia="宋体" w:hAnsi="Times New Roman" w:cs="Times New Roman"/>
          <w:iCs/>
          <w:lang w:eastAsia="zh-CN"/>
        </w:rPr>
        <w:t>list</w:t>
      </w:r>
      <w:r w:rsidRPr="00045CA5">
        <w:rPr>
          <w:rFonts w:ascii="Times New Roman" w:eastAsia="宋体" w:hAnsi="Times New Roman" w:cs="Times New Roman"/>
          <w:iCs/>
          <w:lang w:eastAsia="zh-CN"/>
        </w:rPr>
        <w:t>的形式返回</w:t>
      </w:r>
    </w:p>
    <w:p w14:paraId="0005574E" w14:textId="77777777" w:rsidR="007B08EE" w:rsidRDefault="007B08EE" w:rsidP="00027F32">
      <w:pPr>
        <w:pStyle w:val="a0"/>
        <w:jc w:val="center"/>
      </w:pPr>
      <w:r>
        <w:rPr>
          <w:noProof/>
        </w:rPr>
        <w:drawing>
          <wp:inline distT="0" distB="0" distL="0" distR="0" wp14:anchorId="538BC227" wp14:editId="33A4329A">
            <wp:extent cx="3373290" cy="1298601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Codefield\bdm_labs_hust\lab2\image\2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61E3A" w14:textId="23865EFC" w:rsidR="00973E86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查询结果图</w:t>
      </w:r>
    </w:p>
    <w:p w14:paraId="6DFE5C10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85" w:name="_Toc133713246"/>
      <w:bookmarkStart w:id="86" w:name="Xb4c31db2a3c12b4b192543deb4acfb0431fef87"/>
      <w:bookmarkEnd w:id="84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10</w:t>
      </w:r>
      <w:bookmarkEnd w:id="85"/>
    </w:p>
    <w:p w14:paraId="521ED10A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034656F6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</w:t>
      </w:r>
      <w:r w:rsidRPr="00045CA5">
        <w:rPr>
          <w:rFonts w:ascii="Times New Roman" w:eastAsia="宋体" w:hAnsi="Times New Roman" w:cs="Times New Roman"/>
          <w:iCs/>
          <w:lang w:eastAsia="zh-CN"/>
        </w:rPr>
        <w:t>Victoria</w:t>
      </w:r>
      <w:r w:rsidRPr="00045CA5">
        <w:rPr>
          <w:rFonts w:ascii="Times New Roman" w:eastAsia="宋体" w:hAnsi="Times New Roman" w:cs="Times New Roman"/>
          <w:iCs/>
          <w:lang w:eastAsia="zh-CN"/>
        </w:rPr>
        <w:t>的朋友（直接相邻）分别有多少位朋友。</w:t>
      </w:r>
      <w:r w:rsidRPr="00045CA5">
        <w:rPr>
          <w:rFonts w:ascii="Times New Roman" w:eastAsia="宋体" w:hAnsi="Times New Roman" w:cs="Times New Roman"/>
          <w:iCs/>
          <w:lang w:eastAsia="zh-CN"/>
        </w:rPr>
        <w:t>(</w:t>
      </w:r>
      <w:r w:rsidRPr="00045CA5">
        <w:rPr>
          <w:rFonts w:ascii="Times New Roman" w:eastAsia="宋体" w:hAnsi="Times New Roman" w:cs="Times New Roman"/>
          <w:iCs/>
          <w:lang w:eastAsia="zh-CN"/>
        </w:rPr>
        <w:t>考察：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with</w:t>
      </w:r>
      <w:r w:rsidRPr="00045CA5">
        <w:rPr>
          <w:rFonts w:ascii="Times New Roman" w:eastAsia="宋体" w:hAnsi="Times New Roman" w:cs="Times New Roman"/>
          <w:iCs/>
          <w:lang w:eastAsia="zh-CN"/>
        </w:rPr>
        <w:t>传递查询结果到后续的处理</w:t>
      </w:r>
      <w:r w:rsidRPr="00045CA5">
        <w:rPr>
          <w:rFonts w:ascii="Times New Roman" w:eastAsia="宋体" w:hAnsi="Times New Roman" w:cs="Times New Roman"/>
          <w:iCs/>
          <w:lang w:eastAsia="zh-CN"/>
        </w:rPr>
        <w:t>)</w:t>
      </w:r>
    </w:p>
    <w:p w14:paraId="3C82C52D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FD336D3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先找到名为</w:t>
      </w:r>
      <w:r w:rsidRPr="00045CA5">
        <w:rPr>
          <w:rFonts w:ascii="Times New Roman" w:eastAsia="宋体" w:hAnsi="Times New Roman" w:cs="Times New Roman"/>
          <w:iCs/>
          <w:lang w:eastAsia="zh-CN"/>
        </w:rPr>
        <w:t>"Victoria"</w:t>
      </w:r>
      <w:r w:rsidRPr="00045CA5">
        <w:rPr>
          <w:rFonts w:ascii="Times New Roman" w:eastAsia="宋体" w:hAnsi="Times New Roman" w:cs="Times New Roman"/>
          <w:iCs/>
          <w:lang w:eastAsia="zh-CN"/>
        </w:rPr>
        <w:t>的用户节点，从该节点出发，通过关系类型</w:t>
      </w:r>
      <w:r w:rsidRPr="00045CA5">
        <w:rPr>
          <w:rFonts w:ascii="Times New Roman" w:eastAsia="宋体" w:hAnsi="Times New Roman" w:cs="Times New Roman"/>
          <w:iCs/>
          <w:lang w:eastAsia="zh-CN"/>
        </w:rPr>
        <w:t>"HasFriend"</w:t>
      </w:r>
      <w:r w:rsidRPr="00045CA5">
        <w:rPr>
          <w:rFonts w:ascii="Times New Roman" w:eastAsia="宋体" w:hAnsi="Times New Roman" w:cs="Times New Roman"/>
          <w:iCs/>
          <w:lang w:eastAsia="zh-CN"/>
        </w:rPr>
        <w:t>找到其所有朋友节点，对于每一个朋友节点，计算其名称和其朋友的数量</w:t>
      </w:r>
    </w:p>
    <w:p w14:paraId="572CB83B" w14:textId="6ED22AF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C21D7D" w:rsidRPr="00C21D7D" w14:paraId="36FD30EB" w14:textId="77777777" w:rsidTr="00C21D7D">
        <w:tc>
          <w:tcPr>
            <w:tcW w:w="8630" w:type="dxa"/>
            <w:shd w:val="clear" w:color="auto" w:fill="F2F2F2" w:themeFill="background1" w:themeFillShade="F2"/>
          </w:tcPr>
          <w:p w14:paraId="6F4B4E06" w14:textId="074BC64B" w:rsidR="00C21D7D" w:rsidRPr="00C21D7D" w:rsidRDefault="00C21D7D" w:rsidP="00C21D7D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C21D7D">
              <w:rPr>
                <w:rStyle w:val="NormalTok"/>
                <w:sz w:val="21"/>
                <w:szCs w:val="22"/>
              </w:rPr>
              <w:t>MATCH(</w:t>
            </w:r>
            <w:r w:rsidRPr="00C21D7D">
              <w:rPr>
                <w:rStyle w:val="CharTok"/>
                <w:sz w:val="21"/>
                <w:szCs w:val="22"/>
              </w:rPr>
              <w:t>:UserNode</w:t>
            </w:r>
            <w:r w:rsidRPr="00C21D7D">
              <w:rPr>
                <w:rStyle w:val="NormalTok"/>
                <w:sz w:val="21"/>
                <w:szCs w:val="22"/>
              </w:rPr>
              <w:t>{name:</w:t>
            </w:r>
            <w:r w:rsidRPr="00C21D7D">
              <w:rPr>
                <w:rStyle w:val="StringTok"/>
                <w:sz w:val="21"/>
                <w:szCs w:val="22"/>
              </w:rPr>
              <w:t>'Victoria'</w:t>
            </w:r>
            <w:r w:rsidRPr="00C21D7D">
              <w:rPr>
                <w:rStyle w:val="NormalTok"/>
                <w:sz w:val="21"/>
                <w:szCs w:val="22"/>
              </w:rPr>
              <w:t>})</w:t>
            </w:r>
            <w:r w:rsidRPr="00C21D7D">
              <w:rPr>
                <w:rStyle w:val="OperatorTok"/>
                <w:sz w:val="21"/>
                <w:szCs w:val="22"/>
              </w:rPr>
              <w:t>-</w:t>
            </w:r>
            <w:r w:rsidRPr="00C21D7D">
              <w:rPr>
                <w:rStyle w:val="NormalTok"/>
                <w:sz w:val="21"/>
                <w:szCs w:val="22"/>
              </w:rPr>
              <w:t>[</w:t>
            </w:r>
            <w:r w:rsidRPr="00C21D7D">
              <w:rPr>
                <w:rStyle w:val="CharTok"/>
                <w:sz w:val="21"/>
                <w:szCs w:val="22"/>
              </w:rPr>
              <w:t>:HasFriend</w:t>
            </w:r>
            <w:r w:rsidRPr="00C21D7D">
              <w:rPr>
                <w:rStyle w:val="NormalTok"/>
                <w:sz w:val="21"/>
                <w:szCs w:val="22"/>
              </w:rPr>
              <w:t>]</w:t>
            </w:r>
            <w:r w:rsidRPr="00C21D7D">
              <w:rPr>
                <w:rStyle w:val="OperatorTok"/>
                <w:sz w:val="21"/>
                <w:szCs w:val="22"/>
              </w:rPr>
              <w:t>-&gt;</w:t>
            </w:r>
            <w:r w:rsidRPr="00C21D7D">
              <w:rPr>
                <w:rStyle w:val="NormalTok"/>
                <w:sz w:val="21"/>
                <w:szCs w:val="22"/>
              </w:rPr>
              <w:t>(friend)</w:t>
            </w:r>
            <w:r w:rsidRPr="00C21D7D">
              <w:rPr>
                <w:sz w:val="21"/>
                <w:szCs w:val="22"/>
              </w:rPr>
              <w:br/>
            </w:r>
            <w:r w:rsidRPr="00C21D7D">
              <w:rPr>
                <w:rStyle w:val="KeywordTok"/>
                <w:sz w:val="21"/>
                <w:szCs w:val="22"/>
              </w:rPr>
              <w:t>WITH</w:t>
            </w:r>
            <w:r w:rsidRPr="00C21D7D">
              <w:rPr>
                <w:rStyle w:val="NormalTok"/>
                <w:sz w:val="21"/>
                <w:szCs w:val="22"/>
              </w:rPr>
              <w:t xml:space="preserve"> friend.name </w:t>
            </w:r>
            <w:r w:rsidRPr="00C21D7D">
              <w:rPr>
                <w:rStyle w:val="KeywordTok"/>
                <w:sz w:val="21"/>
                <w:szCs w:val="22"/>
              </w:rPr>
              <w:t>as</w:t>
            </w:r>
            <w:r w:rsidRPr="00C21D7D">
              <w:rPr>
                <w:rStyle w:val="NormalTok"/>
                <w:sz w:val="21"/>
                <w:szCs w:val="22"/>
              </w:rPr>
              <w:t xml:space="preserve"> friendsList, </w:t>
            </w:r>
            <w:r w:rsidRPr="00C21D7D">
              <w:rPr>
                <w:rStyle w:val="KeywordTok"/>
                <w:sz w:val="21"/>
                <w:szCs w:val="22"/>
              </w:rPr>
              <w:t>size</w:t>
            </w:r>
            <w:r w:rsidRPr="00C21D7D">
              <w:rPr>
                <w:rStyle w:val="NormalTok"/>
                <w:sz w:val="21"/>
                <w:szCs w:val="22"/>
              </w:rPr>
              <w:t>((friend)</w:t>
            </w:r>
            <w:r w:rsidRPr="00C21D7D">
              <w:rPr>
                <w:rStyle w:val="OperatorTok"/>
                <w:sz w:val="21"/>
                <w:szCs w:val="22"/>
              </w:rPr>
              <w:t>-</w:t>
            </w:r>
            <w:r w:rsidRPr="00C21D7D">
              <w:rPr>
                <w:rStyle w:val="NormalTok"/>
                <w:sz w:val="21"/>
                <w:szCs w:val="22"/>
              </w:rPr>
              <w:t>[</w:t>
            </w:r>
            <w:r w:rsidRPr="00C21D7D">
              <w:rPr>
                <w:rStyle w:val="CharTok"/>
                <w:sz w:val="21"/>
                <w:szCs w:val="22"/>
              </w:rPr>
              <w:t>:HasFriend</w:t>
            </w:r>
            <w:r w:rsidRPr="00C21D7D">
              <w:rPr>
                <w:rStyle w:val="NormalTok"/>
                <w:sz w:val="21"/>
                <w:szCs w:val="22"/>
              </w:rPr>
              <w:t>]</w:t>
            </w:r>
            <w:r w:rsidRPr="00C21D7D">
              <w:rPr>
                <w:rStyle w:val="OperatorTok"/>
                <w:sz w:val="21"/>
                <w:szCs w:val="22"/>
              </w:rPr>
              <w:t>-</w:t>
            </w:r>
            <w:r w:rsidRPr="00C21D7D">
              <w:rPr>
                <w:rStyle w:val="NormalTok"/>
                <w:sz w:val="21"/>
                <w:szCs w:val="22"/>
              </w:rPr>
              <w:t xml:space="preserve">()) </w:t>
            </w:r>
            <w:r w:rsidRPr="00C21D7D">
              <w:rPr>
                <w:rStyle w:val="KeywordTok"/>
                <w:sz w:val="21"/>
                <w:szCs w:val="22"/>
              </w:rPr>
              <w:t>as</w:t>
            </w:r>
            <w:r w:rsidRPr="00C21D7D">
              <w:rPr>
                <w:rStyle w:val="NormalTok"/>
                <w:sz w:val="21"/>
                <w:szCs w:val="22"/>
              </w:rPr>
              <w:t xml:space="preserve"> number</w:t>
            </w:r>
            <w:r w:rsidRPr="00C21D7D">
              <w:rPr>
                <w:rStyle w:val="NormalTok"/>
                <w:sz w:val="21"/>
                <w:szCs w:val="22"/>
              </w:rPr>
              <w:lastRenderedPageBreak/>
              <w:t>0fFoFs</w:t>
            </w:r>
            <w:r w:rsidRPr="00C21D7D">
              <w:rPr>
                <w:sz w:val="21"/>
                <w:szCs w:val="22"/>
              </w:rPr>
              <w:br/>
            </w:r>
            <w:r w:rsidRPr="00C21D7D">
              <w:rPr>
                <w:rStyle w:val="KeywordTok"/>
                <w:sz w:val="21"/>
                <w:szCs w:val="22"/>
              </w:rPr>
              <w:t>RETURN</w:t>
            </w:r>
            <w:r w:rsidRPr="00C21D7D">
              <w:rPr>
                <w:rStyle w:val="NormalTok"/>
                <w:sz w:val="21"/>
                <w:szCs w:val="22"/>
              </w:rPr>
              <w:t xml:space="preserve"> friendsList,number0fFoFs</w:t>
            </w:r>
          </w:p>
        </w:tc>
      </w:tr>
    </w:tbl>
    <w:p w14:paraId="2C5A1409" w14:textId="73BE59BE" w:rsidR="007B08EE" w:rsidRDefault="007B08EE" w:rsidP="001F345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D360F05" wp14:editId="0D64EBFF">
            <wp:extent cx="3977983" cy="2142067"/>
            <wp:effectExtent l="0" t="0" r="3810" b="0"/>
            <wp:docPr id="3" name="图片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:\Codefield\bdm_labs_hust\lab2\image\2-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r="25390" b="52851"/>
                    <a:stretch/>
                  </pic:blipFill>
                  <pic:spPr bwMode="auto">
                    <a:xfrm>
                      <a:off x="0" y="0"/>
                      <a:ext cx="3979692" cy="214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F6AC0" w14:textId="1E6A6F54" w:rsidR="007B08EE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.3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图</w:t>
      </w:r>
    </w:p>
    <w:p w14:paraId="486EF42F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  <w:lang w:eastAsia="zh-CN"/>
        </w:rPr>
      </w:pPr>
      <w:bookmarkStart w:id="87" w:name="_Toc133713247"/>
      <w:bookmarkStart w:id="88" w:name="X9aadd1a328f9d9507d26f645a1136be52206660"/>
      <w:bookmarkEnd w:id="86"/>
      <w:r w:rsidRPr="007201A6">
        <w:rPr>
          <w:rFonts w:ascii="Times New Roman" w:eastAsia="宋体" w:hAnsi="Times New Roman" w:cs="Times New Roman"/>
          <w:color w:val="auto"/>
          <w:sz w:val="28"/>
          <w:szCs w:val="28"/>
          <w:lang w:eastAsia="zh-CN"/>
        </w:rPr>
        <w:t>2-11</w:t>
      </w:r>
      <w:bookmarkEnd w:id="87"/>
    </w:p>
    <w:p w14:paraId="639A7DE6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38DCBDB1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城市是</w:t>
      </w:r>
      <w:r w:rsidRPr="00045CA5">
        <w:rPr>
          <w:rFonts w:ascii="Times New Roman" w:eastAsia="宋体" w:hAnsi="Times New Roman" w:cs="Times New Roman"/>
          <w:iCs/>
          <w:lang w:eastAsia="zh-CN"/>
        </w:rPr>
        <w:t>Chandler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家节点。</w:t>
      </w:r>
    </w:p>
    <w:p w14:paraId="076600AD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6F34AA5C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MATCH</w:t>
      </w:r>
      <w:r>
        <w:t>子句匹配类别为</w:t>
      </w:r>
      <w:r>
        <w:t>Hot Pot</w:t>
      </w:r>
      <w:r>
        <w:t>的</w:t>
      </w:r>
      <w:r>
        <w:t>CategoryNode</w:t>
      </w:r>
      <w:r>
        <w:t>节点和它们所对应的</w:t>
      </w:r>
      <w:r>
        <w:t xml:space="preserve"> BusinessNode</w:t>
      </w:r>
      <w:r>
        <w:t>节点，并将匹配到的</w:t>
      </w:r>
      <w:r>
        <w:t>BusinessNode</w:t>
      </w:r>
      <w:r>
        <w:t>节点的</w:t>
      </w:r>
      <w:r>
        <w:t>city</w:t>
      </w:r>
      <w:r>
        <w:t>属性作为变量</w:t>
      </w:r>
      <w:r>
        <w:t>cityName</w:t>
      </w:r>
      <w:r>
        <w:t>传递到下一个子句。</w:t>
      </w:r>
    </w:p>
    <w:p w14:paraId="5278907E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WITH</w:t>
      </w:r>
      <w:r>
        <w:t>子句对每个城市进行分组，统计该城市中类别为</w:t>
      </w:r>
      <w:r>
        <w:t>Hot Pot</w:t>
      </w:r>
      <w:r>
        <w:t>的商家数量，并将城市名称和商家数量传递到下一个子句。</w:t>
      </w:r>
    </w:p>
    <w:p w14:paraId="764C2263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ORDER BY</w:t>
      </w:r>
      <w:r>
        <w:t>子句将商家数量按照降序排序，以便选择前</w:t>
      </w:r>
      <w:r>
        <w:t>5</w:t>
      </w:r>
      <w:r>
        <w:t>个数量最多的城市。</w:t>
      </w:r>
    </w:p>
    <w:p w14:paraId="61176401" w14:textId="600A97CF" w:rsidR="006D2F26" w:rsidRDefault="007B08EE" w:rsidP="007B08EE">
      <w:pPr>
        <w:numPr>
          <w:ilvl w:val="0"/>
          <w:numId w:val="2"/>
        </w:numPr>
        <w:spacing w:before="0" w:after="200" w:line="240" w:lineRule="auto"/>
      </w:pPr>
      <w:r>
        <w:t>使用</w:t>
      </w:r>
      <w:r>
        <w:t>RETURN</w:t>
      </w:r>
      <w:r>
        <w:t>子句输出城市名称和对应的商家数量，并限制结果数量为前</w:t>
      </w:r>
      <w:r>
        <w:t>5</w:t>
      </w:r>
      <w:r>
        <w:t>条。</w:t>
      </w:r>
    </w:p>
    <w:p w14:paraId="2D3310DB" w14:textId="2273D400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6D2F26" w:rsidRPr="006D2F26" w14:paraId="4940A286" w14:textId="77777777" w:rsidTr="006D2F26">
        <w:tc>
          <w:tcPr>
            <w:tcW w:w="8630" w:type="dxa"/>
            <w:shd w:val="clear" w:color="auto" w:fill="F2F2F2" w:themeFill="background1" w:themeFillShade="F2"/>
          </w:tcPr>
          <w:p w14:paraId="38B66B56" w14:textId="116ED730" w:rsidR="006D2F26" w:rsidRPr="006D2F26" w:rsidRDefault="006D2F26" w:rsidP="006D2F26">
            <w:pPr>
              <w:pStyle w:val="SourceCode"/>
              <w:rPr>
                <w:sz w:val="21"/>
                <w:szCs w:val="22"/>
              </w:rPr>
            </w:pPr>
            <w:r w:rsidRPr="006D2F26">
              <w:rPr>
                <w:rStyle w:val="NormalTok"/>
                <w:sz w:val="21"/>
                <w:szCs w:val="22"/>
              </w:rPr>
              <w:t>MATCH (b</w:t>
            </w:r>
            <w:r w:rsidRPr="006D2F26">
              <w:rPr>
                <w:rStyle w:val="CharTok"/>
                <w:sz w:val="21"/>
                <w:szCs w:val="22"/>
              </w:rPr>
              <w:t>:BusinessNode</w:t>
            </w:r>
            <w:r w:rsidRPr="006D2F26">
              <w:rPr>
                <w:rStyle w:val="NormalTok"/>
                <w:sz w:val="21"/>
                <w:szCs w:val="22"/>
              </w:rPr>
              <w:t>)</w:t>
            </w:r>
            <w:r w:rsidRPr="006D2F26">
              <w:rPr>
                <w:rStyle w:val="OperatorTok"/>
                <w:sz w:val="21"/>
                <w:szCs w:val="22"/>
              </w:rPr>
              <w:t>-</w:t>
            </w:r>
            <w:r w:rsidRPr="006D2F26">
              <w:rPr>
                <w:rStyle w:val="NormalTok"/>
                <w:sz w:val="21"/>
                <w:szCs w:val="22"/>
              </w:rPr>
              <w:t>[</w:t>
            </w:r>
            <w:r w:rsidRPr="006D2F26">
              <w:rPr>
                <w:rStyle w:val="CharTok"/>
                <w:sz w:val="21"/>
                <w:szCs w:val="22"/>
              </w:rPr>
              <w:t>:IN_CATEGORY</w:t>
            </w:r>
            <w:r w:rsidRPr="006D2F26">
              <w:rPr>
                <w:rStyle w:val="NormalTok"/>
                <w:sz w:val="21"/>
                <w:szCs w:val="22"/>
              </w:rPr>
              <w:t>]</w:t>
            </w:r>
            <w:r w:rsidRPr="006D2F26">
              <w:rPr>
                <w:rStyle w:val="OperatorTok"/>
                <w:sz w:val="21"/>
                <w:szCs w:val="22"/>
              </w:rPr>
              <w:t>-&gt;</w:t>
            </w:r>
            <w:r w:rsidRPr="006D2F26">
              <w:rPr>
                <w:rStyle w:val="NormalTok"/>
                <w:sz w:val="21"/>
                <w:szCs w:val="22"/>
              </w:rPr>
              <w:t>(</w:t>
            </w:r>
            <w:r w:rsidRPr="006D2F26">
              <w:rPr>
                <w:rStyle w:val="CharTok"/>
                <w:sz w:val="21"/>
                <w:szCs w:val="22"/>
              </w:rPr>
              <w:t>:CategoryNode</w:t>
            </w:r>
            <w:r w:rsidRPr="006D2F26">
              <w:rPr>
                <w:rStyle w:val="NormalTok"/>
                <w:sz w:val="21"/>
                <w:szCs w:val="22"/>
              </w:rPr>
              <w:t xml:space="preserve"> {</w:t>
            </w:r>
            <w:r w:rsidRPr="006D2F26">
              <w:rPr>
                <w:rStyle w:val="KeywordTok"/>
                <w:sz w:val="21"/>
                <w:szCs w:val="22"/>
              </w:rPr>
              <w:t>category</w:t>
            </w:r>
            <w:r w:rsidRPr="006D2F26">
              <w:rPr>
                <w:rStyle w:val="NormalTok"/>
                <w:sz w:val="21"/>
                <w:szCs w:val="22"/>
              </w:rPr>
              <w:t xml:space="preserve">: </w:t>
            </w:r>
            <w:r w:rsidRPr="006D2F26">
              <w:rPr>
                <w:rStyle w:val="StringTok"/>
                <w:sz w:val="21"/>
                <w:szCs w:val="22"/>
              </w:rPr>
              <w:t>'Hot Pot'</w:t>
            </w:r>
            <w:r w:rsidRPr="006D2F26">
              <w:rPr>
                <w:rStyle w:val="NormalTok"/>
                <w:sz w:val="21"/>
                <w:szCs w:val="22"/>
              </w:rPr>
              <w:t>})</w:t>
            </w:r>
            <w:r w:rsidRPr="006D2F26">
              <w:rPr>
                <w:sz w:val="21"/>
                <w:szCs w:val="22"/>
              </w:rPr>
              <w:br/>
            </w:r>
            <w:r w:rsidRPr="006D2F26">
              <w:rPr>
                <w:rStyle w:val="KeywordTok"/>
                <w:sz w:val="21"/>
                <w:szCs w:val="22"/>
              </w:rPr>
              <w:t>WITH</w:t>
            </w:r>
            <w:r w:rsidRPr="006D2F26">
              <w:rPr>
                <w:rStyle w:val="NormalTok"/>
                <w:sz w:val="21"/>
                <w:szCs w:val="22"/>
              </w:rPr>
              <w:t xml:space="preserve"> b.city </w:t>
            </w:r>
            <w:r w:rsidRPr="006D2F26">
              <w:rPr>
                <w:rStyle w:val="KeywordTok"/>
                <w:sz w:val="21"/>
                <w:szCs w:val="22"/>
              </w:rPr>
              <w:t>AS</w:t>
            </w:r>
            <w:r w:rsidRPr="006D2F26">
              <w:rPr>
                <w:rStyle w:val="NormalTok"/>
                <w:sz w:val="21"/>
                <w:szCs w:val="22"/>
              </w:rPr>
              <w:t xml:space="preserve"> cityName, </w:t>
            </w:r>
            <w:r w:rsidRPr="006D2F26">
              <w:rPr>
                <w:rStyle w:val="FunctionTok"/>
                <w:sz w:val="21"/>
                <w:szCs w:val="22"/>
              </w:rPr>
              <w:t>COUNT</w:t>
            </w:r>
            <w:r w:rsidRPr="006D2F26">
              <w:rPr>
                <w:rStyle w:val="NormalTok"/>
                <w:sz w:val="21"/>
                <w:szCs w:val="22"/>
              </w:rPr>
              <w:t>(</w:t>
            </w:r>
            <w:r w:rsidRPr="006D2F26">
              <w:rPr>
                <w:rStyle w:val="OperatorTok"/>
                <w:sz w:val="21"/>
                <w:szCs w:val="22"/>
              </w:rPr>
              <w:t>*</w:t>
            </w:r>
            <w:r w:rsidRPr="006D2F26">
              <w:rPr>
                <w:rStyle w:val="NormalTok"/>
                <w:sz w:val="21"/>
                <w:szCs w:val="22"/>
              </w:rPr>
              <w:t xml:space="preserve">) </w:t>
            </w:r>
            <w:r w:rsidRPr="006D2F26">
              <w:rPr>
                <w:rStyle w:val="KeywordTok"/>
                <w:sz w:val="21"/>
                <w:szCs w:val="22"/>
              </w:rPr>
              <w:t>AS</w:t>
            </w:r>
            <w:r w:rsidRPr="006D2F26">
              <w:rPr>
                <w:rStyle w:val="NormalTok"/>
                <w:sz w:val="21"/>
                <w:szCs w:val="22"/>
              </w:rPr>
              <w:t xml:space="preserve"> numberOfBusiness</w:t>
            </w:r>
            <w:r w:rsidRPr="006D2F26">
              <w:rPr>
                <w:sz w:val="21"/>
                <w:szCs w:val="22"/>
              </w:rPr>
              <w:br/>
            </w:r>
            <w:r w:rsidRPr="006D2F26">
              <w:rPr>
                <w:rStyle w:val="KeywordTok"/>
                <w:sz w:val="21"/>
                <w:szCs w:val="22"/>
              </w:rPr>
              <w:t>RETURN</w:t>
            </w:r>
            <w:r w:rsidRPr="006D2F26">
              <w:rPr>
                <w:rStyle w:val="NormalTok"/>
                <w:sz w:val="21"/>
                <w:szCs w:val="22"/>
              </w:rPr>
              <w:t xml:space="preserve"> cityName, numberOfBusiness</w:t>
            </w:r>
            <w:r w:rsidRPr="006D2F26">
              <w:rPr>
                <w:sz w:val="21"/>
                <w:szCs w:val="22"/>
              </w:rPr>
              <w:br/>
            </w:r>
            <w:r w:rsidRPr="006D2F26">
              <w:rPr>
                <w:rStyle w:val="KeywordTok"/>
                <w:sz w:val="21"/>
                <w:szCs w:val="22"/>
              </w:rPr>
              <w:t>ORDER</w:t>
            </w:r>
            <w:r w:rsidRPr="006D2F26">
              <w:rPr>
                <w:rStyle w:val="NormalTok"/>
                <w:sz w:val="21"/>
                <w:szCs w:val="22"/>
              </w:rPr>
              <w:t xml:space="preserve"> </w:t>
            </w:r>
            <w:r w:rsidRPr="006D2F26">
              <w:rPr>
                <w:rStyle w:val="KeywordTok"/>
                <w:sz w:val="21"/>
                <w:szCs w:val="22"/>
              </w:rPr>
              <w:t>BY</w:t>
            </w:r>
            <w:r w:rsidRPr="006D2F26">
              <w:rPr>
                <w:rStyle w:val="NormalTok"/>
                <w:sz w:val="21"/>
                <w:szCs w:val="22"/>
              </w:rPr>
              <w:t xml:space="preserve"> numberOfBusiness </w:t>
            </w:r>
            <w:r w:rsidRPr="006D2F26">
              <w:rPr>
                <w:rStyle w:val="KeywordTok"/>
                <w:sz w:val="21"/>
                <w:szCs w:val="22"/>
              </w:rPr>
              <w:t>DESC</w:t>
            </w:r>
          </w:p>
        </w:tc>
      </w:tr>
    </w:tbl>
    <w:p w14:paraId="67C81B0C" w14:textId="0B3C6F5A" w:rsidR="007B08EE" w:rsidRDefault="007B08EE" w:rsidP="00973E8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AA5397C" wp14:editId="507DF568">
            <wp:extent cx="3606800" cy="3981277"/>
            <wp:effectExtent l="0" t="0" r="0" b="635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E:\Codefield\bdm_labs_hust\lab2\image\2-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8297" r="32372"/>
                    <a:stretch/>
                  </pic:blipFill>
                  <pic:spPr bwMode="auto">
                    <a:xfrm>
                      <a:off x="0" y="0"/>
                      <a:ext cx="3607272" cy="3981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E9DDD5" w14:textId="40F16505" w:rsidR="00973E86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图</w:t>
      </w:r>
    </w:p>
    <w:p w14:paraId="02C288D5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89" w:name="_Toc133713248"/>
      <w:bookmarkStart w:id="90" w:name="X2071b366e75ce411d93ba89ac061836a7565785"/>
      <w:bookmarkEnd w:id="88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12</w:t>
      </w:r>
      <w:bookmarkEnd w:id="89"/>
    </w:p>
    <w:p w14:paraId="7C081550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5D269845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商家名重复次数前</w:t>
      </w:r>
      <w:r w:rsidRPr="00045CA5">
        <w:rPr>
          <w:rFonts w:ascii="Times New Roman" w:eastAsia="宋体" w:hAnsi="Times New Roman" w:cs="Times New Roman"/>
          <w:iCs/>
          <w:lang w:eastAsia="zh-CN"/>
        </w:rPr>
        <w:t>10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家名及其次数。</w:t>
      </w:r>
    </w:p>
    <w:p w14:paraId="2CAC89BA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22C654E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首先匹配所有的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BusinessNode </w:t>
      </w:r>
      <w:r w:rsidRPr="00045CA5">
        <w:rPr>
          <w:rFonts w:ascii="Times New Roman" w:eastAsia="宋体" w:hAnsi="Times New Roman" w:cs="Times New Roman"/>
          <w:iCs/>
          <w:lang w:eastAsia="zh-CN"/>
        </w:rPr>
        <w:t>节点，并将每个节点的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name 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作为变量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name </w:t>
      </w:r>
      <w:r w:rsidRPr="00045CA5">
        <w:rPr>
          <w:rFonts w:ascii="Times New Roman" w:eastAsia="宋体" w:hAnsi="Times New Roman" w:cs="Times New Roman"/>
          <w:iCs/>
          <w:lang w:eastAsia="zh-CN"/>
        </w:rPr>
        <w:t>传递到下一个子句。然后使用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WITH </w:t>
      </w:r>
      <w:r w:rsidRPr="00045CA5">
        <w:rPr>
          <w:rFonts w:ascii="Times New Roman" w:eastAsia="宋体" w:hAnsi="Times New Roman" w:cs="Times New Roman"/>
          <w:iCs/>
          <w:lang w:eastAsia="zh-CN"/>
        </w:rPr>
        <w:t>子句对每个商家名称进行分组，统计重复出现的次数，并将商家名称和出现次数传递到下一个子句。接着使用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WHERE </w:t>
      </w:r>
      <w:r w:rsidRPr="00045CA5">
        <w:rPr>
          <w:rFonts w:ascii="Times New Roman" w:eastAsia="宋体" w:hAnsi="Times New Roman" w:cs="Times New Roman"/>
          <w:iCs/>
          <w:lang w:eastAsia="zh-CN"/>
        </w:rPr>
        <w:t>子句筛选出出现次数大于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1 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家名称，以便选择重复出现的商家名称。最后使用输出商家名称和对应的出现次数，并按照出现次数降序排序，以便选择前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 10 </w:t>
      </w:r>
      <w:r w:rsidRPr="00045CA5">
        <w:rPr>
          <w:rFonts w:ascii="Times New Roman" w:eastAsia="宋体" w:hAnsi="Times New Roman" w:cs="Times New Roman"/>
          <w:iCs/>
          <w:lang w:eastAsia="zh-CN"/>
        </w:rPr>
        <w:t>个重复出现次数最多的商家名称。</w:t>
      </w:r>
    </w:p>
    <w:p w14:paraId="0DA3F66B" w14:textId="340288F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10230A" w:rsidRPr="0010230A" w14:paraId="1A2A9F3B" w14:textId="77777777" w:rsidTr="0010230A">
        <w:tc>
          <w:tcPr>
            <w:tcW w:w="8630" w:type="dxa"/>
            <w:shd w:val="clear" w:color="auto" w:fill="F2F2F2" w:themeFill="background1" w:themeFillShade="F2"/>
          </w:tcPr>
          <w:p w14:paraId="27C3B605" w14:textId="4BA2EF6C" w:rsidR="0010230A" w:rsidRPr="0010230A" w:rsidRDefault="0010230A" w:rsidP="0010230A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10230A">
              <w:rPr>
                <w:rStyle w:val="NormalTok"/>
                <w:sz w:val="21"/>
                <w:szCs w:val="22"/>
              </w:rPr>
              <w:t>MATCH (b</w:t>
            </w:r>
            <w:r w:rsidRPr="0010230A">
              <w:rPr>
                <w:rStyle w:val="CharTok"/>
                <w:sz w:val="21"/>
                <w:szCs w:val="22"/>
              </w:rPr>
              <w:t>:BusinessNode</w:t>
            </w:r>
            <w:r w:rsidRPr="0010230A">
              <w:rPr>
                <w:rStyle w:val="NormalTok"/>
                <w:sz w:val="21"/>
                <w:szCs w:val="22"/>
              </w:rPr>
              <w:t>)</w:t>
            </w:r>
            <w:r w:rsidRPr="0010230A">
              <w:rPr>
                <w:sz w:val="21"/>
                <w:szCs w:val="22"/>
              </w:rPr>
              <w:br/>
            </w:r>
            <w:r w:rsidRPr="0010230A">
              <w:rPr>
                <w:rStyle w:val="KeywordTok"/>
                <w:sz w:val="21"/>
                <w:szCs w:val="22"/>
              </w:rPr>
              <w:t>WITH</w:t>
            </w:r>
            <w:r w:rsidRPr="0010230A">
              <w:rPr>
                <w:rStyle w:val="NormalTok"/>
                <w:sz w:val="21"/>
                <w:szCs w:val="22"/>
              </w:rPr>
              <w:t xml:space="preserve"> b.name </w:t>
            </w:r>
            <w:r w:rsidRPr="0010230A">
              <w:rPr>
                <w:rStyle w:val="KeywordTok"/>
                <w:sz w:val="21"/>
                <w:szCs w:val="22"/>
              </w:rPr>
              <w:t>AS</w:t>
            </w:r>
            <w:r w:rsidRPr="0010230A">
              <w:rPr>
                <w:rStyle w:val="NormalTok"/>
                <w:sz w:val="21"/>
                <w:szCs w:val="22"/>
              </w:rPr>
              <w:t xml:space="preserve"> name, </w:t>
            </w:r>
            <w:r w:rsidRPr="0010230A">
              <w:rPr>
                <w:rStyle w:val="FunctionTok"/>
                <w:sz w:val="21"/>
                <w:szCs w:val="22"/>
              </w:rPr>
              <w:t>COUNT</w:t>
            </w:r>
            <w:r w:rsidRPr="0010230A">
              <w:rPr>
                <w:rStyle w:val="NormalTok"/>
                <w:sz w:val="21"/>
                <w:szCs w:val="22"/>
              </w:rPr>
              <w:t>(</w:t>
            </w:r>
            <w:r w:rsidRPr="0010230A">
              <w:rPr>
                <w:rStyle w:val="OperatorTok"/>
                <w:sz w:val="21"/>
                <w:szCs w:val="22"/>
              </w:rPr>
              <w:t>*</w:t>
            </w:r>
            <w:r w:rsidRPr="0010230A">
              <w:rPr>
                <w:rStyle w:val="NormalTok"/>
                <w:sz w:val="21"/>
                <w:szCs w:val="22"/>
              </w:rPr>
              <w:t xml:space="preserve">) </w:t>
            </w:r>
            <w:r w:rsidRPr="0010230A">
              <w:rPr>
                <w:rStyle w:val="KeywordTok"/>
                <w:sz w:val="21"/>
                <w:szCs w:val="22"/>
              </w:rPr>
              <w:t>AS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FunctionTok"/>
                <w:sz w:val="21"/>
                <w:szCs w:val="22"/>
              </w:rPr>
              <w:t>count</w:t>
            </w:r>
            <w:r w:rsidRPr="0010230A">
              <w:rPr>
                <w:sz w:val="21"/>
                <w:szCs w:val="22"/>
              </w:rPr>
              <w:br/>
            </w:r>
            <w:r w:rsidRPr="0010230A">
              <w:rPr>
                <w:rStyle w:val="KeywordTok"/>
                <w:sz w:val="21"/>
                <w:szCs w:val="22"/>
              </w:rPr>
              <w:lastRenderedPageBreak/>
              <w:t>WHERE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FunctionTok"/>
                <w:sz w:val="21"/>
                <w:szCs w:val="22"/>
              </w:rPr>
              <w:t>count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OperatorTok"/>
                <w:sz w:val="21"/>
                <w:szCs w:val="22"/>
              </w:rPr>
              <w:t>&gt;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DecValTok"/>
                <w:sz w:val="21"/>
                <w:szCs w:val="22"/>
              </w:rPr>
              <w:t>1</w:t>
            </w:r>
            <w:r w:rsidRPr="0010230A">
              <w:rPr>
                <w:sz w:val="21"/>
                <w:szCs w:val="22"/>
              </w:rPr>
              <w:br/>
            </w:r>
            <w:r w:rsidRPr="0010230A">
              <w:rPr>
                <w:rStyle w:val="KeywordTok"/>
                <w:sz w:val="21"/>
                <w:szCs w:val="22"/>
              </w:rPr>
              <w:t>RETURN</w:t>
            </w:r>
            <w:r w:rsidRPr="0010230A">
              <w:rPr>
                <w:rStyle w:val="NormalTok"/>
                <w:sz w:val="21"/>
                <w:szCs w:val="22"/>
              </w:rPr>
              <w:t xml:space="preserve"> name, </w:t>
            </w:r>
            <w:r w:rsidRPr="0010230A">
              <w:rPr>
                <w:rStyle w:val="FunctionTok"/>
                <w:sz w:val="21"/>
                <w:szCs w:val="22"/>
              </w:rPr>
              <w:t>count</w:t>
            </w:r>
            <w:r w:rsidRPr="0010230A">
              <w:rPr>
                <w:sz w:val="21"/>
                <w:szCs w:val="22"/>
              </w:rPr>
              <w:br/>
            </w:r>
            <w:r w:rsidRPr="0010230A">
              <w:rPr>
                <w:rStyle w:val="KeywordTok"/>
                <w:sz w:val="21"/>
                <w:szCs w:val="22"/>
              </w:rPr>
              <w:t>ORDER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KeywordTok"/>
                <w:sz w:val="21"/>
                <w:szCs w:val="22"/>
              </w:rPr>
              <w:t>BY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FunctionTok"/>
                <w:sz w:val="21"/>
                <w:szCs w:val="22"/>
              </w:rPr>
              <w:t>count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KeywordTok"/>
                <w:sz w:val="21"/>
                <w:szCs w:val="22"/>
              </w:rPr>
              <w:t>DESC</w:t>
            </w:r>
            <w:r w:rsidRPr="0010230A">
              <w:rPr>
                <w:sz w:val="21"/>
                <w:szCs w:val="22"/>
              </w:rPr>
              <w:br/>
            </w:r>
            <w:r w:rsidRPr="0010230A">
              <w:rPr>
                <w:rStyle w:val="KeywordTok"/>
                <w:sz w:val="21"/>
                <w:szCs w:val="22"/>
              </w:rPr>
              <w:t>LIMIT</w:t>
            </w:r>
            <w:r w:rsidRPr="0010230A">
              <w:rPr>
                <w:rStyle w:val="NormalTok"/>
                <w:sz w:val="21"/>
                <w:szCs w:val="22"/>
              </w:rPr>
              <w:t xml:space="preserve"> </w:t>
            </w:r>
            <w:r w:rsidRPr="0010230A">
              <w:rPr>
                <w:rStyle w:val="DecValTok"/>
                <w:sz w:val="21"/>
                <w:szCs w:val="22"/>
              </w:rPr>
              <w:t>10</w:t>
            </w:r>
          </w:p>
        </w:tc>
      </w:tr>
    </w:tbl>
    <w:p w14:paraId="6349C104" w14:textId="7D694F03" w:rsidR="007B08EE" w:rsidRDefault="007B08EE" w:rsidP="001F345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B2D2AA0" wp14:editId="25EC82F9">
            <wp:extent cx="2750127" cy="4411902"/>
            <wp:effectExtent l="0" t="0" r="0" b="8255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E:\Codefield\bdm_labs_hust\lab2\image\2-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8076" r="22551" b="1674"/>
                    <a:stretch/>
                  </pic:blipFill>
                  <pic:spPr bwMode="auto">
                    <a:xfrm>
                      <a:off x="0" y="0"/>
                      <a:ext cx="2750748" cy="4412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44A77" w14:textId="4525A527" w:rsidR="00973E86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5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图</w:t>
      </w:r>
    </w:p>
    <w:p w14:paraId="1F7EA799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91" w:name="_Toc133713249"/>
      <w:bookmarkStart w:id="92" w:name="Xcb800ac683ba2074b47733926a5a04c493224be"/>
      <w:bookmarkEnd w:id="90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13</w:t>
      </w:r>
      <w:bookmarkEnd w:id="91"/>
    </w:p>
    <w:p w14:paraId="58F056B2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73ADAC2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统计评价数大于</w:t>
      </w:r>
      <w:r w:rsidRPr="00045CA5">
        <w:rPr>
          <w:rFonts w:ascii="Times New Roman" w:eastAsia="宋体" w:hAnsi="Times New Roman" w:cs="Times New Roman"/>
          <w:iCs/>
          <w:lang w:eastAsia="zh-CN"/>
        </w:rPr>
        <w:t>4000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家名热度（名字的重复的次数在所有的商家名中的占比），按照评价数量排序，返回热度和商家名和评价数。</w:t>
      </w:r>
    </w:p>
    <w:p w14:paraId="47E71420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6FBECB1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首先筛选出评价数大于</w:t>
      </w:r>
      <w:r w:rsidRPr="00045CA5">
        <w:rPr>
          <w:rFonts w:ascii="Times New Roman" w:eastAsia="宋体" w:hAnsi="Times New Roman" w:cs="Times New Roman"/>
          <w:iCs/>
          <w:lang w:eastAsia="zh-CN"/>
        </w:rPr>
        <w:t>4000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家，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toInteger</w:t>
      </w:r>
      <w:r w:rsidRPr="00045CA5">
        <w:rPr>
          <w:rFonts w:ascii="Times New Roman" w:eastAsia="宋体" w:hAnsi="Times New Roman" w:cs="Times New Roman"/>
          <w:iCs/>
          <w:lang w:eastAsia="zh-CN"/>
        </w:rPr>
        <w:t>函数将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.reviewcount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转换为整型。接着，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WITH COUNT(DISTINCT business) AS cnt</w:t>
      </w:r>
      <w:r w:rsidRPr="00045CA5">
        <w:rPr>
          <w:rFonts w:ascii="Times New Roman" w:eastAsia="宋体" w:hAnsi="Times New Roman" w:cs="Times New Roman"/>
          <w:iCs/>
          <w:lang w:eastAsia="zh-CN"/>
        </w:rPr>
        <w:t>语句统计所有商家的数量，将数量保存到变量</w:t>
      </w:r>
      <w:r w:rsidRPr="00045CA5">
        <w:rPr>
          <w:rFonts w:ascii="Times New Roman" w:eastAsia="宋体" w:hAnsi="Times New Roman" w:cs="Times New Roman"/>
          <w:iCs/>
          <w:lang w:eastAsia="zh-CN"/>
        </w:rPr>
        <w:t>cnt</w:t>
      </w:r>
      <w:r w:rsidRPr="00045CA5">
        <w:rPr>
          <w:rFonts w:ascii="Times New Roman" w:eastAsia="宋体" w:hAnsi="Times New Roman" w:cs="Times New Roman"/>
          <w:iCs/>
          <w:lang w:eastAsia="zh-CN"/>
        </w:rPr>
        <w:t>中。然后，再次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MATCH</w:t>
      </w:r>
      <w:r w:rsidRPr="00045CA5">
        <w:rPr>
          <w:rFonts w:ascii="Times New Roman" w:eastAsia="宋体" w:hAnsi="Times New Roman" w:cs="Times New Roman"/>
          <w:iCs/>
          <w:lang w:eastAsia="zh-CN"/>
        </w:rPr>
        <w:t>语句筛选评价</w:t>
      </w:r>
      <w:r w:rsidRPr="00045CA5">
        <w:rPr>
          <w:rFonts w:ascii="Times New Roman" w:eastAsia="宋体" w:hAnsi="Times New Roman" w:cs="Times New Roman"/>
          <w:iCs/>
          <w:lang w:eastAsia="zh-CN"/>
        </w:rPr>
        <w:lastRenderedPageBreak/>
        <w:t>数大于</w:t>
      </w:r>
      <w:r w:rsidRPr="00045CA5">
        <w:rPr>
          <w:rFonts w:ascii="Times New Roman" w:eastAsia="宋体" w:hAnsi="Times New Roman" w:cs="Times New Roman"/>
          <w:iCs/>
          <w:lang w:eastAsia="zh-CN"/>
        </w:rPr>
        <w:t>4000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家，并在</w:t>
      </w:r>
      <w:r w:rsidRPr="00045CA5">
        <w:rPr>
          <w:rFonts w:ascii="Times New Roman" w:eastAsia="宋体" w:hAnsi="Times New Roman" w:cs="Times New Roman"/>
          <w:iCs/>
          <w:lang w:eastAsia="zh-CN"/>
        </w:rPr>
        <w:t>WITH</w:t>
      </w:r>
      <w:r w:rsidRPr="00045CA5">
        <w:rPr>
          <w:rFonts w:ascii="Times New Roman" w:eastAsia="宋体" w:hAnsi="Times New Roman" w:cs="Times New Roman"/>
          <w:iCs/>
          <w:lang w:eastAsia="zh-CN"/>
        </w:rPr>
        <w:t>子句中将这些商家的名字、评价数、以及前面统计得到的商家总数</w:t>
      </w:r>
      <w:r w:rsidRPr="00045CA5">
        <w:rPr>
          <w:rFonts w:ascii="Times New Roman" w:eastAsia="宋体" w:hAnsi="Times New Roman" w:cs="Times New Roman"/>
          <w:iCs/>
          <w:lang w:eastAsia="zh-CN"/>
        </w:rPr>
        <w:t>cnt</w:t>
      </w:r>
      <w:r w:rsidRPr="00045CA5">
        <w:rPr>
          <w:rFonts w:ascii="Times New Roman" w:eastAsia="宋体" w:hAnsi="Times New Roman" w:cs="Times New Roman"/>
          <w:iCs/>
          <w:lang w:eastAsia="zh-CN"/>
        </w:rPr>
        <w:t>传递给下一步操作。最后，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WITH</w:t>
      </w:r>
      <w:r w:rsidRPr="00045CA5">
        <w:rPr>
          <w:rFonts w:ascii="Times New Roman" w:eastAsia="宋体" w:hAnsi="Times New Roman" w:cs="Times New Roman"/>
          <w:iCs/>
          <w:lang w:eastAsia="zh-CN"/>
        </w:rPr>
        <w:t>子句对商家名、热度（即名字的重复次数在所有商家名中的占比）和评价数进行处理，并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RETURN</w:t>
      </w:r>
      <w:r w:rsidRPr="00045CA5">
        <w:rPr>
          <w:rFonts w:ascii="Times New Roman" w:eastAsia="宋体" w:hAnsi="Times New Roman" w:cs="Times New Roman"/>
          <w:iCs/>
          <w:lang w:eastAsia="zh-CN"/>
        </w:rPr>
        <w:t>语句返回结果。结果按照评价数降序排序，其中每行的内容依次为热度、商家名和评价数。</w:t>
      </w:r>
    </w:p>
    <w:p w14:paraId="24697243" w14:textId="2105675E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C8615E" w:rsidRPr="00C8615E" w14:paraId="52C27E36" w14:textId="77777777" w:rsidTr="00C8615E">
        <w:tc>
          <w:tcPr>
            <w:tcW w:w="8630" w:type="dxa"/>
            <w:shd w:val="clear" w:color="auto" w:fill="F2F2F2" w:themeFill="background1" w:themeFillShade="F2"/>
          </w:tcPr>
          <w:p w14:paraId="5468C7B6" w14:textId="23ECB624" w:rsidR="00C8615E" w:rsidRPr="00C8615E" w:rsidRDefault="00C8615E" w:rsidP="00C8615E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C8615E">
              <w:rPr>
                <w:rStyle w:val="NormalTok"/>
                <w:sz w:val="21"/>
                <w:szCs w:val="22"/>
              </w:rPr>
              <w:t>MATCH (business</w:t>
            </w:r>
            <w:r w:rsidRPr="00C8615E">
              <w:rPr>
                <w:rStyle w:val="CharTok"/>
                <w:sz w:val="21"/>
                <w:szCs w:val="22"/>
              </w:rPr>
              <w:t>:BusinessNode</w:t>
            </w:r>
            <w:r w:rsidRPr="00C8615E">
              <w:rPr>
                <w:rStyle w:val="NormalTok"/>
                <w:sz w:val="21"/>
                <w:szCs w:val="22"/>
              </w:rPr>
              <w:t>)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WHERE</w:t>
            </w:r>
            <w:r w:rsidRPr="00C8615E">
              <w:rPr>
                <w:rStyle w:val="NormalTok"/>
                <w:sz w:val="21"/>
                <w:szCs w:val="22"/>
              </w:rPr>
              <w:t xml:space="preserve"> toInteger(business.reviewcount) </w:t>
            </w:r>
            <w:r w:rsidRPr="00C8615E">
              <w:rPr>
                <w:rStyle w:val="OperatorTok"/>
                <w:sz w:val="21"/>
                <w:szCs w:val="22"/>
              </w:rPr>
              <w:t>&gt;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DecValTok"/>
                <w:sz w:val="21"/>
                <w:szCs w:val="22"/>
              </w:rPr>
              <w:t>4000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WITH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FunctionTok"/>
                <w:sz w:val="21"/>
                <w:szCs w:val="22"/>
              </w:rPr>
              <w:t>COUNT</w:t>
            </w:r>
            <w:r w:rsidRPr="00C8615E">
              <w:rPr>
                <w:rStyle w:val="NormalTok"/>
                <w:sz w:val="21"/>
                <w:szCs w:val="22"/>
              </w:rPr>
              <w:t>(</w:t>
            </w:r>
            <w:r w:rsidRPr="00C8615E">
              <w:rPr>
                <w:rStyle w:val="KeywordTok"/>
                <w:sz w:val="21"/>
                <w:szCs w:val="22"/>
              </w:rPr>
              <w:t>DISTINCT</w:t>
            </w:r>
            <w:r w:rsidRPr="00C8615E">
              <w:rPr>
                <w:rStyle w:val="NormalTok"/>
                <w:sz w:val="21"/>
                <w:szCs w:val="22"/>
              </w:rPr>
              <w:t xml:space="preserve"> business) </w:t>
            </w:r>
            <w:r w:rsidRPr="00C8615E">
              <w:rPr>
                <w:rStyle w:val="KeywordTok"/>
                <w:sz w:val="21"/>
                <w:szCs w:val="22"/>
              </w:rPr>
              <w:t>AS</w:t>
            </w:r>
            <w:r w:rsidRPr="00C8615E">
              <w:rPr>
                <w:rStyle w:val="NormalTok"/>
                <w:sz w:val="21"/>
                <w:szCs w:val="22"/>
              </w:rPr>
              <w:t xml:space="preserve"> cnt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NormalTok"/>
                <w:sz w:val="21"/>
                <w:szCs w:val="22"/>
              </w:rPr>
              <w:t>MATCH (business</w:t>
            </w:r>
            <w:r w:rsidRPr="00C8615E">
              <w:rPr>
                <w:rStyle w:val="CharTok"/>
                <w:sz w:val="21"/>
                <w:szCs w:val="22"/>
              </w:rPr>
              <w:t>:BusinessNode</w:t>
            </w:r>
            <w:r w:rsidRPr="00C8615E">
              <w:rPr>
                <w:rStyle w:val="NormalTok"/>
                <w:sz w:val="21"/>
                <w:szCs w:val="22"/>
              </w:rPr>
              <w:t>)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WHERE</w:t>
            </w:r>
            <w:r w:rsidRPr="00C8615E">
              <w:rPr>
                <w:rStyle w:val="NormalTok"/>
                <w:sz w:val="21"/>
                <w:szCs w:val="22"/>
              </w:rPr>
              <w:t xml:space="preserve"> toInteger(business.reviewcount) </w:t>
            </w:r>
            <w:r w:rsidRPr="00C8615E">
              <w:rPr>
                <w:rStyle w:val="OperatorTok"/>
                <w:sz w:val="21"/>
                <w:szCs w:val="22"/>
              </w:rPr>
              <w:t>&gt;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DecValTok"/>
                <w:sz w:val="21"/>
                <w:szCs w:val="22"/>
              </w:rPr>
              <w:t>4000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WITH</w:t>
            </w:r>
            <w:r w:rsidRPr="00C8615E">
              <w:rPr>
                <w:rStyle w:val="NormalTok"/>
                <w:sz w:val="21"/>
                <w:szCs w:val="22"/>
              </w:rPr>
              <w:t xml:space="preserve"> business, </w:t>
            </w:r>
            <w:r w:rsidRPr="00C8615E">
              <w:rPr>
                <w:rStyle w:val="FunctionTok"/>
                <w:sz w:val="21"/>
                <w:szCs w:val="22"/>
              </w:rPr>
              <w:t>COUNT</w:t>
            </w:r>
            <w:r w:rsidRPr="00C8615E">
              <w:rPr>
                <w:rStyle w:val="NormalTok"/>
                <w:sz w:val="21"/>
                <w:szCs w:val="22"/>
              </w:rPr>
              <w:t>(</w:t>
            </w:r>
            <w:r w:rsidRPr="00C8615E">
              <w:rPr>
                <w:rStyle w:val="OperatorTok"/>
                <w:sz w:val="21"/>
                <w:szCs w:val="22"/>
              </w:rPr>
              <w:t>*</w:t>
            </w:r>
            <w:r w:rsidRPr="00C8615E">
              <w:rPr>
                <w:rStyle w:val="NormalTok"/>
                <w:sz w:val="21"/>
                <w:szCs w:val="22"/>
              </w:rPr>
              <w:t xml:space="preserve">) </w:t>
            </w:r>
            <w:r w:rsidRPr="00C8615E">
              <w:rPr>
                <w:rStyle w:val="KeywordTok"/>
                <w:sz w:val="21"/>
                <w:szCs w:val="22"/>
              </w:rPr>
              <w:t>AS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FunctionTok"/>
                <w:sz w:val="21"/>
                <w:szCs w:val="22"/>
              </w:rPr>
              <w:t>count</w:t>
            </w:r>
            <w:r w:rsidRPr="00C8615E">
              <w:rPr>
                <w:rStyle w:val="NormalTok"/>
                <w:sz w:val="21"/>
                <w:szCs w:val="22"/>
              </w:rPr>
              <w:t>, cnt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WITH</w:t>
            </w:r>
            <w:r w:rsidRPr="00C8615E">
              <w:rPr>
                <w:rStyle w:val="NormalTok"/>
                <w:sz w:val="21"/>
                <w:szCs w:val="22"/>
              </w:rPr>
              <w:t xml:space="preserve"> business.name </w:t>
            </w:r>
            <w:r w:rsidRPr="00C8615E">
              <w:rPr>
                <w:rStyle w:val="KeywordTok"/>
                <w:sz w:val="21"/>
                <w:szCs w:val="22"/>
              </w:rPr>
              <w:t>AS</w:t>
            </w:r>
            <w:r w:rsidRPr="00C8615E">
              <w:rPr>
                <w:rStyle w:val="NormalTok"/>
                <w:sz w:val="21"/>
                <w:szCs w:val="22"/>
              </w:rPr>
              <w:t xml:space="preserve"> name, </w:t>
            </w:r>
            <w:r w:rsidRPr="00C8615E">
              <w:rPr>
                <w:rStyle w:val="FunctionTok"/>
                <w:sz w:val="21"/>
                <w:szCs w:val="22"/>
              </w:rPr>
              <w:t>count</w:t>
            </w:r>
            <w:r w:rsidRPr="00C8615E">
              <w:rPr>
                <w:rStyle w:val="NormalTok"/>
                <w:sz w:val="21"/>
                <w:szCs w:val="22"/>
              </w:rPr>
              <w:t xml:space="preserve">, </w:t>
            </w:r>
            <w:r w:rsidRPr="00C8615E">
              <w:rPr>
                <w:rStyle w:val="FunctionTok"/>
                <w:sz w:val="21"/>
                <w:szCs w:val="22"/>
              </w:rPr>
              <w:t>count</w:t>
            </w:r>
            <w:r w:rsidRPr="00C8615E">
              <w:rPr>
                <w:rStyle w:val="OperatorTok"/>
                <w:sz w:val="21"/>
                <w:szCs w:val="22"/>
              </w:rPr>
              <w:t>*</w:t>
            </w:r>
            <w:r w:rsidRPr="00C8615E">
              <w:rPr>
                <w:rStyle w:val="FloatTok"/>
                <w:sz w:val="21"/>
                <w:szCs w:val="22"/>
              </w:rPr>
              <w:t>1.0</w:t>
            </w:r>
            <w:r w:rsidRPr="00C8615E">
              <w:rPr>
                <w:rStyle w:val="OperatorTok"/>
                <w:sz w:val="21"/>
                <w:szCs w:val="22"/>
              </w:rPr>
              <w:t>/</w:t>
            </w:r>
            <w:r w:rsidRPr="00C8615E">
              <w:rPr>
                <w:rStyle w:val="NormalTok"/>
                <w:sz w:val="21"/>
                <w:szCs w:val="22"/>
              </w:rPr>
              <w:t xml:space="preserve">cnt </w:t>
            </w:r>
            <w:r w:rsidRPr="00C8615E">
              <w:rPr>
                <w:rStyle w:val="KeywordTok"/>
                <w:sz w:val="21"/>
                <w:szCs w:val="22"/>
              </w:rPr>
              <w:t>AS</w:t>
            </w:r>
            <w:r w:rsidRPr="00C8615E">
              <w:rPr>
                <w:rStyle w:val="NormalTok"/>
                <w:sz w:val="21"/>
                <w:szCs w:val="22"/>
              </w:rPr>
              <w:t xml:space="preserve"> popularity, business.reviewcount </w:t>
            </w:r>
            <w:r w:rsidRPr="00C8615E">
              <w:rPr>
                <w:rStyle w:val="KeywordTok"/>
                <w:sz w:val="21"/>
                <w:szCs w:val="22"/>
              </w:rPr>
              <w:t>AS</w:t>
            </w:r>
            <w:r w:rsidRPr="00C8615E">
              <w:rPr>
                <w:rStyle w:val="NormalTok"/>
                <w:sz w:val="21"/>
                <w:szCs w:val="22"/>
              </w:rPr>
              <w:t xml:space="preserve"> reviewcount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RETURN</w:t>
            </w:r>
            <w:r w:rsidRPr="00C8615E">
              <w:rPr>
                <w:rStyle w:val="NormalTok"/>
                <w:sz w:val="21"/>
                <w:szCs w:val="22"/>
              </w:rPr>
              <w:t xml:space="preserve"> popularity, name, reviewcount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ORDER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KeywordTok"/>
                <w:sz w:val="21"/>
                <w:szCs w:val="22"/>
              </w:rPr>
              <w:t>BY</w:t>
            </w:r>
            <w:r w:rsidRPr="00C8615E">
              <w:rPr>
                <w:rStyle w:val="NormalTok"/>
                <w:sz w:val="21"/>
                <w:szCs w:val="22"/>
              </w:rPr>
              <w:t xml:space="preserve"> reviewcount </w:t>
            </w:r>
            <w:r w:rsidRPr="00C8615E">
              <w:rPr>
                <w:rStyle w:val="KeywordTok"/>
                <w:sz w:val="21"/>
                <w:szCs w:val="22"/>
              </w:rPr>
              <w:t>DESC</w:t>
            </w:r>
          </w:p>
        </w:tc>
      </w:tr>
    </w:tbl>
    <w:p w14:paraId="55987F9B" w14:textId="22D1AC45" w:rsidR="007B08EE" w:rsidRDefault="007B08EE" w:rsidP="001F3459">
      <w:pPr>
        <w:pStyle w:val="FirstParagraph"/>
        <w:jc w:val="center"/>
      </w:pPr>
      <w:r>
        <w:rPr>
          <w:noProof/>
        </w:rPr>
        <w:drawing>
          <wp:inline distT="0" distB="0" distL="0" distR="0" wp14:anchorId="605FD8CD" wp14:editId="7FBD78D6">
            <wp:extent cx="5333754" cy="3412086"/>
            <wp:effectExtent l="0" t="0" r="635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E:\Codefield\bdm_labs_hust\lab2\image\2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t="6987"/>
                    <a:stretch/>
                  </pic:blipFill>
                  <pic:spPr bwMode="auto">
                    <a:xfrm>
                      <a:off x="0" y="0"/>
                      <a:ext cx="5334000" cy="3412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8EDF48" w14:textId="6AC78C4A" w:rsidR="00973E86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6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图</w:t>
      </w:r>
    </w:p>
    <w:p w14:paraId="56643BA4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93" w:name="_Toc133713250"/>
      <w:bookmarkStart w:id="94" w:name="Xde307638de3f58991c59bfa148d52c182cc72ed"/>
      <w:bookmarkEnd w:id="92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2-14</w:t>
      </w:r>
      <w:bookmarkEnd w:id="93"/>
    </w:p>
    <w:p w14:paraId="5E50F6B7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6315B926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具有评分为</w:t>
      </w:r>
      <w:r w:rsidRPr="00045CA5">
        <w:rPr>
          <w:rFonts w:ascii="Times New Roman" w:eastAsia="宋体" w:hAnsi="Times New Roman" w:cs="Times New Roman"/>
          <w:iCs/>
          <w:lang w:eastAsia="zh-CN"/>
        </w:rPr>
        <w:t>5.0</w:t>
      </w:r>
      <w:r w:rsidRPr="00045CA5">
        <w:rPr>
          <w:rFonts w:ascii="Times New Roman" w:eastAsia="宋体" w:hAnsi="Times New Roman" w:cs="Times New Roman"/>
          <w:iCs/>
          <w:lang w:eastAsia="zh-CN"/>
        </w:rPr>
        <w:t>的</w:t>
      </w:r>
      <w:r w:rsidRPr="00045CA5">
        <w:rPr>
          <w:rFonts w:ascii="Times New Roman" w:eastAsia="宋体" w:hAnsi="Times New Roman" w:cs="Times New Roman"/>
          <w:iCs/>
          <w:lang w:eastAsia="zh-CN"/>
        </w:rPr>
        <w:t>Hot Pot</w:t>
      </w:r>
      <w:r w:rsidRPr="00045CA5">
        <w:rPr>
          <w:rFonts w:ascii="Times New Roman" w:eastAsia="宋体" w:hAnsi="Times New Roman" w:cs="Times New Roman"/>
          <w:iCs/>
          <w:lang w:eastAsia="zh-CN"/>
        </w:rPr>
        <w:t>类别的商铺所在城市。</w:t>
      </w:r>
    </w:p>
    <w:p w14:paraId="536CCB82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0FC818DD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通过</w:t>
      </w:r>
      <w:r w:rsidRPr="00045CA5">
        <w:rPr>
          <w:rFonts w:ascii="Times New Roman" w:eastAsia="宋体" w:hAnsi="Times New Roman" w:cs="Times New Roman"/>
          <w:iCs/>
          <w:lang w:eastAsia="zh-CN"/>
        </w:rPr>
        <w:t>MATCH</w:t>
      </w:r>
      <w:r w:rsidRPr="00045CA5">
        <w:rPr>
          <w:rFonts w:ascii="Times New Roman" w:eastAsia="宋体" w:hAnsi="Times New Roman" w:cs="Times New Roman"/>
          <w:iCs/>
          <w:lang w:eastAsia="zh-CN"/>
        </w:rPr>
        <w:t>语句匹配所有评分为</w:t>
      </w:r>
      <w:r w:rsidRPr="00045CA5">
        <w:rPr>
          <w:rFonts w:ascii="Times New Roman" w:eastAsia="宋体" w:hAnsi="Times New Roman" w:cs="Times New Roman"/>
          <w:iCs/>
          <w:lang w:eastAsia="zh-CN"/>
        </w:rPr>
        <w:t>5.0</w:t>
      </w:r>
      <w:r w:rsidRPr="00045CA5">
        <w:rPr>
          <w:rFonts w:ascii="Times New Roman" w:eastAsia="宋体" w:hAnsi="Times New Roman" w:cs="Times New Roman"/>
          <w:iCs/>
          <w:lang w:eastAsia="zh-CN"/>
        </w:rPr>
        <w:t>且分类为</w:t>
      </w:r>
      <w:r w:rsidRPr="00045CA5">
        <w:rPr>
          <w:rFonts w:ascii="Times New Roman" w:eastAsia="宋体" w:hAnsi="Times New Roman" w:cs="Times New Roman"/>
          <w:iCs/>
          <w:lang w:eastAsia="zh-CN"/>
        </w:rPr>
        <w:t>Hot Pot</w:t>
      </w:r>
      <w:r w:rsidRPr="00045CA5">
        <w:rPr>
          <w:rFonts w:ascii="Times New Roman" w:eastAsia="宋体" w:hAnsi="Times New Roman" w:cs="Times New Roman"/>
          <w:iCs/>
          <w:lang w:eastAsia="zh-CN"/>
        </w:rPr>
        <w:t>的商铺节点和</w:t>
      </w:r>
      <w:r w:rsidRPr="00045CA5">
        <w:rPr>
          <w:rFonts w:ascii="Times New Roman" w:eastAsia="宋体" w:hAnsi="Times New Roman" w:cs="Times New Roman"/>
          <w:iCs/>
          <w:lang w:eastAsia="zh-CN"/>
        </w:rPr>
        <w:t>Hot Pot</w:t>
      </w:r>
      <w:r w:rsidRPr="00045CA5">
        <w:rPr>
          <w:rFonts w:ascii="Times New Roman" w:eastAsia="宋体" w:hAnsi="Times New Roman" w:cs="Times New Roman"/>
          <w:iCs/>
          <w:lang w:eastAsia="zh-CN"/>
        </w:rPr>
        <w:t>类别节点，然后通过</w:t>
      </w:r>
      <w:r w:rsidRPr="00045CA5">
        <w:rPr>
          <w:rFonts w:ascii="Times New Roman" w:eastAsia="宋体" w:hAnsi="Times New Roman" w:cs="Times New Roman"/>
          <w:iCs/>
          <w:lang w:eastAsia="zh-CN"/>
        </w:rPr>
        <w:t>-[:IN_CATEGORY]-&gt;</w:t>
      </w:r>
      <w:r w:rsidRPr="00045CA5">
        <w:rPr>
          <w:rFonts w:ascii="Times New Roman" w:eastAsia="宋体" w:hAnsi="Times New Roman" w:cs="Times New Roman"/>
          <w:iCs/>
          <w:lang w:eastAsia="zh-CN"/>
        </w:rPr>
        <w:t>语句指定这两种节点之间的关系为</w:t>
      </w:r>
      <w:r w:rsidRPr="00045CA5">
        <w:rPr>
          <w:rFonts w:ascii="Times New Roman" w:eastAsia="宋体" w:hAnsi="Times New Roman" w:cs="Times New Roman"/>
          <w:iCs/>
          <w:lang w:eastAsia="zh-CN"/>
        </w:rPr>
        <w:t>"IN_CATEGORY"</w:t>
      </w:r>
      <w:r w:rsidRPr="00045CA5">
        <w:rPr>
          <w:rFonts w:ascii="Times New Roman" w:eastAsia="宋体" w:hAnsi="Times New Roman" w:cs="Times New Roman"/>
          <w:iCs/>
          <w:lang w:eastAsia="zh-CN"/>
        </w:rPr>
        <w:t>关系，表示商铺属于</w:t>
      </w:r>
      <w:r w:rsidRPr="00045CA5">
        <w:rPr>
          <w:rFonts w:ascii="Times New Roman" w:eastAsia="宋体" w:hAnsi="Times New Roman" w:cs="Times New Roman"/>
          <w:iCs/>
          <w:lang w:eastAsia="zh-CN"/>
        </w:rPr>
        <w:t>Hot Pot</w:t>
      </w:r>
      <w:r w:rsidRPr="00045CA5">
        <w:rPr>
          <w:rFonts w:ascii="Times New Roman" w:eastAsia="宋体" w:hAnsi="Times New Roman" w:cs="Times New Roman"/>
          <w:iCs/>
          <w:lang w:eastAsia="zh-CN"/>
        </w:rPr>
        <w:t>类别。最后通过</w:t>
      </w:r>
      <w:r w:rsidRPr="00045CA5">
        <w:rPr>
          <w:rFonts w:ascii="Times New Roman" w:eastAsia="宋体" w:hAnsi="Times New Roman" w:cs="Times New Roman"/>
          <w:iCs/>
          <w:lang w:eastAsia="zh-CN"/>
        </w:rPr>
        <w:t>RETURN</w:t>
      </w:r>
      <w:r w:rsidRPr="00045CA5">
        <w:rPr>
          <w:rFonts w:ascii="Times New Roman" w:eastAsia="宋体" w:hAnsi="Times New Roman" w:cs="Times New Roman"/>
          <w:iCs/>
          <w:lang w:eastAsia="zh-CN"/>
        </w:rPr>
        <w:t>语句返回去重后的商铺所在城市，即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.city</w:t>
      </w:r>
      <w:r w:rsidRPr="00045CA5">
        <w:rPr>
          <w:rFonts w:ascii="Times New Roman" w:eastAsia="宋体" w:hAnsi="Times New Roman" w:cs="Times New Roman"/>
          <w:iCs/>
          <w:lang w:eastAsia="zh-CN"/>
        </w:rPr>
        <w:t>。</w:t>
      </w:r>
    </w:p>
    <w:p w14:paraId="325D6005" w14:textId="2F21473A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C8615E" w:rsidRPr="00C8615E" w14:paraId="77386B3C" w14:textId="77777777" w:rsidTr="00C8615E">
        <w:tc>
          <w:tcPr>
            <w:tcW w:w="8630" w:type="dxa"/>
            <w:shd w:val="clear" w:color="auto" w:fill="F2F2F2" w:themeFill="background1" w:themeFillShade="F2"/>
          </w:tcPr>
          <w:p w14:paraId="3B84F85A" w14:textId="4BDB4867" w:rsidR="00C8615E" w:rsidRPr="00C8615E" w:rsidRDefault="00C8615E" w:rsidP="00C8615E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C8615E">
              <w:rPr>
                <w:rStyle w:val="NormalTok"/>
                <w:sz w:val="21"/>
                <w:szCs w:val="22"/>
              </w:rPr>
              <w:t>MATCH (</w:t>
            </w:r>
            <w:r w:rsidRPr="00C8615E">
              <w:rPr>
                <w:rStyle w:val="CharTok"/>
                <w:sz w:val="21"/>
                <w:szCs w:val="22"/>
              </w:rPr>
              <w:t>:UserNode</w:t>
            </w:r>
            <w:r w:rsidRPr="00C8615E">
              <w:rPr>
                <w:rStyle w:val="NormalTok"/>
                <w:sz w:val="21"/>
                <w:szCs w:val="22"/>
              </w:rPr>
              <w:t>)</w:t>
            </w:r>
            <w:r w:rsidRPr="00C8615E">
              <w:rPr>
                <w:rStyle w:val="OperatorTok"/>
                <w:sz w:val="21"/>
                <w:szCs w:val="22"/>
              </w:rPr>
              <w:t>-</w:t>
            </w:r>
            <w:r w:rsidRPr="00C8615E">
              <w:rPr>
                <w:rStyle w:val="NormalTok"/>
                <w:sz w:val="21"/>
                <w:szCs w:val="22"/>
              </w:rPr>
              <w:t>[</w:t>
            </w:r>
            <w:r w:rsidRPr="00C8615E">
              <w:rPr>
                <w:rStyle w:val="CharTok"/>
                <w:sz w:val="21"/>
                <w:szCs w:val="22"/>
              </w:rPr>
              <w:t>:Review</w:t>
            </w:r>
            <w:r w:rsidRPr="00C8615E">
              <w:rPr>
                <w:rStyle w:val="NormalTok"/>
                <w:sz w:val="21"/>
                <w:szCs w:val="22"/>
              </w:rPr>
              <w:t>]</w:t>
            </w:r>
            <w:r w:rsidRPr="00C8615E">
              <w:rPr>
                <w:rStyle w:val="OperatorTok"/>
                <w:sz w:val="21"/>
                <w:szCs w:val="22"/>
              </w:rPr>
              <w:t>-&gt;</w:t>
            </w:r>
            <w:r w:rsidRPr="00C8615E">
              <w:rPr>
                <w:rStyle w:val="NormalTok"/>
                <w:sz w:val="21"/>
                <w:szCs w:val="22"/>
              </w:rPr>
              <w:t>(r</w:t>
            </w:r>
            <w:r w:rsidRPr="00C8615E">
              <w:rPr>
                <w:rStyle w:val="CharTok"/>
                <w:sz w:val="21"/>
                <w:szCs w:val="22"/>
              </w:rPr>
              <w:t>:ReviewNode</w:t>
            </w:r>
            <w:r w:rsidRPr="00C8615E">
              <w:rPr>
                <w:rStyle w:val="NormalTok"/>
                <w:sz w:val="21"/>
                <w:szCs w:val="22"/>
              </w:rPr>
              <w:t>)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NormalTok"/>
                <w:sz w:val="21"/>
                <w:szCs w:val="22"/>
              </w:rPr>
              <w:t xml:space="preserve">  </w:t>
            </w:r>
            <w:r w:rsidRPr="00C8615E">
              <w:rPr>
                <w:rStyle w:val="OperatorTok"/>
                <w:sz w:val="21"/>
                <w:szCs w:val="22"/>
              </w:rPr>
              <w:t>-</w:t>
            </w:r>
            <w:r w:rsidRPr="00C8615E">
              <w:rPr>
                <w:rStyle w:val="NormalTok"/>
                <w:sz w:val="21"/>
                <w:szCs w:val="22"/>
              </w:rPr>
              <w:t>[</w:t>
            </w:r>
            <w:r w:rsidRPr="00C8615E">
              <w:rPr>
                <w:rStyle w:val="CharTok"/>
                <w:sz w:val="21"/>
                <w:szCs w:val="22"/>
              </w:rPr>
              <w:t>:Reviewed</w:t>
            </w:r>
            <w:r w:rsidRPr="00C8615E">
              <w:rPr>
                <w:rStyle w:val="NormalTok"/>
                <w:sz w:val="21"/>
                <w:szCs w:val="22"/>
              </w:rPr>
              <w:t>]</w:t>
            </w:r>
            <w:r w:rsidRPr="00C8615E">
              <w:rPr>
                <w:rStyle w:val="OperatorTok"/>
                <w:sz w:val="21"/>
                <w:szCs w:val="22"/>
              </w:rPr>
              <w:t>-&gt;</w:t>
            </w:r>
            <w:r w:rsidRPr="00C8615E">
              <w:rPr>
                <w:rStyle w:val="NormalTok"/>
                <w:sz w:val="21"/>
                <w:szCs w:val="22"/>
              </w:rPr>
              <w:t>(b</w:t>
            </w:r>
            <w:r w:rsidRPr="00C8615E">
              <w:rPr>
                <w:rStyle w:val="CharTok"/>
                <w:sz w:val="21"/>
                <w:szCs w:val="22"/>
              </w:rPr>
              <w:t>:BusinessNode</w:t>
            </w:r>
            <w:r w:rsidRPr="00C8615E">
              <w:rPr>
                <w:rStyle w:val="NormalTok"/>
                <w:sz w:val="21"/>
                <w:szCs w:val="22"/>
              </w:rPr>
              <w:t>)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NormalTok"/>
                <w:sz w:val="21"/>
                <w:szCs w:val="22"/>
              </w:rPr>
              <w:t xml:space="preserve">    </w:t>
            </w:r>
            <w:r w:rsidRPr="00C8615E">
              <w:rPr>
                <w:rStyle w:val="OperatorTok"/>
                <w:sz w:val="21"/>
                <w:szCs w:val="22"/>
              </w:rPr>
              <w:t>-</w:t>
            </w:r>
            <w:r w:rsidRPr="00C8615E">
              <w:rPr>
                <w:rStyle w:val="NormalTok"/>
                <w:sz w:val="21"/>
                <w:szCs w:val="22"/>
              </w:rPr>
              <w:t>[</w:t>
            </w:r>
            <w:r w:rsidRPr="00C8615E">
              <w:rPr>
                <w:rStyle w:val="CharTok"/>
                <w:sz w:val="21"/>
                <w:szCs w:val="22"/>
              </w:rPr>
              <w:t>:IN_CATEGORY</w:t>
            </w:r>
            <w:r w:rsidRPr="00C8615E">
              <w:rPr>
                <w:rStyle w:val="NormalTok"/>
                <w:sz w:val="21"/>
                <w:szCs w:val="22"/>
              </w:rPr>
              <w:t>]</w:t>
            </w:r>
            <w:r w:rsidRPr="00C8615E">
              <w:rPr>
                <w:rStyle w:val="OperatorTok"/>
                <w:sz w:val="21"/>
                <w:szCs w:val="22"/>
              </w:rPr>
              <w:t>-&gt;</w:t>
            </w:r>
            <w:r w:rsidRPr="00C8615E">
              <w:rPr>
                <w:rStyle w:val="NormalTok"/>
                <w:sz w:val="21"/>
                <w:szCs w:val="22"/>
              </w:rPr>
              <w:t>(c</w:t>
            </w:r>
            <w:r w:rsidRPr="00C8615E">
              <w:rPr>
                <w:rStyle w:val="CharTok"/>
                <w:sz w:val="21"/>
                <w:szCs w:val="22"/>
              </w:rPr>
              <w:t>:CategoryNode</w:t>
            </w:r>
            <w:r w:rsidRPr="00C8615E">
              <w:rPr>
                <w:rStyle w:val="NormalTok"/>
                <w:sz w:val="21"/>
                <w:szCs w:val="22"/>
              </w:rPr>
              <w:t xml:space="preserve"> {</w:t>
            </w:r>
            <w:r w:rsidRPr="00C8615E">
              <w:rPr>
                <w:rStyle w:val="KeywordTok"/>
                <w:sz w:val="21"/>
                <w:szCs w:val="22"/>
              </w:rPr>
              <w:t>category</w:t>
            </w:r>
            <w:r w:rsidRPr="00C8615E">
              <w:rPr>
                <w:rStyle w:val="NormalTok"/>
                <w:sz w:val="21"/>
                <w:szCs w:val="22"/>
              </w:rPr>
              <w:t xml:space="preserve">: </w:t>
            </w:r>
            <w:r w:rsidRPr="00C8615E">
              <w:rPr>
                <w:rStyle w:val="StringTok"/>
                <w:sz w:val="21"/>
                <w:szCs w:val="22"/>
              </w:rPr>
              <w:t>'Hot Pot'</w:t>
            </w:r>
            <w:r w:rsidRPr="00C8615E">
              <w:rPr>
                <w:rStyle w:val="NormalTok"/>
                <w:sz w:val="21"/>
                <w:szCs w:val="22"/>
              </w:rPr>
              <w:t>})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WHERE</w:t>
            </w:r>
            <w:r w:rsidRPr="00C8615E">
              <w:rPr>
                <w:rStyle w:val="NormalTok"/>
                <w:sz w:val="21"/>
                <w:szCs w:val="22"/>
              </w:rPr>
              <w:t xml:space="preserve"> r.stars </w:t>
            </w:r>
            <w:r w:rsidRPr="00C8615E">
              <w:rPr>
                <w:rStyle w:val="OperatorTok"/>
                <w:sz w:val="21"/>
                <w:szCs w:val="22"/>
              </w:rPr>
              <w:t>=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StringTok"/>
                <w:sz w:val="21"/>
                <w:szCs w:val="22"/>
              </w:rPr>
              <w:t>'5.0'</w:t>
            </w:r>
            <w:r w:rsidRPr="00C8615E">
              <w:rPr>
                <w:sz w:val="21"/>
                <w:szCs w:val="22"/>
              </w:rPr>
              <w:br/>
            </w:r>
            <w:r w:rsidRPr="00C8615E">
              <w:rPr>
                <w:rStyle w:val="KeywordTok"/>
                <w:sz w:val="21"/>
                <w:szCs w:val="22"/>
              </w:rPr>
              <w:t>RETURN</w:t>
            </w:r>
            <w:r w:rsidRPr="00C8615E">
              <w:rPr>
                <w:rStyle w:val="NormalTok"/>
                <w:sz w:val="21"/>
                <w:szCs w:val="22"/>
              </w:rPr>
              <w:t xml:space="preserve"> </w:t>
            </w:r>
            <w:r w:rsidRPr="00C8615E">
              <w:rPr>
                <w:rStyle w:val="KeywordTok"/>
                <w:sz w:val="21"/>
                <w:szCs w:val="22"/>
              </w:rPr>
              <w:t>DISTINCT</w:t>
            </w:r>
            <w:r w:rsidRPr="00C8615E">
              <w:rPr>
                <w:rStyle w:val="NormalTok"/>
                <w:sz w:val="21"/>
                <w:szCs w:val="22"/>
              </w:rPr>
              <w:t xml:space="preserve"> b.city </w:t>
            </w:r>
            <w:r w:rsidRPr="00C8615E">
              <w:rPr>
                <w:rStyle w:val="KeywordTok"/>
                <w:sz w:val="21"/>
                <w:szCs w:val="22"/>
              </w:rPr>
              <w:t>as</w:t>
            </w:r>
            <w:r w:rsidRPr="00C8615E">
              <w:rPr>
                <w:rStyle w:val="NormalTok"/>
                <w:sz w:val="21"/>
                <w:szCs w:val="22"/>
              </w:rPr>
              <w:t xml:space="preserve"> city</w:t>
            </w:r>
          </w:p>
        </w:tc>
      </w:tr>
    </w:tbl>
    <w:p w14:paraId="50065439" w14:textId="384FDB25" w:rsidR="007B08EE" w:rsidRDefault="007B08EE" w:rsidP="001F3459">
      <w:pPr>
        <w:pStyle w:val="FirstParagraph"/>
        <w:jc w:val="center"/>
      </w:pPr>
      <w:r>
        <w:rPr>
          <w:noProof/>
        </w:rPr>
        <w:drawing>
          <wp:inline distT="0" distB="0" distL="0" distR="0" wp14:anchorId="0A8D4B7E" wp14:editId="354878D2">
            <wp:extent cx="1884015" cy="3442854"/>
            <wp:effectExtent l="0" t="0" r="2540" b="5715"/>
            <wp:docPr id="4" name="图片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E:\Codefield\bdm_labs_hust\lab2\image\2-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7323" r="64672" b="1682"/>
                    <a:stretch/>
                  </pic:blipFill>
                  <pic:spPr bwMode="auto">
                    <a:xfrm>
                      <a:off x="0" y="0"/>
                      <a:ext cx="1884418" cy="344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D9F4E9" w14:textId="6ADAC515" w:rsidR="007B08EE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7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图</w:t>
      </w:r>
    </w:p>
    <w:p w14:paraId="4D955F31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95" w:name="_Toc133713251"/>
      <w:bookmarkStart w:id="96" w:name="Xf2f5440302912bd7acdb4e48393d27f6ea64549"/>
      <w:bookmarkEnd w:id="94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2-15</w:t>
      </w:r>
      <w:bookmarkEnd w:id="95"/>
    </w:p>
    <w:p w14:paraId="7671BEC1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04AFD7CC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统计每个用户评价过的商家数量，按照数量降序排列，返回用户</w:t>
      </w:r>
      <w:r w:rsidRPr="00045CA5">
        <w:rPr>
          <w:rFonts w:ascii="Times New Roman" w:eastAsia="宋体" w:hAnsi="Times New Roman" w:cs="Times New Roman"/>
          <w:iCs/>
          <w:lang w:eastAsia="zh-CN"/>
        </w:rPr>
        <w:t>id</w:t>
      </w:r>
      <w:r w:rsidRPr="00045CA5">
        <w:rPr>
          <w:rFonts w:ascii="Times New Roman" w:eastAsia="宋体" w:hAnsi="Times New Roman" w:cs="Times New Roman"/>
          <w:iCs/>
          <w:lang w:eastAsia="zh-CN"/>
        </w:rPr>
        <w:t>，用户名和评价过的商家的数量（需要对商家去重）。</w:t>
      </w:r>
    </w:p>
    <w:p w14:paraId="68F64CF4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4BF30E0C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首先找到所有的</w:t>
      </w:r>
      <w:r w:rsidRPr="00045CA5">
        <w:rPr>
          <w:rFonts w:ascii="Times New Roman" w:eastAsia="宋体" w:hAnsi="Times New Roman" w:cs="Times New Roman"/>
          <w:iCs/>
          <w:lang w:eastAsia="zh-CN"/>
        </w:rPr>
        <w:t>UserNode</w:t>
      </w:r>
      <w:r w:rsidRPr="00045CA5">
        <w:rPr>
          <w:rFonts w:ascii="Times New Roman" w:eastAsia="宋体" w:hAnsi="Times New Roman" w:cs="Times New Roman"/>
          <w:iCs/>
          <w:lang w:eastAsia="zh-CN"/>
        </w:rPr>
        <w:t>节点，这些节点和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Node</w:t>
      </w:r>
      <w:r w:rsidRPr="00045CA5">
        <w:rPr>
          <w:rFonts w:ascii="Times New Roman" w:eastAsia="宋体" w:hAnsi="Times New Roman" w:cs="Times New Roman"/>
          <w:iCs/>
          <w:lang w:eastAsia="zh-CN"/>
        </w:rPr>
        <w:t>节点通过</w:t>
      </w:r>
      <w:r w:rsidRPr="00045CA5">
        <w:rPr>
          <w:rFonts w:ascii="Times New Roman" w:eastAsia="宋体" w:hAnsi="Times New Roman" w:cs="Times New Roman"/>
          <w:iCs/>
          <w:lang w:eastAsia="zh-CN"/>
        </w:rPr>
        <w:t>Reviewed</w:t>
      </w:r>
      <w:r w:rsidRPr="00045CA5">
        <w:rPr>
          <w:rFonts w:ascii="Times New Roman" w:eastAsia="宋体" w:hAnsi="Times New Roman" w:cs="Times New Roman"/>
          <w:iCs/>
          <w:lang w:eastAsia="zh-CN"/>
        </w:rPr>
        <w:t>关系相连，并且这些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Node</w:t>
      </w:r>
      <w:r w:rsidRPr="00045CA5">
        <w:rPr>
          <w:rFonts w:ascii="Times New Roman" w:eastAsia="宋体" w:hAnsi="Times New Roman" w:cs="Times New Roman"/>
          <w:iCs/>
          <w:lang w:eastAsia="zh-CN"/>
        </w:rPr>
        <w:t>节点和</w:t>
      </w:r>
      <w:r w:rsidRPr="00045CA5">
        <w:rPr>
          <w:rFonts w:ascii="Times New Roman" w:eastAsia="宋体" w:hAnsi="Times New Roman" w:cs="Times New Roman"/>
          <w:iCs/>
          <w:lang w:eastAsia="zh-CN"/>
        </w:rPr>
        <w:t>ReviewNode</w:t>
      </w:r>
      <w:r w:rsidRPr="00045CA5">
        <w:rPr>
          <w:rFonts w:ascii="Times New Roman" w:eastAsia="宋体" w:hAnsi="Times New Roman" w:cs="Times New Roman"/>
          <w:iCs/>
          <w:lang w:eastAsia="zh-CN"/>
        </w:rPr>
        <w:t>节点之间通过</w:t>
      </w:r>
      <w:r w:rsidRPr="00045CA5">
        <w:rPr>
          <w:rFonts w:ascii="Times New Roman" w:eastAsia="宋体" w:hAnsi="Times New Roman" w:cs="Times New Roman"/>
          <w:iCs/>
          <w:lang w:eastAsia="zh-CN"/>
        </w:rPr>
        <w:t>Review</w:t>
      </w:r>
      <w:r w:rsidRPr="00045CA5">
        <w:rPr>
          <w:rFonts w:ascii="Times New Roman" w:eastAsia="宋体" w:hAnsi="Times New Roman" w:cs="Times New Roman"/>
          <w:iCs/>
          <w:lang w:eastAsia="zh-CN"/>
        </w:rPr>
        <w:t>关系相连。然后将找到的节点按照</w:t>
      </w:r>
      <w:r w:rsidRPr="00045CA5">
        <w:rPr>
          <w:rFonts w:ascii="Times New Roman" w:eastAsia="宋体" w:hAnsi="Times New Roman" w:cs="Times New Roman"/>
          <w:iCs/>
          <w:lang w:eastAsia="zh-CN"/>
        </w:rPr>
        <w:t>user</w:t>
      </w:r>
      <w:r w:rsidRPr="00045CA5">
        <w:rPr>
          <w:rFonts w:ascii="Times New Roman" w:eastAsia="宋体" w:hAnsi="Times New Roman" w:cs="Times New Roman"/>
          <w:iCs/>
          <w:lang w:eastAsia="zh-CN"/>
        </w:rPr>
        <w:t>进行分组，并计算每个用户评价过的商家数量，将结果保存为</w:t>
      </w:r>
      <w:r w:rsidRPr="00045CA5">
        <w:rPr>
          <w:rFonts w:ascii="Times New Roman" w:eastAsia="宋体" w:hAnsi="Times New Roman" w:cs="Times New Roman"/>
          <w:iCs/>
          <w:lang w:eastAsia="zh-CN"/>
        </w:rPr>
        <w:t>count</w:t>
      </w:r>
      <w:r w:rsidRPr="00045CA5">
        <w:rPr>
          <w:rFonts w:ascii="Times New Roman" w:eastAsia="宋体" w:hAnsi="Times New Roman" w:cs="Times New Roman"/>
          <w:iCs/>
          <w:lang w:eastAsia="zh-CN"/>
        </w:rPr>
        <w:t>。</w:t>
      </w:r>
    </w:p>
    <w:p w14:paraId="2CCBE2B1" w14:textId="212D11C1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205D10" w:rsidRPr="00205D10" w14:paraId="5FC69AE4" w14:textId="77777777" w:rsidTr="00205D10">
        <w:tc>
          <w:tcPr>
            <w:tcW w:w="8630" w:type="dxa"/>
            <w:shd w:val="clear" w:color="auto" w:fill="F2F2F2" w:themeFill="background1" w:themeFillShade="F2"/>
          </w:tcPr>
          <w:p w14:paraId="7F28EADA" w14:textId="2E00D4F8" w:rsidR="00205D10" w:rsidRPr="00205D10" w:rsidRDefault="00205D10" w:rsidP="00205D10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205D10">
              <w:rPr>
                <w:rStyle w:val="NormalTok"/>
                <w:sz w:val="21"/>
                <w:szCs w:val="22"/>
              </w:rPr>
              <w:t>MATCH (</w:t>
            </w:r>
            <w:r w:rsidRPr="00205D10">
              <w:rPr>
                <w:rStyle w:val="FunctionTok"/>
                <w:sz w:val="21"/>
                <w:szCs w:val="22"/>
              </w:rPr>
              <w:t>user</w:t>
            </w:r>
            <w:r w:rsidRPr="00205D10">
              <w:rPr>
                <w:rStyle w:val="CharTok"/>
                <w:sz w:val="21"/>
                <w:szCs w:val="22"/>
              </w:rPr>
              <w:t>:UserNode</w:t>
            </w:r>
            <w:r w:rsidRPr="00205D10">
              <w:rPr>
                <w:rStyle w:val="NormalTok"/>
                <w:sz w:val="21"/>
                <w:szCs w:val="22"/>
              </w:rPr>
              <w:t>)</w:t>
            </w:r>
            <w:r w:rsidRPr="00205D10">
              <w:rPr>
                <w:rStyle w:val="OperatorTok"/>
                <w:sz w:val="21"/>
                <w:szCs w:val="22"/>
              </w:rPr>
              <w:t>-</w:t>
            </w:r>
            <w:r w:rsidRPr="00205D10">
              <w:rPr>
                <w:rStyle w:val="NormalTok"/>
                <w:sz w:val="21"/>
                <w:szCs w:val="22"/>
              </w:rPr>
              <w:t>[</w:t>
            </w:r>
            <w:r w:rsidRPr="00205D10">
              <w:rPr>
                <w:rStyle w:val="CharTok"/>
                <w:sz w:val="21"/>
                <w:szCs w:val="22"/>
              </w:rPr>
              <w:t>:Review</w:t>
            </w:r>
            <w:r w:rsidRPr="00205D10">
              <w:rPr>
                <w:rStyle w:val="NormalTok"/>
                <w:sz w:val="21"/>
                <w:szCs w:val="22"/>
              </w:rPr>
              <w:t>]</w:t>
            </w:r>
            <w:r w:rsidRPr="00205D10">
              <w:rPr>
                <w:rStyle w:val="OperatorTok"/>
                <w:sz w:val="21"/>
                <w:szCs w:val="22"/>
              </w:rPr>
              <w:t>-&gt;</w:t>
            </w:r>
            <w:r w:rsidRPr="00205D10">
              <w:rPr>
                <w:rStyle w:val="NormalTok"/>
                <w:sz w:val="21"/>
                <w:szCs w:val="22"/>
              </w:rPr>
              <w:t>(</w:t>
            </w:r>
            <w:r w:rsidRPr="00205D10">
              <w:rPr>
                <w:rStyle w:val="CharTok"/>
                <w:sz w:val="21"/>
                <w:szCs w:val="22"/>
              </w:rPr>
              <w:t>:ReviewNode</w:t>
            </w:r>
            <w:r w:rsidRPr="00205D10">
              <w:rPr>
                <w:rStyle w:val="NormalTok"/>
                <w:sz w:val="21"/>
                <w:szCs w:val="22"/>
              </w:rPr>
              <w:t>)</w:t>
            </w:r>
            <w:r w:rsidRPr="00205D10">
              <w:rPr>
                <w:sz w:val="21"/>
                <w:szCs w:val="22"/>
              </w:rPr>
              <w:br/>
            </w:r>
            <w:r w:rsidRPr="00205D10">
              <w:rPr>
                <w:rStyle w:val="NormalTok"/>
                <w:sz w:val="21"/>
                <w:szCs w:val="22"/>
              </w:rPr>
              <w:t xml:space="preserve">  </w:t>
            </w:r>
            <w:r w:rsidRPr="00205D10">
              <w:rPr>
                <w:rStyle w:val="OperatorTok"/>
                <w:sz w:val="21"/>
                <w:szCs w:val="22"/>
              </w:rPr>
              <w:t>-</w:t>
            </w:r>
            <w:r w:rsidRPr="00205D10">
              <w:rPr>
                <w:rStyle w:val="NormalTok"/>
                <w:sz w:val="21"/>
                <w:szCs w:val="22"/>
              </w:rPr>
              <w:t>[</w:t>
            </w:r>
            <w:r w:rsidRPr="00205D10">
              <w:rPr>
                <w:rStyle w:val="CharTok"/>
                <w:sz w:val="21"/>
                <w:szCs w:val="22"/>
              </w:rPr>
              <w:t>:Reviewed</w:t>
            </w:r>
            <w:r w:rsidRPr="00205D10">
              <w:rPr>
                <w:rStyle w:val="NormalTok"/>
                <w:sz w:val="21"/>
                <w:szCs w:val="22"/>
              </w:rPr>
              <w:t>]</w:t>
            </w:r>
            <w:r w:rsidRPr="00205D10">
              <w:rPr>
                <w:rStyle w:val="OperatorTok"/>
                <w:sz w:val="21"/>
                <w:szCs w:val="22"/>
              </w:rPr>
              <w:t>-&gt;</w:t>
            </w:r>
            <w:r w:rsidRPr="00205D10">
              <w:rPr>
                <w:rStyle w:val="NormalTok"/>
                <w:sz w:val="21"/>
                <w:szCs w:val="22"/>
              </w:rPr>
              <w:t>(b</w:t>
            </w:r>
            <w:r w:rsidRPr="00205D10">
              <w:rPr>
                <w:rStyle w:val="CharTok"/>
                <w:sz w:val="21"/>
                <w:szCs w:val="22"/>
              </w:rPr>
              <w:t>:BusinessNode</w:t>
            </w:r>
            <w:r w:rsidRPr="00205D10">
              <w:rPr>
                <w:rStyle w:val="NormalTok"/>
                <w:sz w:val="21"/>
                <w:szCs w:val="22"/>
              </w:rPr>
              <w:t>)</w:t>
            </w:r>
            <w:r w:rsidRPr="00205D10">
              <w:rPr>
                <w:sz w:val="21"/>
                <w:szCs w:val="22"/>
              </w:rPr>
              <w:br/>
            </w:r>
            <w:r w:rsidRPr="00205D10">
              <w:rPr>
                <w:rStyle w:val="KeywordTok"/>
                <w:sz w:val="21"/>
                <w:szCs w:val="22"/>
              </w:rPr>
              <w:t>WITH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FunctionTok"/>
                <w:sz w:val="21"/>
                <w:szCs w:val="22"/>
              </w:rPr>
              <w:t>user</w:t>
            </w:r>
            <w:r w:rsidRPr="00205D10">
              <w:rPr>
                <w:rStyle w:val="NormalTok"/>
                <w:sz w:val="21"/>
                <w:szCs w:val="22"/>
              </w:rPr>
              <w:t xml:space="preserve">, </w:t>
            </w:r>
            <w:r w:rsidRPr="00205D10">
              <w:rPr>
                <w:rStyle w:val="FunctionTok"/>
                <w:sz w:val="21"/>
                <w:szCs w:val="22"/>
              </w:rPr>
              <w:t>COUNT</w:t>
            </w:r>
            <w:r w:rsidRPr="00205D10">
              <w:rPr>
                <w:rStyle w:val="NormalTok"/>
                <w:sz w:val="21"/>
                <w:szCs w:val="22"/>
              </w:rPr>
              <w:t>(</w:t>
            </w:r>
            <w:r w:rsidRPr="00205D10">
              <w:rPr>
                <w:rStyle w:val="KeywordTok"/>
                <w:sz w:val="21"/>
                <w:szCs w:val="22"/>
              </w:rPr>
              <w:t>DISTINCT</w:t>
            </w:r>
            <w:r w:rsidRPr="00205D10">
              <w:rPr>
                <w:rStyle w:val="NormalTok"/>
                <w:sz w:val="21"/>
                <w:szCs w:val="22"/>
              </w:rPr>
              <w:t xml:space="preserve"> b) </w:t>
            </w:r>
            <w:r w:rsidRPr="00205D10">
              <w:rPr>
                <w:rStyle w:val="KeywordTok"/>
                <w:sz w:val="21"/>
                <w:szCs w:val="22"/>
              </w:rPr>
              <w:t>AS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FunctionTok"/>
                <w:sz w:val="21"/>
                <w:szCs w:val="22"/>
              </w:rPr>
              <w:t>count</w:t>
            </w:r>
            <w:r w:rsidRPr="00205D10">
              <w:rPr>
                <w:sz w:val="21"/>
                <w:szCs w:val="22"/>
              </w:rPr>
              <w:br/>
            </w:r>
            <w:r w:rsidRPr="00205D10">
              <w:rPr>
                <w:rStyle w:val="KeywordTok"/>
                <w:sz w:val="21"/>
                <w:szCs w:val="22"/>
              </w:rPr>
              <w:t>RETURN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FunctionTok"/>
                <w:sz w:val="21"/>
                <w:szCs w:val="22"/>
              </w:rPr>
              <w:t>user</w:t>
            </w:r>
            <w:r w:rsidRPr="00205D10">
              <w:rPr>
                <w:rStyle w:val="NormalTok"/>
                <w:sz w:val="21"/>
                <w:szCs w:val="22"/>
              </w:rPr>
              <w:t xml:space="preserve">.userid, </w:t>
            </w:r>
            <w:r w:rsidRPr="00205D10">
              <w:rPr>
                <w:rStyle w:val="FunctionTok"/>
                <w:sz w:val="21"/>
                <w:szCs w:val="22"/>
              </w:rPr>
              <w:t>user</w:t>
            </w:r>
            <w:r w:rsidRPr="00205D10">
              <w:rPr>
                <w:rStyle w:val="NormalTok"/>
                <w:sz w:val="21"/>
                <w:szCs w:val="22"/>
              </w:rPr>
              <w:t xml:space="preserve">.name, </w:t>
            </w:r>
            <w:r w:rsidRPr="00205D10">
              <w:rPr>
                <w:rStyle w:val="FunctionTok"/>
                <w:sz w:val="21"/>
                <w:szCs w:val="22"/>
              </w:rPr>
              <w:t>count</w:t>
            </w:r>
            <w:r w:rsidRPr="00205D10">
              <w:rPr>
                <w:sz w:val="21"/>
                <w:szCs w:val="22"/>
              </w:rPr>
              <w:br/>
            </w:r>
            <w:r w:rsidRPr="00205D10">
              <w:rPr>
                <w:rStyle w:val="KeywordTok"/>
                <w:sz w:val="21"/>
                <w:szCs w:val="22"/>
              </w:rPr>
              <w:t>ORDER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KeywordTok"/>
                <w:sz w:val="21"/>
                <w:szCs w:val="22"/>
              </w:rPr>
              <w:t>BY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FunctionTok"/>
                <w:sz w:val="21"/>
                <w:szCs w:val="22"/>
              </w:rPr>
              <w:t>count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KeywordTok"/>
                <w:sz w:val="21"/>
                <w:szCs w:val="22"/>
              </w:rPr>
              <w:t>DESC</w:t>
            </w:r>
            <w:r w:rsidRPr="00205D10">
              <w:rPr>
                <w:sz w:val="21"/>
                <w:szCs w:val="22"/>
              </w:rPr>
              <w:br/>
            </w:r>
            <w:r w:rsidRPr="00205D10">
              <w:rPr>
                <w:rStyle w:val="KeywordTok"/>
                <w:sz w:val="21"/>
                <w:szCs w:val="22"/>
              </w:rPr>
              <w:t>LIMIT</w:t>
            </w:r>
            <w:r w:rsidRPr="00205D10">
              <w:rPr>
                <w:rStyle w:val="NormalTok"/>
                <w:sz w:val="21"/>
                <w:szCs w:val="22"/>
              </w:rPr>
              <w:t xml:space="preserve"> </w:t>
            </w:r>
            <w:r w:rsidRPr="00205D10">
              <w:rPr>
                <w:rStyle w:val="DecValTok"/>
                <w:sz w:val="21"/>
                <w:szCs w:val="22"/>
              </w:rPr>
              <w:t>10</w:t>
            </w:r>
          </w:p>
        </w:tc>
      </w:tr>
    </w:tbl>
    <w:p w14:paraId="24CB7B69" w14:textId="77777777" w:rsidR="00973E86" w:rsidRDefault="00973E86" w:rsidP="00973E86">
      <w:pPr>
        <w:pStyle w:val="FirstParagraph"/>
        <w:jc w:val="center"/>
      </w:pPr>
    </w:p>
    <w:p w14:paraId="21FA3968" w14:textId="314E52CE" w:rsidR="007B08EE" w:rsidRDefault="007B08EE" w:rsidP="00973E86">
      <w:pPr>
        <w:pStyle w:val="FirstParagraph"/>
        <w:jc w:val="center"/>
      </w:pPr>
      <w:r>
        <w:rPr>
          <w:noProof/>
        </w:rPr>
        <w:drawing>
          <wp:inline distT="0" distB="0" distL="0" distR="0" wp14:anchorId="3447298F" wp14:editId="0EB987A9">
            <wp:extent cx="4391205" cy="2651760"/>
            <wp:effectExtent l="0" t="0" r="9525" b="0"/>
            <wp:docPr id="8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E:\Codefield\bdm_labs_hust\lab2\image\2-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t="8279" r="17652" b="35127"/>
                    <a:stretch/>
                  </pic:blipFill>
                  <pic:spPr bwMode="auto">
                    <a:xfrm>
                      <a:off x="0" y="0"/>
                      <a:ext cx="4392448" cy="265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4385B" w14:textId="137EDF49" w:rsidR="00973E86" w:rsidRPr="00973E86" w:rsidRDefault="00973E86" w:rsidP="00973E8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8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查询结果图</w:t>
      </w:r>
    </w:p>
    <w:p w14:paraId="1779187C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97" w:name="_Toc133713252"/>
      <w:bookmarkStart w:id="98" w:name="Xd14b3aa3c33cfd377954af95a3cb81aa9089a87"/>
      <w:bookmarkEnd w:id="96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2-16</w:t>
      </w:r>
      <w:bookmarkEnd w:id="97"/>
    </w:p>
    <w:p w14:paraId="1BAD0E63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99" w:name="题目-16"/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590DAE6D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体会建立索引对查询带来的性能提升，但会导致插入，删除等操作变慢（需要额外维护索引代价）。</w:t>
      </w:r>
    </w:p>
    <w:p w14:paraId="7CE969DB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0" w:name="解析-16"/>
      <w:bookmarkEnd w:id="99"/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218EE3BB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1.</w:t>
      </w:r>
      <w:r w:rsidRPr="00045CA5">
        <w:rPr>
          <w:rFonts w:ascii="Times New Roman" w:eastAsia="宋体" w:hAnsi="Times New Roman" w:cs="Times New Roman"/>
          <w:iCs/>
          <w:lang w:eastAsia="zh-CN"/>
        </w:rPr>
        <w:t>首先为</w:t>
      </w:r>
      <w:r w:rsidRPr="00045CA5">
        <w:rPr>
          <w:rFonts w:ascii="Times New Roman" w:eastAsia="宋体" w:hAnsi="Times New Roman" w:cs="Times New Roman"/>
          <w:iCs/>
          <w:lang w:eastAsia="zh-CN"/>
        </w:rPr>
        <w:t>UserNode</w:t>
      </w:r>
      <w:r w:rsidRPr="00045CA5">
        <w:rPr>
          <w:rFonts w:ascii="Times New Roman" w:eastAsia="宋体" w:hAnsi="Times New Roman" w:cs="Times New Roman"/>
          <w:iCs/>
          <w:lang w:eastAsia="zh-CN"/>
        </w:rPr>
        <w:t>增加</w:t>
      </w:r>
      <w:r w:rsidRPr="00045CA5">
        <w:rPr>
          <w:rFonts w:ascii="Times New Roman" w:eastAsia="宋体" w:hAnsi="Times New Roman" w:cs="Times New Roman"/>
          <w:iCs/>
          <w:lang w:eastAsia="zh-CN"/>
        </w:rPr>
        <w:t>flag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，由于</w:t>
      </w:r>
      <w:r w:rsidRPr="00045CA5">
        <w:rPr>
          <w:rFonts w:ascii="Times New Roman" w:eastAsia="宋体" w:hAnsi="Times New Roman" w:cs="Times New Roman"/>
          <w:iCs/>
          <w:lang w:eastAsia="zh-CN"/>
        </w:rPr>
        <w:t>Neo4j</w:t>
      </w:r>
      <w:r w:rsidRPr="00045CA5">
        <w:rPr>
          <w:rFonts w:ascii="Times New Roman" w:eastAsia="宋体" w:hAnsi="Times New Roman" w:cs="Times New Roman"/>
          <w:iCs/>
          <w:lang w:eastAsia="zh-CN"/>
        </w:rPr>
        <w:t>服务器的</w:t>
      </w:r>
      <w:r w:rsidRPr="00045CA5">
        <w:rPr>
          <w:rFonts w:ascii="Times New Roman" w:eastAsia="宋体" w:hAnsi="Times New Roman" w:cs="Times New Roman"/>
          <w:iCs/>
          <w:lang w:eastAsia="zh-CN"/>
        </w:rPr>
        <w:t>Java Heap</w:t>
      </w:r>
      <w:r w:rsidRPr="00045CA5">
        <w:rPr>
          <w:rFonts w:ascii="Times New Roman" w:eastAsia="宋体" w:hAnsi="Times New Roman" w:cs="Times New Roman"/>
          <w:iCs/>
          <w:lang w:eastAsia="zh-CN"/>
        </w:rPr>
        <w:t>空间不足，只为</w:t>
      </w:r>
      <w:r w:rsidRPr="00045CA5">
        <w:rPr>
          <w:rFonts w:ascii="Times New Roman" w:eastAsia="宋体" w:hAnsi="Times New Roman" w:cs="Times New Roman"/>
          <w:iCs/>
          <w:lang w:eastAsia="zh-CN"/>
        </w:rPr>
        <w:t>fans</w:t>
      </w:r>
      <w:r w:rsidRPr="00045CA5">
        <w:rPr>
          <w:rFonts w:ascii="Times New Roman" w:eastAsia="宋体" w:hAnsi="Times New Roman" w:cs="Times New Roman"/>
          <w:iCs/>
          <w:lang w:eastAsia="zh-CN"/>
        </w:rPr>
        <w:t>值大于</w:t>
      </w:r>
      <w:r w:rsidRPr="00045CA5">
        <w:rPr>
          <w:rFonts w:ascii="Times New Roman" w:eastAsia="宋体" w:hAnsi="Times New Roman" w:cs="Times New Roman"/>
          <w:iCs/>
          <w:lang w:eastAsia="zh-CN"/>
        </w:rPr>
        <w:t>3000</w:t>
      </w:r>
      <w:r w:rsidRPr="00045CA5">
        <w:rPr>
          <w:rFonts w:ascii="Times New Roman" w:eastAsia="宋体" w:hAnsi="Times New Roman" w:cs="Times New Roman"/>
          <w:iCs/>
          <w:lang w:eastAsia="zh-CN"/>
        </w:rPr>
        <w:t>的数据添加</w:t>
      </w:r>
      <w:r w:rsidRPr="00045CA5">
        <w:rPr>
          <w:rFonts w:ascii="Times New Roman" w:eastAsia="宋体" w:hAnsi="Times New Roman" w:cs="Times New Roman"/>
          <w:iCs/>
          <w:lang w:eastAsia="zh-CN"/>
        </w:rPr>
        <w:t>flag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，值等于其</w:t>
      </w:r>
      <w:r w:rsidRPr="00045CA5">
        <w:rPr>
          <w:rFonts w:ascii="Times New Roman" w:eastAsia="宋体" w:hAnsi="Times New Roman" w:cs="Times New Roman"/>
          <w:iCs/>
          <w:lang w:eastAsia="zh-CN"/>
        </w:rPr>
        <w:t>fans</w:t>
      </w:r>
      <w:r w:rsidRPr="00045CA5">
        <w:rPr>
          <w:rFonts w:ascii="Times New Roman" w:eastAsia="宋体" w:hAnsi="Times New Roman" w:cs="Times New Roman"/>
          <w:iCs/>
          <w:lang w:eastAsia="zh-CN"/>
        </w:rPr>
        <w:t>值</w:t>
      </w:r>
    </w:p>
    <w:p w14:paraId="2835E9BE" w14:textId="0AB7EC57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7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5E2487" w:rsidRPr="005E2487" w14:paraId="1B071D27" w14:textId="77777777" w:rsidTr="005E2487">
        <w:tc>
          <w:tcPr>
            <w:tcW w:w="8630" w:type="dxa"/>
            <w:shd w:val="clear" w:color="auto" w:fill="F2F2F2" w:themeFill="background1" w:themeFillShade="F2"/>
          </w:tcPr>
          <w:p w14:paraId="24458B8B" w14:textId="50B04B03" w:rsidR="005E2487" w:rsidRPr="005E2487" w:rsidRDefault="005E2487" w:rsidP="005E248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5E2487">
              <w:rPr>
                <w:rStyle w:val="NormalTok"/>
                <w:sz w:val="21"/>
                <w:szCs w:val="22"/>
              </w:rPr>
              <w:t>MATCH 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CharTok"/>
                <w:sz w:val="21"/>
                <w:szCs w:val="22"/>
              </w:rPr>
              <w:t>:UserNode</w:t>
            </w:r>
            <w:r w:rsidRPr="005E2487">
              <w:rPr>
                <w:rStyle w:val="NormalTok"/>
                <w:sz w:val="21"/>
                <w:szCs w:val="22"/>
              </w:rPr>
              <w:t>)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WHERE</w:t>
            </w:r>
            <w:r w:rsidRPr="005E2487">
              <w:rPr>
                <w:rStyle w:val="NormalTok"/>
                <w:sz w:val="21"/>
                <w:szCs w:val="22"/>
              </w:rPr>
              <w:t xml:space="preserve"> toInteger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 xml:space="preserve">.fans) </w:t>
            </w:r>
            <w:r w:rsidRPr="005E2487">
              <w:rPr>
                <w:rStyle w:val="OperatorTok"/>
                <w:sz w:val="21"/>
                <w:szCs w:val="22"/>
              </w:rPr>
              <w:t>&gt;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DecValTok"/>
                <w:sz w:val="21"/>
                <w:szCs w:val="22"/>
              </w:rPr>
              <w:t>300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SET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 xml:space="preserve">.flag </w:t>
            </w:r>
            <w:r w:rsidRPr="005E2487">
              <w:rPr>
                <w:rStyle w:val="OperatorTok"/>
                <w:sz w:val="21"/>
                <w:szCs w:val="22"/>
              </w:rPr>
              <w:t>=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>.fans</w:t>
            </w:r>
          </w:p>
        </w:tc>
      </w:tr>
    </w:tbl>
    <w:p w14:paraId="3BE5129F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2.</w:t>
      </w:r>
      <w:r w:rsidRPr="00045CA5">
        <w:rPr>
          <w:rFonts w:ascii="Times New Roman" w:eastAsia="宋体" w:hAnsi="Times New Roman" w:cs="Times New Roman"/>
          <w:iCs/>
          <w:lang w:eastAsia="zh-CN"/>
        </w:rPr>
        <w:t>对</w:t>
      </w:r>
      <w:r w:rsidRPr="00045CA5">
        <w:rPr>
          <w:rFonts w:ascii="Times New Roman" w:eastAsia="宋体" w:hAnsi="Times New Roman" w:cs="Times New Roman"/>
          <w:iCs/>
          <w:lang w:eastAsia="zh-CN"/>
        </w:rPr>
        <w:t>UserNode</w:t>
      </w:r>
      <w:r w:rsidRPr="00045CA5">
        <w:rPr>
          <w:rFonts w:ascii="Times New Roman" w:eastAsia="宋体" w:hAnsi="Times New Roman" w:cs="Times New Roman"/>
          <w:iCs/>
          <w:lang w:eastAsia="zh-CN"/>
        </w:rPr>
        <w:t>的</w:t>
      </w:r>
      <w:r w:rsidRPr="00045CA5">
        <w:rPr>
          <w:rFonts w:ascii="Times New Roman" w:eastAsia="宋体" w:hAnsi="Times New Roman" w:cs="Times New Roman"/>
          <w:iCs/>
          <w:lang w:eastAsia="zh-CN"/>
        </w:rPr>
        <w:t>flag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执</w:t>
      </w:r>
      <w:r w:rsidRPr="00045CA5">
        <w:rPr>
          <w:rFonts w:ascii="微软雅黑" w:eastAsia="微软雅黑" w:hAnsi="微软雅黑" w:cs="微软雅黑" w:hint="eastAsia"/>
          <w:iCs/>
          <w:lang w:eastAsia="zh-CN"/>
        </w:rPr>
        <w:t>⾏</w:t>
      </w:r>
      <w:r w:rsidRPr="00045CA5">
        <w:rPr>
          <w:rFonts w:ascii="宋体" w:eastAsia="宋体" w:hAnsi="宋体" w:cs="宋体" w:hint="eastAsia"/>
          <w:iCs/>
          <w:lang w:eastAsia="zh-CN"/>
        </w:rPr>
        <w:t>查询（</w:t>
      </w:r>
      <w:r w:rsidRPr="00045CA5">
        <w:rPr>
          <w:rFonts w:ascii="Times New Roman" w:eastAsia="宋体" w:hAnsi="Times New Roman" w:cs="Times New Roman"/>
          <w:iCs/>
          <w:lang w:eastAsia="zh-CN"/>
        </w:rPr>
        <w:t>flag&gt;300</w:t>
      </w:r>
      <w:r w:rsidRPr="00045CA5">
        <w:rPr>
          <w:rFonts w:ascii="Times New Roman" w:eastAsia="宋体" w:hAnsi="Times New Roman" w:cs="Times New Roman"/>
          <w:iCs/>
          <w:lang w:eastAsia="zh-CN"/>
        </w:rPr>
        <w:t>）</w:t>
      </w:r>
    </w:p>
    <w:p w14:paraId="0D0D8CF3" w14:textId="62082B10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8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5E2487" w:rsidRPr="005E2487" w14:paraId="2D8304B5" w14:textId="77777777" w:rsidTr="005E2487">
        <w:tc>
          <w:tcPr>
            <w:tcW w:w="8630" w:type="dxa"/>
            <w:shd w:val="clear" w:color="auto" w:fill="F2F2F2" w:themeFill="background1" w:themeFillShade="F2"/>
          </w:tcPr>
          <w:p w14:paraId="72DD43E8" w14:textId="56F8CE57" w:rsidR="005E2487" w:rsidRPr="005E2487" w:rsidRDefault="005E2487" w:rsidP="005E2487">
            <w:pPr>
              <w:pStyle w:val="SourceCode"/>
              <w:rPr>
                <w:sz w:val="21"/>
                <w:szCs w:val="22"/>
              </w:rPr>
            </w:pPr>
            <w:r w:rsidRPr="005E2487">
              <w:rPr>
                <w:rStyle w:val="NormalTok"/>
                <w:sz w:val="21"/>
                <w:szCs w:val="22"/>
              </w:rPr>
              <w:t>MATCH 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CharTok"/>
                <w:sz w:val="21"/>
                <w:szCs w:val="22"/>
              </w:rPr>
              <w:t>:UserNode</w:t>
            </w:r>
            <w:r w:rsidRPr="005E2487">
              <w:rPr>
                <w:rStyle w:val="NormalTok"/>
                <w:sz w:val="21"/>
                <w:szCs w:val="22"/>
              </w:rPr>
              <w:t>)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WHERE</w:t>
            </w:r>
            <w:r w:rsidRPr="005E2487">
              <w:rPr>
                <w:rStyle w:val="NormalTok"/>
                <w:sz w:val="21"/>
                <w:szCs w:val="22"/>
              </w:rPr>
              <w:t xml:space="preserve"> toInteger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 xml:space="preserve">.flag) </w:t>
            </w:r>
            <w:r w:rsidRPr="005E2487">
              <w:rPr>
                <w:rStyle w:val="OperatorTok"/>
                <w:sz w:val="21"/>
                <w:szCs w:val="22"/>
              </w:rPr>
              <w:t>&gt;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DecValTok"/>
                <w:sz w:val="21"/>
                <w:szCs w:val="22"/>
              </w:rPr>
              <w:t>300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RETURN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</w:p>
        </w:tc>
      </w:tr>
    </w:tbl>
    <w:p w14:paraId="7CEAF060" w14:textId="627B1413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3.</w:t>
      </w:r>
      <w:r w:rsidRPr="00045CA5">
        <w:rPr>
          <w:rFonts w:ascii="Times New Roman" w:eastAsia="宋体" w:hAnsi="Times New Roman" w:cs="Times New Roman"/>
          <w:iCs/>
          <w:lang w:eastAsia="zh-CN"/>
        </w:rPr>
        <w:t>把所有的</w:t>
      </w:r>
      <w:r w:rsidRPr="00045CA5">
        <w:rPr>
          <w:rFonts w:ascii="Times New Roman" w:eastAsia="宋体" w:hAnsi="Times New Roman" w:cs="Times New Roman"/>
          <w:iCs/>
          <w:lang w:eastAsia="zh-CN"/>
        </w:rPr>
        <w:t>flag</w:t>
      </w:r>
      <w:r w:rsidRPr="00045CA5">
        <w:rPr>
          <w:rFonts w:ascii="Times New Roman" w:eastAsia="宋体" w:hAnsi="Times New Roman" w:cs="Times New Roman"/>
          <w:iCs/>
          <w:lang w:eastAsia="zh-CN"/>
        </w:rPr>
        <w:t>值改为</w:t>
      </w:r>
      <w:r w:rsidRPr="00045CA5">
        <w:rPr>
          <w:rFonts w:ascii="Times New Roman" w:eastAsia="宋体" w:hAnsi="Times New Roman" w:cs="Times New Roman"/>
          <w:iCs/>
          <w:lang w:eastAsia="zh-CN"/>
        </w:rPr>
        <w:t>8001</w:t>
      </w:r>
      <w:r w:rsidRPr="00045CA5">
        <w:rPr>
          <w:rFonts w:ascii="Times New Roman" w:eastAsia="宋体" w:hAnsi="Times New Roman" w:cs="Times New Roman"/>
          <w:iCs/>
          <w:lang w:eastAsia="zh-CN"/>
        </w:rPr>
        <w:t>（更新操作）</w:t>
      </w:r>
    </w:p>
    <w:p w14:paraId="49F00A4B" w14:textId="2DAD8C50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9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5E2487" w:rsidRPr="005E2487" w14:paraId="185928F8" w14:textId="77777777" w:rsidTr="005E2487">
        <w:tc>
          <w:tcPr>
            <w:tcW w:w="8630" w:type="dxa"/>
            <w:shd w:val="clear" w:color="auto" w:fill="F2F2F2" w:themeFill="background1" w:themeFillShade="F2"/>
          </w:tcPr>
          <w:p w14:paraId="45E90B09" w14:textId="2F311A33" w:rsidR="005E2487" w:rsidRPr="005E2487" w:rsidRDefault="005E2487" w:rsidP="005E248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5E2487">
              <w:rPr>
                <w:rStyle w:val="NormalTok"/>
                <w:sz w:val="21"/>
                <w:szCs w:val="22"/>
              </w:rPr>
              <w:t>MATCH 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CharTok"/>
                <w:sz w:val="21"/>
                <w:szCs w:val="22"/>
              </w:rPr>
              <w:t>:UserNode</w:t>
            </w:r>
            <w:r w:rsidRPr="005E2487">
              <w:rPr>
                <w:rStyle w:val="NormalTok"/>
                <w:sz w:val="21"/>
                <w:szCs w:val="22"/>
              </w:rPr>
              <w:t>)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WHERE</w:t>
            </w:r>
            <w:r w:rsidRPr="005E2487">
              <w:rPr>
                <w:rStyle w:val="NormalTok"/>
                <w:sz w:val="21"/>
                <w:szCs w:val="22"/>
              </w:rPr>
              <w:t xml:space="preserve"> toInteger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 xml:space="preserve">.flag) </w:t>
            </w:r>
            <w:r w:rsidRPr="005E2487">
              <w:rPr>
                <w:rStyle w:val="OperatorTok"/>
                <w:sz w:val="21"/>
                <w:szCs w:val="22"/>
              </w:rPr>
              <w:t>&gt;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DecValTok"/>
                <w:sz w:val="21"/>
                <w:szCs w:val="22"/>
              </w:rPr>
              <w:t>300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SET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 xml:space="preserve">.flag </w:t>
            </w:r>
            <w:r w:rsidRPr="005E2487">
              <w:rPr>
                <w:rStyle w:val="OperatorTok"/>
                <w:sz w:val="21"/>
                <w:szCs w:val="22"/>
              </w:rPr>
              <w:t>=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DecValTok"/>
                <w:sz w:val="21"/>
                <w:szCs w:val="22"/>
              </w:rPr>
              <w:t>8001</w:t>
            </w:r>
          </w:p>
        </w:tc>
      </w:tr>
    </w:tbl>
    <w:p w14:paraId="1AD72966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4.</w:t>
      </w:r>
      <w:r w:rsidRPr="00045CA5">
        <w:rPr>
          <w:rFonts w:ascii="Times New Roman" w:eastAsia="宋体" w:hAnsi="Times New Roman" w:cs="Times New Roman"/>
          <w:iCs/>
          <w:lang w:eastAsia="zh-CN"/>
        </w:rPr>
        <w:t>删除（</w:t>
      </w:r>
      <w:r w:rsidRPr="00045CA5">
        <w:rPr>
          <w:rFonts w:ascii="Times New Roman" w:eastAsia="宋体" w:hAnsi="Times New Roman" w:cs="Times New Roman"/>
          <w:iCs/>
          <w:lang w:eastAsia="zh-CN"/>
        </w:rPr>
        <w:t>flag&gt;8000</w:t>
      </w:r>
      <w:r w:rsidRPr="00045CA5">
        <w:rPr>
          <w:rFonts w:ascii="Times New Roman" w:eastAsia="宋体" w:hAnsi="Times New Roman" w:cs="Times New Roman"/>
          <w:iCs/>
          <w:lang w:eastAsia="zh-CN"/>
        </w:rPr>
        <w:t>），删除后查询一下看看，结果为空，删除成功</w:t>
      </w:r>
    </w:p>
    <w:p w14:paraId="12A3F018" w14:textId="7F689AB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0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5E2487" w:rsidRPr="005E2487" w14:paraId="4DD0B79D" w14:textId="77777777" w:rsidTr="005E2487">
        <w:tc>
          <w:tcPr>
            <w:tcW w:w="8630" w:type="dxa"/>
            <w:shd w:val="clear" w:color="auto" w:fill="F2F2F2" w:themeFill="background1" w:themeFillShade="F2"/>
          </w:tcPr>
          <w:p w14:paraId="72C6C06B" w14:textId="1951D303" w:rsidR="005E2487" w:rsidRPr="005E2487" w:rsidRDefault="005E2487" w:rsidP="005E248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5E2487">
              <w:rPr>
                <w:rStyle w:val="NormalTok"/>
                <w:sz w:val="21"/>
                <w:szCs w:val="22"/>
              </w:rPr>
              <w:t>MATCH 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CharTok"/>
                <w:sz w:val="21"/>
                <w:szCs w:val="22"/>
              </w:rPr>
              <w:t>:UserNode</w:t>
            </w:r>
            <w:r w:rsidRPr="005E2487">
              <w:rPr>
                <w:rStyle w:val="NormalTok"/>
                <w:sz w:val="21"/>
                <w:szCs w:val="22"/>
              </w:rPr>
              <w:t>)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WHERE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 xml:space="preserve">.flag </w:t>
            </w:r>
            <w:r w:rsidRPr="005E2487">
              <w:rPr>
                <w:rStyle w:val="OperatorTok"/>
                <w:sz w:val="21"/>
                <w:szCs w:val="22"/>
              </w:rPr>
              <w:t>&gt;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DecValTok"/>
                <w:sz w:val="21"/>
                <w:szCs w:val="22"/>
              </w:rPr>
              <w:t>8000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NormalTok"/>
                <w:sz w:val="21"/>
                <w:szCs w:val="22"/>
              </w:rPr>
              <w:t xml:space="preserve">REMOVE 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>.flag</w:t>
            </w:r>
          </w:p>
        </w:tc>
      </w:tr>
    </w:tbl>
    <w:p w14:paraId="21B96F9F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5.</w:t>
      </w:r>
      <w:r w:rsidRPr="00045CA5">
        <w:rPr>
          <w:rFonts w:ascii="Times New Roman" w:eastAsia="宋体" w:hAnsi="Times New Roman" w:cs="Times New Roman"/>
          <w:iCs/>
          <w:lang w:eastAsia="zh-CN"/>
        </w:rPr>
        <w:t>重新执行操作</w:t>
      </w:r>
      <w:r w:rsidRPr="00045CA5">
        <w:rPr>
          <w:rFonts w:ascii="Times New Roman" w:eastAsia="宋体" w:hAnsi="Times New Roman" w:cs="Times New Roman"/>
          <w:iCs/>
          <w:lang w:eastAsia="zh-CN"/>
        </w:rPr>
        <w:t>1</w:t>
      </w:r>
      <w:r w:rsidRPr="00045CA5">
        <w:rPr>
          <w:rFonts w:ascii="Times New Roman" w:eastAsia="宋体" w:hAnsi="Times New Roman" w:cs="Times New Roman"/>
          <w:iCs/>
          <w:lang w:eastAsia="zh-CN"/>
        </w:rPr>
        <w:t>，然后在</w:t>
      </w:r>
      <w:r w:rsidRPr="00045CA5">
        <w:rPr>
          <w:rFonts w:ascii="Times New Roman" w:eastAsia="宋体" w:hAnsi="Times New Roman" w:cs="Times New Roman"/>
          <w:iCs/>
          <w:lang w:eastAsia="zh-CN"/>
        </w:rPr>
        <w:t>flg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上建立索引</w:t>
      </w:r>
    </w:p>
    <w:p w14:paraId="39B2DCD3" w14:textId="7D69236A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lastRenderedPageBreak/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5E2487" w:rsidRPr="005E2487" w14:paraId="0EF4D12E" w14:textId="77777777" w:rsidTr="005E2487">
        <w:tc>
          <w:tcPr>
            <w:tcW w:w="8630" w:type="dxa"/>
            <w:shd w:val="clear" w:color="auto" w:fill="F2F2F2" w:themeFill="background1" w:themeFillShade="F2"/>
          </w:tcPr>
          <w:p w14:paraId="03026BF9" w14:textId="27099A83" w:rsidR="005E2487" w:rsidRPr="005E2487" w:rsidRDefault="005E2487" w:rsidP="005E248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5E2487">
              <w:rPr>
                <w:rStyle w:val="KeywordTok"/>
                <w:sz w:val="21"/>
                <w:szCs w:val="22"/>
              </w:rPr>
              <w:t>CREATE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KeywordTok"/>
                <w:sz w:val="21"/>
                <w:szCs w:val="22"/>
              </w:rPr>
              <w:t>INDEX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ControlFlowTok"/>
                <w:sz w:val="21"/>
                <w:szCs w:val="22"/>
              </w:rPr>
              <w:t>FOR</w:t>
            </w:r>
            <w:r w:rsidRPr="005E2487">
              <w:rPr>
                <w:rStyle w:val="NormalTok"/>
                <w:sz w:val="21"/>
                <w:szCs w:val="22"/>
              </w:rPr>
              <w:t xml:space="preserve"> 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CharTok"/>
                <w:sz w:val="21"/>
                <w:szCs w:val="22"/>
              </w:rPr>
              <w:t>:UserNode</w:t>
            </w:r>
            <w:r w:rsidRPr="005E2487">
              <w:rPr>
                <w:rStyle w:val="NormalTok"/>
                <w:sz w:val="21"/>
                <w:szCs w:val="22"/>
              </w:rPr>
              <w:t xml:space="preserve">) </w:t>
            </w:r>
            <w:r w:rsidRPr="005E2487">
              <w:rPr>
                <w:rStyle w:val="KeywordTok"/>
                <w:sz w:val="21"/>
                <w:szCs w:val="22"/>
              </w:rPr>
              <w:t>ON</w:t>
            </w:r>
            <w:r w:rsidRPr="005E2487">
              <w:rPr>
                <w:rStyle w:val="NormalTok"/>
                <w:sz w:val="21"/>
                <w:szCs w:val="22"/>
              </w:rPr>
              <w:t xml:space="preserve"> (</w:t>
            </w:r>
            <w:r w:rsidRPr="005E2487">
              <w:rPr>
                <w:rStyle w:val="FunctionTok"/>
                <w:sz w:val="21"/>
                <w:szCs w:val="22"/>
              </w:rPr>
              <w:t>user</w:t>
            </w:r>
            <w:r w:rsidRPr="005E2487">
              <w:rPr>
                <w:rStyle w:val="NormalTok"/>
                <w:sz w:val="21"/>
                <w:szCs w:val="22"/>
              </w:rPr>
              <w:t>.flag)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OperatorTok"/>
                <w:sz w:val="21"/>
                <w:szCs w:val="22"/>
              </w:rPr>
              <w:t>//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NormalTok"/>
                <w:sz w:val="21"/>
                <w:szCs w:val="22"/>
              </w:rPr>
              <w:t>备注，查找索引名字并删除索引的方法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CALL</w:t>
            </w:r>
            <w:r w:rsidRPr="005E2487">
              <w:rPr>
                <w:rStyle w:val="NormalTok"/>
                <w:sz w:val="21"/>
                <w:szCs w:val="22"/>
              </w:rPr>
              <w:t xml:space="preserve"> db.</w:t>
            </w:r>
            <w:r w:rsidRPr="005E2487">
              <w:rPr>
                <w:rStyle w:val="KeywordTok"/>
                <w:sz w:val="21"/>
                <w:szCs w:val="22"/>
              </w:rPr>
              <w:t>indexes</w:t>
            </w:r>
            <w:r w:rsidRPr="005E2487">
              <w:rPr>
                <w:rStyle w:val="NormalTok"/>
                <w:sz w:val="21"/>
                <w:szCs w:val="22"/>
              </w:rPr>
              <w:t>()</w:t>
            </w:r>
            <w:r w:rsidRPr="005E2487">
              <w:rPr>
                <w:sz w:val="21"/>
                <w:szCs w:val="22"/>
              </w:rPr>
              <w:br/>
            </w:r>
            <w:r w:rsidRPr="005E2487">
              <w:rPr>
                <w:rStyle w:val="KeywordTok"/>
                <w:sz w:val="21"/>
                <w:szCs w:val="22"/>
              </w:rPr>
              <w:t>DROP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KeywordTok"/>
                <w:sz w:val="21"/>
                <w:szCs w:val="22"/>
              </w:rPr>
              <w:t>INDEX</w:t>
            </w:r>
            <w:r w:rsidRPr="005E2487">
              <w:rPr>
                <w:rStyle w:val="NormalTok"/>
                <w:sz w:val="21"/>
                <w:szCs w:val="22"/>
              </w:rPr>
              <w:t xml:space="preserve"> `name </w:t>
            </w:r>
            <w:r w:rsidRPr="005E2487">
              <w:rPr>
                <w:rStyle w:val="KeywordTok"/>
                <w:sz w:val="21"/>
                <w:szCs w:val="22"/>
              </w:rPr>
              <w:t>with</w:t>
            </w:r>
            <w:r w:rsidRPr="005E2487">
              <w:rPr>
                <w:rStyle w:val="NormalTok"/>
                <w:sz w:val="21"/>
                <w:szCs w:val="22"/>
              </w:rPr>
              <w:t xml:space="preserve"> </w:t>
            </w:r>
            <w:r w:rsidRPr="005E2487">
              <w:rPr>
                <w:rStyle w:val="KeywordTok"/>
                <w:sz w:val="21"/>
                <w:szCs w:val="22"/>
              </w:rPr>
              <w:t>no</w:t>
            </w:r>
            <w:r w:rsidRPr="005E2487">
              <w:rPr>
                <w:rStyle w:val="NormalTok"/>
                <w:sz w:val="21"/>
                <w:szCs w:val="22"/>
              </w:rPr>
              <w:t xml:space="preserve"> quote`</w:t>
            </w:r>
          </w:p>
        </w:tc>
      </w:tr>
    </w:tbl>
    <w:p w14:paraId="16158627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6.</w:t>
      </w:r>
      <w:r w:rsidRPr="00045CA5">
        <w:rPr>
          <w:rFonts w:ascii="Times New Roman" w:eastAsia="宋体" w:hAnsi="Times New Roman" w:cs="Times New Roman"/>
          <w:iCs/>
          <w:lang w:eastAsia="zh-CN"/>
        </w:rPr>
        <w:t>重复上述查询、修改、删除操作</w:t>
      </w:r>
    </w:p>
    <w:p w14:paraId="52C85059" w14:textId="77777777" w:rsidR="007B08EE" w:rsidRPr="007201A6" w:rsidRDefault="007B08EE" w:rsidP="007201A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01" w:name="_Toc133713253"/>
      <w:bookmarkStart w:id="102" w:name="Xc2c3840c615802c24e181363691464819a253dc"/>
      <w:bookmarkEnd w:id="98"/>
      <w:bookmarkEnd w:id="100"/>
      <w:r w:rsidRPr="007201A6">
        <w:rPr>
          <w:rFonts w:ascii="Times New Roman" w:eastAsia="宋体" w:hAnsi="Times New Roman" w:cs="Times New Roman"/>
          <w:color w:val="auto"/>
          <w:sz w:val="28"/>
          <w:szCs w:val="28"/>
        </w:rPr>
        <w:t>2-17</w:t>
      </w:r>
      <w:bookmarkEnd w:id="101"/>
    </w:p>
    <w:p w14:paraId="69BF396D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3" w:name="题目-17"/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680AF54B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查询与用户</w:t>
      </w:r>
      <w:r w:rsidRPr="00045CA5">
        <w:rPr>
          <w:rFonts w:ascii="Times New Roman" w:eastAsia="宋体" w:hAnsi="Times New Roman" w:cs="Times New Roman"/>
          <w:iCs/>
          <w:lang w:eastAsia="zh-CN"/>
        </w:rPr>
        <w:t>user1</w:t>
      </w:r>
      <w:r w:rsidRPr="00045CA5">
        <w:rPr>
          <w:rFonts w:ascii="Times New Roman" w:eastAsia="宋体" w:hAnsi="Times New Roman" w:cs="Times New Roman"/>
          <w:iCs/>
          <w:lang w:eastAsia="zh-CN"/>
        </w:rPr>
        <w:t>（</w:t>
      </w:r>
      <w:r w:rsidRPr="00045CA5">
        <w:rPr>
          <w:rFonts w:ascii="Times New Roman" w:eastAsia="宋体" w:hAnsi="Times New Roman" w:cs="Times New Roman"/>
          <w:iCs/>
          <w:lang w:eastAsia="zh-CN"/>
        </w:rPr>
        <w:t xml:space="preserve">userid: 0kSXMbNFo7mdwTPj4iQv9A) </w:t>
      </w:r>
      <w:r w:rsidRPr="00045CA5">
        <w:rPr>
          <w:rFonts w:ascii="Times New Roman" w:eastAsia="宋体" w:hAnsi="Times New Roman" w:cs="Times New Roman"/>
          <w:iCs/>
          <w:lang w:eastAsia="zh-CN"/>
        </w:rPr>
        <w:t>不是朋友关系的用户中和</w:t>
      </w:r>
      <w:r w:rsidRPr="00045CA5">
        <w:rPr>
          <w:rFonts w:ascii="Times New Roman" w:eastAsia="宋体" w:hAnsi="Times New Roman" w:cs="Times New Roman"/>
          <w:iCs/>
          <w:lang w:eastAsia="zh-CN"/>
        </w:rPr>
        <w:t>user1</w:t>
      </w:r>
      <w:r w:rsidRPr="00045CA5">
        <w:rPr>
          <w:rFonts w:ascii="Times New Roman" w:eastAsia="宋体" w:hAnsi="Times New Roman" w:cs="Times New Roman"/>
          <w:iCs/>
          <w:lang w:eastAsia="zh-CN"/>
        </w:rPr>
        <w:t>评价过相同的商家的用户，返回用户名、共同评价的商家的数量，按照评价数量降序排序（查看该查询计划，了解该查询的执行计划及查询执行时间，并给出物理优化手段，以提高查询性能，通过优化前后的性能对比展现优化程度。）</w:t>
      </w:r>
    </w:p>
    <w:p w14:paraId="07713144" w14:textId="77777777" w:rsidR="007B08EE" w:rsidRPr="007201A6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4" w:name="解析-17"/>
      <w:bookmarkEnd w:id="103"/>
      <w:r w:rsidRPr="007201A6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1C7BAA37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首先，查询出</w:t>
      </w:r>
      <w:r w:rsidRPr="00045CA5">
        <w:rPr>
          <w:rFonts w:ascii="Times New Roman" w:eastAsia="宋体" w:hAnsi="Times New Roman" w:cs="Times New Roman"/>
          <w:iCs/>
          <w:lang w:eastAsia="zh-CN"/>
        </w:rPr>
        <w:t>u1</w:t>
      </w:r>
      <w:r w:rsidRPr="00045CA5">
        <w:rPr>
          <w:rFonts w:ascii="Times New Roman" w:eastAsia="宋体" w:hAnsi="Times New Roman" w:cs="Times New Roman"/>
          <w:iCs/>
          <w:lang w:eastAsia="zh-CN"/>
        </w:rPr>
        <w:t>评价过的商家列表，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COLLECT</w:t>
      </w:r>
      <w:r w:rsidRPr="00045CA5">
        <w:rPr>
          <w:rFonts w:ascii="Times New Roman" w:eastAsia="宋体" w:hAnsi="Times New Roman" w:cs="Times New Roman"/>
          <w:iCs/>
          <w:lang w:eastAsia="zh-CN"/>
        </w:rPr>
        <w:t>函数对结果进行聚合，得到一个列表</w:t>
      </w:r>
      <w:r w:rsidRPr="00045CA5">
        <w:rPr>
          <w:rFonts w:ascii="Times New Roman" w:eastAsia="宋体" w:hAnsi="Times New Roman" w:cs="Times New Roman"/>
          <w:iCs/>
          <w:lang w:eastAsia="zh-CN"/>
        </w:rPr>
        <w:t>u1_businesses</w:t>
      </w:r>
      <w:r w:rsidRPr="00045CA5">
        <w:rPr>
          <w:rFonts w:ascii="Times New Roman" w:eastAsia="宋体" w:hAnsi="Times New Roman" w:cs="Times New Roman"/>
          <w:iCs/>
          <w:lang w:eastAsia="zh-CN"/>
        </w:rPr>
        <w:t>。然后，匹配所有评价过与</w:t>
      </w:r>
      <w:r w:rsidRPr="00045CA5">
        <w:rPr>
          <w:rFonts w:ascii="Times New Roman" w:eastAsia="宋体" w:hAnsi="Times New Roman" w:cs="Times New Roman"/>
          <w:iCs/>
          <w:lang w:eastAsia="zh-CN"/>
        </w:rPr>
        <w:t>u1</w:t>
      </w:r>
      <w:r w:rsidRPr="00045CA5">
        <w:rPr>
          <w:rFonts w:ascii="Times New Roman" w:eastAsia="宋体" w:hAnsi="Times New Roman" w:cs="Times New Roman"/>
          <w:iCs/>
          <w:lang w:eastAsia="zh-CN"/>
        </w:rPr>
        <w:t>相同商家的用户</w:t>
      </w:r>
      <w:r w:rsidRPr="00045CA5">
        <w:rPr>
          <w:rFonts w:ascii="Times New Roman" w:eastAsia="宋体" w:hAnsi="Times New Roman" w:cs="Times New Roman"/>
          <w:iCs/>
          <w:lang w:eastAsia="zh-CN"/>
        </w:rPr>
        <w:t>u2</w:t>
      </w:r>
      <w:r w:rsidRPr="00045CA5">
        <w:rPr>
          <w:rFonts w:ascii="Times New Roman" w:eastAsia="宋体" w:hAnsi="Times New Roman" w:cs="Times New Roman"/>
          <w:iCs/>
          <w:lang w:eastAsia="zh-CN"/>
        </w:rPr>
        <w:t>，并检查</w:t>
      </w:r>
      <w:r w:rsidRPr="00045CA5">
        <w:rPr>
          <w:rFonts w:ascii="Times New Roman" w:eastAsia="宋体" w:hAnsi="Times New Roman" w:cs="Times New Roman"/>
          <w:iCs/>
          <w:lang w:eastAsia="zh-CN"/>
        </w:rPr>
        <w:t>u2</w:t>
      </w:r>
      <w:r w:rsidRPr="00045CA5">
        <w:rPr>
          <w:rFonts w:ascii="Times New Roman" w:eastAsia="宋体" w:hAnsi="Times New Roman" w:cs="Times New Roman"/>
          <w:iCs/>
          <w:lang w:eastAsia="zh-CN"/>
        </w:rPr>
        <w:t>是否与</w:t>
      </w:r>
      <w:r w:rsidRPr="00045CA5">
        <w:rPr>
          <w:rFonts w:ascii="Times New Roman" w:eastAsia="宋体" w:hAnsi="Times New Roman" w:cs="Times New Roman"/>
          <w:iCs/>
          <w:lang w:eastAsia="zh-CN"/>
        </w:rPr>
        <w:t>u1</w:t>
      </w:r>
      <w:r w:rsidRPr="00045CA5">
        <w:rPr>
          <w:rFonts w:ascii="Times New Roman" w:eastAsia="宋体" w:hAnsi="Times New Roman" w:cs="Times New Roman"/>
          <w:iCs/>
          <w:lang w:eastAsia="zh-CN"/>
        </w:rPr>
        <w:t>有朋友关系（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NOT</w:t>
      </w:r>
      <w:r w:rsidRPr="00045CA5">
        <w:rPr>
          <w:rFonts w:ascii="Times New Roman" w:eastAsia="宋体" w:hAnsi="Times New Roman" w:cs="Times New Roman"/>
          <w:iCs/>
          <w:lang w:eastAsia="zh-CN"/>
        </w:rPr>
        <w:t>操作符），将结果返回。返回结果中包括</w:t>
      </w:r>
      <w:r w:rsidRPr="00045CA5">
        <w:rPr>
          <w:rFonts w:ascii="Times New Roman" w:eastAsia="宋体" w:hAnsi="Times New Roman" w:cs="Times New Roman"/>
          <w:iCs/>
          <w:lang w:eastAsia="zh-CN"/>
        </w:rPr>
        <w:t>u1</w:t>
      </w:r>
      <w:r w:rsidRPr="00045CA5">
        <w:rPr>
          <w:rFonts w:ascii="Times New Roman" w:eastAsia="宋体" w:hAnsi="Times New Roman" w:cs="Times New Roman"/>
          <w:iCs/>
          <w:lang w:eastAsia="zh-CN"/>
        </w:rPr>
        <w:t>和</w:t>
      </w:r>
      <w:r w:rsidRPr="00045CA5">
        <w:rPr>
          <w:rFonts w:ascii="Times New Roman" w:eastAsia="宋体" w:hAnsi="Times New Roman" w:cs="Times New Roman"/>
          <w:iCs/>
          <w:lang w:eastAsia="zh-CN"/>
        </w:rPr>
        <w:t>u2</w:t>
      </w:r>
      <w:r w:rsidRPr="00045CA5">
        <w:rPr>
          <w:rFonts w:ascii="Times New Roman" w:eastAsia="宋体" w:hAnsi="Times New Roman" w:cs="Times New Roman"/>
          <w:iCs/>
          <w:lang w:eastAsia="zh-CN"/>
        </w:rPr>
        <w:t>的名称，以及二者共同评价商家的数量。最后按照共同评价商家数量进行降序排序。</w:t>
      </w:r>
    </w:p>
    <w:p w14:paraId="574726E3" w14:textId="4BBEBD08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C3384" w:rsidRPr="008C3384" w14:paraId="4CED8036" w14:textId="77777777" w:rsidTr="008C3384">
        <w:tc>
          <w:tcPr>
            <w:tcW w:w="8630" w:type="dxa"/>
            <w:shd w:val="clear" w:color="auto" w:fill="F2F2F2" w:themeFill="background1" w:themeFillShade="F2"/>
          </w:tcPr>
          <w:p w14:paraId="2843D274" w14:textId="4A54345E" w:rsidR="008C3384" w:rsidRPr="008C3384" w:rsidRDefault="008C3384" w:rsidP="008C3384">
            <w:pPr>
              <w:pStyle w:val="SourceCode"/>
              <w:rPr>
                <w:rFonts w:hint="eastAsia"/>
                <w:sz w:val="21"/>
                <w:szCs w:val="22"/>
                <w:lang w:eastAsia="zh-CN"/>
              </w:rPr>
            </w:pPr>
            <w:r w:rsidRPr="008C3384">
              <w:rPr>
                <w:rStyle w:val="NormalTok"/>
                <w:sz w:val="21"/>
                <w:szCs w:val="22"/>
                <w:lang w:eastAsia="zh-CN"/>
              </w:rPr>
              <w:t>MATCH (u1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UserNod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{userid: </w:t>
            </w:r>
            <w:r w:rsidRPr="008C3384">
              <w:rPr>
                <w:rStyle w:val="StringTok"/>
                <w:sz w:val="21"/>
                <w:szCs w:val="22"/>
                <w:lang w:eastAsia="zh-CN"/>
              </w:rPr>
              <w:t>'0kSXMbNFo7mdwTPj4iQv9A'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})</w:t>
            </w:r>
            <w:r w:rsidRPr="008C3384">
              <w:rPr>
                <w:sz w:val="21"/>
                <w:szCs w:val="22"/>
                <w:lang w:eastAsia="zh-CN"/>
              </w:rPr>
              <w:br/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 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[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Review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]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&gt;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ReviewNod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)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[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Reviewed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]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&gt;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(b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BusinessNod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)</w:t>
            </w:r>
            <w:r w:rsidRPr="008C3384">
              <w:rPr>
                <w:sz w:val="21"/>
                <w:szCs w:val="22"/>
                <w:lang w:eastAsia="zh-CN"/>
              </w:rPr>
              <w:br/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WITH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u1, </w:t>
            </w:r>
            <w:r w:rsidRPr="008C3384">
              <w:rPr>
                <w:rStyle w:val="FunctionTok"/>
                <w:sz w:val="21"/>
                <w:szCs w:val="22"/>
                <w:lang w:eastAsia="zh-CN"/>
              </w:rPr>
              <w:t>COLLECT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DISTINCT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b)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AS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u1_businesses</w:t>
            </w:r>
            <w:r w:rsidRPr="008C3384">
              <w:rPr>
                <w:sz w:val="21"/>
                <w:szCs w:val="22"/>
                <w:lang w:eastAsia="zh-CN"/>
              </w:rPr>
              <w:br/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MATCH (u2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UserNod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)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[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Review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]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&gt;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(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ReviewNod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)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[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Reviewed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]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&gt;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(b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BusinessNod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)</w:t>
            </w:r>
            <w:r w:rsidRPr="008C3384">
              <w:rPr>
                <w:sz w:val="21"/>
                <w:szCs w:val="22"/>
                <w:lang w:eastAsia="zh-CN"/>
              </w:rPr>
              <w:br/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WHERE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NOT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(u1)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[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HasFriend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]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&gt;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(u2)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AND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NOT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(u2)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[</w:t>
            </w:r>
            <w:r w:rsidRPr="008C3384">
              <w:rPr>
                <w:rStyle w:val="CharTok"/>
                <w:sz w:val="21"/>
                <w:szCs w:val="22"/>
                <w:lang w:eastAsia="zh-CN"/>
              </w:rPr>
              <w:t>:HasFriend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>]</w:t>
            </w:r>
            <w:r w:rsidRPr="008C3384">
              <w:rPr>
                <w:rStyle w:val="OperatorTok"/>
                <w:sz w:val="21"/>
                <w:szCs w:val="22"/>
                <w:lang w:eastAsia="zh-CN"/>
              </w:rPr>
              <w:t>-&gt;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(u1)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AND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b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IN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u1_businesses</w:t>
            </w:r>
            <w:r w:rsidRPr="008C3384">
              <w:rPr>
                <w:sz w:val="21"/>
                <w:szCs w:val="22"/>
                <w:lang w:eastAsia="zh-CN"/>
              </w:rPr>
              <w:br/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RETURN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u1.name, u2.name, </w:t>
            </w:r>
            <w:r w:rsidRPr="008C3384">
              <w:rPr>
                <w:rStyle w:val="FunctionTok"/>
                <w:sz w:val="21"/>
                <w:szCs w:val="22"/>
                <w:lang w:eastAsia="zh-CN"/>
              </w:rPr>
              <w:t>COUNT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(b)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AS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8C3384">
              <w:rPr>
                <w:rStyle w:val="FunctionTok"/>
                <w:sz w:val="21"/>
                <w:szCs w:val="22"/>
                <w:lang w:eastAsia="zh-CN"/>
              </w:rPr>
              <w:t>sum</w:t>
            </w:r>
            <w:r w:rsidRPr="008C3384">
              <w:rPr>
                <w:sz w:val="21"/>
                <w:szCs w:val="22"/>
                <w:lang w:eastAsia="zh-CN"/>
              </w:rPr>
              <w:br/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ORDER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BY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8C3384">
              <w:rPr>
                <w:rStyle w:val="FunctionTok"/>
                <w:sz w:val="21"/>
                <w:szCs w:val="22"/>
                <w:lang w:eastAsia="zh-CN"/>
              </w:rPr>
              <w:t>sum</w:t>
            </w:r>
            <w:r w:rsidRPr="008C3384">
              <w:rPr>
                <w:rStyle w:val="NormalTok"/>
                <w:sz w:val="21"/>
                <w:szCs w:val="22"/>
                <w:lang w:eastAsia="zh-CN"/>
              </w:rPr>
              <w:t xml:space="preserve"> </w:t>
            </w:r>
            <w:r w:rsidRPr="008C3384">
              <w:rPr>
                <w:rStyle w:val="KeywordTok"/>
                <w:sz w:val="21"/>
                <w:szCs w:val="22"/>
                <w:lang w:eastAsia="zh-CN"/>
              </w:rPr>
              <w:t>DESC</w:t>
            </w:r>
          </w:p>
        </w:tc>
      </w:tr>
    </w:tbl>
    <w:p w14:paraId="34572A12" w14:textId="77777777" w:rsidR="008C3384" w:rsidRPr="008C3384" w:rsidRDefault="008C3384" w:rsidP="008C3384">
      <w:pPr>
        <w:pStyle w:val="a0"/>
        <w:rPr>
          <w:rFonts w:hint="eastAsia"/>
          <w:lang w:eastAsia="zh-CN"/>
        </w:rPr>
      </w:pPr>
    </w:p>
    <w:p w14:paraId="0C7F282A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PROFILE</w:t>
      </w:r>
      <w:r w:rsidRPr="00045CA5">
        <w:rPr>
          <w:rFonts w:ascii="Times New Roman" w:eastAsia="宋体" w:hAnsi="Times New Roman" w:cs="Times New Roman"/>
          <w:iCs/>
          <w:lang w:eastAsia="zh-CN"/>
        </w:rPr>
        <w:t>查看执行计划后得到如下图</w:t>
      </w:r>
    </w:p>
    <w:p w14:paraId="05347EA5" w14:textId="77777777" w:rsidR="007B08EE" w:rsidRDefault="007B08EE" w:rsidP="008D5DC8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3A6C861F" wp14:editId="4BD921C3">
            <wp:extent cx="2982595" cy="7764780"/>
            <wp:effectExtent l="0" t="0" r="8255" b="762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E:\Codefield\bdm_labs_hust\lab2\image\2-17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458" cy="78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6CA6B" w14:textId="0D622B06" w:rsidR="00B533EE" w:rsidRPr="00B533EE" w:rsidRDefault="00B533EE" w:rsidP="00B533EE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9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优化前的查询计划图</w:t>
      </w:r>
    </w:p>
    <w:p w14:paraId="49EB39F0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lastRenderedPageBreak/>
        <w:t>运行时间如下</w:t>
      </w:r>
    </w:p>
    <w:p w14:paraId="601A764A" w14:textId="77777777" w:rsidR="007B08EE" w:rsidRDefault="007B08EE" w:rsidP="008D5DC8">
      <w:pPr>
        <w:pStyle w:val="a0"/>
        <w:jc w:val="center"/>
      </w:pPr>
      <w:r>
        <w:rPr>
          <w:noProof/>
        </w:rPr>
        <w:drawing>
          <wp:inline distT="0" distB="0" distL="0" distR="0" wp14:anchorId="02D33FD3" wp14:editId="7D444682">
            <wp:extent cx="5334000" cy="579960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E:\Codefield\bdm_labs_hust\lab2\image\2-17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7CE8F" w14:textId="6F837157" w:rsidR="000F6FD9" w:rsidRPr="000F6FD9" w:rsidRDefault="000F6FD9" w:rsidP="000F6FD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0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运行时间查询</w:t>
      </w:r>
    </w:p>
    <w:p w14:paraId="7238E75F" w14:textId="77777777" w:rsidR="007B08EE" w:rsidRPr="00D24C5B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5" w:name="优化"/>
      <w:bookmarkEnd w:id="104"/>
      <w:r w:rsidRPr="00D24C5B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优化</w:t>
      </w:r>
    </w:p>
    <w:p w14:paraId="0C111656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为</w:t>
      </w:r>
      <w:r w:rsidRPr="00045CA5">
        <w:rPr>
          <w:rFonts w:ascii="Times New Roman" w:eastAsia="宋体" w:hAnsi="Times New Roman" w:cs="Times New Roman"/>
          <w:iCs/>
          <w:lang w:eastAsia="zh-CN"/>
        </w:rPr>
        <w:t>UserNode</w:t>
      </w:r>
      <w:r w:rsidRPr="00045CA5">
        <w:rPr>
          <w:rFonts w:ascii="Times New Roman" w:eastAsia="宋体" w:hAnsi="Times New Roman" w:cs="Times New Roman"/>
          <w:iCs/>
          <w:lang w:eastAsia="zh-CN"/>
        </w:rPr>
        <w:t>的</w:t>
      </w:r>
      <w:r w:rsidRPr="00045CA5">
        <w:rPr>
          <w:rFonts w:ascii="Times New Roman" w:eastAsia="宋体" w:hAnsi="Times New Roman" w:cs="Times New Roman"/>
          <w:iCs/>
          <w:lang w:eastAsia="zh-CN"/>
        </w:rPr>
        <w:t>userid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和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Node</w:t>
      </w:r>
      <w:r w:rsidRPr="00045CA5">
        <w:rPr>
          <w:rFonts w:ascii="Times New Roman" w:eastAsia="宋体" w:hAnsi="Times New Roman" w:cs="Times New Roman"/>
          <w:iCs/>
          <w:lang w:eastAsia="zh-CN"/>
        </w:rPr>
        <w:t>的</w:t>
      </w:r>
      <w:r w:rsidRPr="00045CA5">
        <w:rPr>
          <w:rFonts w:ascii="Times New Roman" w:eastAsia="宋体" w:hAnsi="Times New Roman" w:cs="Times New Roman"/>
          <w:iCs/>
          <w:lang w:eastAsia="zh-CN"/>
        </w:rPr>
        <w:t>business_id</w:t>
      </w:r>
      <w:r w:rsidRPr="00045CA5">
        <w:rPr>
          <w:rFonts w:ascii="Times New Roman" w:eastAsia="宋体" w:hAnsi="Times New Roman" w:cs="Times New Roman"/>
          <w:iCs/>
          <w:lang w:eastAsia="zh-CN"/>
        </w:rPr>
        <w:t>属性创建索引，以加速节点的查找和匹配操作。</w:t>
      </w:r>
    </w:p>
    <w:p w14:paraId="531AA943" w14:textId="357EE0E0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D5DC8" w:rsidRPr="008D5DC8" w14:paraId="5C349AB6" w14:textId="77777777" w:rsidTr="008D5DC8">
        <w:tc>
          <w:tcPr>
            <w:tcW w:w="8630" w:type="dxa"/>
            <w:shd w:val="clear" w:color="auto" w:fill="F2F2F2" w:themeFill="background1" w:themeFillShade="F2"/>
          </w:tcPr>
          <w:p w14:paraId="0423605E" w14:textId="120C8B43" w:rsidR="008D5DC8" w:rsidRPr="008D5DC8" w:rsidRDefault="008D5DC8" w:rsidP="008D5DC8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8D5DC8">
              <w:rPr>
                <w:rStyle w:val="KeywordTok"/>
                <w:sz w:val="21"/>
                <w:szCs w:val="22"/>
              </w:rPr>
              <w:t>CREATE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INDEX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ControlFlowTok"/>
                <w:sz w:val="21"/>
                <w:szCs w:val="22"/>
              </w:rPr>
              <w:t>FOR</w:t>
            </w:r>
            <w:r w:rsidRPr="008D5DC8">
              <w:rPr>
                <w:rStyle w:val="NormalTok"/>
                <w:sz w:val="21"/>
                <w:szCs w:val="22"/>
              </w:rPr>
              <w:t xml:space="preserve"> (</w:t>
            </w:r>
            <w:r w:rsidRPr="008D5DC8">
              <w:rPr>
                <w:rStyle w:val="FunctionTok"/>
                <w:sz w:val="21"/>
                <w:szCs w:val="22"/>
              </w:rPr>
              <w:t>user</w:t>
            </w:r>
            <w:r w:rsidRPr="008D5DC8">
              <w:rPr>
                <w:rStyle w:val="CharTok"/>
                <w:sz w:val="21"/>
                <w:szCs w:val="22"/>
              </w:rPr>
              <w:t>:UserNode</w:t>
            </w:r>
            <w:r w:rsidRPr="008D5DC8">
              <w:rPr>
                <w:rStyle w:val="NormalTok"/>
                <w:sz w:val="21"/>
                <w:szCs w:val="22"/>
              </w:rPr>
              <w:t xml:space="preserve">) </w:t>
            </w:r>
            <w:r w:rsidRPr="008D5DC8">
              <w:rPr>
                <w:rStyle w:val="KeywordTok"/>
                <w:sz w:val="21"/>
                <w:szCs w:val="22"/>
              </w:rPr>
              <w:t>ON</w:t>
            </w:r>
            <w:r w:rsidRPr="008D5DC8">
              <w:rPr>
                <w:rStyle w:val="NormalTok"/>
                <w:sz w:val="21"/>
                <w:szCs w:val="22"/>
              </w:rPr>
              <w:t xml:space="preserve"> (</w:t>
            </w:r>
            <w:r w:rsidRPr="008D5DC8">
              <w:rPr>
                <w:rStyle w:val="FunctionTok"/>
                <w:sz w:val="21"/>
                <w:szCs w:val="22"/>
              </w:rPr>
              <w:t>user</w:t>
            </w:r>
            <w:r w:rsidRPr="008D5DC8">
              <w:rPr>
                <w:rStyle w:val="NormalTok"/>
                <w:sz w:val="21"/>
                <w:szCs w:val="22"/>
              </w:rPr>
              <w:t>.userid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KeywordTok"/>
                <w:sz w:val="21"/>
                <w:szCs w:val="22"/>
              </w:rPr>
              <w:t>CREATE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INDEX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ControlFlowTok"/>
                <w:sz w:val="21"/>
                <w:szCs w:val="22"/>
              </w:rPr>
              <w:t>FOR</w:t>
            </w:r>
            <w:r w:rsidRPr="008D5DC8">
              <w:rPr>
                <w:rStyle w:val="NormalTok"/>
                <w:sz w:val="21"/>
                <w:szCs w:val="22"/>
              </w:rPr>
              <w:t xml:space="preserve"> (b</w:t>
            </w:r>
            <w:r w:rsidRPr="008D5DC8">
              <w:rPr>
                <w:rStyle w:val="CharTok"/>
                <w:sz w:val="21"/>
                <w:szCs w:val="22"/>
              </w:rPr>
              <w:t>:BusinessNode</w:t>
            </w:r>
            <w:r w:rsidRPr="008D5DC8">
              <w:rPr>
                <w:rStyle w:val="NormalTok"/>
                <w:sz w:val="21"/>
                <w:szCs w:val="22"/>
              </w:rPr>
              <w:t xml:space="preserve">) </w:t>
            </w:r>
            <w:r w:rsidRPr="008D5DC8">
              <w:rPr>
                <w:rStyle w:val="KeywordTok"/>
                <w:sz w:val="21"/>
                <w:szCs w:val="22"/>
              </w:rPr>
              <w:t>ON</w:t>
            </w:r>
            <w:r w:rsidRPr="008D5DC8">
              <w:rPr>
                <w:rStyle w:val="NormalTok"/>
                <w:sz w:val="21"/>
                <w:szCs w:val="22"/>
              </w:rPr>
              <w:t xml:space="preserve"> (b.businessid)</w:t>
            </w:r>
          </w:p>
        </w:tc>
      </w:tr>
    </w:tbl>
    <w:p w14:paraId="3E5ABFCB" w14:textId="77777777" w:rsidR="007B08EE" w:rsidRDefault="007B08EE" w:rsidP="005F4EC1">
      <w:pPr>
        <w:pStyle w:val="FirstParagraph"/>
        <w:jc w:val="center"/>
      </w:pPr>
      <w:r>
        <w:rPr>
          <w:noProof/>
        </w:rPr>
        <w:drawing>
          <wp:inline distT="0" distB="0" distL="0" distR="0" wp14:anchorId="3F51E6A9" wp14:editId="440AAE7F">
            <wp:extent cx="5334000" cy="1421852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:\Codefield\bdm_labs_hust\lab2\image\2-17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7723C" w14:textId="2DAF3B90" w:rsidR="00EF7311" w:rsidRPr="00EF7311" w:rsidRDefault="00EF7311" w:rsidP="00EF7311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建立索引结果图</w:t>
      </w:r>
    </w:p>
    <w:p w14:paraId="3A7CB506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将子查询中的</w:t>
      </w:r>
      <w:r w:rsidRPr="00045CA5">
        <w:rPr>
          <w:rFonts w:ascii="Times New Roman" w:eastAsia="宋体" w:hAnsi="Times New Roman" w:cs="Times New Roman"/>
          <w:iCs/>
          <w:lang w:eastAsia="zh-CN"/>
        </w:rPr>
        <w:t>COLLECT</w:t>
      </w:r>
      <w:r w:rsidRPr="00045CA5">
        <w:rPr>
          <w:rFonts w:ascii="Times New Roman" w:eastAsia="宋体" w:hAnsi="Times New Roman" w:cs="Times New Roman"/>
          <w:iCs/>
          <w:lang w:eastAsia="zh-CN"/>
        </w:rPr>
        <w:t>操作改为使用节点标签进行聚合，以减少内存使用。</w:t>
      </w:r>
    </w:p>
    <w:p w14:paraId="26E97BA9" w14:textId="38D4877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D5DC8" w:rsidRPr="008D5DC8" w14:paraId="4568C0B0" w14:textId="77777777" w:rsidTr="008D5DC8">
        <w:tc>
          <w:tcPr>
            <w:tcW w:w="8630" w:type="dxa"/>
            <w:shd w:val="clear" w:color="auto" w:fill="F2F2F2" w:themeFill="background1" w:themeFillShade="F2"/>
          </w:tcPr>
          <w:p w14:paraId="45ED8DE1" w14:textId="5EC84582" w:rsidR="008D5DC8" w:rsidRPr="008D5DC8" w:rsidRDefault="008D5DC8" w:rsidP="008D5DC8">
            <w:pPr>
              <w:pStyle w:val="SourceCode"/>
              <w:rPr>
                <w:sz w:val="21"/>
                <w:szCs w:val="22"/>
              </w:rPr>
            </w:pPr>
            <w:r w:rsidRPr="008D5DC8">
              <w:rPr>
                <w:rStyle w:val="NormalTok"/>
                <w:sz w:val="21"/>
                <w:szCs w:val="22"/>
              </w:rPr>
              <w:t>MATCH (u1</w:t>
            </w:r>
            <w:r w:rsidRPr="008D5DC8">
              <w:rPr>
                <w:rStyle w:val="CharTok"/>
                <w:sz w:val="21"/>
                <w:szCs w:val="22"/>
              </w:rPr>
              <w:t>:UserNode</w:t>
            </w:r>
            <w:r w:rsidRPr="008D5DC8">
              <w:rPr>
                <w:rStyle w:val="NormalTok"/>
                <w:sz w:val="21"/>
                <w:szCs w:val="22"/>
              </w:rPr>
              <w:t xml:space="preserve"> {userid: </w:t>
            </w:r>
            <w:r w:rsidRPr="008D5DC8">
              <w:rPr>
                <w:rStyle w:val="StringTok"/>
                <w:sz w:val="21"/>
                <w:szCs w:val="22"/>
              </w:rPr>
              <w:t>'0kSXMbNFo7mdwTPj4iQv9A'</w:t>
            </w:r>
            <w:r w:rsidRPr="008D5DC8">
              <w:rPr>
                <w:rStyle w:val="NormalTok"/>
                <w:sz w:val="21"/>
                <w:szCs w:val="22"/>
              </w:rPr>
              <w:t>}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NormalTok"/>
                <w:sz w:val="21"/>
                <w:szCs w:val="22"/>
              </w:rPr>
              <w:t xml:space="preserve">  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Review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</w:t>
            </w:r>
            <w:r w:rsidRPr="008D5DC8">
              <w:rPr>
                <w:rStyle w:val="CharTok"/>
                <w:sz w:val="21"/>
                <w:szCs w:val="22"/>
              </w:rPr>
              <w:t>:ReviewNode</w:t>
            </w:r>
            <w:r w:rsidRPr="008D5DC8">
              <w:rPr>
                <w:rStyle w:val="NormalTok"/>
                <w:sz w:val="21"/>
                <w:szCs w:val="22"/>
              </w:rPr>
              <w:t>)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Reviewed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b</w:t>
            </w:r>
            <w:r w:rsidRPr="008D5DC8">
              <w:rPr>
                <w:rStyle w:val="CharTok"/>
                <w:sz w:val="21"/>
                <w:szCs w:val="22"/>
              </w:rPr>
              <w:t>:BusinessNode</w:t>
            </w:r>
            <w:r w:rsidRPr="008D5DC8">
              <w:rPr>
                <w:rStyle w:val="NormalTok"/>
                <w:sz w:val="21"/>
                <w:szCs w:val="22"/>
              </w:rPr>
              <w:t>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KeywordTok"/>
                <w:sz w:val="21"/>
                <w:szCs w:val="22"/>
              </w:rPr>
              <w:t>WITH</w:t>
            </w:r>
            <w:r w:rsidRPr="008D5DC8">
              <w:rPr>
                <w:rStyle w:val="NormalTok"/>
                <w:sz w:val="21"/>
                <w:szCs w:val="22"/>
              </w:rPr>
              <w:t xml:space="preserve"> u1, </w:t>
            </w:r>
            <w:r w:rsidRPr="008D5DC8">
              <w:rPr>
                <w:rStyle w:val="FunctionTok"/>
                <w:sz w:val="21"/>
                <w:szCs w:val="22"/>
              </w:rPr>
              <w:t>COLLECT</w:t>
            </w:r>
            <w:r w:rsidRPr="008D5DC8">
              <w:rPr>
                <w:rStyle w:val="NormalTok"/>
                <w:sz w:val="21"/>
                <w:szCs w:val="22"/>
              </w:rPr>
              <w:t>(</w:t>
            </w:r>
            <w:r w:rsidRPr="008D5DC8">
              <w:rPr>
                <w:rStyle w:val="KeywordTok"/>
                <w:sz w:val="21"/>
                <w:szCs w:val="22"/>
              </w:rPr>
              <w:t>DISTINCT</w:t>
            </w:r>
            <w:r w:rsidRPr="008D5DC8">
              <w:rPr>
                <w:rStyle w:val="NormalTok"/>
                <w:sz w:val="21"/>
                <w:szCs w:val="22"/>
              </w:rPr>
              <w:t xml:space="preserve"> b.businessid) </w:t>
            </w:r>
            <w:r w:rsidRPr="008D5DC8">
              <w:rPr>
                <w:rStyle w:val="KeywordTok"/>
                <w:sz w:val="21"/>
                <w:szCs w:val="22"/>
              </w:rPr>
              <w:t>AS</w:t>
            </w:r>
            <w:r w:rsidRPr="008D5DC8">
              <w:rPr>
                <w:rStyle w:val="NormalTok"/>
                <w:sz w:val="21"/>
                <w:szCs w:val="22"/>
              </w:rPr>
              <w:t xml:space="preserve"> u1_businesses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NormalTok"/>
                <w:sz w:val="21"/>
                <w:szCs w:val="22"/>
              </w:rPr>
              <w:t>MATCH (u2</w:t>
            </w:r>
            <w:r w:rsidRPr="008D5DC8">
              <w:rPr>
                <w:rStyle w:val="CharTok"/>
                <w:sz w:val="21"/>
                <w:szCs w:val="22"/>
              </w:rPr>
              <w:t>:UserNode</w:t>
            </w:r>
            <w:r w:rsidRPr="008D5DC8">
              <w:rPr>
                <w:rStyle w:val="NormalTok"/>
                <w:sz w:val="21"/>
                <w:szCs w:val="22"/>
              </w:rPr>
              <w:t>)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Review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</w:t>
            </w:r>
            <w:r w:rsidRPr="008D5DC8">
              <w:rPr>
                <w:rStyle w:val="CharTok"/>
                <w:sz w:val="21"/>
                <w:szCs w:val="22"/>
              </w:rPr>
              <w:t>:ReviewNode</w:t>
            </w:r>
            <w:r w:rsidRPr="008D5DC8">
              <w:rPr>
                <w:rStyle w:val="NormalTok"/>
                <w:sz w:val="21"/>
                <w:szCs w:val="22"/>
              </w:rPr>
              <w:t>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NormalTok"/>
                <w:sz w:val="21"/>
                <w:szCs w:val="22"/>
              </w:rPr>
              <w:t xml:space="preserve">  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Reviewed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b</w:t>
            </w:r>
            <w:r w:rsidRPr="008D5DC8">
              <w:rPr>
                <w:rStyle w:val="CharTok"/>
                <w:sz w:val="21"/>
                <w:szCs w:val="22"/>
              </w:rPr>
              <w:t>:BusinessNode</w:t>
            </w:r>
            <w:r w:rsidRPr="008D5DC8">
              <w:rPr>
                <w:rStyle w:val="NormalTok"/>
                <w:sz w:val="21"/>
                <w:szCs w:val="22"/>
              </w:rPr>
              <w:t>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KeywordTok"/>
                <w:sz w:val="21"/>
                <w:szCs w:val="22"/>
              </w:rPr>
              <w:t>WHERE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NOT</w:t>
            </w:r>
            <w:r w:rsidRPr="008D5DC8">
              <w:rPr>
                <w:rStyle w:val="NormalTok"/>
                <w:sz w:val="21"/>
                <w:szCs w:val="22"/>
              </w:rPr>
              <w:t xml:space="preserve"> (u1)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HasFriend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u2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NormalTok"/>
                <w:sz w:val="21"/>
                <w:szCs w:val="22"/>
              </w:rPr>
              <w:t xml:space="preserve">  </w:t>
            </w:r>
            <w:r w:rsidRPr="008D5DC8">
              <w:rPr>
                <w:rStyle w:val="KeywordTok"/>
                <w:sz w:val="21"/>
                <w:szCs w:val="22"/>
              </w:rPr>
              <w:t>AND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NOT</w:t>
            </w:r>
            <w:r w:rsidRPr="008D5DC8">
              <w:rPr>
                <w:rStyle w:val="NormalTok"/>
                <w:sz w:val="21"/>
                <w:szCs w:val="22"/>
              </w:rPr>
              <w:t xml:space="preserve"> (u2)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HasFriend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u1)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NormalTok"/>
                <w:sz w:val="21"/>
                <w:szCs w:val="22"/>
              </w:rPr>
              <w:t xml:space="preserve">  </w:t>
            </w:r>
            <w:r w:rsidRPr="008D5DC8">
              <w:rPr>
                <w:rStyle w:val="KeywordTok"/>
                <w:sz w:val="21"/>
                <w:szCs w:val="22"/>
              </w:rPr>
              <w:t>AND</w:t>
            </w:r>
            <w:r w:rsidRPr="008D5DC8">
              <w:rPr>
                <w:rStyle w:val="NormalTok"/>
                <w:sz w:val="21"/>
                <w:szCs w:val="22"/>
              </w:rPr>
              <w:t xml:space="preserve"> b.businessid </w:t>
            </w:r>
            <w:r w:rsidRPr="008D5DC8">
              <w:rPr>
                <w:rStyle w:val="KeywordTok"/>
                <w:sz w:val="21"/>
                <w:szCs w:val="22"/>
              </w:rPr>
              <w:t>IN</w:t>
            </w:r>
            <w:r w:rsidRPr="008D5DC8">
              <w:rPr>
                <w:rStyle w:val="NormalTok"/>
                <w:sz w:val="21"/>
                <w:szCs w:val="22"/>
              </w:rPr>
              <w:t xml:space="preserve"> u1_businesses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KeywordTok"/>
                <w:sz w:val="21"/>
                <w:szCs w:val="22"/>
              </w:rPr>
              <w:t>RETURN</w:t>
            </w:r>
            <w:r w:rsidRPr="008D5DC8">
              <w:rPr>
                <w:rStyle w:val="NormalTok"/>
                <w:sz w:val="21"/>
                <w:szCs w:val="22"/>
              </w:rPr>
              <w:t xml:space="preserve"> u1.name, u2.name, </w:t>
            </w:r>
            <w:r w:rsidRPr="008D5DC8">
              <w:rPr>
                <w:rStyle w:val="FunctionTok"/>
                <w:sz w:val="21"/>
                <w:szCs w:val="22"/>
              </w:rPr>
              <w:t>COUNT</w:t>
            </w:r>
            <w:r w:rsidRPr="008D5DC8">
              <w:rPr>
                <w:rStyle w:val="NormalTok"/>
                <w:sz w:val="21"/>
                <w:szCs w:val="22"/>
              </w:rPr>
              <w:t xml:space="preserve">(b.businessid) </w:t>
            </w:r>
            <w:r w:rsidRPr="008D5DC8">
              <w:rPr>
                <w:rStyle w:val="KeywordTok"/>
                <w:sz w:val="21"/>
                <w:szCs w:val="22"/>
              </w:rPr>
              <w:t>AS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FunctionTok"/>
                <w:sz w:val="21"/>
                <w:szCs w:val="22"/>
              </w:rPr>
              <w:t>sum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KeywordTok"/>
                <w:sz w:val="21"/>
                <w:szCs w:val="22"/>
              </w:rPr>
              <w:t>ORDER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BY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FunctionTok"/>
                <w:sz w:val="21"/>
                <w:szCs w:val="22"/>
              </w:rPr>
              <w:t>sum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DESC</w:t>
            </w:r>
          </w:p>
        </w:tc>
      </w:tr>
    </w:tbl>
    <w:p w14:paraId="01BE5280" w14:textId="748ABFE4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重新</w:t>
      </w:r>
      <w:r w:rsidRPr="00045CA5">
        <w:rPr>
          <w:rFonts w:ascii="Times New Roman" w:eastAsia="宋体" w:hAnsi="Times New Roman" w:cs="Times New Roman"/>
          <w:iCs/>
          <w:lang w:eastAsia="zh-CN"/>
        </w:rPr>
        <w:t>PROFILE</w:t>
      </w:r>
      <w:r w:rsidRPr="00045CA5">
        <w:rPr>
          <w:rFonts w:ascii="Times New Roman" w:eastAsia="宋体" w:hAnsi="Times New Roman" w:cs="Times New Roman"/>
          <w:iCs/>
          <w:lang w:eastAsia="zh-CN"/>
        </w:rPr>
        <w:t>查看执行计划</w:t>
      </w:r>
    </w:p>
    <w:p w14:paraId="7D6FB830" w14:textId="77777777" w:rsidR="007B08EE" w:rsidRDefault="007B08EE" w:rsidP="008D5DC8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68D51474" wp14:editId="4C27F920">
            <wp:extent cx="4655513" cy="7863840"/>
            <wp:effectExtent l="0" t="0" r="0" b="3810"/>
            <wp:docPr id="10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:\Codefield\bdm_labs_hust\lab2\image\2-17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2770" cy="78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430D3" w14:textId="58791596" w:rsidR="008D5DC8" w:rsidRPr="00EF7311" w:rsidRDefault="00EF7311" w:rsidP="00EF7311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建立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索引后查询计划图</w:t>
      </w:r>
    </w:p>
    <w:p w14:paraId="41F9F26A" w14:textId="441F75BA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lastRenderedPageBreak/>
        <w:t>运行时间如下，可以看到比建立索引前短了特别多</w:t>
      </w:r>
    </w:p>
    <w:p w14:paraId="2CD5A958" w14:textId="77777777" w:rsidR="007B08EE" w:rsidRDefault="007B08EE" w:rsidP="008D5DC8">
      <w:pPr>
        <w:pStyle w:val="a0"/>
        <w:jc w:val="center"/>
      </w:pPr>
      <w:r>
        <w:rPr>
          <w:noProof/>
        </w:rPr>
        <w:drawing>
          <wp:inline distT="0" distB="0" distL="0" distR="0" wp14:anchorId="7E70814C" wp14:editId="3D1D49F4">
            <wp:extent cx="5334000" cy="653142"/>
            <wp:effectExtent l="0" t="0" r="0" b="0"/>
            <wp:docPr id="1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:\Codefield\bdm_labs_hust\lab2\image\2-17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2E385" w14:textId="559F9BF4" w:rsidR="002F65D9" w:rsidRPr="002F65D9" w:rsidRDefault="002F65D9" w:rsidP="002F65D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建立索引后运行时间图</w:t>
      </w:r>
    </w:p>
    <w:p w14:paraId="1BCE70D5" w14:textId="77777777" w:rsidR="007B08EE" w:rsidRPr="00D24C5B" w:rsidRDefault="007B08EE" w:rsidP="00D24C5B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06" w:name="_Toc133713254"/>
      <w:bookmarkStart w:id="107" w:name="X3febf652be964c10e0b754e52a18d3ff3546d11"/>
      <w:bookmarkEnd w:id="102"/>
      <w:bookmarkEnd w:id="105"/>
      <w:r w:rsidRPr="00D24C5B">
        <w:rPr>
          <w:rFonts w:ascii="Times New Roman" w:eastAsia="宋体" w:hAnsi="Times New Roman" w:cs="Times New Roman"/>
          <w:color w:val="auto"/>
          <w:sz w:val="28"/>
          <w:szCs w:val="28"/>
        </w:rPr>
        <w:t>2-18</w:t>
      </w:r>
      <w:bookmarkEnd w:id="106"/>
    </w:p>
    <w:p w14:paraId="59CB6961" w14:textId="77777777" w:rsidR="007B08EE" w:rsidRPr="00D24C5B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8" w:name="题目-18"/>
      <w:r w:rsidRPr="00D24C5B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6B968B72" w14:textId="77777777" w:rsidR="007B08EE" w:rsidRPr="00045CA5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分别使用</w:t>
      </w:r>
      <w:r w:rsidRPr="00045CA5">
        <w:rPr>
          <w:rFonts w:ascii="Times New Roman" w:eastAsia="宋体" w:hAnsi="Times New Roman" w:cs="Times New Roman"/>
          <w:iCs/>
          <w:lang w:eastAsia="zh-CN"/>
        </w:rPr>
        <w:t>Neo4j</w:t>
      </w:r>
      <w:r w:rsidRPr="00045CA5">
        <w:rPr>
          <w:rFonts w:ascii="Times New Roman" w:eastAsia="宋体" w:hAnsi="Times New Roman" w:cs="Times New Roman"/>
          <w:iCs/>
          <w:lang w:eastAsia="zh-CN"/>
        </w:rPr>
        <w:t>和</w:t>
      </w:r>
      <w:r w:rsidRPr="00045CA5">
        <w:rPr>
          <w:rFonts w:ascii="Times New Roman" w:eastAsia="宋体" w:hAnsi="Times New Roman" w:cs="Times New Roman"/>
          <w:iCs/>
          <w:lang w:eastAsia="zh-CN"/>
        </w:rPr>
        <w:t>MongoDB</w:t>
      </w:r>
      <w:r w:rsidRPr="00045CA5">
        <w:rPr>
          <w:rFonts w:ascii="Times New Roman" w:eastAsia="宋体" w:hAnsi="Times New Roman" w:cs="Times New Roman"/>
          <w:iCs/>
          <w:lang w:eastAsia="zh-CN"/>
        </w:rPr>
        <w:t>查询</w:t>
      </w:r>
      <w:r w:rsidRPr="00045CA5">
        <w:rPr>
          <w:rFonts w:ascii="Times New Roman" w:eastAsia="宋体" w:hAnsi="Times New Roman" w:cs="Times New Roman"/>
          <w:iCs/>
          <w:lang w:eastAsia="zh-CN"/>
        </w:rPr>
        <w:t>review_id</w:t>
      </w:r>
      <w:r w:rsidRPr="00045CA5">
        <w:rPr>
          <w:rFonts w:ascii="Times New Roman" w:eastAsia="宋体" w:hAnsi="Times New Roman" w:cs="Times New Roman"/>
          <w:iCs/>
          <w:lang w:eastAsia="zh-CN"/>
        </w:rPr>
        <w:t>为</w:t>
      </w:r>
      <w:r w:rsidRPr="00045CA5">
        <w:rPr>
          <w:rFonts w:ascii="Times New Roman" w:eastAsia="宋体" w:hAnsi="Times New Roman" w:cs="Times New Roman"/>
          <w:iCs/>
          <w:lang w:eastAsia="zh-CN"/>
        </w:rPr>
        <w:t>Q1sbwvVQXV2734tPgoKj4Q</w:t>
      </w:r>
      <w:r w:rsidRPr="00045CA5">
        <w:rPr>
          <w:rFonts w:ascii="Times New Roman" w:eastAsia="宋体" w:hAnsi="Times New Roman" w:cs="Times New Roman"/>
          <w:iCs/>
          <w:lang w:eastAsia="zh-CN"/>
        </w:rPr>
        <w:t>对应的</w:t>
      </w:r>
      <w:r w:rsidRPr="00045CA5">
        <w:rPr>
          <w:rFonts w:ascii="Times New Roman" w:eastAsia="宋体" w:hAnsi="Times New Roman" w:cs="Times New Roman"/>
          <w:iCs/>
          <w:lang w:eastAsia="zh-CN"/>
        </w:rPr>
        <w:t>user</w:t>
      </w:r>
      <w:r w:rsidRPr="00045CA5">
        <w:rPr>
          <w:rFonts w:ascii="Times New Roman" w:eastAsia="宋体" w:hAnsi="Times New Roman" w:cs="Times New Roman"/>
          <w:iCs/>
          <w:lang w:eastAsia="zh-CN"/>
        </w:rPr>
        <w:t>信息，比较两者查询时间，指出</w:t>
      </w:r>
      <w:r w:rsidRPr="00045CA5">
        <w:rPr>
          <w:rFonts w:ascii="Times New Roman" w:eastAsia="宋体" w:hAnsi="Times New Roman" w:cs="Times New Roman"/>
          <w:iCs/>
          <w:lang w:eastAsia="zh-CN"/>
        </w:rPr>
        <w:t>Neo4j</w:t>
      </w:r>
      <w:r w:rsidRPr="00045CA5">
        <w:rPr>
          <w:rFonts w:ascii="Times New Roman" w:eastAsia="宋体" w:hAnsi="Times New Roman" w:cs="Times New Roman"/>
          <w:iCs/>
          <w:lang w:eastAsia="zh-CN"/>
        </w:rPr>
        <w:t>和</w:t>
      </w:r>
      <w:r w:rsidRPr="00045CA5">
        <w:rPr>
          <w:rFonts w:ascii="Times New Roman" w:eastAsia="宋体" w:hAnsi="Times New Roman" w:cs="Times New Roman"/>
          <w:iCs/>
          <w:lang w:eastAsia="zh-CN"/>
        </w:rPr>
        <w:t>MongoDB</w:t>
      </w:r>
      <w:r w:rsidRPr="00045CA5">
        <w:rPr>
          <w:rFonts w:ascii="Times New Roman" w:eastAsia="宋体" w:hAnsi="Times New Roman" w:cs="Times New Roman"/>
          <w:iCs/>
          <w:lang w:eastAsia="zh-CN"/>
        </w:rPr>
        <w:t>主要的适用场景。</w:t>
      </w:r>
    </w:p>
    <w:p w14:paraId="0970931F" w14:textId="77777777" w:rsidR="007B08EE" w:rsidRPr="00D24C5B" w:rsidRDefault="007B08EE" w:rsidP="007B08EE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bookmarkStart w:id="109" w:name="解析-18"/>
      <w:bookmarkEnd w:id="108"/>
      <w:r w:rsidRPr="00D24C5B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37567CFD" w14:textId="7009B337" w:rsidR="007B08EE" w:rsidRDefault="007B08EE" w:rsidP="008D5DC8">
      <w:pPr>
        <w:pStyle w:val="5"/>
        <w:rPr>
          <w:rFonts w:ascii="Times New Roman" w:hAnsi="Times New Roman" w:cs="Times New Roman"/>
          <w:color w:val="auto"/>
        </w:rPr>
      </w:pPr>
      <w:bookmarkStart w:id="110" w:name="neo4j"/>
      <w:r w:rsidRPr="00D24C5B">
        <w:rPr>
          <w:rFonts w:ascii="Times New Roman" w:hAnsi="Times New Roman" w:cs="Times New Roman"/>
          <w:color w:val="auto"/>
        </w:rPr>
        <w:t>Neo4j</w:t>
      </w:r>
    </w:p>
    <w:p w14:paraId="5AD0C0AD" w14:textId="583F4CE4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D5DC8" w:rsidRPr="008D5DC8" w14:paraId="6DE2EDBF" w14:textId="77777777" w:rsidTr="008D5DC8">
        <w:tc>
          <w:tcPr>
            <w:tcW w:w="8630" w:type="dxa"/>
            <w:shd w:val="clear" w:color="auto" w:fill="F2F2F2" w:themeFill="background1" w:themeFillShade="F2"/>
          </w:tcPr>
          <w:p w14:paraId="08FD062F" w14:textId="7A7E727E" w:rsidR="008D5DC8" w:rsidRPr="008D5DC8" w:rsidRDefault="008D5DC8" w:rsidP="008D5DC8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8D5DC8">
              <w:rPr>
                <w:rStyle w:val="NormalTok"/>
                <w:sz w:val="21"/>
                <w:szCs w:val="22"/>
              </w:rPr>
              <w:t>MATCH (</w:t>
            </w:r>
            <w:r w:rsidRPr="008D5DC8">
              <w:rPr>
                <w:rStyle w:val="FunctionTok"/>
                <w:sz w:val="21"/>
                <w:szCs w:val="22"/>
              </w:rPr>
              <w:t>user</w:t>
            </w:r>
            <w:r w:rsidRPr="008D5DC8">
              <w:rPr>
                <w:rStyle w:val="CharTok"/>
                <w:sz w:val="21"/>
                <w:szCs w:val="22"/>
              </w:rPr>
              <w:t>:UserNode</w:t>
            </w:r>
            <w:r w:rsidRPr="008D5DC8">
              <w:rPr>
                <w:rStyle w:val="NormalTok"/>
                <w:sz w:val="21"/>
                <w:szCs w:val="22"/>
              </w:rPr>
              <w:t>)</w:t>
            </w:r>
            <w:r w:rsidRPr="008D5DC8">
              <w:rPr>
                <w:rStyle w:val="OperatorTok"/>
                <w:sz w:val="21"/>
                <w:szCs w:val="22"/>
              </w:rPr>
              <w:t>-</w:t>
            </w:r>
            <w:r w:rsidRPr="008D5DC8">
              <w:rPr>
                <w:rStyle w:val="NormalTok"/>
                <w:sz w:val="21"/>
                <w:szCs w:val="22"/>
              </w:rPr>
              <w:t>[</w:t>
            </w:r>
            <w:r w:rsidRPr="008D5DC8">
              <w:rPr>
                <w:rStyle w:val="CharTok"/>
                <w:sz w:val="21"/>
                <w:szCs w:val="22"/>
              </w:rPr>
              <w:t>:Review</w:t>
            </w:r>
            <w:r w:rsidRPr="008D5DC8">
              <w:rPr>
                <w:rStyle w:val="NormalTok"/>
                <w:sz w:val="21"/>
                <w:szCs w:val="22"/>
              </w:rPr>
              <w:t>]</w:t>
            </w:r>
            <w:r w:rsidRPr="008D5DC8">
              <w:rPr>
                <w:rStyle w:val="OperatorTok"/>
                <w:sz w:val="21"/>
                <w:szCs w:val="22"/>
              </w:rPr>
              <w:t>-&gt;</w:t>
            </w:r>
            <w:r w:rsidRPr="008D5DC8">
              <w:rPr>
                <w:rStyle w:val="NormalTok"/>
                <w:sz w:val="21"/>
                <w:szCs w:val="22"/>
              </w:rPr>
              <w:t>(r</w:t>
            </w:r>
            <w:r w:rsidRPr="008D5DC8">
              <w:rPr>
                <w:rStyle w:val="CharTok"/>
                <w:sz w:val="21"/>
                <w:szCs w:val="22"/>
              </w:rPr>
              <w:t>:ReviewNode</w:t>
            </w:r>
            <w:r w:rsidRPr="008D5DC8">
              <w:rPr>
                <w:rStyle w:val="NormalTok"/>
                <w:sz w:val="21"/>
                <w:szCs w:val="22"/>
              </w:rPr>
              <w:t xml:space="preserve"> {reviewid: </w:t>
            </w:r>
            <w:r w:rsidRPr="008D5DC8">
              <w:rPr>
                <w:rStyle w:val="StringTok"/>
                <w:sz w:val="21"/>
                <w:szCs w:val="22"/>
              </w:rPr>
              <w:t>'Q1sbwvVQXV2734tPgoKj4Q'</w:t>
            </w:r>
            <w:r w:rsidRPr="008D5DC8">
              <w:rPr>
                <w:rStyle w:val="NormalTok"/>
                <w:sz w:val="21"/>
                <w:szCs w:val="22"/>
              </w:rPr>
              <w:t>})</w:t>
            </w:r>
            <w:r>
              <w:rPr>
                <w:rStyle w:val="NormalTok"/>
                <w:i/>
                <w:sz w:val="21"/>
                <w:szCs w:val="22"/>
              </w:rPr>
              <w:t xml:space="preserve"> </w:t>
            </w:r>
            <w:r w:rsidRPr="008D5DC8">
              <w:rPr>
                <w:rStyle w:val="KeywordTok"/>
                <w:sz w:val="21"/>
                <w:szCs w:val="22"/>
              </w:rPr>
              <w:t>RETURN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FunctionTok"/>
                <w:sz w:val="21"/>
                <w:szCs w:val="22"/>
              </w:rPr>
              <w:t>user</w:t>
            </w:r>
          </w:p>
        </w:tc>
      </w:tr>
    </w:tbl>
    <w:p w14:paraId="5284B283" w14:textId="77777777" w:rsidR="007B08EE" w:rsidRPr="00D24C5B" w:rsidRDefault="007B08EE" w:rsidP="007B08EE">
      <w:pPr>
        <w:pStyle w:val="5"/>
        <w:rPr>
          <w:rFonts w:ascii="Times New Roman" w:hAnsi="Times New Roman" w:cs="Times New Roman"/>
          <w:color w:val="auto"/>
        </w:rPr>
      </w:pPr>
      <w:bookmarkStart w:id="111" w:name="mongodb"/>
      <w:bookmarkEnd w:id="110"/>
      <w:r w:rsidRPr="00D24C5B">
        <w:rPr>
          <w:rFonts w:ascii="Times New Roman" w:hAnsi="Times New Roman" w:cs="Times New Roman"/>
          <w:color w:val="auto"/>
        </w:rPr>
        <w:t>MongoDB</w:t>
      </w:r>
    </w:p>
    <w:p w14:paraId="47C13085" w14:textId="77777777" w:rsidR="007B08EE" w:rsidRDefault="007B08EE" w:rsidP="00045CA5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045CA5">
        <w:rPr>
          <w:rFonts w:ascii="Times New Roman" w:eastAsia="宋体" w:hAnsi="Times New Roman" w:cs="Times New Roman"/>
          <w:iCs/>
          <w:lang w:eastAsia="zh-CN"/>
        </w:rPr>
        <w:t>代码如下</w:t>
      </w:r>
    </w:p>
    <w:p w14:paraId="2E7393DD" w14:textId="281518D0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8D5DC8" w:rsidRPr="008D5DC8" w14:paraId="188461C5" w14:textId="77777777" w:rsidTr="008D5DC8">
        <w:tc>
          <w:tcPr>
            <w:tcW w:w="8630" w:type="dxa"/>
            <w:shd w:val="clear" w:color="auto" w:fill="F2F2F2" w:themeFill="background1" w:themeFillShade="F2"/>
          </w:tcPr>
          <w:p w14:paraId="31F17E3B" w14:textId="1C2E2A38" w:rsidR="008D5DC8" w:rsidRPr="008D5DC8" w:rsidRDefault="008D5DC8" w:rsidP="008D5DC8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8D5DC8">
              <w:rPr>
                <w:rStyle w:val="KeywordTok"/>
                <w:sz w:val="21"/>
                <w:szCs w:val="22"/>
              </w:rPr>
              <w:t>var</w:t>
            </w:r>
            <w:r w:rsidRPr="008D5DC8">
              <w:rPr>
                <w:rStyle w:val="NormalTok"/>
                <w:sz w:val="21"/>
                <w:szCs w:val="22"/>
              </w:rPr>
              <w:t xml:space="preserve"> review_uid </w:t>
            </w:r>
            <w:r w:rsidRPr="008D5DC8">
              <w:rPr>
                <w:rStyle w:val="OperatorTok"/>
                <w:sz w:val="21"/>
                <w:szCs w:val="22"/>
              </w:rPr>
              <w:t>=</w:t>
            </w:r>
            <w:r w:rsidRPr="008D5DC8">
              <w:rPr>
                <w:rStyle w:val="NormalTok"/>
                <w:sz w:val="21"/>
                <w:szCs w:val="22"/>
              </w:rPr>
              <w:t xml:space="preserve"> db</w:t>
            </w:r>
            <w:r w:rsidRPr="008D5DC8">
              <w:rPr>
                <w:rStyle w:val="OperatorTok"/>
                <w:sz w:val="21"/>
                <w:szCs w:val="22"/>
              </w:rPr>
              <w:t>.</w:t>
            </w:r>
            <w:r w:rsidRPr="008D5DC8">
              <w:rPr>
                <w:rStyle w:val="AttributeTok"/>
                <w:sz w:val="21"/>
                <w:szCs w:val="22"/>
              </w:rPr>
              <w:t>review</w:t>
            </w:r>
            <w:r w:rsidRPr="008D5DC8">
              <w:rPr>
                <w:rStyle w:val="OperatorTok"/>
                <w:sz w:val="21"/>
                <w:szCs w:val="22"/>
              </w:rPr>
              <w:t>.</w:t>
            </w:r>
            <w:r w:rsidRPr="008D5DC8">
              <w:rPr>
                <w:rStyle w:val="FunctionTok"/>
                <w:sz w:val="21"/>
                <w:szCs w:val="22"/>
              </w:rPr>
              <w:t>findOne</w:t>
            </w:r>
            <w:r w:rsidRPr="008D5DC8">
              <w:rPr>
                <w:rStyle w:val="NormalTok"/>
                <w:sz w:val="21"/>
                <w:szCs w:val="22"/>
              </w:rPr>
              <w:t>({</w:t>
            </w:r>
            <w:r w:rsidRPr="008D5DC8">
              <w:rPr>
                <w:rStyle w:val="StringTok"/>
                <w:sz w:val="21"/>
                <w:szCs w:val="22"/>
              </w:rPr>
              <w:t>"review_id"</w:t>
            </w:r>
            <w:r w:rsidRPr="008D5DC8">
              <w:rPr>
                <w:rStyle w:val="OperatorTok"/>
                <w:sz w:val="21"/>
                <w:szCs w:val="22"/>
              </w:rPr>
              <w:t>:</w:t>
            </w:r>
            <w:r w:rsidRPr="008D5DC8">
              <w:rPr>
                <w:rStyle w:val="NormalTok"/>
                <w:sz w:val="21"/>
                <w:szCs w:val="22"/>
              </w:rPr>
              <w:t xml:space="preserve"> </w:t>
            </w:r>
            <w:r w:rsidRPr="008D5DC8">
              <w:rPr>
                <w:rStyle w:val="StringTok"/>
                <w:sz w:val="21"/>
                <w:szCs w:val="22"/>
              </w:rPr>
              <w:t>"Q1sbwvVQXV2734tPgoKj4Q"</w:t>
            </w:r>
            <w:r w:rsidRPr="008D5DC8">
              <w:rPr>
                <w:rStyle w:val="NormalTok"/>
                <w:sz w:val="21"/>
                <w:szCs w:val="22"/>
              </w:rPr>
              <w:t>})</w:t>
            </w:r>
            <w:r w:rsidRPr="008D5DC8">
              <w:rPr>
                <w:rStyle w:val="OperatorTok"/>
                <w:sz w:val="21"/>
                <w:szCs w:val="22"/>
              </w:rPr>
              <w:t>.</w:t>
            </w:r>
            <w:r w:rsidRPr="008D5DC8">
              <w:rPr>
                <w:rStyle w:val="AttributeTok"/>
                <w:sz w:val="21"/>
                <w:szCs w:val="22"/>
              </w:rPr>
              <w:t>user_id</w:t>
            </w:r>
            <w:r w:rsidRPr="008D5DC8">
              <w:rPr>
                <w:sz w:val="21"/>
                <w:szCs w:val="22"/>
              </w:rPr>
              <w:br/>
            </w:r>
            <w:r w:rsidRPr="008D5DC8">
              <w:rPr>
                <w:rStyle w:val="NormalTok"/>
                <w:sz w:val="21"/>
                <w:szCs w:val="22"/>
              </w:rPr>
              <w:t>db</w:t>
            </w:r>
            <w:r w:rsidRPr="008D5DC8">
              <w:rPr>
                <w:rStyle w:val="OperatorTok"/>
                <w:sz w:val="21"/>
                <w:szCs w:val="22"/>
              </w:rPr>
              <w:t>.</w:t>
            </w:r>
            <w:r w:rsidRPr="008D5DC8">
              <w:rPr>
                <w:rStyle w:val="AttributeTok"/>
                <w:sz w:val="21"/>
                <w:szCs w:val="22"/>
              </w:rPr>
              <w:t>user</w:t>
            </w:r>
            <w:r w:rsidRPr="008D5DC8">
              <w:rPr>
                <w:rStyle w:val="OperatorTok"/>
                <w:sz w:val="21"/>
                <w:szCs w:val="22"/>
              </w:rPr>
              <w:t>.</w:t>
            </w:r>
            <w:r w:rsidRPr="008D5DC8">
              <w:rPr>
                <w:rStyle w:val="FunctionTok"/>
                <w:sz w:val="21"/>
                <w:szCs w:val="22"/>
              </w:rPr>
              <w:t>findOne</w:t>
            </w:r>
            <w:r w:rsidRPr="008D5DC8">
              <w:rPr>
                <w:rStyle w:val="NormalTok"/>
                <w:sz w:val="21"/>
                <w:szCs w:val="22"/>
              </w:rPr>
              <w:t>({</w:t>
            </w:r>
            <w:r w:rsidRPr="008D5DC8">
              <w:rPr>
                <w:rStyle w:val="StringTok"/>
                <w:sz w:val="21"/>
                <w:szCs w:val="22"/>
              </w:rPr>
              <w:t>"user_id"</w:t>
            </w:r>
            <w:r w:rsidRPr="008D5DC8">
              <w:rPr>
                <w:rStyle w:val="OperatorTok"/>
                <w:sz w:val="21"/>
                <w:szCs w:val="22"/>
              </w:rPr>
              <w:t>:</w:t>
            </w:r>
            <w:r w:rsidRPr="008D5DC8">
              <w:rPr>
                <w:rStyle w:val="NormalTok"/>
                <w:sz w:val="21"/>
                <w:szCs w:val="22"/>
              </w:rPr>
              <w:t xml:space="preserve"> review_uid})</w:t>
            </w:r>
            <w:r w:rsidRPr="008D5DC8">
              <w:rPr>
                <w:rStyle w:val="OperatorTok"/>
                <w:sz w:val="21"/>
                <w:szCs w:val="22"/>
              </w:rPr>
              <w:t>.</w:t>
            </w:r>
            <w:r w:rsidRPr="008D5DC8">
              <w:rPr>
                <w:rStyle w:val="FunctionTok"/>
                <w:sz w:val="21"/>
                <w:szCs w:val="22"/>
              </w:rPr>
              <w:t>explain</w:t>
            </w:r>
            <w:r w:rsidRPr="008D5DC8">
              <w:rPr>
                <w:rStyle w:val="NormalTok"/>
                <w:sz w:val="21"/>
                <w:szCs w:val="22"/>
              </w:rPr>
              <w:t>()</w:t>
            </w:r>
          </w:p>
        </w:tc>
      </w:tr>
    </w:tbl>
    <w:p w14:paraId="18E45E10" w14:textId="77777777" w:rsidR="007B08EE" w:rsidRPr="00D24C5B" w:rsidRDefault="007B08EE" w:rsidP="007B08EE">
      <w:pPr>
        <w:pStyle w:val="5"/>
        <w:rPr>
          <w:rFonts w:ascii="宋体" w:eastAsia="宋体" w:hAnsi="宋体" w:cs="Times New Roman"/>
          <w:color w:val="auto"/>
        </w:rPr>
      </w:pPr>
      <w:bookmarkStart w:id="112" w:name="比较"/>
      <w:bookmarkEnd w:id="111"/>
      <w:r w:rsidRPr="00D24C5B">
        <w:rPr>
          <w:rFonts w:ascii="宋体" w:eastAsia="宋体" w:hAnsi="宋体" w:cs="Times New Roman"/>
          <w:color w:val="auto"/>
        </w:rPr>
        <w:t>比较</w:t>
      </w:r>
    </w:p>
    <w:p w14:paraId="0BF944C3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Neo4j</w:t>
      </w:r>
      <w:r>
        <w:t>：适用于复杂的图形结构数据查询，如社交网络、推荐系统、知识图谱等。由于其使用基于图论的查询语言</w:t>
      </w:r>
      <w:r>
        <w:t>Cypher</w:t>
      </w:r>
      <w:r>
        <w:t>，支持关系型数据的快速查询和分析。</w:t>
      </w:r>
    </w:p>
    <w:p w14:paraId="74CFA21C" w14:textId="77777777" w:rsidR="007B08EE" w:rsidRDefault="007B08EE" w:rsidP="007B08EE">
      <w:pPr>
        <w:numPr>
          <w:ilvl w:val="0"/>
          <w:numId w:val="2"/>
        </w:numPr>
        <w:spacing w:before="0" w:after="200" w:line="240" w:lineRule="auto"/>
      </w:pPr>
      <w:r>
        <w:t>MongoDB</w:t>
      </w:r>
      <w:r>
        <w:t>：适用于海量非结构化或半结构化数据存储和查询，如日志、传感器数据、文档数据库等。由于其使用文档数据库模型，支持高效的数据插入和查询，并支持分布式数据库集群的横向扩展</w:t>
      </w:r>
    </w:p>
    <w:bookmarkEnd w:id="65"/>
    <w:bookmarkEnd w:id="107"/>
    <w:bookmarkEnd w:id="109"/>
    <w:bookmarkEnd w:id="112"/>
    <w:p w14:paraId="76E05F83" w14:textId="54C8BF8D" w:rsidR="007B4BE8" w:rsidRDefault="007B4BE8">
      <w:r>
        <w:br w:type="page"/>
      </w:r>
    </w:p>
    <w:p w14:paraId="761F4835" w14:textId="77777777" w:rsidR="007B4BE8" w:rsidRPr="001E78C3" w:rsidRDefault="007B4BE8" w:rsidP="001E78C3">
      <w:pPr>
        <w:pStyle w:val="2"/>
        <w:jc w:val="center"/>
        <w:rPr>
          <w:rFonts w:ascii="宋体" w:eastAsia="宋体" w:hAnsi="宋体"/>
          <w:color w:val="auto"/>
          <w:sz w:val="30"/>
          <w:szCs w:val="30"/>
          <w:lang w:eastAsia="zh-CN"/>
        </w:rPr>
      </w:pPr>
      <w:bookmarkStart w:id="113" w:name="_Toc133713255"/>
      <w:bookmarkStart w:id="114" w:name="任务三多数据库交互应用实验"/>
      <w:r w:rsidRPr="001E78C3">
        <w:rPr>
          <w:rFonts w:ascii="宋体" w:eastAsia="宋体" w:hAnsi="宋体"/>
          <w:color w:val="auto"/>
          <w:sz w:val="30"/>
          <w:szCs w:val="30"/>
          <w:lang w:eastAsia="zh-CN"/>
        </w:rPr>
        <w:lastRenderedPageBreak/>
        <w:t>任务三：多数据库交互应用实验</w:t>
      </w:r>
      <w:bookmarkEnd w:id="113"/>
    </w:p>
    <w:p w14:paraId="2922030E" w14:textId="77777777" w:rsidR="007B4BE8" w:rsidRPr="001E78C3" w:rsidRDefault="007B4BE8" w:rsidP="001E78C3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15" w:name="_Toc133713256"/>
      <w:bookmarkStart w:id="116" w:name="Xead601f43028c79656941fc3832e6b67412e2b8"/>
      <w:r w:rsidRPr="001E78C3">
        <w:rPr>
          <w:rFonts w:ascii="Times New Roman" w:eastAsia="宋体" w:hAnsi="Times New Roman" w:cs="Times New Roman"/>
          <w:color w:val="auto"/>
          <w:sz w:val="28"/>
          <w:szCs w:val="28"/>
        </w:rPr>
        <w:t>3-1</w:t>
      </w:r>
      <w:bookmarkEnd w:id="115"/>
    </w:p>
    <w:p w14:paraId="18DBF5D9" w14:textId="77777777" w:rsidR="007B4BE8" w:rsidRPr="001E78C3" w:rsidRDefault="007B4BE8" w:rsidP="007B4BE8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1E78C3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49733D6E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使用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查找：找出包含的商家种类超过</w:t>
      </w:r>
      <w:r w:rsidRPr="001E78C3">
        <w:rPr>
          <w:rFonts w:ascii="Times New Roman" w:eastAsia="宋体" w:hAnsi="Times New Roman" w:cs="Times New Roman"/>
          <w:iCs/>
          <w:lang w:eastAsia="zh-CN"/>
        </w:rPr>
        <w:t>10</w:t>
      </w:r>
      <w:r w:rsidRPr="001E78C3">
        <w:rPr>
          <w:rFonts w:ascii="Times New Roman" w:eastAsia="宋体" w:hAnsi="Times New Roman" w:cs="Times New Roman"/>
          <w:iCs/>
          <w:lang w:eastAsia="zh-CN"/>
        </w:rPr>
        <w:t>类的城市（记得去重），并在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以表格形式输出满足以上条件的每个城市中的商家信息：城市，商家名称，商家地址。</w:t>
      </w:r>
    </w:p>
    <w:p w14:paraId="65087642" w14:textId="77777777" w:rsidR="007B4BE8" w:rsidRDefault="007B4BE8" w:rsidP="007B4BE8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1E78C3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72B051A9" w14:textId="4612C848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1B4120" w:rsidRPr="001B4120" w14:paraId="18A34794" w14:textId="77777777" w:rsidTr="001B4120">
        <w:tc>
          <w:tcPr>
            <w:tcW w:w="8630" w:type="dxa"/>
            <w:shd w:val="clear" w:color="auto" w:fill="F2F2F2" w:themeFill="background1" w:themeFillShade="F2"/>
          </w:tcPr>
          <w:p w14:paraId="724D4029" w14:textId="020D4975" w:rsidR="001B4120" w:rsidRPr="001B4120" w:rsidRDefault="001B4120" w:rsidP="001B4120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1B4120">
              <w:rPr>
                <w:rStyle w:val="NormalTok"/>
                <w:sz w:val="21"/>
                <w:szCs w:val="22"/>
              </w:rPr>
              <w:t>MATCH (c</w:t>
            </w:r>
            <w:r w:rsidRPr="001B4120">
              <w:rPr>
                <w:rStyle w:val="CharTok"/>
                <w:sz w:val="21"/>
                <w:szCs w:val="22"/>
              </w:rPr>
              <w:t>:CityNode</w:t>
            </w:r>
            <w:r w:rsidRPr="001B4120">
              <w:rPr>
                <w:rStyle w:val="NormalTok"/>
                <w:sz w:val="21"/>
                <w:szCs w:val="22"/>
              </w:rPr>
              <w:t>)</w:t>
            </w:r>
            <w:r w:rsidRPr="001B4120">
              <w:rPr>
                <w:rStyle w:val="OperatorTok"/>
                <w:sz w:val="21"/>
                <w:szCs w:val="22"/>
              </w:rPr>
              <w:t>&lt;-</w:t>
            </w:r>
            <w:r w:rsidRPr="001B4120">
              <w:rPr>
                <w:rStyle w:val="NormalTok"/>
                <w:sz w:val="21"/>
                <w:szCs w:val="22"/>
              </w:rPr>
              <w:t>[</w:t>
            </w:r>
            <w:r w:rsidRPr="001B4120">
              <w:rPr>
                <w:rStyle w:val="CharTok"/>
                <w:sz w:val="21"/>
                <w:szCs w:val="22"/>
              </w:rPr>
              <w:t>:IN_CITY</w:t>
            </w:r>
            <w:r w:rsidRPr="001B4120">
              <w:rPr>
                <w:rStyle w:val="NormalTok"/>
                <w:sz w:val="21"/>
                <w:szCs w:val="22"/>
              </w:rPr>
              <w:t>]</w:t>
            </w:r>
            <w:r w:rsidRPr="001B4120">
              <w:rPr>
                <w:rStyle w:val="OperatorTok"/>
                <w:sz w:val="21"/>
                <w:szCs w:val="22"/>
              </w:rPr>
              <w:t>-</w:t>
            </w:r>
            <w:r w:rsidRPr="001B4120">
              <w:rPr>
                <w:rStyle w:val="NormalTok"/>
                <w:sz w:val="21"/>
                <w:szCs w:val="22"/>
              </w:rPr>
              <w:t>(b</w:t>
            </w:r>
            <w:r w:rsidRPr="001B4120">
              <w:rPr>
                <w:rStyle w:val="CharTok"/>
                <w:sz w:val="21"/>
                <w:szCs w:val="22"/>
              </w:rPr>
              <w:t>:BusinessNode</w:t>
            </w:r>
            <w:r w:rsidRPr="001B4120">
              <w:rPr>
                <w:rStyle w:val="NormalTok"/>
                <w:sz w:val="21"/>
                <w:szCs w:val="22"/>
              </w:rPr>
              <w:t>)</w:t>
            </w:r>
            <w:r w:rsidRPr="001B4120">
              <w:rPr>
                <w:rStyle w:val="OperatorTok"/>
                <w:sz w:val="21"/>
                <w:szCs w:val="22"/>
              </w:rPr>
              <w:t>-</w:t>
            </w:r>
            <w:r w:rsidRPr="001B4120">
              <w:rPr>
                <w:rStyle w:val="NormalTok"/>
                <w:sz w:val="21"/>
                <w:szCs w:val="22"/>
              </w:rPr>
              <w:t>[</w:t>
            </w:r>
            <w:r w:rsidRPr="001B4120">
              <w:rPr>
                <w:rStyle w:val="CharTok"/>
                <w:sz w:val="21"/>
                <w:szCs w:val="22"/>
              </w:rPr>
              <w:t>:IN_CATEGORY</w:t>
            </w:r>
            <w:r w:rsidRPr="001B4120">
              <w:rPr>
                <w:rStyle w:val="NormalTok"/>
                <w:sz w:val="21"/>
                <w:szCs w:val="22"/>
              </w:rPr>
              <w:t>]</w:t>
            </w:r>
            <w:r w:rsidRPr="001B4120">
              <w:rPr>
                <w:rStyle w:val="OperatorTok"/>
                <w:sz w:val="21"/>
                <w:szCs w:val="22"/>
              </w:rPr>
              <w:t>-&gt;</w:t>
            </w:r>
            <w:r w:rsidRPr="001B4120">
              <w:rPr>
                <w:rStyle w:val="NormalTok"/>
                <w:sz w:val="21"/>
                <w:szCs w:val="22"/>
              </w:rPr>
              <w:t>(a</w:t>
            </w:r>
            <w:r w:rsidRPr="001B4120">
              <w:rPr>
                <w:rStyle w:val="CharTok"/>
                <w:sz w:val="21"/>
                <w:szCs w:val="22"/>
              </w:rPr>
              <w:t>:CategoryNode</w:t>
            </w:r>
            <w:r w:rsidRPr="001B4120">
              <w:rPr>
                <w:rStyle w:val="NormalTok"/>
                <w:sz w:val="21"/>
                <w:szCs w:val="22"/>
              </w:rPr>
              <w:t>)</w:t>
            </w:r>
            <w:r w:rsidRPr="001B4120">
              <w:rPr>
                <w:sz w:val="21"/>
                <w:szCs w:val="22"/>
              </w:rPr>
              <w:br/>
            </w:r>
            <w:r w:rsidRPr="001B4120">
              <w:rPr>
                <w:rStyle w:val="KeywordTok"/>
                <w:sz w:val="21"/>
                <w:szCs w:val="22"/>
              </w:rPr>
              <w:t>WITH</w:t>
            </w:r>
            <w:r w:rsidRPr="001B4120">
              <w:rPr>
                <w:rStyle w:val="NormalTok"/>
                <w:sz w:val="21"/>
                <w:szCs w:val="22"/>
              </w:rPr>
              <w:t xml:space="preserve"> c, </w:t>
            </w:r>
            <w:r w:rsidRPr="001B4120">
              <w:rPr>
                <w:rStyle w:val="FunctionTok"/>
                <w:sz w:val="21"/>
                <w:szCs w:val="22"/>
              </w:rPr>
              <w:t>count</w:t>
            </w:r>
            <w:r w:rsidRPr="001B4120">
              <w:rPr>
                <w:rStyle w:val="NormalTok"/>
                <w:sz w:val="21"/>
                <w:szCs w:val="22"/>
              </w:rPr>
              <w:t>(</w:t>
            </w:r>
            <w:r w:rsidRPr="001B4120">
              <w:rPr>
                <w:rStyle w:val="KeywordTok"/>
                <w:sz w:val="21"/>
                <w:szCs w:val="22"/>
              </w:rPr>
              <w:t>DISTINCT</w:t>
            </w:r>
            <w:r w:rsidRPr="001B4120">
              <w:rPr>
                <w:rStyle w:val="NormalTok"/>
                <w:sz w:val="21"/>
                <w:szCs w:val="22"/>
              </w:rPr>
              <w:t xml:space="preserve"> a) </w:t>
            </w:r>
            <w:r w:rsidRPr="001B4120">
              <w:rPr>
                <w:rStyle w:val="KeywordTok"/>
                <w:sz w:val="21"/>
                <w:szCs w:val="22"/>
              </w:rPr>
              <w:t>AS</w:t>
            </w:r>
            <w:r w:rsidRPr="001B4120">
              <w:rPr>
                <w:rStyle w:val="NormalTok"/>
                <w:sz w:val="21"/>
                <w:szCs w:val="22"/>
              </w:rPr>
              <w:t xml:space="preserve"> category_count</w:t>
            </w:r>
            <w:r w:rsidRPr="001B4120">
              <w:rPr>
                <w:sz w:val="21"/>
                <w:szCs w:val="22"/>
              </w:rPr>
              <w:br/>
            </w:r>
            <w:r w:rsidRPr="001B4120">
              <w:rPr>
                <w:rStyle w:val="KeywordTok"/>
                <w:sz w:val="21"/>
                <w:szCs w:val="22"/>
              </w:rPr>
              <w:t>WHERE</w:t>
            </w:r>
            <w:r w:rsidRPr="001B4120">
              <w:rPr>
                <w:rStyle w:val="NormalTok"/>
                <w:sz w:val="21"/>
                <w:szCs w:val="22"/>
              </w:rPr>
              <w:t xml:space="preserve"> category_count </w:t>
            </w:r>
            <w:r w:rsidRPr="001B4120">
              <w:rPr>
                <w:rStyle w:val="OperatorTok"/>
                <w:sz w:val="21"/>
                <w:szCs w:val="22"/>
              </w:rPr>
              <w:t>&gt;</w:t>
            </w:r>
            <w:r w:rsidRPr="001B4120">
              <w:rPr>
                <w:rStyle w:val="NormalTok"/>
                <w:sz w:val="21"/>
                <w:szCs w:val="22"/>
              </w:rPr>
              <w:t xml:space="preserve"> </w:t>
            </w:r>
            <w:r w:rsidRPr="001B4120">
              <w:rPr>
                <w:rStyle w:val="DecValTok"/>
                <w:sz w:val="21"/>
                <w:szCs w:val="22"/>
              </w:rPr>
              <w:t>10</w:t>
            </w:r>
            <w:r w:rsidRPr="001B4120">
              <w:rPr>
                <w:sz w:val="21"/>
                <w:szCs w:val="22"/>
              </w:rPr>
              <w:br/>
            </w:r>
            <w:r w:rsidRPr="001B4120">
              <w:rPr>
                <w:rStyle w:val="NormalTok"/>
                <w:sz w:val="21"/>
                <w:szCs w:val="22"/>
              </w:rPr>
              <w:t>MATCH (c)</w:t>
            </w:r>
            <w:r w:rsidRPr="001B4120">
              <w:rPr>
                <w:rStyle w:val="OperatorTok"/>
                <w:sz w:val="21"/>
                <w:szCs w:val="22"/>
              </w:rPr>
              <w:t>&lt;-</w:t>
            </w:r>
            <w:r w:rsidRPr="001B4120">
              <w:rPr>
                <w:rStyle w:val="NormalTok"/>
                <w:sz w:val="21"/>
                <w:szCs w:val="22"/>
              </w:rPr>
              <w:t>[</w:t>
            </w:r>
            <w:r w:rsidRPr="001B4120">
              <w:rPr>
                <w:rStyle w:val="CharTok"/>
                <w:sz w:val="21"/>
                <w:szCs w:val="22"/>
              </w:rPr>
              <w:t>:IN_CITY</w:t>
            </w:r>
            <w:r w:rsidRPr="001B4120">
              <w:rPr>
                <w:rStyle w:val="NormalTok"/>
                <w:sz w:val="21"/>
                <w:szCs w:val="22"/>
              </w:rPr>
              <w:t>]</w:t>
            </w:r>
            <w:r w:rsidRPr="001B4120">
              <w:rPr>
                <w:rStyle w:val="OperatorTok"/>
                <w:sz w:val="21"/>
                <w:szCs w:val="22"/>
              </w:rPr>
              <w:t>-</w:t>
            </w:r>
            <w:r w:rsidRPr="001B4120">
              <w:rPr>
                <w:rStyle w:val="NormalTok"/>
                <w:sz w:val="21"/>
                <w:szCs w:val="22"/>
              </w:rPr>
              <w:t>(b</w:t>
            </w:r>
            <w:r w:rsidRPr="001B4120">
              <w:rPr>
                <w:rStyle w:val="CharTok"/>
                <w:sz w:val="21"/>
                <w:szCs w:val="22"/>
              </w:rPr>
              <w:t>:BusinessNode</w:t>
            </w:r>
            <w:r w:rsidRPr="001B4120">
              <w:rPr>
                <w:rStyle w:val="NormalTok"/>
                <w:sz w:val="21"/>
                <w:szCs w:val="22"/>
              </w:rPr>
              <w:t>)</w:t>
            </w:r>
            <w:r w:rsidRPr="001B4120">
              <w:rPr>
                <w:sz w:val="21"/>
                <w:szCs w:val="22"/>
              </w:rPr>
              <w:br/>
            </w:r>
            <w:r w:rsidRPr="001B4120">
              <w:rPr>
                <w:rStyle w:val="KeywordTok"/>
                <w:sz w:val="21"/>
                <w:szCs w:val="22"/>
              </w:rPr>
              <w:t>RETURN</w:t>
            </w:r>
            <w:r w:rsidRPr="001B4120">
              <w:rPr>
                <w:rStyle w:val="NormalTok"/>
                <w:sz w:val="21"/>
                <w:szCs w:val="22"/>
              </w:rPr>
              <w:t xml:space="preserve"> c.city </w:t>
            </w:r>
            <w:r w:rsidRPr="001B4120">
              <w:rPr>
                <w:rStyle w:val="KeywordTok"/>
                <w:sz w:val="21"/>
                <w:szCs w:val="22"/>
              </w:rPr>
              <w:t>AS</w:t>
            </w:r>
            <w:r w:rsidRPr="001B4120">
              <w:rPr>
                <w:rStyle w:val="NormalTok"/>
                <w:sz w:val="21"/>
                <w:szCs w:val="22"/>
              </w:rPr>
              <w:t xml:space="preserve"> city, b.name </w:t>
            </w:r>
            <w:r w:rsidRPr="001B4120">
              <w:rPr>
                <w:rStyle w:val="KeywordTok"/>
                <w:sz w:val="21"/>
                <w:szCs w:val="22"/>
              </w:rPr>
              <w:t>AS</w:t>
            </w:r>
            <w:r w:rsidRPr="001B4120">
              <w:rPr>
                <w:rStyle w:val="NormalTok"/>
                <w:sz w:val="21"/>
                <w:szCs w:val="22"/>
              </w:rPr>
              <w:t xml:space="preserve"> name, b.address </w:t>
            </w:r>
            <w:r w:rsidRPr="001B4120">
              <w:rPr>
                <w:rStyle w:val="KeywordTok"/>
                <w:sz w:val="21"/>
                <w:szCs w:val="22"/>
              </w:rPr>
              <w:t>AS</w:t>
            </w:r>
            <w:r w:rsidRPr="001B4120">
              <w:rPr>
                <w:rStyle w:val="NormalTok"/>
                <w:sz w:val="21"/>
                <w:szCs w:val="22"/>
              </w:rPr>
              <w:t xml:space="preserve"> address</w:t>
            </w:r>
          </w:p>
        </w:tc>
      </w:tr>
    </w:tbl>
    <w:p w14:paraId="6FB54D4B" w14:textId="77777777" w:rsidR="007B4BE8" w:rsidRPr="001E78C3" w:rsidRDefault="007B4BE8" w:rsidP="001E78C3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17" w:name="_Toc133713257"/>
      <w:bookmarkStart w:id="118" w:name="X09393a5a616ceee01c5f132d2bd08605ca95663"/>
      <w:bookmarkEnd w:id="116"/>
      <w:r w:rsidRPr="001E78C3">
        <w:rPr>
          <w:rFonts w:ascii="Times New Roman" w:eastAsia="宋体" w:hAnsi="Times New Roman" w:cs="Times New Roman"/>
          <w:color w:val="auto"/>
          <w:sz w:val="28"/>
          <w:szCs w:val="28"/>
        </w:rPr>
        <w:t>3-2</w:t>
      </w:r>
      <w:bookmarkEnd w:id="117"/>
    </w:p>
    <w:p w14:paraId="1963267E" w14:textId="77777777" w:rsidR="007B4BE8" w:rsidRPr="001E78C3" w:rsidRDefault="007B4BE8" w:rsidP="007B4BE8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1E78C3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0BC86726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将</w:t>
      </w:r>
      <w:r w:rsidRPr="001E78C3">
        <w:rPr>
          <w:rFonts w:ascii="Times New Roman" w:eastAsia="宋体" w:hAnsi="Times New Roman" w:cs="Times New Roman"/>
          <w:iCs/>
          <w:lang w:eastAsia="zh-CN"/>
        </w:rPr>
        <w:t>1</w:t>
      </w:r>
      <w:r w:rsidRPr="001E78C3">
        <w:rPr>
          <w:rFonts w:ascii="Times New Roman" w:eastAsia="宋体" w:hAnsi="Times New Roman" w:cs="Times New Roman"/>
          <w:iCs/>
          <w:lang w:eastAsia="zh-CN"/>
        </w:rPr>
        <w:t>得到的结果导入</w:t>
      </w:r>
      <w:r w:rsidRPr="001E78C3">
        <w:rPr>
          <w:rFonts w:ascii="Times New Roman" w:eastAsia="宋体" w:hAnsi="Times New Roman" w:cs="Times New Roman"/>
          <w:iCs/>
          <w:lang w:eastAsia="zh-CN"/>
        </w:rPr>
        <w:t>MongoDB</w:t>
      </w:r>
      <w:r w:rsidRPr="001E78C3">
        <w:rPr>
          <w:rFonts w:ascii="Times New Roman" w:eastAsia="宋体" w:hAnsi="Times New Roman" w:cs="Times New Roman"/>
          <w:iCs/>
          <w:lang w:eastAsia="zh-CN"/>
        </w:rPr>
        <w:t>，并使用该表格数据，统计其中所有出现的商家名及该商家名对应的出现次数，并按照出现次数降序排序</w:t>
      </w:r>
      <w:r w:rsidRPr="001E78C3">
        <w:rPr>
          <w:rFonts w:ascii="Times New Roman" w:eastAsia="宋体" w:hAnsi="Times New Roman" w:cs="Times New Roman"/>
          <w:iCs/>
          <w:lang w:eastAsia="zh-CN"/>
        </w:rPr>
        <w:t>:</w:t>
      </w:r>
      <w:r w:rsidRPr="001E78C3">
        <w:rPr>
          <w:rFonts w:ascii="Times New Roman" w:eastAsia="宋体" w:hAnsi="Times New Roman" w:cs="Times New Roman"/>
          <w:iCs/>
          <w:lang w:eastAsia="zh-CN"/>
        </w:rPr>
        <w:br/>
        <w:t xml:space="preserve">(1) </w:t>
      </w:r>
      <w:r w:rsidRPr="001E78C3">
        <w:rPr>
          <w:rFonts w:ascii="Times New Roman" w:eastAsia="宋体" w:hAnsi="Times New Roman" w:cs="Times New Roman"/>
          <w:iCs/>
          <w:lang w:eastAsia="zh-CN"/>
        </w:rPr>
        <w:t>使用</w:t>
      </w:r>
      <w:r w:rsidRPr="001E78C3">
        <w:rPr>
          <w:rFonts w:ascii="Times New Roman" w:eastAsia="宋体" w:hAnsi="Times New Roman" w:cs="Times New Roman"/>
          <w:iCs/>
          <w:lang w:eastAsia="zh-CN"/>
        </w:rPr>
        <w:t>aggregate</w:t>
      </w:r>
      <w:r w:rsidRPr="001E78C3">
        <w:rPr>
          <w:rFonts w:ascii="Times New Roman" w:eastAsia="宋体" w:hAnsi="Times New Roman" w:cs="Times New Roman"/>
          <w:iCs/>
          <w:lang w:eastAsia="zh-CN"/>
        </w:rPr>
        <w:t>和</w:t>
      </w:r>
      <w:r w:rsidRPr="001E78C3">
        <w:rPr>
          <w:rFonts w:ascii="Times New Roman" w:eastAsia="宋体" w:hAnsi="Times New Roman" w:cs="Times New Roman"/>
          <w:iCs/>
          <w:lang w:eastAsia="zh-CN"/>
        </w:rPr>
        <w:t>mapreduce</w:t>
      </w:r>
      <w:r w:rsidRPr="001E78C3">
        <w:rPr>
          <w:rFonts w:ascii="Times New Roman" w:eastAsia="宋体" w:hAnsi="Times New Roman" w:cs="Times New Roman"/>
          <w:iCs/>
          <w:lang w:eastAsia="zh-CN"/>
        </w:rPr>
        <w:t>两种方式实现</w:t>
      </w:r>
      <w:r w:rsidRPr="001E78C3">
        <w:rPr>
          <w:rFonts w:ascii="Times New Roman" w:eastAsia="宋体" w:hAnsi="Times New Roman" w:cs="Times New Roman"/>
          <w:iCs/>
          <w:lang w:eastAsia="zh-CN"/>
        </w:rPr>
        <w:br/>
        <w:t xml:space="preserve">(2) </w:t>
      </w:r>
      <w:r w:rsidRPr="001E78C3">
        <w:rPr>
          <w:rFonts w:ascii="Times New Roman" w:eastAsia="宋体" w:hAnsi="Times New Roman" w:cs="Times New Roman"/>
          <w:iCs/>
          <w:lang w:eastAsia="zh-CN"/>
        </w:rPr>
        <w:t>比较这两种方式的执行效率并分析其原因。</w:t>
      </w:r>
    </w:p>
    <w:p w14:paraId="2229D933" w14:textId="77777777" w:rsidR="007B4BE8" w:rsidRPr="001E78C3" w:rsidRDefault="007B4BE8" w:rsidP="007B4BE8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1E78C3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3A7E3C70" w14:textId="77777777" w:rsidR="007B4BE8" w:rsidRPr="001E78C3" w:rsidRDefault="007B4BE8" w:rsidP="007B4BE8">
      <w:pPr>
        <w:pStyle w:val="5"/>
        <w:rPr>
          <w:rFonts w:ascii="宋体" w:eastAsia="宋体" w:hAnsi="宋体"/>
          <w:color w:val="auto"/>
          <w:lang w:eastAsia="zh-CN"/>
        </w:rPr>
      </w:pPr>
      <w:bookmarkStart w:id="119" w:name="neo4j结果导入mongodb"/>
      <w:r w:rsidRPr="001E78C3">
        <w:rPr>
          <w:rFonts w:ascii="宋体" w:eastAsia="宋体" w:hAnsi="宋体"/>
          <w:color w:val="auto"/>
          <w:lang w:eastAsia="zh-CN"/>
        </w:rPr>
        <w:t>Neo4j结果导入MongoDB</w:t>
      </w:r>
    </w:p>
    <w:p w14:paraId="17E17666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1.</w:t>
      </w:r>
      <w:r w:rsidRPr="001E78C3">
        <w:rPr>
          <w:rFonts w:ascii="Times New Roman" w:eastAsia="宋体" w:hAnsi="Times New Roman" w:cs="Times New Roman"/>
          <w:iCs/>
          <w:lang w:eastAsia="zh-CN"/>
        </w:rPr>
        <w:t>将刚刚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中的输出结果用</w:t>
      </w:r>
      <w:r w:rsidRPr="001E78C3">
        <w:rPr>
          <w:rFonts w:ascii="Times New Roman" w:eastAsia="宋体" w:hAnsi="Times New Roman" w:cs="Times New Roman"/>
          <w:iCs/>
          <w:lang w:eastAsia="zh-CN"/>
        </w:rPr>
        <w:t>csv</w:t>
      </w:r>
      <w:r w:rsidRPr="001E78C3">
        <w:rPr>
          <w:rFonts w:ascii="Times New Roman" w:eastAsia="宋体" w:hAnsi="Times New Roman" w:cs="Times New Roman"/>
          <w:iCs/>
          <w:lang w:eastAsia="zh-CN"/>
        </w:rPr>
        <w:t>格式下载到本地。打开终端，</w:t>
      </w:r>
      <w:r w:rsidRPr="001E78C3">
        <w:rPr>
          <w:rFonts w:ascii="Times New Roman" w:eastAsia="宋体" w:hAnsi="Times New Roman" w:cs="Times New Roman"/>
          <w:iCs/>
          <w:lang w:eastAsia="zh-CN"/>
        </w:rPr>
        <w:t>cd</w:t>
      </w:r>
      <w:r w:rsidRPr="001E78C3">
        <w:rPr>
          <w:rFonts w:ascii="Times New Roman" w:eastAsia="宋体" w:hAnsi="Times New Roman" w:cs="Times New Roman"/>
          <w:iCs/>
          <w:lang w:eastAsia="zh-CN"/>
        </w:rPr>
        <w:t>到刚刚</w:t>
      </w:r>
      <w:r w:rsidRPr="001E78C3">
        <w:rPr>
          <w:rFonts w:ascii="Times New Roman" w:eastAsia="宋体" w:hAnsi="Times New Roman" w:cs="Times New Roman"/>
          <w:iCs/>
          <w:lang w:eastAsia="zh-CN"/>
        </w:rPr>
        <w:t>csv</w:t>
      </w:r>
      <w:r w:rsidRPr="001E78C3">
        <w:rPr>
          <w:rFonts w:ascii="Times New Roman" w:eastAsia="宋体" w:hAnsi="Times New Roman" w:cs="Times New Roman"/>
          <w:iCs/>
          <w:lang w:eastAsia="zh-CN"/>
        </w:rPr>
        <w:t>保存的目录下，输入以下命令将数据导入到服务器上。</w:t>
      </w:r>
    </w:p>
    <w:p w14:paraId="3F87D523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这里的</w:t>
      </w:r>
      <w:r>
        <w:t>3-1.csv</w:t>
      </w:r>
      <w:r>
        <w:t>是刚刚保存的输出结果的文件名</w:t>
      </w:r>
    </w:p>
    <w:p w14:paraId="59086E63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root@124.71.146.178</w:t>
      </w:r>
      <w:r>
        <w:t>是服务器用户名和</w:t>
      </w:r>
      <w:r>
        <w:t>IP</w:t>
      </w:r>
      <w:r>
        <w:t>地址</w:t>
      </w:r>
    </w:p>
    <w:p w14:paraId="337FC187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 xml:space="preserve">:/root/ </w:t>
      </w:r>
      <w:r>
        <w:t>代表上传目标路径</w:t>
      </w:r>
    </w:p>
    <w:p w14:paraId="56B1AD96" w14:textId="77777777" w:rsidR="001F3459" w:rsidRDefault="001F3459" w:rsidP="001F3459">
      <w:pPr>
        <w:spacing w:before="0" w:after="200" w:line="240" w:lineRule="auto"/>
        <w:ind w:left="240"/>
      </w:pPr>
    </w:p>
    <w:p w14:paraId="07A95BA8" w14:textId="1608047F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lastRenderedPageBreak/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1B4120" w:rsidRPr="001B4120" w14:paraId="3A98467B" w14:textId="77777777" w:rsidTr="001B4120">
        <w:tc>
          <w:tcPr>
            <w:tcW w:w="8630" w:type="dxa"/>
            <w:shd w:val="clear" w:color="auto" w:fill="F2F2F2" w:themeFill="background1" w:themeFillShade="F2"/>
          </w:tcPr>
          <w:p w14:paraId="4A6C5F7E" w14:textId="7AF09B76" w:rsidR="001B4120" w:rsidRPr="001B4120" w:rsidRDefault="001B4120" w:rsidP="001B4120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1B4120">
              <w:rPr>
                <w:rStyle w:val="FunctionTok"/>
                <w:sz w:val="21"/>
                <w:szCs w:val="22"/>
              </w:rPr>
              <w:t>scp</w:t>
            </w:r>
            <w:r w:rsidRPr="001B4120">
              <w:rPr>
                <w:rStyle w:val="NormalTok"/>
                <w:sz w:val="21"/>
                <w:szCs w:val="22"/>
              </w:rPr>
              <w:t xml:space="preserve"> ./3-1.csv root@124.71.146.178:/root/</w:t>
            </w:r>
          </w:p>
        </w:tc>
      </w:tr>
    </w:tbl>
    <w:p w14:paraId="1EEDDD2A" w14:textId="52C7BFEE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运行命令后，输入服务器密码即可，如下</w:t>
      </w:r>
    </w:p>
    <w:p w14:paraId="264A53A6" w14:textId="77777777" w:rsidR="007B4BE8" w:rsidRDefault="007B4BE8" w:rsidP="001B4120">
      <w:pPr>
        <w:pStyle w:val="a0"/>
        <w:jc w:val="center"/>
      </w:pPr>
      <w:r>
        <w:rPr>
          <w:noProof/>
        </w:rPr>
        <w:drawing>
          <wp:inline distT="0" distB="0" distL="0" distR="0" wp14:anchorId="4A9FF97E" wp14:editId="7633449E">
            <wp:extent cx="5334000" cy="3380395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Codefield\bdm_labs_hust\lab3\image\3-2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99129" w14:textId="23A0FDFA" w:rsidR="002F65D9" w:rsidRPr="002F65D9" w:rsidRDefault="002F65D9" w:rsidP="002F65D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本地上传文件到服务器</w:t>
      </w:r>
    </w:p>
    <w:p w14:paraId="0C77D469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在服务器上可以看到</w:t>
      </w:r>
      <w:r w:rsidRPr="001E78C3">
        <w:rPr>
          <w:rFonts w:ascii="Times New Roman" w:eastAsia="宋体" w:hAnsi="Times New Roman" w:cs="Times New Roman"/>
          <w:iCs/>
          <w:lang w:eastAsia="zh-CN"/>
        </w:rPr>
        <w:t>root/</w:t>
      </w:r>
      <w:r w:rsidRPr="001E78C3">
        <w:rPr>
          <w:rFonts w:ascii="Times New Roman" w:eastAsia="宋体" w:hAnsi="Times New Roman" w:cs="Times New Roman"/>
          <w:iCs/>
          <w:lang w:eastAsia="zh-CN"/>
        </w:rPr>
        <w:t>下以有我们导入的数据</w:t>
      </w:r>
    </w:p>
    <w:p w14:paraId="6C1C7019" w14:textId="77777777" w:rsidR="007B4BE8" w:rsidRDefault="007B4BE8" w:rsidP="001E78C3">
      <w:pPr>
        <w:pStyle w:val="a0"/>
        <w:jc w:val="center"/>
      </w:pPr>
      <w:r>
        <w:rPr>
          <w:noProof/>
        </w:rPr>
        <w:drawing>
          <wp:inline distT="0" distB="0" distL="0" distR="0" wp14:anchorId="27DC462E" wp14:editId="487D1206">
            <wp:extent cx="2438400" cy="194310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Codefield\bdm_labs_hust\lab3\image\3-2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40056" w14:textId="757D84A0" w:rsidR="002F65D9" w:rsidRPr="002F65D9" w:rsidRDefault="002F65D9" w:rsidP="002F65D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上传结果图</w:t>
      </w:r>
    </w:p>
    <w:p w14:paraId="1A055284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2.</w:t>
      </w:r>
      <w:r w:rsidRPr="001E78C3">
        <w:rPr>
          <w:rFonts w:ascii="Times New Roman" w:eastAsia="宋体" w:hAnsi="Times New Roman" w:cs="Times New Roman"/>
          <w:iCs/>
          <w:lang w:eastAsia="zh-CN"/>
        </w:rPr>
        <w:t>切换到</w:t>
      </w:r>
      <w:r w:rsidRPr="001E78C3">
        <w:rPr>
          <w:rFonts w:ascii="Times New Roman" w:eastAsia="宋体" w:hAnsi="Times New Roman" w:cs="Times New Roman"/>
          <w:iCs/>
          <w:lang w:eastAsia="zh-CN"/>
        </w:rPr>
        <w:t>mongoDB</w:t>
      </w:r>
      <w:r w:rsidRPr="001E78C3">
        <w:rPr>
          <w:rFonts w:ascii="Times New Roman" w:eastAsia="宋体" w:hAnsi="Times New Roman" w:cs="Times New Roman"/>
          <w:iCs/>
          <w:lang w:eastAsia="zh-CN"/>
        </w:rPr>
        <w:t>的</w:t>
      </w:r>
      <w:r w:rsidRPr="001E78C3">
        <w:rPr>
          <w:rFonts w:ascii="Times New Roman" w:eastAsia="宋体" w:hAnsi="Times New Roman" w:cs="Times New Roman"/>
          <w:iCs/>
          <w:lang w:eastAsia="zh-CN"/>
        </w:rPr>
        <w:t>yelp</w:t>
      </w:r>
      <w:r w:rsidRPr="001E78C3">
        <w:rPr>
          <w:rFonts w:ascii="Times New Roman" w:eastAsia="宋体" w:hAnsi="Times New Roman" w:cs="Times New Roman"/>
          <w:iCs/>
          <w:lang w:eastAsia="zh-CN"/>
        </w:rPr>
        <w:t>数据集并创建一个新的集合，这里叫做</w:t>
      </w:r>
      <w:r w:rsidRPr="001E78C3">
        <w:rPr>
          <w:rFonts w:ascii="Times New Roman" w:eastAsia="宋体" w:hAnsi="Times New Roman" w:cs="Times New Roman"/>
          <w:iCs/>
          <w:lang w:eastAsia="zh-CN"/>
        </w:rPr>
        <w:t>CityBusiness</w:t>
      </w:r>
    </w:p>
    <w:p w14:paraId="592F2F13" w14:textId="77777777" w:rsidR="002F65D9" w:rsidRPr="002F65D9" w:rsidRDefault="002F65D9" w:rsidP="002F65D9">
      <w:pPr>
        <w:pStyle w:val="a0"/>
        <w:rPr>
          <w:rFonts w:hint="eastAsia"/>
          <w:lang w:eastAsia="zh-CN"/>
        </w:rPr>
      </w:pPr>
    </w:p>
    <w:p w14:paraId="6180CB1D" w14:textId="2BEC31C7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lastRenderedPageBreak/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1B4120" w:rsidRPr="001B4120" w14:paraId="30927D63" w14:textId="77777777" w:rsidTr="001B4120">
        <w:tc>
          <w:tcPr>
            <w:tcW w:w="8630" w:type="dxa"/>
            <w:shd w:val="clear" w:color="auto" w:fill="F2F2F2" w:themeFill="background1" w:themeFillShade="F2"/>
          </w:tcPr>
          <w:p w14:paraId="33CBE810" w14:textId="1BF1AEFA" w:rsidR="001B4120" w:rsidRPr="001B4120" w:rsidRDefault="001B4120" w:rsidP="001B4120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1B4120">
              <w:rPr>
                <w:rStyle w:val="NormalTok"/>
                <w:sz w:val="21"/>
                <w:szCs w:val="22"/>
              </w:rPr>
              <w:t>use yelp</w:t>
            </w:r>
            <w:r w:rsidRPr="001B4120">
              <w:rPr>
                <w:sz w:val="21"/>
                <w:szCs w:val="22"/>
              </w:rPr>
              <w:br/>
            </w:r>
            <w:r w:rsidRPr="001B4120">
              <w:rPr>
                <w:rStyle w:val="NormalTok"/>
                <w:sz w:val="21"/>
                <w:szCs w:val="22"/>
              </w:rPr>
              <w:t>db</w:t>
            </w:r>
            <w:r w:rsidRPr="001B4120">
              <w:rPr>
                <w:rStyle w:val="OperatorTok"/>
                <w:sz w:val="21"/>
                <w:szCs w:val="22"/>
              </w:rPr>
              <w:t>.</w:t>
            </w:r>
            <w:r w:rsidRPr="001B4120">
              <w:rPr>
                <w:rStyle w:val="FunctionTok"/>
                <w:sz w:val="21"/>
                <w:szCs w:val="22"/>
              </w:rPr>
              <w:t>createCollection</w:t>
            </w:r>
            <w:r w:rsidRPr="001B4120">
              <w:rPr>
                <w:rStyle w:val="NormalTok"/>
                <w:sz w:val="21"/>
                <w:szCs w:val="22"/>
              </w:rPr>
              <w:t>(</w:t>
            </w:r>
            <w:r w:rsidRPr="001B4120">
              <w:rPr>
                <w:rStyle w:val="StringTok"/>
                <w:sz w:val="21"/>
                <w:szCs w:val="22"/>
              </w:rPr>
              <w:t>"CityBusiness"</w:t>
            </w:r>
            <w:r w:rsidRPr="001B4120">
              <w:rPr>
                <w:rStyle w:val="NormalTok"/>
                <w:sz w:val="21"/>
                <w:szCs w:val="22"/>
              </w:rPr>
              <w:t>)</w:t>
            </w:r>
            <w:r w:rsidRPr="001B4120">
              <w:rPr>
                <w:sz w:val="21"/>
                <w:szCs w:val="22"/>
              </w:rPr>
              <w:br/>
            </w:r>
            <w:r w:rsidRPr="001B4120">
              <w:rPr>
                <w:rStyle w:val="NormalTok"/>
                <w:sz w:val="21"/>
                <w:szCs w:val="22"/>
              </w:rPr>
              <w:t>show collections</w:t>
            </w:r>
          </w:p>
        </w:tc>
      </w:tr>
    </w:tbl>
    <w:p w14:paraId="521CDC0C" w14:textId="77777777" w:rsidR="007B4BE8" w:rsidRDefault="007B4BE8" w:rsidP="001F3459">
      <w:pPr>
        <w:pStyle w:val="FirstParagraph"/>
        <w:jc w:val="center"/>
      </w:pPr>
      <w:r>
        <w:rPr>
          <w:noProof/>
        </w:rPr>
        <w:drawing>
          <wp:inline distT="0" distB="0" distL="0" distR="0" wp14:anchorId="01295CAE" wp14:editId="2AD5334A">
            <wp:extent cx="3041583" cy="177104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Codefield\bdm_labs_hust\lab3\image\3-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112A5" w14:textId="4E0988CE" w:rsidR="002F65D9" w:rsidRPr="002F65D9" w:rsidRDefault="002F65D9" w:rsidP="002F65D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创建集合结果</w:t>
      </w:r>
    </w:p>
    <w:p w14:paraId="38328C0E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3.</w:t>
      </w:r>
      <w:r w:rsidRPr="001E78C3">
        <w:rPr>
          <w:rFonts w:ascii="Times New Roman" w:eastAsia="宋体" w:hAnsi="Times New Roman" w:cs="Times New Roman"/>
          <w:iCs/>
          <w:lang w:eastAsia="zh-CN"/>
        </w:rPr>
        <w:t>退出</w:t>
      </w:r>
      <w:r w:rsidRPr="001E78C3">
        <w:rPr>
          <w:rFonts w:ascii="Times New Roman" w:eastAsia="宋体" w:hAnsi="Times New Roman" w:cs="Times New Roman"/>
          <w:iCs/>
          <w:lang w:eastAsia="zh-CN"/>
        </w:rPr>
        <w:t>mongoDB</w:t>
      </w:r>
      <w:r w:rsidRPr="001E78C3">
        <w:rPr>
          <w:rFonts w:ascii="Times New Roman" w:eastAsia="宋体" w:hAnsi="Times New Roman" w:cs="Times New Roman"/>
          <w:iCs/>
          <w:lang w:eastAsia="zh-CN"/>
        </w:rPr>
        <w:t>，回到</w:t>
      </w:r>
      <w:r w:rsidRPr="001E78C3">
        <w:rPr>
          <w:rFonts w:ascii="Times New Roman" w:eastAsia="宋体" w:hAnsi="Times New Roman" w:cs="Times New Roman"/>
          <w:iCs/>
          <w:lang w:eastAsia="zh-CN"/>
        </w:rPr>
        <w:t>~</w:t>
      </w:r>
      <w:r w:rsidRPr="001E78C3">
        <w:rPr>
          <w:rFonts w:ascii="Times New Roman" w:eastAsia="宋体" w:hAnsi="Times New Roman" w:cs="Times New Roman"/>
          <w:iCs/>
          <w:lang w:eastAsia="zh-CN"/>
        </w:rPr>
        <w:t>，把数据导入到</w:t>
      </w:r>
      <w:r w:rsidRPr="001E78C3">
        <w:rPr>
          <w:rFonts w:ascii="Times New Roman" w:eastAsia="宋体" w:hAnsi="Times New Roman" w:cs="Times New Roman"/>
          <w:iCs/>
          <w:lang w:eastAsia="zh-CN"/>
        </w:rPr>
        <w:t>mongoDB</w:t>
      </w:r>
      <w:r w:rsidRPr="001E78C3">
        <w:rPr>
          <w:rFonts w:ascii="Times New Roman" w:eastAsia="宋体" w:hAnsi="Times New Roman" w:cs="Times New Roman"/>
          <w:iCs/>
          <w:lang w:eastAsia="zh-CN"/>
        </w:rPr>
        <w:t>中的</w:t>
      </w:r>
      <w:r w:rsidRPr="001E78C3">
        <w:rPr>
          <w:rFonts w:ascii="Times New Roman" w:eastAsia="宋体" w:hAnsi="Times New Roman" w:cs="Times New Roman"/>
          <w:iCs/>
          <w:lang w:eastAsia="zh-CN"/>
        </w:rPr>
        <w:t>yelp</w:t>
      </w:r>
      <w:r w:rsidRPr="001E78C3">
        <w:rPr>
          <w:rFonts w:ascii="Times New Roman" w:eastAsia="宋体" w:hAnsi="Times New Roman" w:cs="Times New Roman"/>
          <w:iCs/>
          <w:lang w:eastAsia="zh-CN"/>
        </w:rPr>
        <w:t>数据集的</w:t>
      </w:r>
      <w:r w:rsidRPr="001E78C3">
        <w:rPr>
          <w:rFonts w:ascii="Times New Roman" w:eastAsia="宋体" w:hAnsi="Times New Roman" w:cs="Times New Roman"/>
          <w:iCs/>
          <w:lang w:eastAsia="zh-CN"/>
        </w:rPr>
        <w:t>CityBusiness</w:t>
      </w:r>
      <w:r w:rsidRPr="001E78C3">
        <w:rPr>
          <w:rFonts w:ascii="Times New Roman" w:eastAsia="宋体" w:hAnsi="Times New Roman" w:cs="Times New Roman"/>
          <w:iCs/>
          <w:lang w:eastAsia="zh-CN"/>
        </w:rPr>
        <w:t>集合中。</w:t>
      </w:r>
    </w:p>
    <w:p w14:paraId="37C8C0E8" w14:textId="099A97FF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C09E2" w:rsidRPr="000C09E2" w14:paraId="201E8D79" w14:textId="77777777" w:rsidTr="000C09E2">
        <w:tc>
          <w:tcPr>
            <w:tcW w:w="8630" w:type="dxa"/>
            <w:shd w:val="clear" w:color="auto" w:fill="F2F2F2" w:themeFill="background1" w:themeFillShade="F2"/>
          </w:tcPr>
          <w:p w14:paraId="6EBB3CF6" w14:textId="05E15D83" w:rsidR="000C09E2" w:rsidRPr="000C09E2" w:rsidRDefault="000C09E2" w:rsidP="000C09E2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0C09E2">
              <w:rPr>
                <w:rStyle w:val="ExtensionTok"/>
                <w:sz w:val="21"/>
                <w:szCs w:val="22"/>
              </w:rPr>
              <w:t>mongoimport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AttributeTok"/>
                <w:sz w:val="21"/>
                <w:szCs w:val="22"/>
              </w:rPr>
              <w:t>-d</w:t>
            </w:r>
            <w:r w:rsidRPr="000C09E2">
              <w:rPr>
                <w:rStyle w:val="OperatorTok"/>
                <w:sz w:val="21"/>
                <w:szCs w:val="22"/>
              </w:rPr>
              <w:t>=</w:t>
            </w:r>
            <w:r w:rsidRPr="000C09E2">
              <w:rPr>
                <w:rStyle w:val="NormalTok"/>
                <w:sz w:val="21"/>
                <w:szCs w:val="22"/>
              </w:rPr>
              <w:t xml:space="preserve">yelp </w:t>
            </w:r>
            <w:r w:rsidRPr="000C09E2">
              <w:rPr>
                <w:rStyle w:val="AttributeTok"/>
                <w:sz w:val="21"/>
                <w:szCs w:val="22"/>
              </w:rPr>
              <w:t>-c</w:t>
            </w:r>
            <w:r w:rsidRPr="000C09E2">
              <w:rPr>
                <w:rStyle w:val="OperatorTok"/>
                <w:sz w:val="21"/>
                <w:szCs w:val="22"/>
              </w:rPr>
              <w:t>=</w:t>
            </w:r>
            <w:r w:rsidRPr="000C09E2">
              <w:rPr>
                <w:rStyle w:val="NormalTok"/>
                <w:sz w:val="21"/>
                <w:szCs w:val="22"/>
              </w:rPr>
              <w:t xml:space="preserve">CityBusiness </w:t>
            </w:r>
            <w:r w:rsidRPr="000C09E2">
              <w:rPr>
                <w:rStyle w:val="AttributeTok"/>
                <w:sz w:val="21"/>
                <w:szCs w:val="22"/>
              </w:rPr>
              <w:t>--type</w:t>
            </w:r>
            <w:r w:rsidRPr="000C09E2">
              <w:rPr>
                <w:rStyle w:val="OperatorTok"/>
                <w:sz w:val="21"/>
                <w:szCs w:val="22"/>
              </w:rPr>
              <w:t>=</w:t>
            </w:r>
            <w:r w:rsidRPr="000C09E2">
              <w:rPr>
                <w:rStyle w:val="NormalTok"/>
                <w:sz w:val="21"/>
                <w:szCs w:val="22"/>
              </w:rPr>
              <w:t xml:space="preserve">csv </w:t>
            </w:r>
            <w:r w:rsidRPr="000C09E2">
              <w:rPr>
                <w:rStyle w:val="AttributeTok"/>
                <w:sz w:val="21"/>
                <w:szCs w:val="22"/>
              </w:rPr>
              <w:t>--headerline</w:t>
            </w:r>
            <w:r w:rsidRPr="000C09E2">
              <w:rPr>
                <w:rStyle w:val="NormalTok"/>
                <w:sz w:val="21"/>
                <w:szCs w:val="22"/>
              </w:rPr>
              <w:t xml:space="preserve"> ./3-1.csv</w:t>
            </w:r>
          </w:p>
        </w:tc>
      </w:tr>
    </w:tbl>
    <w:p w14:paraId="0BF812E3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运行后显示导入成功</w:t>
      </w:r>
    </w:p>
    <w:p w14:paraId="46F93DF8" w14:textId="77777777" w:rsidR="007B4BE8" w:rsidRDefault="007B4BE8" w:rsidP="001E78C3">
      <w:pPr>
        <w:pStyle w:val="a0"/>
        <w:jc w:val="center"/>
      </w:pPr>
      <w:r>
        <w:rPr>
          <w:noProof/>
        </w:rPr>
        <w:drawing>
          <wp:inline distT="0" distB="0" distL="0" distR="0" wp14:anchorId="501D5A93" wp14:editId="1128A3B1">
            <wp:extent cx="5334000" cy="353635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Codefield\bdm_labs_hust\lab3\image\3-2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CDAE6" w14:textId="320009A3" w:rsidR="002F65D9" w:rsidRPr="002F65D9" w:rsidRDefault="002F65D9" w:rsidP="002F65D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新数据导入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yelp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数据集</w:t>
      </w:r>
    </w:p>
    <w:p w14:paraId="6B66328F" w14:textId="77777777" w:rsidR="007B4BE8" w:rsidRPr="001E78C3" w:rsidRDefault="007B4BE8" w:rsidP="007B4BE8">
      <w:pPr>
        <w:pStyle w:val="5"/>
        <w:rPr>
          <w:rFonts w:ascii="宋体" w:eastAsia="宋体" w:hAnsi="宋体"/>
          <w:color w:val="auto"/>
          <w:lang w:eastAsia="zh-CN"/>
        </w:rPr>
      </w:pPr>
      <w:bookmarkStart w:id="120" w:name="数据统计"/>
      <w:bookmarkEnd w:id="119"/>
      <w:r w:rsidRPr="001E78C3">
        <w:rPr>
          <w:rFonts w:ascii="宋体" w:eastAsia="宋体" w:hAnsi="宋体"/>
          <w:color w:val="auto"/>
          <w:lang w:eastAsia="zh-CN"/>
        </w:rPr>
        <w:t>数据统计</w:t>
      </w:r>
    </w:p>
    <w:p w14:paraId="4AAE84E5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1. Aggregate</w:t>
      </w:r>
      <w:r w:rsidRPr="001E78C3">
        <w:rPr>
          <w:rFonts w:ascii="Times New Roman" w:eastAsia="宋体" w:hAnsi="Times New Roman" w:cs="Times New Roman"/>
          <w:iCs/>
          <w:lang w:eastAsia="zh-CN"/>
        </w:rPr>
        <w:br/>
      </w:r>
      <w:r w:rsidRPr="001E78C3">
        <w:rPr>
          <w:rFonts w:ascii="Times New Roman" w:eastAsia="宋体" w:hAnsi="Times New Roman" w:cs="Times New Roman"/>
          <w:iCs/>
          <w:lang w:eastAsia="zh-CN"/>
        </w:rPr>
        <w:t>按照</w:t>
      </w:r>
      <w:r w:rsidRPr="001E78C3">
        <w:rPr>
          <w:rFonts w:ascii="Times New Roman" w:eastAsia="宋体" w:hAnsi="Times New Roman" w:cs="Times New Roman"/>
          <w:iCs/>
          <w:lang w:eastAsia="zh-CN"/>
        </w:rPr>
        <w:t>name</w:t>
      </w:r>
      <w:r w:rsidRPr="001E78C3">
        <w:rPr>
          <w:rFonts w:ascii="Times New Roman" w:eastAsia="宋体" w:hAnsi="Times New Roman" w:cs="Times New Roman"/>
          <w:iCs/>
          <w:lang w:eastAsia="zh-CN"/>
        </w:rPr>
        <w:t>字段对文档进行分组，使用</w:t>
      </w:r>
      <w:r w:rsidRPr="001E78C3">
        <w:rPr>
          <w:rFonts w:ascii="Times New Roman" w:eastAsia="宋体" w:hAnsi="Times New Roman" w:cs="Times New Roman"/>
          <w:i/>
          <w:iCs/>
        </w:rPr>
        <w:t>$sum</w:t>
      </w:r>
      <w:r w:rsidRPr="001E78C3">
        <w:rPr>
          <w:rFonts w:ascii="Times New Roman" w:eastAsia="宋体" w:hAnsi="Times New Roman" w:cs="Times New Roman"/>
          <w:iCs/>
          <w:lang w:eastAsia="zh-CN"/>
        </w:rPr>
        <w:t>操作符对每组文档的数量进行求和，生成一个新的</w:t>
      </w:r>
      <w:r w:rsidRPr="001E78C3">
        <w:rPr>
          <w:rFonts w:ascii="Times New Roman" w:eastAsia="宋体" w:hAnsi="Times New Roman" w:cs="Times New Roman"/>
          <w:iCs/>
          <w:lang w:eastAsia="zh-CN"/>
        </w:rPr>
        <w:t>count</w:t>
      </w:r>
      <w:r w:rsidRPr="001E78C3">
        <w:rPr>
          <w:rFonts w:ascii="Times New Roman" w:eastAsia="宋体" w:hAnsi="Times New Roman" w:cs="Times New Roman"/>
          <w:iCs/>
          <w:lang w:eastAsia="zh-CN"/>
        </w:rPr>
        <w:t>字段。</w:t>
      </w:r>
    </w:p>
    <w:p w14:paraId="6266A157" w14:textId="79CF0236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C09E2" w:rsidRPr="000C09E2" w14:paraId="407905D2" w14:textId="77777777" w:rsidTr="000C09E2">
        <w:tc>
          <w:tcPr>
            <w:tcW w:w="8630" w:type="dxa"/>
            <w:shd w:val="clear" w:color="auto" w:fill="F2F2F2" w:themeFill="background1" w:themeFillShade="F2"/>
          </w:tcPr>
          <w:p w14:paraId="6110116A" w14:textId="3FF6A734" w:rsidR="000C09E2" w:rsidRPr="000C09E2" w:rsidRDefault="000C09E2" w:rsidP="000C09E2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0C09E2">
              <w:rPr>
                <w:rStyle w:val="NormalTok"/>
                <w:sz w:val="21"/>
                <w:szCs w:val="22"/>
              </w:rPr>
              <w:t>db</w:t>
            </w:r>
            <w:r w:rsidRPr="000C09E2">
              <w:rPr>
                <w:rStyle w:val="OperatorTok"/>
                <w:sz w:val="21"/>
                <w:szCs w:val="22"/>
              </w:rPr>
              <w:t>.</w:t>
            </w:r>
            <w:r w:rsidRPr="000C09E2">
              <w:rPr>
                <w:rStyle w:val="AttributeTok"/>
                <w:sz w:val="21"/>
                <w:szCs w:val="22"/>
              </w:rPr>
              <w:t>CityBusiness</w:t>
            </w:r>
            <w:r w:rsidRPr="000C09E2">
              <w:rPr>
                <w:rStyle w:val="OperatorTok"/>
                <w:sz w:val="21"/>
                <w:szCs w:val="22"/>
              </w:rPr>
              <w:t>.</w:t>
            </w:r>
            <w:r w:rsidRPr="000C09E2">
              <w:rPr>
                <w:rStyle w:val="FunctionTok"/>
                <w:sz w:val="21"/>
                <w:szCs w:val="22"/>
              </w:rPr>
              <w:t>aggregate</w:t>
            </w:r>
            <w:r w:rsidRPr="000C09E2">
              <w:rPr>
                <w:rStyle w:val="NormalTok"/>
                <w:sz w:val="21"/>
                <w:szCs w:val="22"/>
              </w:rPr>
              <w:t>([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{ </w:t>
            </w:r>
            <w:r w:rsidRPr="000C09E2">
              <w:rPr>
                <w:rStyle w:val="DataTypeTok"/>
                <w:sz w:val="21"/>
                <w:szCs w:val="22"/>
              </w:rPr>
              <w:t>$group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{ </w:t>
            </w:r>
            <w:r w:rsidRPr="000C09E2">
              <w:rPr>
                <w:rStyle w:val="DataTypeTok"/>
                <w:sz w:val="21"/>
                <w:szCs w:val="22"/>
              </w:rPr>
              <w:t>_id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StringTok"/>
                <w:sz w:val="21"/>
                <w:szCs w:val="22"/>
              </w:rPr>
              <w:t>'$name'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DataTypeTok"/>
                <w:sz w:val="21"/>
                <w:szCs w:val="22"/>
              </w:rPr>
              <w:t>count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{ </w:t>
            </w:r>
            <w:r w:rsidRPr="000C09E2">
              <w:rPr>
                <w:rStyle w:val="DataTypeTok"/>
                <w:sz w:val="21"/>
                <w:szCs w:val="22"/>
              </w:rPr>
              <w:t>$sum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DecValTok"/>
                <w:sz w:val="21"/>
                <w:szCs w:val="22"/>
              </w:rPr>
              <w:t>1</w:t>
            </w:r>
            <w:r w:rsidRPr="000C09E2">
              <w:rPr>
                <w:rStyle w:val="NormalTok"/>
                <w:sz w:val="21"/>
                <w:szCs w:val="22"/>
              </w:rPr>
              <w:t xml:space="preserve"> } } }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{ </w:t>
            </w:r>
            <w:r w:rsidRPr="000C09E2">
              <w:rPr>
                <w:rStyle w:val="DataTypeTok"/>
                <w:sz w:val="21"/>
                <w:szCs w:val="22"/>
              </w:rPr>
              <w:t>$sort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{ </w:t>
            </w:r>
            <w:r w:rsidRPr="000C09E2">
              <w:rPr>
                <w:rStyle w:val="DataTypeTok"/>
                <w:sz w:val="21"/>
                <w:szCs w:val="22"/>
              </w:rPr>
              <w:t>count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OperatorTok"/>
                <w:sz w:val="21"/>
                <w:szCs w:val="22"/>
              </w:rPr>
              <w:t>-</w:t>
            </w:r>
            <w:r w:rsidRPr="000C09E2">
              <w:rPr>
                <w:rStyle w:val="DecValTok"/>
                <w:sz w:val="21"/>
                <w:szCs w:val="22"/>
              </w:rPr>
              <w:t>1</w:t>
            </w:r>
            <w:r w:rsidRPr="000C09E2">
              <w:rPr>
                <w:rStyle w:val="NormalTok"/>
                <w:sz w:val="21"/>
                <w:szCs w:val="22"/>
              </w:rPr>
              <w:t xml:space="preserve"> } }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>])</w:t>
            </w:r>
          </w:p>
        </w:tc>
      </w:tr>
    </w:tbl>
    <w:p w14:paraId="72AD4055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lastRenderedPageBreak/>
        <w:t>2. Mapreduce</w:t>
      </w:r>
    </w:p>
    <w:p w14:paraId="0A02CE73" w14:textId="10F99DE4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C09E2" w:rsidRPr="000C09E2" w14:paraId="7D59A265" w14:textId="77777777" w:rsidTr="000C09E2">
        <w:tc>
          <w:tcPr>
            <w:tcW w:w="8630" w:type="dxa"/>
            <w:shd w:val="clear" w:color="auto" w:fill="F2F2F2" w:themeFill="background1" w:themeFillShade="F2"/>
          </w:tcPr>
          <w:p w14:paraId="7DF3643E" w14:textId="15A1C3A2" w:rsidR="000C09E2" w:rsidRPr="000C09E2" w:rsidRDefault="000C09E2" w:rsidP="000C09E2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0C09E2">
              <w:rPr>
                <w:rStyle w:val="NormalTok"/>
                <w:sz w:val="21"/>
                <w:szCs w:val="22"/>
              </w:rPr>
              <w:t>db</w:t>
            </w:r>
            <w:r w:rsidRPr="000C09E2">
              <w:rPr>
                <w:rStyle w:val="OperatorTok"/>
                <w:sz w:val="21"/>
                <w:szCs w:val="22"/>
              </w:rPr>
              <w:t>.</w:t>
            </w:r>
            <w:r w:rsidRPr="000C09E2">
              <w:rPr>
                <w:rStyle w:val="AttributeTok"/>
                <w:sz w:val="21"/>
                <w:szCs w:val="22"/>
              </w:rPr>
              <w:t>CityBusiness</w:t>
            </w:r>
            <w:r w:rsidRPr="000C09E2">
              <w:rPr>
                <w:rStyle w:val="OperatorTok"/>
                <w:sz w:val="21"/>
                <w:szCs w:val="22"/>
              </w:rPr>
              <w:t>.</w:t>
            </w:r>
            <w:r w:rsidRPr="000C09E2">
              <w:rPr>
                <w:rStyle w:val="FunctionTok"/>
                <w:sz w:val="21"/>
                <w:szCs w:val="22"/>
              </w:rPr>
              <w:t>mapReduce</w:t>
            </w:r>
            <w:r w:rsidRPr="000C09E2">
              <w:rPr>
                <w:rStyle w:val="NormalTok"/>
                <w:sz w:val="21"/>
                <w:szCs w:val="22"/>
              </w:rPr>
              <w:t>(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</w:t>
            </w:r>
            <w:r w:rsidRPr="000C09E2">
              <w:rPr>
                <w:rStyle w:val="KeywordTok"/>
                <w:sz w:val="21"/>
                <w:szCs w:val="22"/>
              </w:rPr>
              <w:t>function</w:t>
            </w:r>
            <w:r w:rsidRPr="000C09E2">
              <w:rPr>
                <w:rStyle w:val="NormalTok"/>
                <w:sz w:val="21"/>
                <w:szCs w:val="22"/>
              </w:rPr>
              <w:t>() {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  </w:t>
            </w:r>
            <w:r w:rsidRPr="000C09E2">
              <w:rPr>
                <w:rStyle w:val="FunctionTok"/>
                <w:sz w:val="21"/>
                <w:szCs w:val="22"/>
              </w:rPr>
              <w:t>emit</w:t>
            </w:r>
            <w:r w:rsidRPr="000C09E2">
              <w:rPr>
                <w:rStyle w:val="NormalTok"/>
                <w:sz w:val="21"/>
                <w:szCs w:val="22"/>
              </w:rPr>
              <w:t>(</w:t>
            </w:r>
            <w:r w:rsidRPr="000C09E2">
              <w:rPr>
                <w:rStyle w:val="KeywordTok"/>
                <w:sz w:val="21"/>
                <w:szCs w:val="22"/>
              </w:rPr>
              <w:t>this</w:t>
            </w:r>
            <w:r w:rsidRPr="000C09E2">
              <w:rPr>
                <w:rStyle w:val="OperatorTok"/>
                <w:sz w:val="21"/>
                <w:szCs w:val="22"/>
              </w:rPr>
              <w:t>.</w:t>
            </w:r>
            <w:r w:rsidRPr="000C09E2">
              <w:rPr>
                <w:rStyle w:val="AttributeTok"/>
                <w:sz w:val="21"/>
                <w:szCs w:val="22"/>
              </w:rPr>
              <w:t>name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DecValTok"/>
                <w:sz w:val="21"/>
                <w:szCs w:val="22"/>
              </w:rPr>
              <w:t>1</w:t>
            </w:r>
            <w:r w:rsidRPr="000C09E2">
              <w:rPr>
                <w:rStyle w:val="NormalTok"/>
                <w:sz w:val="21"/>
                <w:szCs w:val="22"/>
              </w:rPr>
              <w:t>)</w:t>
            </w:r>
            <w:r w:rsidRPr="000C09E2">
              <w:rPr>
                <w:rStyle w:val="OperatorTok"/>
                <w:sz w:val="21"/>
                <w:szCs w:val="22"/>
              </w:rPr>
              <w:t>;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}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</w:t>
            </w:r>
            <w:r w:rsidRPr="000C09E2">
              <w:rPr>
                <w:rStyle w:val="KeywordTok"/>
                <w:sz w:val="21"/>
                <w:szCs w:val="22"/>
              </w:rPr>
              <w:t>function</w:t>
            </w:r>
            <w:r w:rsidRPr="000C09E2">
              <w:rPr>
                <w:rStyle w:val="NormalTok"/>
                <w:sz w:val="21"/>
                <w:szCs w:val="22"/>
              </w:rPr>
              <w:t>(key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rStyle w:val="NormalTok"/>
                <w:sz w:val="21"/>
                <w:szCs w:val="22"/>
              </w:rPr>
              <w:t xml:space="preserve"> values) {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  </w:t>
            </w:r>
            <w:r w:rsidRPr="000C09E2">
              <w:rPr>
                <w:rStyle w:val="ControlFlowTok"/>
                <w:sz w:val="21"/>
                <w:szCs w:val="22"/>
              </w:rPr>
              <w:t>return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BuiltInTok"/>
                <w:sz w:val="21"/>
                <w:szCs w:val="22"/>
              </w:rPr>
              <w:t>Array</w:t>
            </w:r>
            <w:r w:rsidRPr="000C09E2">
              <w:rPr>
                <w:rStyle w:val="OperatorTok"/>
                <w:sz w:val="21"/>
                <w:szCs w:val="22"/>
              </w:rPr>
              <w:t>.</w:t>
            </w:r>
            <w:r w:rsidRPr="000C09E2">
              <w:rPr>
                <w:rStyle w:val="FunctionTok"/>
                <w:sz w:val="21"/>
                <w:szCs w:val="22"/>
              </w:rPr>
              <w:t>sum</w:t>
            </w:r>
            <w:r w:rsidRPr="000C09E2">
              <w:rPr>
                <w:rStyle w:val="NormalTok"/>
                <w:sz w:val="21"/>
                <w:szCs w:val="22"/>
              </w:rPr>
              <w:t>(values)</w:t>
            </w:r>
            <w:r w:rsidRPr="000C09E2">
              <w:rPr>
                <w:rStyle w:val="OperatorTok"/>
                <w:sz w:val="21"/>
                <w:szCs w:val="22"/>
              </w:rPr>
              <w:t>;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}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{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  </w:t>
            </w:r>
            <w:r w:rsidRPr="000C09E2">
              <w:rPr>
                <w:rStyle w:val="DataTypeTok"/>
                <w:sz w:val="21"/>
                <w:szCs w:val="22"/>
              </w:rPr>
              <w:t>out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{ </w:t>
            </w:r>
            <w:r w:rsidRPr="000C09E2">
              <w:rPr>
                <w:rStyle w:val="DataTypeTok"/>
                <w:sz w:val="21"/>
                <w:szCs w:val="22"/>
              </w:rPr>
              <w:t>inline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DecValTok"/>
                <w:sz w:val="21"/>
                <w:szCs w:val="22"/>
              </w:rPr>
              <w:t>1</w:t>
            </w:r>
            <w:r w:rsidRPr="000C09E2">
              <w:rPr>
                <w:rStyle w:val="NormalTok"/>
                <w:sz w:val="21"/>
                <w:szCs w:val="22"/>
              </w:rPr>
              <w:t xml:space="preserve"> }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  </w:t>
            </w:r>
            <w:r w:rsidRPr="000C09E2">
              <w:rPr>
                <w:rStyle w:val="DataTypeTok"/>
                <w:sz w:val="21"/>
                <w:szCs w:val="22"/>
              </w:rPr>
              <w:t>finalize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KeywordTok"/>
                <w:sz w:val="21"/>
                <w:szCs w:val="22"/>
              </w:rPr>
              <w:t>function</w:t>
            </w:r>
            <w:r w:rsidRPr="000C09E2">
              <w:rPr>
                <w:rStyle w:val="NormalTok"/>
                <w:sz w:val="21"/>
                <w:szCs w:val="22"/>
              </w:rPr>
              <w:t>(key</w:t>
            </w:r>
            <w:r w:rsidRPr="000C09E2">
              <w:rPr>
                <w:rStyle w:val="OperatorTok"/>
                <w:sz w:val="21"/>
                <w:szCs w:val="22"/>
              </w:rPr>
              <w:t>,</w:t>
            </w:r>
            <w:r w:rsidRPr="000C09E2">
              <w:rPr>
                <w:rStyle w:val="NormalTok"/>
                <w:sz w:val="21"/>
                <w:szCs w:val="22"/>
              </w:rPr>
              <w:t xml:space="preserve"> reducedValue) {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    </w:t>
            </w:r>
            <w:r w:rsidRPr="000C09E2">
              <w:rPr>
                <w:rStyle w:val="ControlFlowTok"/>
                <w:sz w:val="21"/>
                <w:szCs w:val="22"/>
              </w:rPr>
              <w:t>return</w:t>
            </w:r>
            <w:r w:rsidRPr="000C09E2">
              <w:rPr>
                <w:rStyle w:val="NormalTok"/>
                <w:sz w:val="21"/>
                <w:szCs w:val="22"/>
              </w:rPr>
              <w:t xml:space="preserve"> { </w:t>
            </w:r>
            <w:r w:rsidRPr="000C09E2">
              <w:rPr>
                <w:rStyle w:val="DataTypeTok"/>
                <w:sz w:val="21"/>
                <w:szCs w:val="22"/>
              </w:rPr>
              <w:t>count</w:t>
            </w:r>
            <w:r w:rsidRPr="000C09E2">
              <w:rPr>
                <w:rStyle w:val="OperatorTok"/>
                <w:sz w:val="21"/>
                <w:szCs w:val="22"/>
              </w:rPr>
              <w:t>:</w:t>
            </w:r>
            <w:r w:rsidRPr="000C09E2">
              <w:rPr>
                <w:rStyle w:val="NormalTok"/>
                <w:sz w:val="21"/>
                <w:szCs w:val="22"/>
              </w:rPr>
              <w:t xml:space="preserve"> reducedValue }</w:t>
            </w:r>
            <w:r w:rsidRPr="000C09E2">
              <w:rPr>
                <w:rStyle w:val="OperatorTok"/>
                <w:sz w:val="21"/>
                <w:szCs w:val="22"/>
              </w:rPr>
              <w:t>;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  }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 xml:space="preserve">  }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NormalTok"/>
                <w:sz w:val="21"/>
                <w:szCs w:val="22"/>
              </w:rPr>
              <w:t>)</w:t>
            </w:r>
          </w:p>
        </w:tc>
      </w:tr>
    </w:tbl>
    <w:p w14:paraId="7796A22F" w14:textId="77777777" w:rsidR="007B4BE8" w:rsidRPr="001E78C3" w:rsidRDefault="007B4BE8" w:rsidP="007B4BE8">
      <w:pPr>
        <w:pStyle w:val="5"/>
        <w:rPr>
          <w:rFonts w:ascii="宋体" w:eastAsia="宋体" w:hAnsi="宋体"/>
          <w:color w:val="auto"/>
          <w:lang w:eastAsia="zh-CN"/>
        </w:rPr>
      </w:pPr>
      <w:bookmarkStart w:id="121" w:name="比较分析"/>
      <w:bookmarkEnd w:id="120"/>
      <w:r w:rsidRPr="001E78C3">
        <w:rPr>
          <w:rFonts w:ascii="宋体" w:eastAsia="宋体" w:hAnsi="宋体"/>
          <w:color w:val="auto"/>
          <w:lang w:eastAsia="zh-CN"/>
        </w:rPr>
        <w:t>比较分析</w:t>
      </w:r>
    </w:p>
    <w:p w14:paraId="68D8D8D6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结果是</w:t>
      </w:r>
      <w:r w:rsidRPr="001E78C3">
        <w:rPr>
          <w:rFonts w:ascii="Times New Roman" w:eastAsia="宋体" w:hAnsi="Times New Roman" w:cs="Times New Roman"/>
          <w:iCs/>
          <w:lang w:eastAsia="zh-CN"/>
        </w:rPr>
        <w:t>aggregate</w:t>
      </w:r>
      <w:r w:rsidRPr="001E78C3">
        <w:rPr>
          <w:rFonts w:ascii="Times New Roman" w:eastAsia="宋体" w:hAnsi="Times New Roman" w:cs="Times New Roman"/>
          <w:iCs/>
          <w:lang w:eastAsia="zh-CN"/>
        </w:rPr>
        <w:t>方法特别快、无等待感，但是</w:t>
      </w:r>
      <w:r w:rsidRPr="001E78C3">
        <w:rPr>
          <w:rFonts w:ascii="Times New Roman" w:eastAsia="宋体" w:hAnsi="Times New Roman" w:cs="Times New Roman"/>
          <w:iCs/>
          <w:lang w:eastAsia="zh-CN"/>
        </w:rPr>
        <w:t>mapreduce</w:t>
      </w:r>
      <w:r w:rsidRPr="001E78C3">
        <w:rPr>
          <w:rFonts w:ascii="Times New Roman" w:eastAsia="宋体" w:hAnsi="Times New Roman" w:cs="Times New Roman"/>
          <w:iCs/>
          <w:lang w:eastAsia="zh-CN"/>
        </w:rPr>
        <w:t>要特别久，下图是</w:t>
      </w:r>
      <w:r w:rsidRPr="001E78C3">
        <w:rPr>
          <w:rFonts w:ascii="Times New Roman" w:eastAsia="宋体" w:hAnsi="Times New Roman" w:cs="Times New Roman"/>
          <w:iCs/>
          <w:lang w:eastAsia="zh-CN"/>
        </w:rPr>
        <w:t>mapreduce</w:t>
      </w:r>
      <w:r w:rsidRPr="001E78C3">
        <w:rPr>
          <w:rFonts w:ascii="Times New Roman" w:eastAsia="宋体" w:hAnsi="Times New Roman" w:cs="Times New Roman"/>
          <w:iCs/>
          <w:lang w:eastAsia="zh-CN"/>
        </w:rPr>
        <w:t>输出结果</w:t>
      </w:r>
    </w:p>
    <w:p w14:paraId="62037C02" w14:textId="77777777" w:rsidR="007B4BE8" w:rsidRDefault="007B4BE8" w:rsidP="001E78C3">
      <w:pPr>
        <w:pStyle w:val="a0"/>
        <w:jc w:val="center"/>
      </w:pPr>
      <w:r>
        <w:rPr>
          <w:noProof/>
        </w:rPr>
        <w:drawing>
          <wp:inline distT="0" distB="0" distL="0" distR="0" wp14:anchorId="6E2C8543" wp14:editId="3D0147E9">
            <wp:extent cx="2618071" cy="1559292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:\Codefield\bdm_labs_hust\lab3\image\3-2-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16AAC" w14:textId="2689A643" w:rsidR="00C622F6" w:rsidRPr="00C622F6" w:rsidRDefault="00C622F6" w:rsidP="00C622F6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5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mapreduce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执行结果</w:t>
      </w:r>
    </w:p>
    <w:p w14:paraId="3AB932A4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分析如下</w:t>
      </w:r>
    </w:p>
    <w:p w14:paraId="6DD89637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操作数据的过程中不需要频繁地读写磁盘，</w:t>
      </w:r>
      <w:r>
        <w:t>aggregate</w:t>
      </w:r>
      <w:r>
        <w:t>操作可以在内存中完成。相比之下，</w:t>
      </w:r>
      <w:r>
        <w:t xml:space="preserve">mapreduce </w:t>
      </w:r>
      <w:r>
        <w:t>需要对所有输入数据进行读取和写入，对磁盘的操作比较频繁，效率相对较低。</w:t>
      </w:r>
    </w:p>
    <w:p w14:paraId="2907B79D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 xml:space="preserve">aggregate </w:t>
      </w:r>
      <w:r>
        <w:t>支持多个操作符的串联使用，因此可以将多个操作合并在一起执行，减少操作次数和磁盘</w:t>
      </w:r>
      <w:r>
        <w:t xml:space="preserve"> I/O</w:t>
      </w:r>
      <w:r>
        <w:t>。而</w:t>
      </w:r>
      <w:r>
        <w:t xml:space="preserve"> mapreduce </w:t>
      </w:r>
      <w:r>
        <w:t>的过程中，由于需要进行两个阶段的操作，会产生较多的数据中间输出和磁盘读写操作，导致效率相对较低。</w:t>
      </w:r>
    </w:p>
    <w:p w14:paraId="281BD0C9" w14:textId="77777777" w:rsidR="007B4BE8" w:rsidRPr="001E78C3" w:rsidRDefault="007B4BE8" w:rsidP="001E78C3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22" w:name="_Toc133713258"/>
      <w:bookmarkStart w:id="123" w:name="Xf75e69eba7f7bc73bf2e2524de4c41d32d61506"/>
      <w:bookmarkEnd w:id="118"/>
      <w:bookmarkEnd w:id="121"/>
      <w:r w:rsidRPr="001E78C3">
        <w:rPr>
          <w:rFonts w:ascii="Times New Roman" w:eastAsia="宋体" w:hAnsi="Times New Roman" w:cs="Times New Roman"/>
          <w:color w:val="auto"/>
          <w:sz w:val="28"/>
          <w:szCs w:val="28"/>
        </w:rPr>
        <w:lastRenderedPageBreak/>
        <w:t>3-3</w:t>
      </w:r>
      <w:bookmarkEnd w:id="122"/>
    </w:p>
    <w:p w14:paraId="4E258530" w14:textId="77777777" w:rsidR="007B4BE8" w:rsidRPr="001E78C3" w:rsidRDefault="007B4BE8" w:rsidP="007B4BE8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1E78C3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题目</w:t>
      </w:r>
    </w:p>
    <w:p w14:paraId="107357EF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在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中查找所有商家，要求返回商家的名字，所在城市、商铺类。</w:t>
      </w:r>
      <w:r w:rsidRPr="001E78C3">
        <w:rPr>
          <w:rFonts w:ascii="Times New Roman" w:eastAsia="宋体" w:hAnsi="Times New Roman" w:cs="Times New Roman"/>
          <w:iCs/>
          <w:lang w:eastAsia="zh-CN"/>
        </w:rPr>
        <w:br/>
        <w:t xml:space="preserve">(1) </w:t>
      </w:r>
      <w:r w:rsidRPr="001E78C3">
        <w:rPr>
          <w:rFonts w:ascii="Times New Roman" w:eastAsia="宋体" w:hAnsi="Times New Roman" w:cs="Times New Roman"/>
          <w:iCs/>
          <w:lang w:eastAsia="zh-CN"/>
        </w:rPr>
        <w:t>将查找结果导入</w:t>
      </w:r>
      <w:r w:rsidRPr="001E78C3">
        <w:rPr>
          <w:rFonts w:ascii="Times New Roman" w:eastAsia="宋体" w:hAnsi="Times New Roman" w:cs="Times New Roman"/>
          <w:iCs/>
          <w:lang w:eastAsia="zh-CN"/>
        </w:rPr>
        <w:t>MongoDB</w:t>
      </w:r>
      <w:r w:rsidRPr="001E78C3">
        <w:rPr>
          <w:rFonts w:ascii="Times New Roman" w:eastAsia="宋体" w:hAnsi="Times New Roman" w:cs="Times New Roman"/>
          <w:iCs/>
          <w:lang w:eastAsia="zh-CN"/>
        </w:rPr>
        <w:t>中实现对数据的去重（提示：使用</w:t>
      </w:r>
      <w:r w:rsidRPr="001E78C3">
        <w:rPr>
          <w:rFonts w:ascii="Times New Roman" w:eastAsia="宋体" w:hAnsi="Times New Roman" w:cs="Times New Roman"/>
          <w:iCs/>
          <w:lang w:eastAsia="zh-CN"/>
        </w:rPr>
        <w:t>aggregate</w:t>
      </w:r>
      <w:r w:rsidRPr="001E78C3">
        <w:rPr>
          <w:rFonts w:ascii="Times New Roman" w:eastAsia="宋体" w:hAnsi="Times New Roman" w:cs="Times New Roman"/>
          <w:iCs/>
          <w:lang w:eastAsia="zh-CN"/>
        </w:rPr>
        <w:t>，仅保留城市、商铺类型即可）</w:t>
      </w:r>
      <w:r w:rsidRPr="001E78C3">
        <w:rPr>
          <w:rFonts w:ascii="Times New Roman" w:eastAsia="宋体" w:hAnsi="Times New Roman" w:cs="Times New Roman"/>
          <w:iCs/>
          <w:lang w:eastAsia="zh-CN"/>
        </w:rPr>
        <w:br/>
        <w:t xml:space="preserve">(2) </w:t>
      </w:r>
      <w:r w:rsidRPr="001E78C3">
        <w:rPr>
          <w:rFonts w:ascii="Times New Roman" w:eastAsia="宋体" w:hAnsi="Times New Roman" w:cs="Times New Roman"/>
          <w:iCs/>
          <w:lang w:eastAsia="zh-CN"/>
        </w:rPr>
        <w:t>将去重后的结果导入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中的新库</w:t>
      </w:r>
      <w:r w:rsidRPr="001E78C3">
        <w:rPr>
          <w:rFonts w:ascii="Times New Roman" w:eastAsia="宋体" w:hAnsi="Times New Roman" w:cs="Times New Roman"/>
          <w:iCs/>
          <w:lang w:eastAsia="zh-CN"/>
        </w:rPr>
        <w:t>result</w:t>
      </w:r>
      <w:r w:rsidRPr="001E78C3">
        <w:rPr>
          <w:rFonts w:ascii="Times New Roman" w:eastAsia="宋体" w:hAnsi="Times New Roman" w:cs="Times New Roman"/>
          <w:iCs/>
          <w:lang w:eastAsia="zh-CN"/>
        </w:rPr>
        <w:t>中，完成（</w:t>
      </w:r>
      <w:r w:rsidRPr="001E78C3">
        <w:rPr>
          <w:rFonts w:ascii="Times New Roman" w:eastAsia="宋体" w:hAnsi="Times New Roman" w:cs="Times New Roman"/>
          <w:iCs/>
          <w:lang w:eastAsia="zh-CN"/>
        </w:rPr>
        <w:t>City-[Has]-&gt;Category</w:t>
      </w:r>
      <w:r w:rsidRPr="001E78C3">
        <w:rPr>
          <w:rFonts w:ascii="Times New Roman" w:eastAsia="宋体" w:hAnsi="Times New Roman" w:cs="Times New Roman"/>
          <w:iCs/>
          <w:lang w:eastAsia="zh-CN"/>
        </w:rPr>
        <w:t>）图谱的构建。</w:t>
      </w:r>
    </w:p>
    <w:p w14:paraId="340128F7" w14:textId="77777777" w:rsidR="007B4BE8" w:rsidRPr="001E78C3" w:rsidRDefault="007B4BE8" w:rsidP="007B4BE8">
      <w:pPr>
        <w:pStyle w:val="4"/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</w:pPr>
      <w:r w:rsidRPr="001E78C3">
        <w:rPr>
          <w:rFonts w:ascii="宋体" w:eastAsia="宋体" w:hAnsi="宋体"/>
          <w:b/>
          <w:bCs w:val="0"/>
          <w:i w:val="0"/>
          <w:iCs/>
          <w:color w:val="auto"/>
          <w:lang w:eastAsia="zh-CN"/>
        </w:rPr>
        <w:t>解析</w:t>
      </w:r>
    </w:p>
    <w:p w14:paraId="2B8D6DF7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1.Neo4j</w:t>
      </w:r>
      <w:r w:rsidRPr="001E78C3">
        <w:rPr>
          <w:rFonts w:ascii="Times New Roman" w:eastAsia="宋体" w:hAnsi="Times New Roman" w:cs="Times New Roman"/>
          <w:iCs/>
          <w:lang w:eastAsia="zh-CN"/>
        </w:rPr>
        <w:t>数据库查询操作</w:t>
      </w:r>
    </w:p>
    <w:p w14:paraId="3228F3CA" w14:textId="08DA56FA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7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0C09E2" w:rsidRPr="000C09E2" w14:paraId="4052840A" w14:textId="77777777" w:rsidTr="000C09E2">
        <w:tc>
          <w:tcPr>
            <w:tcW w:w="8630" w:type="dxa"/>
            <w:shd w:val="clear" w:color="auto" w:fill="F2F2F2" w:themeFill="background1" w:themeFillShade="F2"/>
          </w:tcPr>
          <w:p w14:paraId="1C428E1C" w14:textId="798983F6" w:rsidR="000C09E2" w:rsidRPr="000C09E2" w:rsidRDefault="000C09E2" w:rsidP="000C09E2">
            <w:pPr>
              <w:pStyle w:val="SourceCode"/>
              <w:rPr>
                <w:sz w:val="21"/>
                <w:szCs w:val="22"/>
              </w:rPr>
            </w:pPr>
            <w:r w:rsidRPr="000C09E2">
              <w:rPr>
                <w:rStyle w:val="NormalTok"/>
                <w:sz w:val="21"/>
                <w:szCs w:val="22"/>
              </w:rPr>
              <w:t>MATCH (b</w:t>
            </w:r>
            <w:r w:rsidRPr="000C09E2">
              <w:rPr>
                <w:rStyle w:val="CharTok"/>
                <w:sz w:val="21"/>
                <w:szCs w:val="22"/>
              </w:rPr>
              <w:t>:BusinessNode</w:t>
            </w:r>
            <w:r w:rsidRPr="000C09E2">
              <w:rPr>
                <w:rStyle w:val="NormalTok"/>
                <w:sz w:val="21"/>
                <w:szCs w:val="22"/>
              </w:rPr>
              <w:t>)</w:t>
            </w:r>
            <w:r w:rsidRPr="000C09E2">
              <w:rPr>
                <w:rStyle w:val="OperatorTok"/>
                <w:sz w:val="21"/>
                <w:szCs w:val="22"/>
              </w:rPr>
              <w:t>-</w:t>
            </w:r>
            <w:r w:rsidRPr="000C09E2">
              <w:rPr>
                <w:rStyle w:val="NormalTok"/>
                <w:sz w:val="21"/>
                <w:szCs w:val="22"/>
              </w:rPr>
              <w:t>[</w:t>
            </w:r>
            <w:r w:rsidRPr="000C09E2">
              <w:rPr>
                <w:rStyle w:val="CharTok"/>
                <w:sz w:val="21"/>
                <w:szCs w:val="22"/>
              </w:rPr>
              <w:t>:IN_CATEGORY</w:t>
            </w:r>
            <w:r w:rsidRPr="000C09E2">
              <w:rPr>
                <w:rStyle w:val="NormalTok"/>
                <w:sz w:val="21"/>
                <w:szCs w:val="22"/>
              </w:rPr>
              <w:t>]</w:t>
            </w:r>
            <w:r w:rsidRPr="000C09E2">
              <w:rPr>
                <w:rStyle w:val="OperatorTok"/>
                <w:sz w:val="21"/>
                <w:szCs w:val="22"/>
              </w:rPr>
              <w:t>-&gt;</w:t>
            </w:r>
            <w:r w:rsidRPr="000C09E2">
              <w:rPr>
                <w:rStyle w:val="NormalTok"/>
                <w:sz w:val="21"/>
                <w:szCs w:val="22"/>
              </w:rPr>
              <w:t>(c</w:t>
            </w:r>
            <w:r w:rsidRPr="000C09E2">
              <w:rPr>
                <w:rStyle w:val="CharTok"/>
                <w:sz w:val="21"/>
                <w:szCs w:val="22"/>
              </w:rPr>
              <w:t>:CategoryNode</w:t>
            </w:r>
            <w:r w:rsidRPr="000C09E2">
              <w:rPr>
                <w:rStyle w:val="NormalTok"/>
                <w:sz w:val="21"/>
                <w:szCs w:val="22"/>
              </w:rPr>
              <w:t>)</w:t>
            </w:r>
            <w:r w:rsidRPr="000C09E2">
              <w:rPr>
                <w:sz w:val="21"/>
                <w:szCs w:val="22"/>
              </w:rPr>
              <w:br/>
            </w:r>
            <w:r w:rsidRPr="000C09E2">
              <w:rPr>
                <w:rStyle w:val="KeywordTok"/>
                <w:sz w:val="21"/>
                <w:szCs w:val="22"/>
              </w:rPr>
              <w:t>RETURN</w:t>
            </w:r>
            <w:r w:rsidRPr="000C09E2">
              <w:rPr>
                <w:rStyle w:val="NormalTok"/>
                <w:sz w:val="21"/>
                <w:szCs w:val="22"/>
              </w:rPr>
              <w:t xml:space="preserve"> b.name </w:t>
            </w:r>
            <w:r w:rsidRPr="000C09E2">
              <w:rPr>
                <w:rStyle w:val="KeywordTok"/>
                <w:sz w:val="21"/>
                <w:szCs w:val="22"/>
              </w:rPr>
              <w:t>AS</w:t>
            </w:r>
            <w:r w:rsidRPr="000C09E2">
              <w:rPr>
                <w:rStyle w:val="NormalTok"/>
                <w:sz w:val="21"/>
                <w:szCs w:val="22"/>
              </w:rPr>
              <w:t xml:space="preserve"> business_name, b.city </w:t>
            </w:r>
            <w:r w:rsidRPr="000C09E2">
              <w:rPr>
                <w:rStyle w:val="KeywordTok"/>
                <w:sz w:val="21"/>
                <w:szCs w:val="22"/>
              </w:rPr>
              <w:t>AS</w:t>
            </w:r>
            <w:r w:rsidRPr="000C09E2">
              <w:rPr>
                <w:rStyle w:val="NormalTok"/>
                <w:sz w:val="21"/>
                <w:szCs w:val="22"/>
              </w:rPr>
              <w:t xml:space="preserve"> city, c.</w:t>
            </w:r>
            <w:r w:rsidRPr="000C09E2">
              <w:rPr>
                <w:rStyle w:val="KeywordTok"/>
                <w:sz w:val="21"/>
                <w:szCs w:val="22"/>
              </w:rPr>
              <w:t>category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KeywordTok"/>
                <w:sz w:val="21"/>
                <w:szCs w:val="22"/>
              </w:rPr>
              <w:t>AS</w:t>
            </w:r>
            <w:r w:rsidRPr="000C09E2">
              <w:rPr>
                <w:rStyle w:val="NormalTok"/>
                <w:sz w:val="21"/>
                <w:szCs w:val="22"/>
              </w:rPr>
              <w:t xml:space="preserve"> </w:t>
            </w:r>
            <w:r w:rsidRPr="000C09E2">
              <w:rPr>
                <w:rStyle w:val="KeywordTok"/>
                <w:sz w:val="21"/>
                <w:szCs w:val="22"/>
              </w:rPr>
              <w:t>category</w:t>
            </w:r>
          </w:p>
        </w:tc>
      </w:tr>
    </w:tbl>
    <w:p w14:paraId="175E0F24" w14:textId="3E2373ED" w:rsidR="007B4BE8" w:rsidRPr="00891EF1" w:rsidRDefault="007B4BE8" w:rsidP="00891EF1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2.</w:t>
      </w:r>
      <w:r w:rsidRPr="001E78C3">
        <w:rPr>
          <w:rFonts w:ascii="Times New Roman" w:eastAsia="宋体" w:hAnsi="Times New Roman" w:cs="Times New Roman"/>
          <w:iCs/>
          <w:lang w:eastAsia="zh-CN"/>
        </w:rPr>
        <w:t>导入服务器和</w:t>
      </w:r>
      <w:r w:rsidRPr="001E78C3">
        <w:rPr>
          <w:rFonts w:ascii="Times New Roman" w:eastAsia="宋体" w:hAnsi="Times New Roman" w:cs="Times New Roman"/>
          <w:iCs/>
          <w:lang w:eastAsia="zh-CN"/>
        </w:rPr>
        <w:t>MongoDB</w:t>
      </w:r>
      <w:r w:rsidRPr="001E78C3">
        <w:rPr>
          <w:rFonts w:ascii="Times New Roman" w:eastAsia="宋体" w:hAnsi="Times New Roman" w:cs="Times New Roman"/>
          <w:iCs/>
          <w:lang w:eastAsia="zh-CN"/>
        </w:rPr>
        <w:t>操作不再赘述，请看本文档的</w:t>
      </w:r>
      <w:r w:rsidRPr="001E78C3">
        <w:rPr>
          <w:rFonts w:ascii="Times New Roman" w:eastAsia="宋体" w:hAnsi="Times New Roman" w:cs="Times New Roman"/>
          <w:iCs/>
          <w:lang w:eastAsia="zh-CN"/>
        </w:rPr>
        <w:t>3-2</w:t>
      </w:r>
      <w:r w:rsidRPr="001E78C3">
        <w:rPr>
          <w:rFonts w:ascii="Times New Roman" w:eastAsia="宋体" w:hAnsi="Times New Roman" w:cs="Times New Roman"/>
          <w:iCs/>
          <w:lang w:eastAsia="zh-CN"/>
        </w:rPr>
        <w:t>章节。这里新的集合名叫做</w:t>
      </w:r>
      <w:r w:rsidRPr="001E78C3">
        <w:rPr>
          <w:rFonts w:ascii="Times New Roman" w:eastAsia="宋体" w:hAnsi="Times New Roman" w:cs="Times New Roman"/>
          <w:iCs/>
          <w:lang w:eastAsia="zh-CN"/>
        </w:rPr>
        <w:t>BusinessAll</w:t>
      </w:r>
    </w:p>
    <w:p w14:paraId="0E77A183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3.</w:t>
      </w:r>
      <w:r w:rsidRPr="001E78C3">
        <w:rPr>
          <w:rFonts w:ascii="Times New Roman" w:eastAsia="宋体" w:hAnsi="Times New Roman" w:cs="Times New Roman"/>
          <w:iCs/>
          <w:lang w:eastAsia="zh-CN"/>
        </w:rPr>
        <w:t>去重操作</w:t>
      </w:r>
      <w:r w:rsidRPr="001E78C3">
        <w:rPr>
          <w:rFonts w:ascii="Times New Roman" w:eastAsia="宋体" w:hAnsi="Times New Roman" w:cs="Times New Roman"/>
          <w:iCs/>
          <w:lang w:eastAsia="zh-CN"/>
        </w:rPr>
        <w:br/>
      </w:r>
      <w:r w:rsidRPr="001E78C3">
        <w:rPr>
          <w:rFonts w:ascii="Times New Roman" w:eastAsia="宋体" w:hAnsi="Times New Roman" w:cs="Times New Roman"/>
          <w:iCs/>
          <w:lang w:eastAsia="zh-CN"/>
        </w:rPr>
        <w:t>使用</w:t>
      </w:r>
      <w:r w:rsidRPr="001E78C3">
        <w:rPr>
          <w:rFonts w:ascii="Times New Roman" w:eastAsia="宋体" w:hAnsi="Times New Roman" w:cs="Times New Roman"/>
          <w:i/>
          <w:iCs/>
          <w:lang w:eastAsia="zh-CN"/>
        </w:rPr>
        <w:t>$group</w:t>
      </w:r>
      <w:r w:rsidRPr="001E78C3">
        <w:rPr>
          <w:rFonts w:ascii="Times New Roman" w:eastAsia="宋体" w:hAnsi="Times New Roman" w:cs="Times New Roman"/>
          <w:iCs/>
          <w:lang w:eastAsia="zh-CN"/>
        </w:rPr>
        <w:t>将</w:t>
      </w:r>
      <w:r w:rsidRPr="001E78C3">
        <w:rPr>
          <w:rFonts w:ascii="Times New Roman" w:eastAsia="宋体" w:hAnsi="Times New Roman" w:cs="Times New Roman"/>
          <w:iCs/>
          <w:lang w:eastAsia="zh-CN"/>
        </w:rPr>
        <w:t>BusinessAll</w:t>
      </w:r>
      <w:r w:rsidRPr="001E78C3">
        <w:rPr>
          <w:rFonts w:ascii="Times New Roman" w:eastAsia="宋体" w:hAnsi="Times New Roman" w:cs="Times New Roman"/>
          <w:iCs/>
          <w:lang w:eastAsia="zh-CN"/>
        </w:rPr>
        <w:t>集合中所有的文档按照</w:t>
      </w:r>
      <w:r w:rsidRPr="001E78C3">
        <w:rPr>
          <w:rFonts w:ascii="Times New Roman" w:eastAsia="宋体" w:hAnsi="Times New Roman" w:cs="Times New Roman"/>
          <w:iCs/>
          <w:lang w:eastAsia="zh-CN"/>
        </w:rPr>
        <w:t>city</w:t>
      </w:r>
      <w:r w:rsidRPr="001E78C3">
        <w:rPr>
          <w:rFonts w:ascii="Times New Roman" w:eastAsia="宋体" w:hAnsi="Times New Roman" w:cs="Times New Roman"/>
          <w:iCs/>
          <w:lang w:eastAsia="zh-CN"/>
        </w:rPr>
        <w:t>和</w:t>
      </w:r>
      <w:r w:rsidRPr="001E78C3">
        <w:rPr>
          <w:rFonts w:ascii="Times New Roman" w:eastAsia="宋体" w:hAnsi="Times New Roman" w:cs="Times New Roman"/>
          <w:iCs/>
          <w:lang w:eastAsia="zh-CN"/>
        </w:rPr>
        <w:t>category</w:t>
      </w:r>
      <w:r w:rsidRPr="001E78C3">
        <w:rPr>
          <w:rFonts w:ascii="Times New Roman" w:eastAsia="宋体" w:hAnsi="Times New Roman" w:cs="Times New Roman"/>
          <w:iCs/>
          <w:lang w:eastAsia="zh-CN"/>
        </w:rPr>
        <w:t>字段进行分组，然后用</w:t>
      </w:r>
      <w:r w:rsidRPr="001E78C3">
        <w:rPr>
          <w:rFonts w:ascii="Times New Roman" w:eastAsia="宋体" w:hAnsi="Times New Roman" w:cs="Times New Roman"/>
          <w:i/>
          <w:iCs/>
          <w:lang w:eastAsia="zh-CN"/>
        </w:rPr>
        <w:t>$forEach</w:t>
      </w:r>
      <w:r w:rsidRPr="001E78C3">
        <w:rPr>
          <w:rFonts w:ascii="Times New Roman" w:eastAsia="宋体" w:hAnsi="Times New Roman" w:cs="Times New Roman"/>
          <w:iCs/>
          <w:lang w:eastAsia="zh-CN"/>
        </w:rPr>
        <w:t>将前面结果中的数据插入到</w:t>
      </w:r>
      <w:r w:rsidRPr="001E78C3">
        <w:rPr>
          <w:rFonts w:ascii="Times New Roman" w:eastAsia="宋体" w:hAnsi="Times New Roman" w:cs="Times New Roman"/>
          <w:iCs/>
          <w:lang w:eastAsia="zh-CN"/>
        </w:rPr>
        <w:t>BusiDistinct</w:t>
      </w:r>
      <w:r w:rsidRPr="001E78C3">
        <w:rPr>
          <w:rFonts w:ascii="Times New Roman" w:eastAsia="宋体" w:hAnsi="Times New Roman" w:cs="Times New Roman"/>
          <w:iCs/>
          <w:lang w:eastAsia="zh-CN"/>
        </w:rPr>
        <w:t>集合中；</w:t>
      </w:r>
      <w:r w:rsidRPr="001E78C3">
        <w:rPr>
          <w:rFonts w:ascii="Times New Roman" w:eastAsia="宋体" w:hAnsi="Times New Roman" w:cs="Times New Roman"/>
          <w:iCs/>
          <w:lang w:eastAsia="zh-CN"/>
        </w:rPr>
        <w:t>BusiDistinct</w:t>
      </w:r>
      <w:r w:rsidRPr="001E78C3">
        <w:rPr>
          <w:rFonts w:ascii="Times New Roman" w:eastAsia="宋体" w:hAnsi="Times New Roman" w:cs="Times New Roman"/>
          <w:iCs/>
          <w:lang w:eastAsia="zh-CN"/>
        </w:rPr>
        <w:t>集合中的所有文档，即为不重复的城市和类别组合。</w:t>
      </w:r>
    </w:p>
    <w:p w14:paraId="3BC6F0CF" w14:textId="2A65DC7E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8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990B92" w:rsidRPr="00990B92" w14:paraId="763B18BA" w14:textId="77777777" w:rsidTr="00990B92">
        <w:tc>
          <w:tcPr>
            <w:tcW w:w="8630" w:type="dxa"/>
            <w:shd w:val="clear" w:color="auto" w:fill="F2F2F2" w:themeFill="background1" w:themeFillShade="F2"/>
          </w:tcPr>
          <w:p w14:paraId="00F29B43" w14:textId="6552BA33" w:rsidR="00990B92" w:rsidRPr="00990B92" w:rsidRDefault="00990B92" w:rsidP="00990B92">
            <w:pPr>
              <w:pStyle w:val="SourceCode"/>
              <w:rPr>
                <w:sz w:val="21"/>
                <w:szCs w:val="22"/>
              </w:rPr>
            </w:pPr>
            <w:r w:rsidRPr="00990B92">
              <w:rPr>
                <w:rStyle w:val="NormalTok"/>
                <w:sz w:val="21"/>
                <w:szCs w:val="22"/>
              </w:rPr>
              <w:t>db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FunctionTok"/>
                <w:sz w:val="21"/>
                <w:szCs w:val="22"/>
              </w:rPr>
              <w:t>createCollection</w:t>
            </w:r>
            <w:r w:rsidRPr="00990B92">
              <w:rPr>
                <w:rStyle w:val="NormalTok"/>
                <w:sz w:val="21"/>
                <w:szCs w:val="22"/>
              </w:rPr>
              <w:t>(</w:t>
            </w:r>
            <w:r w:rsidRPr="00990B92">
              <w:rPr>
                <w:rStyle w:val="StringTok"/>
                <w:sz w:val="21"/>
                <w:szCs w:val="22"/>
              </w:rPr>
              <w:t>"BusiDistinct"</w:t>
            </w:r>
            <w:r w:rsidRPr="00990B92">
              <w:rPr>
                <w:rStyle w:val="NormalTok"/>
                <w:sz w:val="21"/>
                <w:szCs w:val="22"/>
              </w:rPr>
              <w:t>)</w:t>
            </w:r>
            <w:r w:rsidRPr="00990B92">
              <w:rPr>
                <w:sz w:val="21"/>
                <w:szCs w:val="22"/>
              </w:rPr>
              <w:br/>
            </w:r>
            <w:r w:rsidRPr="00990B92">
              <w:rPr>
                <w:rStyle w:val="NormalTok"/>
                <w:sz w:val="21"/>
                <w:szCs w:val="22"/>
              </w:rPr>
              <w:t>db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AttributeTok"/>
                <w:sz w:val="21"/>
                <w:szCs w:val="22"/>
              </w:rPr>
              <w:t>BusinessAll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FunctionTok"/>
                <w:sz w:val="21"/>
                <w:szCs w:val="22"/>
              </w:rPr>
              <w:t>aggregate</w:t>
            </w:r>
            <w:r w:rsidRPr="00990B92">
              <w:rPr>
                <w:rStyle w:val="NormalTok"/>
                <w:sz w:val="21"/>
                <w:szCs w:val="22"/>
              </w:rPr>
              <w:t>([</w:t>
            </w:r>
            <w:r w:rsidRPr="00990B92">
              <w:rPr>
                <w:sz w:val="21"/>
                <w:szCs w:val="22"/>
              </w:rPr>
              <w:br/>
            </w:r>
            <w:r w:rsidRPr="00990B92">
              <w:rPr>
                <w:rStyle w:val="NormalTok"/>
                <w:sz w:val="21"/>
                <w:szCs w:val="22"/>
              </w:rPr>
              <w:t xml:space="preserve">  { </w:t>
            </w:r>
            <w:r w:rsidRPr="00990B92">
              <w:rPr>
                <w:rStyle w:val="DataTypeTok"/>
                <w:sz w:val="21"/>
                <w:szCs w:val="22"/>
              </w:rPr>
              <w:t>$group</w:t>
            </w:r>
            <w:r w:rsidRPr="00990B92">
              <w:rPr>
                <w:rStyle w:val="OperatorTok"/>
                <w:sz w:val="21"/>
                <w:szCs w:val="22"/>
              </w:rPr>
              <w:t>:</w:t>
            </w:r>
            <w:r w:rsidRPr="00990B92">
              <w:rPr>
                <w:rStyle w:val="NormalTok"/>
                <w:sz w:val="21"/>
                <w:szCs w:val="22"/>
              </w:rPr>
              <w:t xml:space="preserve"> { </w:t>
            </w:r>
            <w:r w:rsidRPr="00990B92">
              <w:rPr>
                <w:rStyle w:val="DataTypeTok"/>
                <w:sz w:val="21"/>
                <w:szCs w:val="22"/>
              </w:rPr>
              <w:t>_id</w:t>
            </w:r>
            <w:r w:rsidRPr="00990B92">
              <w:rPr>
                <w:rStyle w:val="OperatorTok"/>
                <w:sz w:val="21"/>
                <w:szCs w:val="22"/>
              </w:rPr>
              <w:t>:</w:t>
            </w:r>
            <w:r w:rsidRPr="00990B92">
              <w:rPr>
                <w:rStyle w:val="NormalTok"/>
                <w:sz w:val="21"/>
                <w:szCs w:val="22"/>
              </w:rPr>
              <w:t xml:space="preserve"> { </w:t>
            </w:r>
            <w:r w:rsidRPr="00990B92">
              <w:rPr>
                <w:rStyle w:val="DataTypeTok"/>
                <w:sz w:val="21"/>
                <w:szCs w:val="22"/>
              </w:rPr>
              <w:t>city</w:t>
            </w:r>
            <w:r w:rsidRPr="00990B92">
              <w:rPr>
                <w:rStyle w:val="OperatorTok"/>
                <w:sz w:val="21"/>
                <w:szCs w:val="22"/>
              </w:rPr>
              <w:t>:</w:t>
            </w:r>
            <w:r w:rsidRPr="00990B92">
              <w:rPr>
                <w:rStyle w:val="NormalTok"/>
                <w:sz w:val="21"/>
                <w:szCs w:val="22"/>
              </w:rPr>
              <w:t xml:space="preserve"> </w:t>
            </w:r>
            <w:r w:rsidRPr="00990B92">
              <w:rPr>
                <w:rStyle w:val="StringTok"/>
                <w:sz w:val="21"/>
                <w:szCs w:val="22"/>
              </w:rPr>
              <w:t>'$city'</w:t>
            </w:r>
            <w:r w:rsidRPr="00990B92">
              <w:rPr>
                <w:rStyle w:val="OperatorTok"/>
                <w:sz w:val="21"/>
                <w:szCs w:val="22"/>
              </w:rPr>
              <w:t>,</w:t>
            </w:r>
            <w:r w:rsidRPr="00990B92">
              <w:rPr>
                <w:rStyle w:val="NormalTok"/>
                <w:sz w:val="21"/>
                <w:szCs w:val="22"/>
              </w:rPr>
              <w:t xml:space="preserve"> </w:t>
            </w:r>
            <w:r w:rsidRPr="00990B92">
              <w:rPr>
                <w:rStyle w:val="DataTypeTok"/>
                <w:sz w:val="21"/>
                <w:szCs w:val="22"/>
              </w:rPr>
              <w:t>category</w:t>
            </w:r>
            <w:r w:rsidRPr="00990B92">
              <w:rPr>
                <w:rStyle w:val="OperatorTok"/>
                <w:sz w:val="21"/>
                <w:szCs w:val="22"/>
              </w:rPr>
              <w:t>:</w:t>
            </w:r>
            <w:r w:rsidRPr="00990B92">
              <w:rPr>
                <w:rStyle w:val="NormalTok"/>
                <w:sz w:val="21"/>
                <w:szCs w:val="22"/>
              </w:rPr>
              <w:t xml:space="preserve"> </w:t>
            </w:r>
            <w:r w:rsidRPr="00990B92">
              <w:rPr>
                <w:rStyle w:val="StringTok"/>
                <w:sz w:val="21"/>
                <w:szCs w:val="22"/>
              </w:rPr>
              <w:t>'$category'</w:t>
            </w:r>
            <w:r w:rsidRPr="00990B92">
              <w:rPr>
                <w:rStyle w:val="NormalTok"/>
                <w:sz w:val="21"/>
                <w:szCs w:val="22"/>
              </w:rPr>
              <w:t xml:space="preserve"> } } }</w:t>
            </w:r>
            <w:r w:rsidRPr="00990B92">
              <w:rPr>
                <w:sz w:val="21"/>
                <w:szCs w:val="22"/>
              </w:rPr>
              <w:br/>
            </w:r>
            <w:r w:rsidRPr="00990B92">
              <w:rPr>
                <w:rStyle w:val="NormalTok"/>
                <w:sz w:val="21"/>
                <w:szCs w:val="22"/>
              </w:rPr>
              <w:t>])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FunctionTok"/>
                <w:sz w:val="21"/>
                <w:szCs w:val="22"/>
              </w:rPr>
              <w:t>forEach</w:t>
            </w:r>
            <w:r w:rsidRPr="00990B92">
              <w:rPr>
                <w:rStyle w:val="NormalTok"/>
                <w:sz w:val="21"/>
                <w:szCs w:val="22"/>
              </w:rPr>
              <w:t xml:space="preserve">((item) </w:t>
            </w:r>
            <w:r w:rsidRPr="00990B92">
              <w:rPr>
                <w:rStyle w:val="KeywordTok"/>
                <w:sz w:val="21"/>
                <w:szCs w:val="22"/>
              </w:rPr>
              <w:t>=&gt;</w:t>
            </w:r>
            <w:r w:rsidRPr="00990B92">
              <w:rPr>
                <w:rStyle w:val="NormalTok"/>
                <w:sz w:val="21"/>
                <w:szCs w:val="22"/>
              </w:rPr>
              <w:t xml:space="preserve"> { db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AttributeTok"/>
                <w:sz w:val="21"/>
                <w:szCs w:val="22"/>
              </w:rPr>
              <w:t>BusiDistinct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FunctionTok"/>
                <w:sz w:val="21"/>
                <w:szCs w:val="22"/>
              </w:rPr>
              <w:t>insert</w:t>
            </w:r>
            <w:r w:rsidRPr="00990B92">
              <w:rPr>
                <w:rStyle w:val="NormalTok"/>
                <w:sz w:val="21"/>
                <w:szCs w:val="22"/>
              </w:rPr>
              <w:t>( item</w:t>
            </w:r>
            <w:r w:rsidRPr="00990B92">
              <w:rPr>
                <w:rStyle w:val="OperatorTok"/>
                <w:sz w:val="21"/>
                <w:szCs w:val="22"/>
              </w:rPr>
              <w:t>.</w:t>
            </w:r>
            <w:r w:rsidRPr="00990B92">
              <w:rPr>
                <w:rStyle w:val="AttributeTok"/>
                <w:sz w:val="21"/>
                <w:szCs w:val="22"/>
              </w:rPr>
              <w:t>_id</w:t>
            </w:r>
            <w:r w:rsidRPr="00990B92">
              <w:rPr>
                <w:rStyle w:val="NormalTok"/>
                <w:sz w:val="21"/>
                <w:szCs w:val="22"/>
              </w:rPr>
              <w:t xml:space="preserve"> ) } )</w:t>
            </w:r>
          </w:p>
        </w:tc>
      </w:tr>
    </w:tbl>
    <w:p w14:paraId="0F422755" w14:textId="66887BF6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查看结果</w:t>
      </w:r>
    </w:p>
    <w:p w14:paraId="77EBB0C8" w14:textId="77777777" w:rsidR="007B4BE8" w:rsidRDefault="007B4BE8" w:rsidP="00386685">
      <w:pPr>
        <w:pStyle w:val="a0"/>
        <w:jc w:val="center"/>
      </w:pPr>
      <w:r>
        <w:rPr>
          <w:noProof/>
        </w:rPr>
        <w:drawing>
          <wp:inline distT="0" distB="0" distL="0" distR="0" wp14:anchorId="39118111" wp14:editId="6F9133F4">
            <wp:extent cx="5334000" cy="790774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E:\Codefield\bdm_labs_hust\lab3\image\3-3-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C6AE1" w14:textId="130ADF8F" w:rsidR="00891EF1" w:rsidRPr="00891EF1" w:rsidRDefault="00891EF1" w:rsidP="00891EF1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5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去重并导入新集合</w:t>
      </w:r>
    </w:p>
    <w:p w14:paraId="27E9DEBF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lastRenderedPageBreak/>
        <w:t>4.</w:t>
      </w:r>
      <w:r w:rsidRPr="001E78C3">
        <w:rPr>
          <w:rFonts w:ascii="Times New Roman" w:eastAsia="宋体" w:hAnsi="Times New Roman" w:cs="Times New Roman"/>
          <w:iCs/>
          <w:lang w:eastAsia="zh-CN"/>
        </w:rPr>
        <w:t>导出</w:t>
      </w:r>
      <w:r w:rsidRPr="001E78C3">
        <w:rPr>
          <w:rFonts w:ascii="Times New Roman" w:eastAsia="宋体" w:hAnsi="Times New Roman" w:cs="Times New Roman"/>
          <w:iCs/>
          <w:lang w:eastAsia="zh-CN"/>
        </w:rPr>
        <w:t>BusiDistinct</w:t>
      </w:r>
      <w:r w:rsidRPr="001E78C3">
        <w:rPr>
          <w:rFonts w:ascii="Times New Roman" w:eastAsia="宋体" w:hAnsi="Times New Roman" w:cs="Times New Roman"/>
          <w:iCs/>
          <w:lang w:eastAsia="zh-CN"/>
        </w:rPr>
        <w:t>集合的内容为</w:t>
      </w:r>
      <w:r w:rsidRPr="001E78C3">
        <w:rPr>
          <w:rFonts w:ascii="Times New Roman" w:eastAsia="宋体" w:hAnsi="Times New Roman" w:cs="Times New Roman"/>
          <w:iCs/>
          <w:lang w:eastAsia="zh-CN"/>
        </w:rPr>
        <w:t>csv</w:t>
      </w:r>
      <w:r w:rsidRPr="001E78C3">
        <w:rPr>
          <w:rFonts w:ascii="Times New Roman" w:eastAsia="宋体" w:hAnsi="Times New Roman" w:cs="Times New Roman"/>
          <w:iCs/>
          <w:lang w:eastAsia="zh-CN"/>
        </w:rPr>
        <w:t>文件</w:t>
      </w:r>
    </w:p>
    <w:p w14:paraId="4BBC3040" w14:textId="6D2D1393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9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532766" w:rsidRPr="00532766" w14:paraId="53921C8D" w14:textId="77777777" w:rsidTr="00532766">
        <w:tc>
          <w:tcPr>
            <w:tcW w:w="8630" w:type="dxa"/>
            <w:shd w:val="clear" w:color="auto" w:fill="F2F2F2" w:themeFill="background1" w:themeFillShade="F2"/>
          </w:tcPr>
          <w:p w14:paraId="745DF522" w14:textId="625DDEDD" w:rsidR="00532766" w:rsidRPr="00532766" w:rsidRDefault="00532766" w:rsidP="00532766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532766">
              <w:rPr>
                <w:rStyle w:val="ExtensionTok"/>
                <w:sz w:val="21"/>
                <w:szCs w:val="22"/>
              </w:rPr>
              <w:t>mongoexport</w:t>
            </w:r>
            <w:r w:rsidRPr="00532766">
              <w:rPr>
                <w:rStyle w:val="NormalTok"/>
                <w:sz w:val="21"/>
                <w:szCs w:val="22"/>
              </w:rPr>
              <w:t xml:space="preserve"> </w:t>
            </w:r>
            <w:r w:rsidRPr="00532766">
              <w:rPr>
                <w:rStyle w:val="AttributeTok"/>
                <w:sz w:val="21"/>
                <w:szCs w:val="22"/>
              </w:rPr>
              <w:t>-d</w:t>
            </w:r>
            <w:r w:rsidRPr="00532766">
              <w:rPr>
                <w:rStyle w:val="NormalTok"/>
                <w:sz w:val="21"/>
                <w:szCs w:val="22"/>
              </w:rPr>
              <w:t xml:space="preserve"> yelp </w:t>
            </w:r>
            <w:r w:rsidRPr="00532766">
              <w:rPr>
                <w:rStyle w:val="AttributeTok"/>
                <w:sz w:val="21"/>
                <w:szCs w:val="22"/>
              </w:rPr>
              <w:t>-c</w:t>
            </w:r>
            <w:r w:rsidRPr="00532766">
              <w:rPr>
                <w:rStyle w:val="NormalTok"/>
                <w:sz w:val="21"/>
                <w:szCs w:val="22"/>
              </w:rPr>
              <w:t xml:space="preserve"> BusiDistinct </w:t>
            </w:r>
            <w:r w:rsidRPr="00532766">
              <w:rPr>
                <w:rStyle w:val="AttributeTok"/>
                <w:sz w:val="21"/>
                <w:szCs w:val="22"/>
              </w:rPr>
              <w:t>--type</w:t>
            </w:r>
            <w:r w:rsidRPr="00532766">
              <w:rPr>
                <w:rStyle w:val="OperatorTok"/>
                <w:sz w:val="21"/>
                <w:szCs w:val="22"/>
              </w:rPr>
              <w:t>=</w:t>
            </w:r>
            <w:r w:rsidRPr="00532766">
              <w:rPr>
                <w:rStyle w:val="NormalTok"/>
                <w:sz w:val="21"/>
                <w:szCs w:val="22"/>
              </w:rPr>
              <w:t xml:space="preserve">csv </w:t>
            </w:r>
            <w:r w:rsidRPr="00532766">
              <w:rPr>
                <w:rStyle w:val="AttributeTok"/>
                <w:sz w:val="21"/>
                <w:szCs w:val="22"/>
              </w:rPr>
              <w:t>--fields</w:t>
            </w:r>
            <w:r w:rsidRPr="00532766">
              <w:rPr>
                <w:rStyle w:val="NormalTok"/>
                <w:sz w:val="21"/>
                <w:szCs w:val="22"/>
              </w:rPr>
              <w:t xml:space="preserve"> city,category </w:t>
            </w:r>
            <w:r w:rsidRPr="00532766">
              <w:rPr>
                <w:rStyle w:val="AttributeTok"/>
                <w:sz w:val="21"/>
                <w:szCs w:val="22"/>
              </w:rPr>
              <w:t>--out</w:t>
            </w:r>
            <w:r w:rsidRPr="00532766">
              <w:rPr>
                <w:rStyle w:val="NormalTok"/>
                <w:sz w:val="21"/>
                <w:szCs w:val="22"/>
              </w:rPr>
              <w:t xml:space="preserve"> result.csv</w:t>
            </w:r>
          </w:p>
        </w:tc>
      </w:tr>
    </w:tbl>
    <w:p w14:paraId="5BC05C86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5.</w:t>
      </w:r>
      <w:r w:rsidRPr="001E78C3">
        <w:rPr>
          <w:rFonts w:ascii="Times New Roman" w:eastAsia="宋体" w:hAnsi="Times New Roman" w:cs="Times New Roman"/>
          <w:iCs/>
          <w:lang w:eastAsia="zh-CN"/>
        </w:rPr>
        <w:t>上一步导出后，</w:t>
      </w:r>
      <w:r w:rsidRPr="001E78C3">
        <w:rPr>
          <w:rFonts w:ascii="Times New Roman" w:eastAsia="宋体" w:hAnsi="Times New Roman" w:cs="Times New Roman"/>
          <w:iCs/>
          <w:lang w:eastAsia="zh-CN"/>
        </w:rPr>
        <w:t>result.csv</w:t>
      </w:r>
      <w:r w:rsidRPr="001E78C3">
        <w:rPr>
          <w:rFonts w:ascii="Times New Roman" w:eastAsia="宋体" w:hAnsi="Times New Roman" w:cs="Times New Roman"/>
          <w:iCs/>
          <w:lang w:eastAsia="zh-CN"/>
        </w:rPr>
        <w:t>文件位于</w:t>
      </w:r>
      <w:r w:rsidRPr="001E78C3">
        <w:rPr>
          <w:rFonts w:ascii="Times New Roman" w:eastAsia="宋体" w:hAnsi="Times New Roman" w:cs="Times New Roman"/>
          <w:iCs/>
          <w:lang w:eastAsia="zh-CN"/>
        </w:rPr>
        <w:t>~</w:t>
      </w:r>
      <w:r w:rsidRPr="001E78C3">
        <w:rPr>
          <w:rFonts w:ascii="Times New Roman" w:eastAsia="宋体" w:hAnsi="Times New Roman" w:cs="Times New Roman"/>
          <w:iCs/>
          <w:lang w:eastAsia="zh-CN"/>
        </w:rPr>
        <w:t>路径下，用</w:t>
      </w:r>
      <w:r w:rsidRPr="001E78C3">
        <w:rPr>
          <w:rFonts w:ascii="Times New Roman" w:eastAsia="宋体" w:hAnsi="Times New Roman" w:cs="Times New Roman"/>
          <w:iCs/>
          <w:lang w:eastAsia="zh-CN"/>
        </w:rPr>
        <w:t>cp</w:t>
      </w:r>
      <w:r w:rsidRPr="001E78C3">
        <w:rPr>
          <w:rFonts w:ascii="Times New Roman" w:eastAsia="宋体" w:hAnsi="Times New Roman" w:cs="Times New Roman"/>
          <w:iCs/>
          <w:lang w:eastAsia="zh-CN"/>
        </w:rPr>
        <w:t>命令把他放到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安装目录的的</w:t>
      </w:r>
      <w:r w:rsidRPr="001E78C3">
        <w:rPr>
          <w:rFonts w:ascii="Times New Roman" w:eastAsia="宋体" w:hAnsi="Times New Roman" w:cs="Times New Roman"/>
          <w:iCs/>
          <w:lang w:eastAsia="zh-CN"/>
        </w:rPr>
        <w:t>import</w:t>
      </w:r>
      <w:r w:rsidRPr="001E78C3">
        <w:rPr>
          <w:rFonts w:ascii="Times New Roman" w:eastAsia="宋体" w:hAnsi="Times New Roman" w:cs="Times New Roman"/>
          <w:iCs/>
          <w:lang w:eastAsia="zh-CN"/>
        </w:rPr>
        <w:t>路径下</w:t>
      </w:r>
    </w:p>
    <w:p w14:paraId="553BAEAD" w14:textId="3178E7E5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0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2B30A7" w:rsidRPr="002B30A7" w14:paraId="10F421ED" w14:textId="77777777" w:rsidTr="002B30A7">
        <w:tc>
          <w:tcPr>
            <w:tcW w:w="8630" w:type="dxa"/>
            <w:shd w:val="clear" w:color="auto" w:fill="F2F2F2" w:themeFill="background1" w:themeFillShade="F2"/>
          </w:tcPr>
          <w:p w14:paraId="640E3AD6" w14:textId="4E2F44D5" w:rsidR="002B30A7" w:rsidRPr="002B30A7" w:rsidRDefault="002B30A7" w:rsidP="002B30A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2B30A7">
              <w:rPr>
                <w:rStyle w:val="BuiltInTok"/>
                <w:sz w:val="21"/>
                <w:szCs w:val="22"/>
              </w:rPr>
              <w:t>cd</w:t>
            </w:r>
            <w:r w:rsidRPr="002B30A7">
              <w:rPr>
                <w:rStyle w:val="NormalTok"/>
                <w:sz w:val="21"/>
                <w:szCs w:val="22"/>
              </w:rPr>
              <w:t xml:space="preserve"> ~/neo4j-community-4.0.9/import</w:t>
            </w:r>
            <w:r w:rsidRPr="002B30A7">
              <w:rPr>
                <w:sz w:val="21"/>
                <w:szCs w:val="22"/>
              </w:rPr>
              <w:br/>
            </w:r>
            <w:r w:rsidRPr="002B30A7">
              <w:rPr>
                <w:rStyle w:val="FunctionTok"/>
                <w:sz w:val="21"/>
                <w:szCs w:val="22"/>
              </w:rPr>
              <w:t>cp</w:t>
            </w:r>
            <w:r w:rsidRPr="002B30A7">
              <w:rPr>
                <w:rStyle w:val="NormalTok"/>
                <w:sz w:val="21"/>
                <w:szCs w:val="22"/>
              </w:rPr>
              <w:t xml:space="preserve"> /root/result.csv ./</w:t>
            </w:r>
          </w:p>
        </w:tc>
      </w:tr>
    </w:tbl>
    <w:p w14:paraId="0B84D04F" w14:textId="77777777" w:rsidR="007B4BE8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6.</w:t>
      </w:r>
      <w:r w:rsidRPr="001E78C3">
        <w:rPr>
          <w:rFonts w:ascii="Times New Roman" w:eastAsia="宋体" w:hAnsi="Times New Roman" w:cs="Times New Roman"/>
          <w:iCs/>
          <w:lang w:eastAsia="zh-CN"/>
        </w:rPr>
        <w:t>在</w:t>
      </w:r>
      <w:r w:rsidRPr="001E78C3">
        <w:rPr>
          <w:rFonts w:ascii="Times New Roman" w:eastAsia="宋体" w:hAnsi="Times New Roman" w:cs="Times New Roman"/>
          <w:iCs/>
          <w:lang w:eastAsia="zh-CN"/>
        </w:rPr>
        <w:t>neo4j</w:t>
      </w:r>
      <w:r w:rsidRPr="001E78C3">
        <w:rPr>
          <w:rFonts w:ascii="Times New Roman" w:eastAsia="宋体" w:hAnsi="Times New Roman" w:cs="Times New Roman"/>
          <w:iCs/>
          <w:lang w:eastAsia="zh-CN"/>
        </w:rPr>
        <w:t>网页数据库中输入以下命令，要对空值做处理</w:t>
      </w:r>
    </w:p>
    <w:p w14:paraId="24417334" w14:textId="75C6A90D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.1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2B30A7" w:rsidRPr="002B30A7" w14:paraId="31247E2A" w14:textId="77777777" w:rsidTr="002B30A7">
        <w:tc>
          <w:tcPr>
            <w:tcW w:w="8630" w:type="dxa"/>
            <w:shd w:val="clear" w:color="auto" w:fill="F2F2F2" w:themeFill="background1" w:themeFillShade="F2"/>
          </w:tcPr>
          <w:p w14:paraId="44CABF95" w14:textId="4C8FA509" w:rsidR="002B30A7" w:rsidRPr="002B30A7" w:rsidRDefault="002B30A7" w:rsidP="002B30A7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2B30A7">
              <w:rPr>
                <w:rStyle w:val="NormalTok"/>
                <w:sz w:val="21"/>
                <w:szCs w:val="22"/>
              </w:rPr>
              <w:t xml:space="preserve">LOAD CSV </w:t>
            </w:r>
            <w:r w:rsidRPr="002B30A7">
              <w:rPr>
                <w:rStyle w:val="KeywordTok"/>
                <w:sz w:val="21"/>
                <w:szCs w:val="22"/>
              </w:rPr>
              <w:t>WITH</w:t>
            </w:r>
            <w:r w:rsidRPr="002B30A7">
              <w:rPr>
                <w:rStyle w:val="NormalTok"/>
                <w:sz w:val="21"/>
                <w:szCs w:val="22"/>
              </w:rPr>
              <w:t xml:space="preserve"> HEADERS </w:t>
            </w:r>
            <w:r w:rsidRPr="002B30A7">
              <w:rPr>
                <w:rStyle w:val="KeywordTok"/>
                <w:sz w:val="21"/>
                <w:szCs w:val="22"/>
              </w:rPr>
              <w:t>FROM</w:t>
            </w:r>
            <w:r w:rsidRPr="002B30A7">
              <w:rPr>
                <w:rStyle w:val="NormalTok"/>
                <w:sz w:val="21"/>
                <w:szCs w:val="22"/>
              </w:rPr>
              <w:t xml:space="preserve"> </w:t>
            </w:r>
            <w:r w:rsidRPr="002B30A7">
              <w:rPr>
                <w:rStyle w:val="OtherTok"/>
                <w:sz w:val="21"/>
                <w:szCs w:val="22"/>
              </w:rPr>
              <w:t>"file:///result.csv"</w:t>
            </w:r>
            <w:r w:rsidRPr="002B30A7">
              <w:rPr>
                <w:rStyle w:val="NormalTok"/>
                <w:sz w:val="21"/>
                <w:szCs w:val="22"/>
              </w:rPr>
              <w:t xml:space="preserve"> </w:t>
            </w:r>
            <w:r w:rsidRPr="002B30A7">
              <w:rPr>
                <w:rStyle w:val="KeywordTok"/>
                <w:sz w:val="21"/>
                <w:szCs w:val="22"/>
              </w:rPr>
              <w:t>AS</w:t>
            </w:r>
            <w:r w:rsidRPr="002B30A7">
              <w:rPr>
                <w:rStyle w:val="NormalTok"/>
                <w:sz w:val="21"/>
                <w:szCs w:val="22"/>
              </w:rPr>
              <w:t xml:space="preserve"> f</w:t>
            </w:r>
            <w:r w:rsidRPr="002B30A7">
              <w:rPr>
                <w:sz w:val="21"/>
                <w:szCs w:val="22"/>
              </w:rPr>
              <w:br/>
            </w:r>
            <w:r w:rsidRPr="002B30A7">
              <w:rPr>
                <w:rStyle w:val="KeywordTok"/>
                <w:sz w:val="21"/>
                <w:szCs w:val="22"/>
              </w:rPr>
              <w:t>MERGE</w:t>
            </w:r>
            <w:r w:rsidRPr="002B30A7">
              <w:rPr>
                <w:rStyle w:val="NormalTok"/>
                <w:sz w:val="21"/>
                <w:szCs w:val="22"/>
              </w:rPr>
              <w:t xml:space="preserve"> (c</w:t>
            </w:r>
            <w:r w:rsidRPr="002B30A7">
              <w:rPr>
                <w:rStyle w:val="CharTok"/>
                <w:sz w:val="21"/>
                <w:szCs w:val="22"/>
              </w:rPr>
              <w:t>:CityNode</w:t>
            </w:r>
            <w:r w:rsidRPr="002B30A7">
              <w:rPr>
                <w:rStyle w:val="NormalTok"/>
                <w:sz w:val="21"/>
                <w:szCs w:val="22"/>
              </w:rPr>
              <w:t xml:space="preserve"> {city: </w:t>
            </w:r>
            <w:r w:rsidRPr="002B30A7">
              <w:rPr>
                <w:rStyle w:val="FunctionTok"/>
                <w:sz w:val="21"/>
                <w:szCs w:val="22"/>
              </w:rPr>
              <w:t>COALESCE</w:t>
            </w:r>
            <w:r w:rsidRPr="002B30A7">
              <w:rPr>
                <w:rStyle w:val="NormalTok"/>
                <w:sz w:val="21"/>
                <w:szCs w:val="22"/>
              </w:rPr>
              <w:t xml:space="preserve">(f.city, </w:t>
            </w:r>
            <w:r w:rsidRPr="002B30A7">
              <w:rPr>
                <w:rStyle w:val="OtherTok"/>
                <w:sz w:val="21"/>
                <w:szCs w:val="22"/>
              </w:rPr>
              <w:t>""</w:t>
            </w:r>
            <w:r w:rsidRPr="002B30A7">
              <w:rPr>
                <w:rStyle w:val="NormalTok"/>
                <w:sz w:val="21"/>
                <w:szCs w:val="22"/>
              </w:rPr>
              <w:t>)})</w:t>
            </w:r>
            <w:r w:rsidRPr="002B30A7">
              <w:rPr>
                <w:sz w:val="21"/>
                <w:szCs w:val="22"/>
              </w:rPr>
              <w:br/>
            </w:r>
            <w:r w:rsidRPr="002B30A7">
              <w:rPr>
                <w:rStyle w:val="KeywordTok"/>
                <w:sz w:val="21"/>
                <w:szCs w:val="22"/>
              </w:rPr>
              <w:t>MERGE</w:t>
            </w:r>
            <w:r w:rsidRPr="002B30A7">
              <w:rPr>
                <w:rStyle w:val="NormalTok"/>
                <w:sz w:val="21"/>
                <w:szCs w:val="22"/>
              </w:rPr>
              <w:t xml:space="preserve"> (a</w:t>
            </w:r>
            <w:r w:rsidRPr="002B30A7">
              <w:rPr>
                <w:rStyle w:val="CharTok"/>
                <w:sz w:val="21"/>
                <w:szCs w:val="22"/>
              </w:rPr>
              <w:t>:CategoryNode</w:t>
            </w:r>
            <w:r w:rsidRPr="002B30A7">
              <w:rPr>
                <w:rStyle w:val="NormalTok"/>
                <w:sz w:val="21"/>
                <w:szCs w:val="22"/>
              </w:rPr>
              <w:t xml:space="preserve"> {</w:t>
            </w:r>
            <w:r w:rsidRPr="002B30A7">
              <w:rPr>
                <w:rStyle w:val="KeywordTok"/>
                <w:sz w:val="21"/>
                <w:szCs w:val="22"/>
              </w:rPr>
              <w:t>category</w:t>
            </w:r>
            <w:r w:rsidRPr="002B30A7">
              <w:rPr>
                <w:rStyle w:val="NormalTok"/>
                <w:sz w:val="21"/>
                <w:szCs w:val="22"/>
              </w:rPr>
              <w:t xml:space="preserve">: </w:t>
            </w:r>
            <w:r w:rsidRPr="002B30A7">
              <w:rPr>
                <w:rStyle w:val="FunctionTok"/>
                <w:sz w:val="21"/>
                <w:szCs w:val="22"/>
              </w:rPr>
              <w:t>COALESCE</w:t>
            </w:r>
            <w:r w:rsidRPr="002B30A7">
              <w:rPr>
                <w:rStyle w:val="NormalTok"/>
                <w:sz w:val="21"/>
                <w:szCs w:val="22"/>
              </w:rPr>
              <w:t>(f.</w:t>
            </w:r>
            <w:r w:rsidRPr="002B30A7">
              <w:rPr>
                <w:rStyle w:val="KeywordTok"/>
                <w:sz w:val="21"/>
                <w:szCs w:val="22"/>
              </w:rPr>
              <w:t>category</w:t>
            </w:r>
            <w:r w:rsidRPr="002B30A7">
              <w:rPr>
                <w:rStyle w:val="NormalTok"/>
                <w:sz w:val="21"/>
                <w:szCs w:val="22"/>
              </w:rPr>
              <w:t xml:space="preserve">, </w:t>
            </w:r>
            <w:r w:rsidRPr="002B30A7">
              <w:rPr>
                <w:rStyle w:val="OtherTok"/>
                <w:sz w:val="21"/>
                <w:szCs w:val="22"/>
              </w:rPr>
              <w:t>""</w:t>
            </w:r>
            <w:r w:rsidRPr="002B30A7">
              <w:rPr>
                <w:rStyle w:val="NormalTok"/>
                <w:sz w:val="21"/>
                <w:szCs w:val="22"/>
              </w:rPr>
              <w:t>)})</w:t>
            </w:r>
            <w:r w:rsidRPr="002B30A7">
              <w:rPr>
                <w:sz w:val="21"/>
                <w:szCs w:val="22"/>
              </w:rPr>
              <w:br/>
            </w:r>
            <w:r w:rsidRPr="002B30A7">
              <w:rPr>
                <w:rStyle w:val="KeywordTok"/>
                <w:sz w:val="21"/>
                <w:szCs w:val="22"/>
              </w:rPr>
              <w:t>CREATE</w:t>
            </w:r>
            <w:r w:rsidRPr="002B30A7">
              <w:rPr>
                <w:rStyle w:val="NormalTok"/>
                <w:sz w:val="21"/>
                <w:szCs w:val="22"/>
              </w:rPr>
              <w:t xml:space="preserve"> (c) </w:t>
            </w:r>
            <w:r w:rsidRPr="002B30A7">
              <w:rPr>
                <w:rStyle w:val="OperatorTok"/>
                <w:sz w:val="21"/>
                <w:szCs w:val="22"/>
              </w:rPr>
              <w:t>-</w:t>
            </w:r>
            <w:r w:rsidRPr="002B30A7">
              <w:rPr>
                <w:rStyle w:val="NormalTok"/>
                <w:sz w:val="21"/>
                <w:szCs w:val="22"/>
              </w:rPr>
              <w:t>[</w:t>
            </w:r>
            <w:r w:rsidRPr="002B30A7">
              <w:rPr>
                <w:rStyle w:val="CharTok"/>
                <w:sz w:val="21"/>
                <w:szCs w:val="22"/>
              </w:rPr>
              <w:t>:Has</w:t>
            </w:r>
            <w:r w:rsidRPr="002B30A7">
              <w:rPr>
                <w:rStyle w:val="NormalTok"/>
                <w:sz w:val="21"/>
                <w:szCs w:val="22"/>
              </w:rPr>
              <w:t>]</w:t>
            </w:r>
            <w:r w:rsidRPr="002B30A7">
              <w:rPr>
                <w:rStyle w:val="OperatorTok"/>
                <w:sz w:val="21"/>
                <w:szCs w:val="22"/>
              </w:rPr>
              <w:t>-&gt;</w:t>
            </w:r>
            <w:r w:rsidRPr="002B30A7">
              <w:rPr>
                <w:rStyle w:val="NormalTok"/>
                <w:sz w:val="21"/>
                <w:szCs w:val="22"/>
              </w:rPr>
              <w:t xml:space="preserve"> (a)</w:t>
            </w:r>
          </w:p>
        </w:tc>
      </w:tr>
    </w:tbl>
    <w:p w14:paraId="4A6F2F95" w14:textId="77777777" w:rsidR="007B4BE8" w:rsidRPr="001E78C3" w:rsidRDefault="007B4BE8" w:rsidP="001E78C3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1E78C3">
        <w:rPr>
          <w:rFonts w:ascii="Times New Roman" w:eastAsia="宋体" w:hAnsi="Times New Roman" w:cs="Times New Roman"/>
          <w:iCs/>
          <w:lang w:eastAsia="zh-CN"/>
        </w:rPr>
        <w:t>查看一下图谱</w:t>
      </w:r>
    </w:p>
    <w:p w14:paraId="268154D3" w14:textId="7D835B91" w:rsidR="007B4BE8" w:rsidRDefault="007B4BE8" w:rsidP="00386685">
      <w:pPr>
        <w:pStyle w:val="a0"/>
        <w:jc w:val="center"/>
      </w:pPr>
      <w:r>
        <w:rPr>
          <w:noProof/>
        </w:rPr>
        <w:drawing>
          <wp:inline distT="0" distB="0" distL="0" distR="0" wp14:anchorId="0FC7B7B8" wp14:editId="489CD393">
            <wp:extent cx="4838700" cy="2743200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E:\Codefield\bdm_labs_hust\lab3\image\3-3-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484" cy="274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BFFB9" w14:textId="03DF11B4" w:rsidR="00891EF1" w:rsidRPr="00891EF1" w:rsidRDefault="00891EF1" w:rsidP="00891EF1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.6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新建图谱图</w:t>
      </w:r>
    </w:p>
    <w:bookmarkEnd w:id="114"/>
    <w:bookmarkEnd w:id="123"/>
    <w:p w14:paraId="64AD28A2" w14:textId="6F39AD2B" w:rsidR="00891EF1" w:rsidRPr="00891EF1" w:rsidRDefault="007B4BE8" w:rsidP="00891EF1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lang w:eastAsia="zh-CN"/>
        </w:rPr>
        <w:br w:type="page"/>
      </w:r>
    </w:p>
    <w:p w14:paraId="34696C39" w14:textId="61FCB846" w:rsidR="007B4BE8" w:rsidRPr="00891EF1" w:rsidRDefault="007B4BE8"/>
    <w:p w14:paraId="58011904" w14:textId="77777777" w:rsidR="007B4BE8" w:rsidRPr="00D001E6" w:rsidRDefault="007B4BE8" w:rsidP="00D001E6">
      <w:pPr>
        <w:pStyle w:val="2"/>
        <w:jc w:val="center"/>
        <w:rPr>
          <w:rFonts w:ascii="宋体" w:eastAsia="宋体" w:hAnsi="宋体"/>
          <w:color w:val="auto"/>
          <w:sz w:val="30"/>
          <w:szCs w:val="30"/>
          <w:lang w:eastAsia="zh-CN"/>
        </w:rPr>
      </w:pPr>
      <w:bookmarkStart w:id="124" w:name="_Toc133713259"/>
      <w:bookmarkStart w:id="125" w:name="任务四不同类型数据库mvcc多版本并发控制对比实验"/>
      <w:r w:rsidRPr="00D001E6">
        <w:rPr>
          <w:rFonts w:ascii="宋体" w:eastAsia="宋体" w:hAnsi="宋体"/>
          <w:color w:val="auto"/>
          <w:sz w:val="30"/>
          <w:szCs w:val="30"/>
          <w:lang w:eastAsia="zh-CN"/>
        </w:rPr>
        <w:t>任务四：不同类型数据库MVCC多版本并发控制对比实验</w:t>
      </w:r>
      <w:bookmarkEnd w:id="124"/>
    </w:p>
    <w:p w14:paraId="3D299268" w14:textId="77777777" w:rsidR="007B4BE8" w:rsidRPr="00D001E6" w:rsidRDefault="007B4BE8" w:rsidP="00D001E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26" w:name="_Toc133713260"/>
      <w:bookmarkStart w:id="127" w:name="mysql"/>
      <w:r w:rsidRPr="00D001E6">
        <w:rPr>
          <w:rFonts w:ascii="Times New Roman" w:eastAsia="宋体" w:hAnsi="Times New Roman" w:cs="Times New Roman"/>
          <w:color w:val="auto"/>
          <w:sz w:val="28"/>
          <w:szCs w:val="28"/>
        </w:rPr>
        <w:t>MySQL</w:t>
      </w:r>
      <w:bookmarkEnd w:id="126"/>
    </w:p>
    <w:p w14:paraId="7EE28575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创建一个叫做</w:t>
      </w:r>
      <w:r w:rsidRPr="00D001E6">
        <w:rPr>
          <w:rFonts w:ascii="Times New Roman" w:eastAsia="宋体" w:hAnsi="Times New Roman" w:cs="Times New Roman"/>
          <w:iCs/>
          <w:lang w:eastAsia="zh-CN"/>
        </w:rPr>
        <w:t>testdb</w:t>
      </w:r>
      <w:r w:rsidRPr="00D001E6">
        <w:rPr>
          <w:rFonts w:ascii="Times New Roman" w:eastAsia="宋体" w:hAnsi="Times New Roman" w:cs="Times New Roman"/>
          <w:iCs/>
          <w:lang w:eastAsia="zh-CN"/>
        </w:rPr>
        <w:t>的数据库</w:t>
      </w:r>
    </w:p>
    <w:p w14:paraId="6027C96A" w14:textId="3C0F53AB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1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E419AA" w:rsidRPr="00E419AA" w14:paraId="686F1B86" w14:textId="77777777" w:rsidTr="00E419AA">
        <w:tc>
          <w:tcPr>
            <w:tcW w:w="8630" w:type="dxa"/>
            <w:shd w:val="clear" w:color="auto" w:fill="F2F2F2" w:themeFill="background1" w:themeFillShade="F2"/>
          </w:tcPr>
          <w:p w14:paraId="3347E6D4" w14:textId="0A870494" w:rsidR="00E419AA" w:rsidRPr="00E419AA" w:rsidRDefault="00E419AA" w:rsidP="00E419AA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E419AA">
              <w:rPr>
                <w:rStyle w:val="KeywordTok"/>
                <w:sz w:val="21"/>
                <w:szCs w:val="22"/>
              </w:rPr>
              <w:t>create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database</w:t>
            </w:r>
            <w:r w:rsidRPr="00E419AA">
              <w:rPr>
                <w:rStyle w:val="NormalTok"/>
                <w:sz w:val="21"/>
                <w:szCs w:val="22"/>
              </w:rPr>
              <w:t xml:space="preserve"> testdb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KeywordTok"/>
                <w:sz w:val="21"/>
                <w:szCs w:val="22"/>
              </w:rPr>
              <w:t>use</w:t>
            </w:r>
            <w:r w:rsidRPr="00E419AA">
              <w:rPr>
                <w:rStyle w:val="NormalTok"/>
                <w:sz w:val="21"/>
                <w:szCs w:val="22"/>
              </w:rPr>
              <w:t xml:space="preserve"> testdb</w:t>
            </w:r>
          </w:p>
        </w:tc>
      </w:tr>
    </w:tbl>
    <w:p w14:paraId="1186C871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在</w:t>
      </w:r>
      <w:r w:rsidRPr="00D001E6">
        <w:rPr>
          <w:rFonts w:ascii="Times New Roman" w:eastAsia="宋体" w:hAnsi="Times New Roman" w:cs="Times New Roman"/>
          <w:iCs/>
          <w:lang w:eastAsia="zh-CN"/>
        </w:rPr>
        <w:t>testdb</w:t>
      </w:r>
      <w:r w:rsidRPr="00D001E6">
        <w:rPr>
          <w:rFonts w:ascii="Times New Roman" w:eastAsia="宋体" w:hAnsi="Times New Roman" w:cs="Times New Roman"/>
          <w:iCs/>
          <w:lang w:eastAsia="zh-CN"/>
        </w:rPr>
        <w:t>数据库中创建一个新表以用于后续实验，设置</w:t>
      </w:r>
      <w:r w:rsidRPr="00D001E6">
        <w:rPr>
          <w:rFonts w:ascii="Times New Roman" w:eastAsia="宋体" w:hAnsi="Times New Roman" w:cs="Times New Roman"/>
          <w:iCs/>
          <w:lang w:eastAsia="zh-CN"/>
        </w:rPr>
        <w:t>engine=InnoDB;</w:t>
      </w:r>
    </w:p>
    <w:p w14:paraId="64FCD452" w14:textId="22D3EB65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.2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E419AA" w:rsidRPr="00E419AA" w14:paraId="5F9D4B2D" w14:textId="77777777" w:rsidTr="00E419AA">
        <w:tc>
          <w:tcPr>
            <w:tcW w:w="8630" w:type="dxa"/>
            <w:shd w:val="clear" w:color="auto" w:fill="F2F2F2" w:themeFill="background1" w:themeFillShade="F2"/>
          </w:tcPr>
          <w:p w14:paraId="2317B591" w14:textId="037888E7" w:rsidR="00E419AA" w:rsidRPr="00E419AA" w:rsidRDefault="00E419AA" w:rsidP="00E419AA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E419AA">
              <w:rPr>
                <w:rStyle w:val="KeywordTok"/>
                <w:sz w:val="21"/>
                <w:szCs w:val="22"/>
              </w:rPr>
              <w:t>create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table</w:t>
            </w:r>
            <w:r w:rsidRPr="00E419AA">
              <w:rPr>
                <w:rStyle w:val="NormalTok"/>
                <w:sz w:val="21"/>
                <w:szCs w:val="22"/>
              </w:rPr>
              <w:t xml:space="preserve"> `Lingjing` (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NormalTok"/>
                <w:sz w:val="21"/>
                <w:szCs w:val="22"/>
              </w:rPr>
              <w:t xml:space="preserve">  `id` </w:t>
            </w:r>
            <w:r w:rsidRPr="00E419AA">
              <w:rPr>
                <w:rStyle w:val="DataTypeTok"/>
                <w:sz w:val="21"/>
                <w:szCs w:val="22"/>
              </w:rPr>
              <w:t>int</w:t>
            </w:r>
            <w:r w:rsidRPr="00E419AA">
              <w:rPr>
                <w:rStyle w:val="NormalTok"/>
                <w:sz w:val="21"/>
                <w:szCs w:val="22"/>
              </w:rPr>
              <w:t>(</w:t>
            </w:r>
            <w:r w:rsidRPr="00E419AA">
              <w:rPr>
                <w:rStyle w:val="DecValTok"/>
                <w:sz w:val="21"/>
                <w:szCs w:val="22"/>
              </w:rPr>
              <w:t>11</w:t>
            </w:r>
            <w:r w:rsidRPr="00E419AA">
              <w:rPr>
                <w:rStyle w:val="NormalTok"/>
                <w:sz w:val="21"/>
                <w:szCs w:val="22"/>
              </w:rPr>
              <w:t xml:space="preserve">) </w:t>
            </w:r>
            <w:r w:rsidRPr="00E419AA">
              <w:rPr>
                <w:rStyle w:val="KeywordTok"/>
                <w:sz w:val="21"/>
                <w:szCs w:val="22"/>
              </w:rPr>
              <w:t>no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null</w:t>
            </w:r>
            <w:r w:rsidRPr="00E419AA">
              <w:rPr>
                <w:rStyle w:val="NormalTok"/>
                <w:sz w:val="21"/>
                <w:szCs w:val="22"/>
              </w:rPr>
              <w:t>,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NormalTok"/>
                <w:sz w:val="21"/>
                <w:szCs w:val="22"/>
              </w:rPr>
              <w:t xml:space="preserve">  `idol` </w:t>
            </w:r>
            <w:r w:rsidRPr="00E419AA">
              <w:rPr>
                <w:rStyle w:val="DataTypeTok"/>
                <w:sz w:val="21"/>
                <w:szCs w:val="22"/>
              </w:rPr>
              <w:t>varchar</w:t>
            </w:r>
            <w:r w:rsidRPr="00E419AA">
              <w:rPr>
                <w:rStyle w:val="NormalTok"/>
                <w:sz w:val="21"/>
                <w:szCs w:val="22"/>
              </w:rPr>
              <w:t>(</w:t>
            </w:r>
            <w:r w:rsidRPr="00E419AA">
              <w:rPr>
                <w:rStyle w:val="DecValTok"/>
                <w:sz w:val="21"/>
                <w:szCs w:val="22"/>
              </w:rPr>
              <w:t>20</w:t>
            </w:r>
            <w:r w:rsidRPr="00E419AA">
              <w:rPr>
                <w:rStyle w:val="NormalTok"/>
                <w:sz w:val="21"/>
                <w:szCs w:val="22"/>
              </w:rPr>
              <w:t xml:space="preserve">) </w:t>
            </w:r>
            <w:r w:rsidRPr="00E419AA">
              <w:rPr>
                <w:rStyle w:val="KeywordTok"/>
                <w:sz w:val="21"/>
                <w:szCs w:val="22"/>
              </w:rPr>
              <w:t>no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null</w:t>
            </w:r>
            <w:r w:rsidRPr="00E419AA">
              <w:rPr>
                <w:rStyle w:val="NormalTok"/>
                <w:sz w:val="21"/>
                <w:szCs w:val="22"/>
              </w:rPr>
              <w:t>,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NormalTok"/>
                <w:sz w:val="21"/>
                <w:szCs w:val="22"/>
              </w:rPr>
              <w:t xml:space="preserve">  `age` </w:t>
            </w:r>
            <w:r w:rsidRPr="00E419AA">
              <w:rPr>
                <w:rStyle w:val="DataTypeTok"/>
                <w:sz w:val="21"/>
                <w:szCs w:val="22"/>
              </w:rPr>
              <w:t>int</w:t>
            </w:r>
            <w:r w:rsidRPr="00E419AA">
              <w:rPr>
                <w:rStyle w:val="NormalTok"/>
                <w:sz w:val="21"/>
                <w:szCs w:val="22"/>
              </w:rPr>
              <w:t>(</w:t>
            </w:r>
            <w:r w:rsidRPr="00E419AA">
              <w:rPr>
                <w:rStyle w:val="DecValTok"/>
                <w:sz w:val="21"/>
                <w:szCs w:val="22"/>
              </w:rPr>
              <w:t>5</w:t>
            </w:r>
            <w:r w:rsidRPr="00E419AA">
              <w:rPr>
                <w:rStyle w:val="NormalTok"/>
                <w:sz w:val="21"/>
                <w:szCs w:val="22"/>
              </w:rPr>
              <w:t xml:space="preserve">) </w:t>
            </w:r>
            <w:r w:rsidRPr="00E419AA">
              <w:rPr>
                <w:rStyle w:val="KeywordTok"/>
                <w:sz w:val="21"/>
                <w:szCs w:val="22"/>
              </w:rPr>
              <w:t>no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null</w:t>
            </w:r>
            <w:r w:rsidRPr="00E419AA">
              <w:rPr>
                <w:rStyle w:val="NormalTok"/>
                <w:sz w:val="21"/>
                <w:szCs w:val="22"/>
              </w:rPr>
              <w:t>,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NormalTok"/>
                <w:sz w:val="21"/>
                <w:szCs w:val="22"/>
              </w:rPr>
              <w:t xml:space="preserve">  </w:t>
            </w:r>
            <w:r w:rsidRPr="00E419AA">
              <w:rPr>
                <w:rStyle w:val="KeywordTok"/>
                <w:sz w:val="21"/>
                <w:szCs w:val="22"/>
              </w:rPr>
              <w:t>primary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key</w:t>
            </w:r>
            <w:r w:rsidRPr="00E419AA">
              <w:rPr>
                <w:rStyle w:val="NormalTok"/>
                <w:sz w:val="21"/>
                <w:szCs w:val="22"/>
              </w:rPr>
              <w:t>(`id`)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NormalTok"/>
                <w:sz w:val="21"/>
                <w:szCs w:val="22"/>
              </w:rPr>
              <w:t>) engine</w:t>
            </w:r>
            <w:r w:rsidRPr="00E419AA">
              <w:rPr>
                <w:rStyle w:val="OperatorTok"/>
                <w:sz w:val="21"/>
                <w:szCs w:val="22"/>
              </w:rPr>
              <w:t>=</w:t>
            </w:r>
            <w:r w:rsidRPr="00E419AA">
              <w:rPr>
                <w:rStyle w:val="NormalTok"/>
                <w:sz w:val="21"/>
                <w:szCs w:val="22"/>
              </w:rPr>
              <w:t>InnoDB;</w:t>
            </w:r>
          </w:p>
        </w:tc>
      </w:tr>
    </w:tbl>
    <w:p w14:paraId="58CD7ECE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设置事务隔离等级为可重复读</w:t>
      </w:r>
    </w:p>
    <w:p w14:paraId="2D1A568C" w14:textId="17A70074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3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E419AA" w:rsidRPr="00E419AA" w14:paraId="45680731" w14:textId="77777777" w:rsidTr="00E419AA">
        <w:tc>
          <w:tcPr>
            <w:tcW w:w="8630" w:type="dxa"/>
            <w:shd w:val="clear" w:color="auto" w:fill="F2F2F2" w:themeFill="background1" w:themeFillShade="F2"/>
          </w:tcPr>
          <w:p w14:paraId="044425BA" w14:textId="77FDF5B3" w:rsidR="00E419AA" w:rsidRPr="00E419AA" w:rsidRDefault="00E419AA" w:rsidP="00E419AA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E419AA">
              <w:rPr>
                <w:rStyle w:val="KeywordTok"/>
                <w:sz w:val="21"/>
                <w:szCs w:val="22"/>
              </w:rPr>
              <w:t>se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session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transaction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solation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level</w:t>
            </w:r>
            <w:r w:rsidRPr="00E419AA">
              <w:rPr>
                <w:rStyle w:val="NormalTok"/>
                <w:sz w:val="21"/>
                <w:szCs w:val="22"/>
              </w:rPr>
              <w:t xml:space="preserve"> repeatable </w:t>
            </w:r>
            <w:r w:rsidRPr="00E419AA">
              <w:rPr>
                <w:rStyle w:val="KeywordTok"/>
                <w:sz w:val="21"/>
                <w:szCs w:val="22"/>
              </w:rPr>
              <w:t>read</w:t>
            </w:r>
            <w:r w:rsidRPr="00E419AA">
              <w:rPr>
                <w:rStyle w:val="NormalTok"/>
                <w:sz w:val="21"/>
                <w:szCs w:val="22"/>
              </w:rPr>
              <w:t>;</w:t>
            </w:r>
          </w:p>
        </w:tc>
      </w:tr>
    </w:tbl>
    <w:p w14:paraId="6D2E910C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向表中插入一些数据</w:t>
      </w:r>
    </w:p>
    <w:p w14:paraId="4BADA4C8" w14:textId="0E5E75BE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E419AA" w:rsidRPr="00E419AA" w14:paraId="7F4E1DFD" w14:textId="77777777" w:rsidTr="00E419AA">
        <w:tc>
          <w:tcPr>
            <w:tcW w:w="8630" w:type="dxa"/>
            <w:shd w:val="clear" w:color="auto" w:fill="F2F2F2" w:themeFill="background1" w:themeFillShade="F2"/>
          </w:tcPr>
          <w:p w14:paraId="0B5CB9BC" w14:textId="4C7A0752" w:rsidR="00E419AA" w:rsidRPr="00E419AA" w:rsidRDefault="00E419AA" w:rsidP="00E419AA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E419AA">
              <w:rPr>
                <w:rStyle w:val="KeywordTok"/>
                <w:sz w:val="21"/>
                <w:szCs w:val="22"/>
              </w:rPr>
              <w:t>inse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nto</w:t>
            </w:r>
            <w:r w:rsidRPr="00E419AA">
              <w:rPr>
                <w:rStyle w:val="NormalTok"/>
                <w:sz w:val="21"/>
                <w:szCs w:val="22"/>
              </w:rPr>
              <w:t xml:space="preserve"> Lingjing (`id`, `idol`, `age`) </w:t>
            </w:r>
            <w:r w:rsidRPr="00E419AA">
              <w:rPr>
                <w:rStyle w:val="KeywordTok"/>
                <w:sz w:val="21"/>
                <w:szCs w:val="22"/>
              </w:rPr>
              <w:t>values</w:t>
            </w:r>
            <w:r w:rsidRPr="00E419AA">
              <w:rPr>
                <w:rStyle w:val="NormalTok"/>
                <w:sz w:val="21"/>
                <w:szCs w:val="22"/>
              </w:rPr>
              <w:t xml:space="preserve"> (</w:t>
            </w:r>
            <w:r w:rsidRPr="00E419AA">
              <w:rPr>
                <w:rStyle w:val="DecValTok"/>
                <w:sz w:val="21"/>
                <w:szCs w:val="22"/>
              </w:rPr>
              <w:t>1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StringTok"/>
                <w:sz w:val="21"/>
                <w:szCs w:val="22"/>
              </w:rPr>
              <w:t>'Yunjin'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DecValTok"/>
                <w:sz w:val="21"/>
                <w:szCs w:val="22"/>
              </w:rPr>
              <w:t>100</w:t>
            </w:r>
            <w:r w:rsidRPr="00E419AA">
              <w:rPr>
                <w:rStyle w:val="NormalTok"/>
                <w:sz w:val="21"/>
                <w:szCs w:val="22"/>
              </w:rPr>
              <w:t>);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KeywordTok"/>
                <w:sz w:val="21"/>
                <w:szCs w:val="22"/>
              </w:rPr>
              <w:t>inse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nto</w:t>
            </w:r>
            <w:r w:rsidRPr="00E419AA">
              <w:rPr>
                <w:rStyle w:val="NormalTok"/>
                <w:sz w:val="21"/>
                <w:szCs w:val="22"/>
              </w:rPr>
              <w:t xml:space="preserve"> Lingjing (`id`, `idol`, `age`) </w:t>
            </w:r>
            <w:r w:rsidRPr="00E419AA">
              <w:rPr>
                <w:rStyle w:val="KeywordTok"/>
                <w:sz w:val="21"/>
                <w:szCs w:val="22"/>
              </w:rPr>
              <w:t>values</w:t>
            </w:r>
            <w:r w:rsidRPr="00E419AA">
              <w:rPr>
                <w:rStyle w:val="NormalTok"/>
                <w:sz w:val="21"/>
                <w:szCs w:val="22"/>
              </w:rPr>
              <w:t xml:space="preserve"> (</w:t>
            </w:r>
            <w:r w:rsidRPr="00E419AA">
              <w:rPr>
                <w:rStyle w:val="DecValTok"/>
                <w:sz w:val="21"/>
                <w:szCs w:val="22"/>
              </w:rPr>
              <w:t>2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StringTok"/>
                <w:sz w:val="21"/>
                <w:szCs w:val="22"/>
              </w:rPr>
              <w:t>'Kazuha'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DecValTok"/>
                <w:sz w:val="21"/>
                <w:szCs w:val="22"/>
              </w:rPr>
              <w:t>19</w:t>
            </w:r>
            <w:r w:rsidRPr="00E419AA">
              <w:rPr>
                <w:rStyle w:val="NormalTok"/>
                <w:sz w:val="21"/>
                <w:szCs w:val="22"/>
              </w:rPr>
              <w:t>);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KeywordTok"/>
                <w:sz w:val="21"/>
                <w:szCs w:val="22"/>
              </w:rPr>
              <w:t>inse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nto</w:t>
            </w:r>
            <w:r w:rsidRPr="00E419AA">
              <w:rPr>
                <w:rStyle w:val="NormalTok"/>
                <w:sz w:val="21"/>
                <w:szCs w:val="22"/>
              </w:rPr>
              <w:t xml:space="preserve"> Lingjing (`id`, `idol`, `age`) </w:t>
            </w:r>
            <w:r w:rsidRPr="00E419AA">
              <w:rPr>
                <w:rStyle w:val="KeywordTok"/>
                <w:sz w:val="21"/>
                <w:szCs w:val="22"/>
              </w:rPr>
              <w:t>values</w:t>
            </w:r>
            <w:r w:rsidRPr="00E419AA">
              <w:rPr>
                <w:rStyle w:val="NormalTok"/>
                <w:sz w:val="21"/>
                <w:szCs w:val="22"/>
              </w:rPr>
              <w:t xml:space="preserve"> (</w:t>
            </w:r>
            <w:r w:rsidRPr="00E419AA">
              <w:rPr>
                <w:rStyle w:val="DecValTok"/>
                <w:sz w:val="21"/>
                <w:szCs w:val="22"/>
              </w:rPr>
              <w:t>3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StringTok"/>
                <w:sz w:val="21"/>
                <w:szCs w:val="22"/>
              </w:rPr>
              <w:t>'Yeji'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DecValTok"/>
                <w:sz w:val="21"/>
                <w:szCs w:val="22"/>
              </w:rPr>
              <w:t>22</w:t>
            </w:r>
            <w:r w:rsidRPr="00E419AA">
              <w:rPr>
                <w:rStyle w:val="NormalTok"/>
                <w:sz w:val="21"/>
                <w:szCs w:val="22"/>
              </w:rPr>
              <w:t>);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KeywordTok"/>
                <w:sz w:val="21"/>
                <w:szCs w:val="22"/>
              </w:rPr>
              <w:t>inse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nto</w:t>
            </w:r>
            <w:r w:rsidRPr="00E419AA">
              <w:rPr>
                <w:rStyle w:val="NormalTok"/>
                <w:sz w:val="21"/>
                <w:szCs w:val="22"/>
              </w:rPr>
              <w:t xml:space="preserve"> Lingjing (`id`, `idol`, `age`) </w:t>
            </w:r>
            <w:r w:rsidRPr="00E419AA">
              <w:rPr>
                <w:rStyle w:val="KeywordTok"/>
                <w:sz w:val="21"/>
                <w:szCs w:val="22"/>
              </w:rPr>
              <w:t>values</w:t>
            </w:r>
            <w:r w:rsidRPr="00E419AA">
              <w:rPr>
                <w:rStyle w:val="NormalTok"/>
                <w:sz w:val="21"/>
                <w:szCs w:val="22"/>
              </w:rPr>
              <w:t xml:space="preserve"> (</w:t>
            </w:r>
            <w:r w:rsidRPr="00E419AA">
              <w:rPr>
                <w:rStyle w:val="DecValTok"/>
                <w:sz w:val="21"/>
                <w:szCs w:val="22"/>
              </w:rPr>
              <w:t>4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StringTok"/>
                <w:sz w:val="21"/>
                <w:szCs w:val="22"/>
              </w:rPr>
              <w:t>'Lia'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DecValTok"/>
                <w:sz w:val="21"/>
                <w:szCs w:val="22"/>
              </w:rPr>
              <w:t>22</w:t>
            </w:r>
            <w:r w:rsidRPr="00E419AA">
              <w:rPr>
                <w:rStyle w:val="NormalTok"/>
                <w:sz w:val="21"/>
                <w:szCs w:val="22"/>
              </w:rPr>
              <w:t>);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KeywordTok"/>
                <w:sz w:val="21"/>
                <w:szCs w:val="22"/>
              </w:rPr>
              <w:t>inse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nto</w:t>
            </w:r>
            <w:r w:rsidRPr="00E419AA">
              <w:rPr>
                <w:rStyle w:val="NormalTok"/>
                <w:sz w:val="21"/>
                <w:szCs w:val="22"/>
              </w:rPr>
              <w:t xml:space="preserve"> Lingjing (`id`, `idol`, `age`) </w:t>
            </w:r>
            <w:r w:rsidRPr="00E419AA">
              <w:rPr>
                <w:rStyle w:val="KeywordTok"/>
                <w:sz w:val="21"/>
                <w:szCs w:val="22"/>
              </w:rPr>
              <w:t>values</w:t>
            </w:r>
            <w:r w:rsidRPr="00E419AA">
              <w:rPr>
                <w:rStyle w:val="NormalTok"/>
                <w:sz w:val="21"/>
                <w:szCs w:val="22"/>
              </w:rPr>
              <w:t xml:space="preserve"> (</w:t>
            </w:r>
            <w:r w:rsidRPr="00E419AA">
              <w:rPr>
                <w:rStyle w:val="DecValTok"/>
                <w:sz w:val="21"/>
                <w:szCs w:val="22"/>
              </w:rPr>
              <w:t>5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StringTok"/>
                <w:sz w:val="21"/>
                <w:szCs w:val="22"/>
              </w:rPr>
              <w:t>'Jennie'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DecValTok"/>
                <w:sz w:val="21"/>
                <w:szCs w:val="22"/>
              </w:rPr>
              <w:t>26</w:t>
            </w:r>
            <w:r w:rsidRPr="00E419AA">
              <w:rPr>
                <w:rStyle w:val="NormalTok"/>
                <w:sz w:val="21"/>
                <w:szCs w:val="22"/>
              </w:rPr>
              <w:t>);</w:t>
            </w:r>
            <w:r w:rsidRPr="00E419AA">
              <w:rPr>
                <w:sz w:val="21"/>
                <w:szCs w:val="22"/>
              </w:rPr>
              <w:br/>
            </w:r>
            <w:r w:rsidRPr="00E419AA">
              <w:rPr>
                <w:rStyle w:val="KeywordTok"/>
                <w:sz w:val="21"/>
                <w:szCs w:val="22"/>
              </w:rPr>
              <w:t>inse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into</w:t>
            </w:r>
            <w:r w:rsidRPr="00E419AA">
              <w:rPr>
                <w:rStyle w:val="NormalTok"/>
                <w:sz w:val="21"/>
                <w:szCs w:val="22"/>
              </w:rPr>
              <w:t xml:space="preserve"> Lingjing (`id`, `idol`, `age`) </w:t>
            </w:r>
            <w:r w:rsidRPr="00E419AA">
              <w:rPr>
                <w:rStyle w:val="KeywordTok"/>
                <w:sz w:val="21"/>
                <w:szCs w:val="22"/>
              </w:rPr>
              <w:t>values</w:t>
            </w:r>
            <w:r w:rsidRPr="00E419AA">
              <w:rPr>
                <w:rStyle w:val="NormalTok"/>
                <w:sz w:val="21"/>
                <w:szCs w:val="22"/>
              </w:rPr>
              <w:t xml:space="preserve"> (</w:t>
            </w:r>
            <w:r w:rsidRPr="00E419AA">
              <w:rPr>
                <w:rStyle w:val="DecValTok"/>
                <w:sz w:val="21"/>
                <w:szCs w:val="22"/>
              </w:rPr>
              <w:t>6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StringTok"/>
                <w:sz w:val="21"/>
                <w:szCs w:val="22"/>
              </w:rPr>
              <w:t>'Jennie'</w:t>
            </w:r>
            <w:r w:rsidRPr="00E419AA">
              <w:rPr>
                <w:rStyle w:val="NormalTok"/>
                <w:sz w:val="21"/>
                <w:szCs w:val="22"/>
              </w:rPr>
              <w:t xml:space="preserve">, </w:t>
            </w:r>
            <w:r w:rsidRPr="00E419AA">
              <w:rPr>
                <w:rStyle w:val="DecValTok"/>
                <w:sz w:val="21"/>
                <w:szCs w:val="22"/>
              </w:rPr>
              <w:t>26</w:t>
            </w:r>
            <w:r w:rsidRPr="00E419AA">
              <w:rPr>
                <w:rStyle w:val="NormalTok"/>
                <w:sz w:val="21"/>
                <w:szCs w:val="22"/>
              </w:rPr>
              <w:t>);</w:t>
            </w:r>
          </w:p>
        </w:tc>
      </w:tr>
    </w:tbl>
    <w:p w14:paraId="2E953DED" w14:textId="77777777" w:rsidR="00E419AA" w:rsidRPr="00E419AA" w:rsidRDefault="00E419AA" w:rsidP="00E419AA">
      <w:pPr>
        <w:pStyle w:val="a0"/>
        <w:rPr>
          <w:rFonts w:hint="eastAsia"/>
          <w:lang w:eastAsia="zh-CN"/>
        </w:rPr>
      </w:pPr>
    </w:p>
    <w:p w14:paraId="67008DC1" w14:textId="77777777" w:rsidR="007B4BE8" w:rsidRDefault="007B4BE8" w:rsidP="00E419A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B011285" wp14:editId="43301CA8">
            <wp:extent cx="3719072" cy="3565391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Codefield\bdm_labs_hust\lab4\image\mysql-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4B689" w14:textId="1CA99370" w:rsidR="004F1122" w:rsidRPr="004F1122" w:rsidRDefault="004F1122" w:rsidP="004F1122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1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插入结果图</w:t>
      </w:r>
    </w:p>
    <w:p w14:paraId="1B4B09AB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开始一个事务</w:t>
      </w:r>
    </w:p>
    <w:p w14:paraId="676C7F0C" w14:textId="0E225F9C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5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E419AA" w:rsidRPr="00E419AA" w14:paraId="3E7B831C" w14:textId="77777777" w:rsidTr="00E419AA">
        <w:tc>
          <w:tcPr>
            <w:tcW w:w="8630" w:type="dxa"/>
            <w:shd w:val="clear" w:color="auto" w:fill="F2F2F2" w:themeFill="background1" w:themeFillShade="F2"/>
          </w:tcPr>
          <w:p w14:paraId="374DCB42" w14:textId="73F998C9" w:rsidR="00E419AA" w:rsidRPr="00E419AA" w:rsidRDefault="00E419AA" w:rsidP="00E419AA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E419AA">
              <w:rPr>
                <w:rStyle w:val="KeywordTok"/>
                <w:sz w:val="21"/>
                <w:szCs w:val="22"/>
              </w:rPr>
              <w:t>start</w:t>
            </w:r>
            <w:r w:rsidRPr="00E419AA">
              <w:rPr>
                <w:rStyle w:val="NormalTok"/>
                <w:sz w:val="21"/>
                <w:szCs w:val="22"/>
              </w:rPr>
              <w:t xml:space="preserve"> </w:t>
            </w:r>
            <w:r w:rsidRPr="00E419AA">
              <w:rPr>
                <w:rStyle w:val="KeywordTok"/>
                <w:sz w:val="21"/>
                <w:szCs w:val="22"/>
              </w:rPr>
              <w:t>transaction</w:t>
            </w:r>
            <w:r w:rsidRPr="00E419AA">
              <w:rPr>
                <w:rStyle w:val="NormalTok"/>
                <w:sz w:val="21"/>
                <w:szCs w:val="22"/>
              </w:rPr>
              <w:t>;</w:t>
            </w:r>
          </w:p>
        </w:tc>
      </w:tr>
    </w:tbl>
    <w:p w14:paraId="64CD63F3" w14:textId="749EAF12" w:rsidR="000A3A2C" w:rsidRPr="000A3A2C" w:rsidRDefault="007B4BE8" w:rsidP="000A3A2C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再开一个终端，修改</w:t>
      </w:r>
      <w:r w:rsidRPr="00D001E6">
        <w:rPr>
          <w:rFonts w:ascii="Times New Roman" w:eastAsia="宋体" w:hAnsi="Times New Roman" w:cs="Times New Roman"/>
          <w:iCs/>
          <w:lang w:eastAsia="zh-CN"/>
        </w:rPr>
        <w:t>idol = Jnenie</w:t>
      </w:r>
      <w:r w:rsidRPr="00D001E6">
        <w:rPr>
          <w:rFonts w:ascii="Times New Roman" w:eastAsia="宋体" w:hAnsi="Times New Roman" w:cs="Times New Roman"/>
          <w:iCs/>
          <w:lang w:eastAsia="zh-CN"/>
        </w:rPr>
        <w:t>的数据的</w:t>
      </w:r>
      <w:r w:rsidRPr="00D001E6">
        <w:rPr>
          <w:rFonts w:ascii="Times New Roman" w:eastAsia="宋体" w:hAnsi="Times New Roman" w:cs="Times New Roman"/>
          <w:iCs/>
          <w:lang w:eastAsia="zh-CN"/>
        </w:rPr>
        <w:t>age</w:t>
      </w:r>
      <w:r w:rsidRPr="00D001E6">
        <w:rPr>
          <w:rFonts w:ascii="Times New Roman" w:eastAsia="宋体" w:hAnsi="Times New Roman" w:cs="Times New Roman"/>
          <w:iCs/>
          <w:lang w:eastAsia="zh-CN"/>
        </w:rPr>
        <w:t>为</w:t>
      </w:r>
      <w:r w:rsidRPr="00D001E6">
        <w:rPr>
          <w:rFonts w:ascii="Times New Roman" w:eastAsia="宋体" w:hAnsi="Times New Roman" w:cs="Times New Roman"/>
          <w:iCs/>
          <w:lang w:eastAsia="zh-CN"/>
        </w:rPr>
        <w:t>101</w:t>
      </w:r>
    </w:p>
    <w:p w14:paraId="608FA35C" w14:textId="3A54DDCA" w:rsidR="007B4BE8" w:rsidRDefault="007B4BE8" w:rsidP="005F14B4">
      <w:pPr>
        <w:pStyle w:val="a0"/>
        <w:jc w:val="center"/>
      </w:pPr>
      <w:r>
        <w:rPr>
          <w:noProof/>
        </w:rPr>
        <w:drawing>
          <wp:inline distT="0" distB="0" distL="0" distR="0" wp14:anchorId="27C8368B" wp14:editId="016C7F1B">
            <wp:extent cx="5301615" cy="1092200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Codefield\bdm_labs_hust\lab4\image\mysql-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0"/>
                    <a:srcRect t="79269" b="2003"/>
                    <a:stretch/>
                  </pic:blipFill>
                  <pic:spPr bwMode="auto">
                    <a:xfrm>
                      <a:off x="0" y="0"/>
                      <a:ext cx="5301983" cy="1092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16D142" w14:textId="37EFD7BE" w:rsidR="004F1122" w:rsidRPr="004F1122" w:rsidRDefault="004F1122" w:rsidP="004F1122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2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更新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结果图</w:t>
      </w:r>
    </w:p>
    <w:p w14:paraId="57ACB9B1" w14:textId="185CA819" w:rsidR="000A3A2C" w:rsidRPr="000A3A2C" w:rsidRDefault="007B4BE8" w:rsidP="000A3A2C">
      <w:pPr>
        <w:pStyle w:val="FirstParagraph"/>
        <w:spacing w:line="300" w:lineRule="auto"/>
        <w:rPr>
          <w:rFonts w:ascii="Times New Roman" w:eastAsia="宋体" w:hAnsi="Times New Roman" w:cs="Times New Roman" w:hint="eastAsia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在原来的终端里查询数据，发现已经可以查询到修改的数据，如下所示。</w:t>
      </w:r>
    </w:p>
    <w:p w14:paraId="63FC8C84" w14:textId="2F291F91" w:rsidR="007B4BE8" w:rsidRDefault="007B4BE8" w:rsidP="005F14B4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4A6E659B" wp14:editId="0B614F3A">
            <wp:extent cx="4325620" cy="2629226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:\Codefield\bdm_labs_hust\lab4\image\mysql-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1"/>
                    <a:srcRect t="53058"/>
                    <a:stretch/>
                  </pic:blipFill>
                  <pic:spPr bwMode="auto">
                    <a:xfrm>
                      <a:off x="0" y="0"/>
                      <a:ext cx="4326110" cy="2629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ABFD8" w14:textId="1052CA3E" w:rsidR="004F1122" w:rsidRPr="004F1122" w:rsidRDefault="004F1122" w:rsidP="004F1122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3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 w:rsidR="000C4D60"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查询到修改后的数据</w:t>
      </w:r>
    </w:p>
    <w:p w14:paraId="6AA78429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在原来的终端里修改数据，修改</w:t>
      </w:r>
      <w:r w:rsidRPr="00D001E6">
        <w:rPr>
          <w:rFonts w:ascii="Times New Roman" w:eastAsia="宋体" w:hAnsi="Times New Roman" w:cs="Times New Roman"/>
          <w:i/>
          <w:iCs/>
          <w:lang w:eastAsia="zh-CN"/>
        </w:rPr>
        <w:t>idol = Jnenie</w:t>
      </w:r>
      <w:r w:rsidRPr="00D001E6">
        <w:rPr>
          <w:rFonts w:ascii="Times New Roman" w:eastAsia="宋体" w:hAnsi="Times New Roman" w:cs="Times New Roman"/>
          <w:iCs/>
          <w:lang w:eastAsia="zh-CN"/>
        </w:rPr>
        <w:t>的数据的</w:t>
      </w:r>
      <w:r w:rsidRPr="00D001E6">
        <w:rPr>
          <w:rFonts w:ascii="Times New Roman" w:eastAsia="宋体" w:hAnsi="Times New Roman" w:cs="Times New Roman"/>
          <w:i/>
          <w:iCs/>
          <w:lang w:eastAsia="zh-CN"/>
        </w:rPr>
        <w:t>age</w:t>
      </w:r>
      <w:r w:rsidRPr="00D001E6">
        <w:rPr>
          <w:rFonts w:ascii="Times New Roman" w:eastAsia="宋体" w:hAnsi="Times New Roman" w:cs="Times New Roman"/>
          <w:iCs/>
          <w:lang w:eastAsia="zh-CN"/>
        </w:rPr>
        <w:t>为</w:t>
      </w:r>
      <w:r w:rsidRPr="00D001E6">
        <w:rPr>
          <w:rFonts w:ascii="Times New Roman" w:eastAsia="宋体" w:hAnsi="Times New Roman" w:cs="Times New Roman"/>
          <w:iCs/>
          <w:lang w:eastAsia="zh-CN"/>
        </w:rPr>
        <w:t>203</w:t>
      </w:r>
    </w:p>
    <w:p w14:paraId="2C8A5B60" w14:textId="47841104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6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4337AC" w:rsidRPr="004337AC" w14:paraId="4A15E6DD" w14:textId="77777777" w:rsidTr="004337AC">
        <w:tc>
          <w:tcPr>
            <w:tcW w:w="8630" w:type="dxa"/>
            <w:shd w:val="clear" w:color="auto" w:fill="F2F2F2" w:themeFill="background1" w:themeFillShade="F2"/>
          </w:tcPr>
          <w:p w14:paraId="6AB558A0" w14:textId="3D8E8B8E" w:rsidR="004337AC" w:rsidRPr="004337AC" w:rsidRDefault="004337AC" w:rsidP="004337AC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4337AC">
              <w:rPr>
                <w:rStyle w:val="KeywordTok"/>
                <w:sz w:val="21"/>
                <w:szCs w:val="22"/>
              </w:rPr>
              <w:t>update</w:t>
            </w:r>
            <w:r w:rsidRPr="004337AC">
              <w:rPr>
                <w:rStyle w:val="NormalTok"/>
                <w:sz w:val="21"/>
                <w:szCs w:val="22"/>
              </w:rPr>
              <w:t xml:space="preserve"> Lingjing </w:t>
            </w:r>
            <w:r w:rsidRPr="004337AC">
              <w:rPr>
                <w:rStyle w:val="KeywordTok"/>
                <w:sz w:val="21"/>
                <w:szCs w:val="22"/>
              </w:rPr>
              <w:t>set</w:t>
            </w:r>
            <w:r w:rsidRPr="004337AC">
              <w:rPr>
                <w:rStyle w:val="NormalTok"/>
                <w:sz w:val="21"/>
                <w:szCs w:val="22"/>
              </w:rPr>
              <w:t xml:space="preserve"> `age` </w:t>
            </w:r>
            <w:r w:rsidRPr="004337AC">
              <w:rPr>
                <w:rStyle w:val="OperatorTok"/>
                <w:sz w:val="21"/>
                <w:szCs w:val="22"/>
              </w:rPr>
              <w:t>=</w:t>
            </w:r>
            <w:r w:rsidRPr="004337AC">
              <w:rPr>
                <w:rStyle w:val="NormalTok"/>
                <w:sz w:val="21"/>
                <w:szCs w:val="22"/>
              </w:rPr>
              <w:t xml:space="preserve"> </w:t>
            </w:r>
            <w:r w:rsidRPr="004337AC">
              <w:rPr>
                <w:rStyle w:val="DecValTok"/>
                <w:sz w:val="21"/>
                <w:szCs w:val="22"/>
              </w:rPr>
              <w:t>233</w:t>
            </w:r>
            <w:r w:rsidRPr="004337AC">
              <w:rPr>
                <w:rStyle w:val="NormalTok"/>
                <w:sz w:val="21"/>
                <w:szCs w:val="22"/>
              </w:rPr>
              <w:t xml:space="preserve"> </w:t>
            </w:r>
            <w:r w:rsidRPr="004337AC">
              <w:rPr>
                <w:rStyle w:val="KeywordTok"/>
                <w:sz w:val="21"/>
                <w:szCs w:val="22"/>
              </w:rPr>
              <w:t>where</w:t>
            </w:r>
            <w:r w:rsidRPr="004337AC">
              <w:rPr>
                <w:rStyle w:val="NormalTok"/>
                <w:sz w:val="21"/>
                <w:szCs w:val="22"/>
              </w:rPr>
              <w:t xml:space="preserve"> `idol` </w:t>
            </w:r>
            <w:r w:rsidRPr="004337AC">
              <w:rPr>
                <w:rStyle w:val="OperatorTok"/>
                <w:sz w:val="21"/>
                <w:szCs w:val="22"/>
              </w:rPr>
              <w:t>=</w:t>
            </w:r>
            <w:r w:rsidRPr="004337AC">
              <w:rPr>
                <w:rStyle w:val="NormalTok"/>
                <w:sz w:val="21"/>
                <w:szCs w:val="22"/>
              </w:rPr>
              <w:t xml:space="preserve"> </w:t>
            </w:r>
            <w:r w:rsidRPr="004337AC">
              <w:rPr>
                <w:rStyle w:val="StringTok"/>
                <w:sz w:val="21"/>
                <w:szCs w:val="22"/>
              </w:rPr>
              <w:t>'Jennie'</w:t>
            </w:r>
            <w:r w:rsidRPr="004337AC">
              <w:rPr>
                <w:rStyle w:val="NormalTok"/>
                <w:sz w:val="21"/>
                <w:szCs w:val="22"/>
              </w:rPr>
              <w:t>;</w:t>
            </w:r>
          </w:p>
        </w:tc>
      </w:tr>
    </w:tbl>
    <w:p w14:paraId="2BC3252E" w14:textId="67606571" w:rsidR="007B4BE8" w:rsidRDefault="007B4BE8" w:rsidP="00436E30">
      <w:pPr>
        <w:pStyle w:val="FirstParagraph"/>
        <w:jc w:val="center"/>
      </w:pPr>
      <w:r>
        <w:rPr>
          <w:noProof/>
        </w:rPr>
        <w:drawing>
          <wp:inline distT="0" distB="0" distL="0" distR="0" wp14:anchorId="1F66C8D7" wp14:editId="0397889B">
            <wp:extent cx="5333448" cy="3037205"/>
            <wp:effectExtent l="0" t="0" r="635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:\Codefield\bdm_labs_hust\lab4\image\mysql-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2"/>
                    <a:srcRect t="46991"/>
                    <a:stretch/>
                  </pic:blipFill>
                  <pic:spPr bwMode="auto">
                    <a:xfrm>
                      <a:off x="0" y="0"/>
                      <a:ext cx="5334000" cy="303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011CC" w14:textId="38045A94" w:rsidR="000A3A2C" w:rsidRPr="000C4D60" w:rsidRDefault="000C4D60" w:rsidP="000C4D60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修改数据</w:t>
      </w:r>
    </w:p>
    <w:p w14:paraId="20326F77" w14:textId="49EAF94D" w:rsidR="000A3A2C" w:rsidRPr="000A3A2C" w:rsidRDefault="007B4BE8" w:rsidP="000A3A2C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先不要</w:t>
      </w:r>
      <w:r w:rsidRPr="00D001E6">
        <w:rPr>
          <w:rFonts w:ascii="Times New Roman" w:eastAsia="宋体" w:hAnsi="Times New Roman" w:cs="Times New Roman"/>
          <w:iCs/>
          <w:lang w:eastAsia="zh-CN"/>
        </w:rPr>
        <w:t>commit</w:t>
      </w:r>
      <w:r w:rsidRPr="00D001E6">
        <w:rPr>
          <w:rFonts w:ascii="Times New Roman" w:eastAsia="宋体" w:hAnsi="Times New Roman" w:cs="Times New Roman"/>
          <w:iCs/>
          <w:lang w:eastAsia="zh-CN"/>
        </w:rPr>
        <w:t>，在另一个终端中查看一下表中的数据，读到的是原来的数据</w:t>
      </w:r>
      <w:r w:rsidRPr="00D001E6">
        <w:rPr>
          <w:rFonts w:ascii="Times New Roman" w:eastAsia="宋体" w:hAnsi="Times New Roman" w:cs="Times New Roman"/>
          <w:iCs/>
          <w:lang w:eastAsia="zh-CN"/>
        </w:rPr>
        <w:t>101</w:t>
      </w:r>
    </w:p>
    <w:p w14:paraId="69921FD0" w14:textId="2773CAA9" w:rsidR="007B4BE8" w:rsidRDefault="007B4BE8" w:rsidP="005F14B4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6888F797" wp14:editId="700C6B0D">
            <wp:extent cx="4886651" cy="2729442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:\Codefield\bdm_labs_hust\lab4\image\mysql-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3"/>
                    <a:srcRect t="51404"/>
                    <a:stretch/>
                  </pic:blipFill>
                  <pic:spPr bwMode="auto">
                    <a:xfrm>
                      <a:off x="0" y="0"/>
                      <a:ext cx="4887045" cy="2729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C2C366" w14:textId="7C98AD68" w:rsidR="000C4D60" w:rsidRPr="000C4D60" w:rsidRDefault="000C4D60" w:rsidP="000C4D60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5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读到原来的值</w:t>
      </w:r>
    </w:p>
    <w:p w14:paraId="69409287" w14:textId="6D4245B2" w:rsidR="000A3A2C" w:rsidRPr="000A3A2C" w:rsidRDefault="007B4BE8" w:rsidP="000A3A2C">
      <w:pPr>
        <w:pStyle w:val="FirstParagraph"/>
        <w:spacing w:line="300" w:lineRule="auto"/>
        <w:rPr>
          <w:rFonts w:ascii="Times New Roman" w:eastAsia="宋体" w:hAnsi="Times New Roman" w:cs="Times New Roman" w:hint="eastAsia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回到原来的终端中进行</w:t>
      </w:r>
      <w:r w:rsidRPr="00D001E6">
        <w:rPr>
          <w:rFonts w:ascii="Times New Roman" w:eastAsia="宋体" w:hAnsi="Times New Roman" w:cs="Times New Roman"/>
          <w:iCs/>
          <w:lang w:eastAsia="zh-CN"/>
        </w:rPr>
        <w:t>commit</w:t>
      </w:r>
      <w:r w:rsidRPr="00D001E6">
        <w:rPr>
          <w:rFonts w:ascii="Times New Roman" w:eastAsia="宋体" w:hAnsi="Times New Roman" w:cs="Times New Roman"/>
          <w:iCs/>
          <w:lang w:eastAsia="zh-CN"/>
        </w:rPr>
        <w:t>，到另一个终端中查询，已经可以查到修改后的数据。</w:t>
      </w:r>
    </w:p>
    <w:p w14:paraId="6DDEEAC1" w14:textId="0058C9C1" w:rsidR="007B4BE8" w:rsidRDefault="007B4BE8" w:rsidP="005F14B4">
      <w:pPr>
        <w:pStyle w:val="a0"/>
        <w:jc w:val="center"/>
      </w:pPr>
      <w:r>
        <w:rPr>
          <w:noProof/>
        </w:rPr>
        <w:drawing>
          <wp:inline distT="0" distB="0" distL="0" distR="0" wp14:anchorId="382DE6C4" wp14:editId="44F183C4">
            <wp:extent cx="5109754" cy="2226945"/>
            <wp:effectExtent l="0" t="0" r="0" b="1905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:\Codefield\bdm_labs_hust\lab4\image\mysql-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4"/>
                    <a:srcRect t="61150"/>
                    <a:stretch/>
                  </pic:blipFill>
                  <pic:spPr bwMode="auto">
                    <a:xfrm>
                      <a:off x="0" y="0"/>
                      <a:ext cx="5109882" cy="2227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D5773" w14:textId="1F9D80BC" w:rsidR="000C4D60" w:rsidRPr="000C4D60" w:rsidRDefault="000C4D60" w:rsidP="000C4D60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6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commit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后读到新值</w:t>
      </w:r>
    </w:p>
    <w:p w14:paraId="1BE0D00C" w14:textId="77777777" w:rsidR="007B4BE8" w:rsidRPr="00D001E6" w:rsidRDefault="007B4BE8" w:rsidP="00D001E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28" w:name="_Toc133713261"/>
      <w:bookmarkEnd w:id="127"/>
      <w:r w:rsidRPr="00D001E6">
        <w:rPr>
          <w:rFonts w:ascii="Times New Roman" w:eastAsia="宋体" w:hAnsi="Times New Roman" w:cs="Times New Roman"/>
          <w:color w:val="auto"/>
          <w:sz w:val="28"/>
          <w:szCs w:val="28"/>
        </w:rPr>
        <w:t>MongoDB</w:t>
      </w:r>
      <w:bookmarkEnd w:id="128"/>
    </w:p>
    <w:p w14:paraId="1A9A1F6C" w14:textId="77777777" w:rsidR="007B4BE8" w:rsidRPr="00D001E6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分片教程大部分按助教的文档来就行，以下是修改及注意点：</w:t>
      </w:r>
    </w:p>
    <w:p w14:paraId="25B43B84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MongoDB 4.4</w:t>
      </w:r>
      <w:r>
        <w:t>版本安装，只要把软件源</w:t>
      </w:r>
      <w:r>
        <w:t>list</w:t>
      </w:r>
      <w:r>
        <w:t>文件里所有的</w:t>
      </w:r>
      <w:r>
        <w:t>3.2</w:t>
      </w:r>
      <w:r>
        <w:t>换成</w:t>
      </w:r>
      <w:r>
        <w:t>4.4</w:t>
      </w:r>
      <w:r>
        <w:t>就行</w:t>
      </w:r>
    </w:p>
    <w:p w14:paraId="0E5C0329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 w:rsidRPr="004337AC">
        <w:rPr>
          <w:i/>
        </w:rPr>
        <w:t>su - mongodb</w:t>
      </w:r>
      <w:r>
        <w:t xml:space="preserve"> </w:t>
      </w:r>
      <w:r>
        <w:t>失败没有得到预期结果的话先执行</w:t>
      </w:r>
      <w:r>
        <w:t xml:space="preserve"> </w:t>
      </w:r>
      <w:r w:rsidRPr="004337AC">
        <w:rPr>
          <w:i/>
        </w:rPr>
        <w:t>su root</w:t>
      </w:r>
      <w:r>
        <w:t xml:space="preserve"> </w:t>
      </w:r>
      <w:r>
        <w:t>就行</w:t>
      </w:r>
    </w:p>
    <w:p w14:paraId="7AF1E4F4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t>初始化</w:t>
      </w:r>
      <w:r>
        <w:t>replica set</w:t>
      </w:r>
      <w:r>
        <w:t>的时候实验文档里的</w:t>
      </w:r>
      <w:r>
        <w:t>shard1</w:t>
      </w:r>
      <w:r>
        <w:t>写成</w:t>
      </w:r>
      <w:r>
        <w:t>shard2</w:t>
      </w:r>
      <w:r>
        <w:t>了，端口号也要改成</w:t>
      </w:r>
      <w:r>
        <w:t>27017</w:t>
      </w:r>
    </w:p>
    <w:p w14:paraId="2CE95329" w14:textId="77777777" w:rsidR="007B4BE8" w:rsidRDefault="007B4BE8" w:rsidP="007B4BE8">
      <w:pPr>
        <w:numPr>
          <w:ilvl w:val="0"/>
          <w:numId w:val="2"/>
        </w:numPr>
        <w:spacing w:before="0" w:after="200" w:line="240" w:lineRule="auto"/>
      </w:pPr>
      <w:r>
        <w:lastRenderedPageBreak/>
        <w:t>使用</w:t>
      </w:r>
      <w:r>
        <w:t>mongos</w:t>
      </w:r>
      <w:r>
        <w:t>时，端口号是前面设置的</w:t>
      </w:r>
      <w:r>
        <w:t>30000</w:t>
      </w:r>
      <w:r>
        <w:t>不是</w:t>
      </w:r>
      <w:r>
        <w:t>20000</w:t>
      </w:r>
      <w:r>
        <w:t>，执行</w:t>
      </w:r>
      <w:r>
        <w:t>addshard</w:t>
      </w:r>
      <w:r>
        <w:t>时字符串里的逗号之间不能有空格，</w:t>
      </w:r>
      <w:r>
        <w:t>IP</w:t>
      </w:r>
      <w:r>
        <w:t>换成自己的三个</w:t>
      </w:r>
      <w:r>
        <w:t xml:space="preserve"> </w:t>
      </w:r>
      <w:r>
        <w:t>（教程后两个</w:t>
      </w:r>
      <w:r>
        <w:t>ip</w:t>
      </w:r>
      <w:r>
        <w:t>是一样的，它写错了）。</w:t>
      </w:r>
    </w:p>
    <w:p w14:paraId="4FD2D665" w14:textId="6677D0DB" w:rsidR="000C18A5" w:rsidRPr="000C18A5" w:rsidRDefault="007B4BE8" w:rsidP="000C18A5">
      <w:pPr>
        <w:pStyle w:val="FirstParagraph"/>
        <w:spacing w:line="300" w:lineRule="auto"/>
        <w:rPr>
          <w:rFonts w:ascii="Times New Roman" w:eastAsia="宋体" w:hAnsi="Times New Roman" w:cs="Times New Roman" w:hint="eastAsia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使用</w:t>
      </w:r>
      <w:r w:rsidRPr="00D001E6">
        <w:rPr>
          <w:rFonts w:ascii="Times New Roman" w:eastAsia="宋体" w:hAnsi="Times New Roman" w:cs="Times New Roman"/>
          <w:iCs/>
          <w:lang w:eastAsia="zh-CN"/>
        </w:rPr>
        <w:t>mongos</w:t>
      </w:r>
      <w:r w:rsidRPr="00D001E6">
        <w:rPr>
          <w:rFonts w:ascii="Times New Roman" w:eastAsia="宋体" w:hAnsi="Times New Roman" w:cs="Times New Roman"/>
          <w:iCs/>
          <w:lang w:eastAsia="zh-CN"/>
        </w:rPr>
        <w:t>，连接上两个服务器，在第一个连接终端里创建</w:t>
      </w:r>
      <w:r w:rsidRPr="00D001E6">
        <w:rPr>
          <w:rFonts w:ascii="Times New Roman" w:eastAsia="宋体" w:hAnsi="Times New Roman" w:cs="Times New Roman"/>
          <w:iCs/>
          <w:lang w:eastAsia="zh-CN"/>
        </w:rPr>
        <w:t>testdb</w:t>
      </w:r>
      <w:r w:rsidRPr="00D001E6">
        <w:rPr>
          <w:rFonts w:ascii="Times New Roman" w:eastAsia="宋体" w:hAnsi="Times New Roman" w:cs="Times New Roman"/>
          <w:iCs/>
          <w:lang w:eastAsia="zh-CN"/>
        </w:rPr>
        <w:t>数据，并创建一个集合，创建完后插入一些数据，效果如下</w:t>
      </w:r>
    </w:p>
    <w:p w14:paraId="34C97425" w14:textId="56FD55D6" w:rsidR="007B4BE8" w:rsidRDefault="007B4BE8" w:rsidP="005F14B4">
      <w:pPr>
        <w:pStyle w:val="a0"/>
        <w:jc w:val="center"/>
      </w:pPr>
      <w:r>
        <w:rPr>
          <w:noProof/>
        </w:rPr>
        <w:drawing>
          <wp:inline distT="0" distB="0" distL="0" distR="0" wp14:anchorId="5445DE9A" wp14:editId="17A2AE17">
            <wp:extent cx="5332938" cy="1274791"/>
            <wp:effectExtent l="0" t="0" r="1270" b="1905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Codefield\bdm_labs_hust\lab4\image\mvcc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5"/>
                    <a:srcRect t="58462"/>
                    <a:stretch/>
                  </pic:blipFill>
                  <pic:spPr bwMode="auto">
                    <a:xfrm>
                      <a:off x="0" y="0"/>
                      <a:ext cx="5334000" cy="127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95088" w14:textId="6ED034C8" w:rsidR="009576FA" w:rsidRPr="009576FA" w:rsidRDefault="009576FA" w:rsidP="009576FA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7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插入结果图</w:t>
      </w:r>
    </w:p>
    <w:p w14:paraId="2F796DDC" w14:textId="77777777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在另一个终端窗口中查询数据</w:t>
      </w:r>
    </w:p>
    <w:p w14:paraId="41A4CD70" w14:textId="11E4C085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7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4337AC" w:rsidRPr="004337AC" w14:paraId="46B7E911" w14:textId="77777777" w:rsidTr="004337AC">
        <w:tc>
          <w:tcPr>
            <w:tcW w:w="8630" w:type="dxa"/>
            <w:shd w:val="clear" w:color="auto" w:fill="F2F2F2" w:themeFill="background1" w:themeFillShade="F2"/>
          </w:tcPr>
          <w:p w14:paraId="6632D23A" w14:textId="5B2F0167" w:rsidR="004337AC" w:rsidRPr="004337AC" w:rsidRDefault="004337AC" w:rsidP="004337AC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4337AC">
              <w:rPr>
                <w:rStyle w:val="NormalTok"/>
                <w:sz w:val="21"/>
                <w:szCs w:val="22"/>
              </w:rPr>
              <w:t>db</w:t>
            </w:r>
            <w:r w:rsidRPr="004337AC">
              <w:rPr>
                <w:rStyle w:val="OperatorTok"/>
                <w:sz w:val="21"/>
                <w:szCs w:val="22"/>
              </w:rPr>
              <w:t>.</w:t>
            </w:r>
            <w:r w:rsidRPr="004337AC">
              <w:rPr>
                <w:rStyle w:val="FunctionTok"/>
                <w:sz w:val="21"/>
                <w:szCs w:val="22"/>
              </w:rPr>
              <w:t>getSiblingDB</w:t>
            </w:r>
            <w:r w:rsidRPr="004337AC">
              <w:rPr>
                <w:rStyle w:val="NormalTok"/>
                <w:sz w:val="21"/>
                <w:szCs w:val="22"/>
              </w:rPr>
              <w:t>(</w:t>
            </w:r>
            <w:r w:rsidRPr="004337AC">
              <w:rPr>
                <w:rStyle w:val="StringTok"/>
                <w:sz w:val="21"/>
                <w:szCs w:val="22"/>
              </w:rPr>
              <w:t>"testdb"</w:t>
            </w:r>
            <w:r w:rsidRPr="004337AC">
              <w:rPr>
                <w:rStyle w:val="NormalTok"/>
                <w:sz w:val="21"/>
                <w:szCs w:val="22"/>
              </w:rPr>
              <w:t>)</w:t>
            </w:r>
            <w:r w:rsidRPr="004337AC">
              <w:rPr>
                <w:rStyle w:val="OperatorTok"/>
                <w:sz w:val="21"/>
                <w:szCs w:val="22"/>
              </w:rPr>
              <w:t>.</w:t>
            </w:r>
            <w:r w:rsidRPr="004337AC">
              <w:rPr>
                <w:rStyle w:val="FunctionTok"/>
                <w:sz w:val="21"/>
                <w:szCs w:val="22"/>
              </w:rPr>
              <w:t>getCollection</w:t>
            </w:r>
            <w:r w:rsidRPr="004337AC">
              <w:rPr>
                <w:rStyle w:val="NormalTok"/>
                <w:sz w:val="21"/>
                <w:szCs w:val="22"/>
              </w:rPr>
              <w:t>(</w:t>
            </w:r>
            <w:r w:rsidRPr="004337AC">
              <w:rPr>
                <w:rStyle w:val="StringTok"/>
                <w:sz w:val="21"/>
                <w:szCs w:val="22"/>
              </w:rPr>
              <w:t>"Lingjing"</w:t>
            </w:r>
            <w:r w:rsidRPr="004337AC">
              <w:rPr>
                <w:rStyle w:val="NormalTok"/>
                <w:sz w:val="21"/>
                <w:szCs w:val="22"/>
              </w:rPr>
              <w:t>)</w:t>
            </w:r>
            <w:r w:rsidRPr="004337AC">
              <w:rPr>
                <w:rStyle w:val="OperatorTok"/>
                <w:sz w:val="21"/>
                <w:szCs w:val="22"/>
              </w:rPr>
              <w:t>.</w:t>
            </w:r>
            <w:r w:rsidRPr="004337AC">
              <w:rPr>
                <w:rStyle w:val="FunctionTok"/>
                <w:sz w:val="21"/>
                <w:szCs w:val="22"/>
              </w:rPr>
              <w:t>find</w:t>
            </w:r>
            <w:r w:rsidRPr="004337AC">
              <w:rPr>
                <w:rStyle w:val="NormalTok"/>
                <w:sz w:val="21"/>
                <w:szCs w:val="22"/>
              </w:rPr>
              <w:t>({})</w:t>
            </w:r>
            <w:r w:rsidRPr="004337AC">
              <w:rPr>
                <w:rStyle w:val="OperatorTok"/>
                <w:sz w:val="21"/>
                <w:szCs w:val="22"/>
              </w:rPr>
              <w:t>;</w:t>
            </w:r>
          </w:p>
        </w:tc>
      </w:tr>
    </w:tbl>
    <w:p w14:paraId="02A81A6D" w14:textId="77777777" w:rsidR="007B4BE8" w:rsidRDefault="007B4BE8" w:rsidP="00436E30">
      <w:pPr>
        <w:pStyle w:val="FirstParagraph"/>
        <w:jc w:val="center"/>
      </w:pPr>
      <w:r>
        <w:rPr>
          <w:noProof/>
        </w:rPr>
        <w:drawing>
          <wp:inline distT="0" distB="0" distL="0" distR="0" wp14:anchorId="2F410B05" wp14:editId="6D5083F9">
            <wp:extent cx="5334000" cy="1344705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Codefield\bdm_labs_hust\lab4\image\mvcc-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AC9D7" w14:textId="57115D3E" w:rsidR="00E34BF9" w:rsidRPr="00E34BF9" w:rsidRDefault="00E34BF9" w:rsidP="00E34BF9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8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在新端口里查询数据</w:t>
      </w:r>
    </w:p>
    <w:p w14:paraId="060A7FCC" w14:textId="5032FDD9" w:rsidR="007B4BE8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删除一条数据</w:t>
      </w:r>
    </w:p>
    <w:p w14:paraId="00120EB6" w14:textId="68C310C7" w:rsidR="001F3459" w:rsidRPr="001F3459" w:rsidRDefault="001F3459" w:rsidP="001F3459">
      <w:pPr>
        <w:pStyle w:val="FirstParagraph"/>
        <w:jc w:val="center"/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</w:pPr>
      <w:r w:rsidRPr="00FD5988"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代码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/>
          <w:iCs/>
          <w:sz w:val="18"/>
          <w:szCs w:val="18"/>
          <w:lang w:eastAsia="zh-CN"/>
        </w:rPr>
        <w:t>8</w:t>
      </w:r>
    </w:p>
    <w:tbl>
      <w:tblPr>
        <w:tblStyle w:val="af8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630"/>
      </w:tblGrid>
      <w:tr w:rsidR="004337AC" w:rsidRPr="004337AC" w14:paraId="7FF3A062" w14:textId="77777777" w:rsidTr="004337AC">
        <w:tc>
          <w:tcPr>
            <w:tcW w:w="8630" w:type="dxa"/>
            <w:shd w:val="clear" w:color="auto" w:fill="F2F2F2" w:themeFill="background1" w:themeFillShade="F2"/>
          </w:tcPr>
          <w:p w14:paraId="1A56687F" w14:textId="40F3A24F" w:rsidR="004337AC" w:rsidRPr="004337AC" w:rsidRDefault="004337AC" w:rsidP="004337AC">
            <w:pPr>
              <w:pStyle w:val="SourceCode"/>
              <w:rPr>
                <w:rFonts w:hint="eastAsia"/>
                <w:sz w:val="21"/>
                <w:szCs w:val="22"/>
              </w:rPr>
            </w:pPr>
            <w:r w:rsidRPr="004337AC">
              <w:rPr>
                <w:rStyle w:val="NormalTok"/>
                <w:sz w:val="21"/>
                <w:szCs w:val="22"/>
              </w:rPr>
              <w:t>db</w:t>
            </w:r>
            <w:r w:rsidRPr="004337AC">
              <w:rPr>
                <w:rStyle w:val="OperatorTok"/>
                <w:sz w:val="21"/>
                <w:szCs w:val="22"/>
              </w:rPr>
              <w:t>.</w:t>
            </w:r>
            <w:r w:rsidRPr="004337AC">
              <w:rPr>
                <w:rStyle w:val="FunctionTok"/>
                <w:sz w:val="21"/>
                <w:szCs w:val="22"/>
              </w:rPr>
              <w:t>getSiblingDB</w:t>
            </w:r>
            <w:r w:rsidRPr="004337AC">
              <w:rPr>
                <w:rStyle w:val="NormalTok"/>
                <w:sz w:val="21"/>
                <w:szCs w:val="22"/>
              </w:rPr>
              <w:t>(</w:t>
            </w:r>
            <w:r w:rsidRPr="004337AC">
              <w:rPr>
                <w:rStyle w:val="StringTok"/>
                <w:sz w:val="21"/>
                <w:szCs w:val="22"/>
              </w:rPr>
              <w:t>"testdb"</w:t>
            </w:r>
            <w:r w:rsidRPr="004337AC">
              <w:rPr>
                <w:rStyle w:val="NormalTok"/>
                <w:sz w:val="21"/>
                <w:szCs w:val="22"/>
              </w:rPr>
              <w:t>)</w:t>
            </w:r>
            <w:r w:rsidRPr="004337AC">
              <w:rPr>
                <w:sz w:val="21"/>
                <w:szCs w:val="22"/>
              </w:rPr>
              <w:br/>
            </w:r>
            <w:r w:rsidRPr="004337AC">
              <w:rPr>
                <w:rStyle w:val="NormalTok"/>
                <w:sz w:val="21"/>
                <w:szCs w:val="22"/>
              </w:rPr>
              <w:t xml:space="preserve">  </w:t>
            </w:r>
            <w:r w:rsidRPr="004337AC">
              <w:rPr>
                <w:rStyle w:val="OperatorTok"/>
                <w:sz w:val="21"/>
                <w:szCs w:val="22"/>
              </w:rPr>
              <w:t>.</w:t>
            </w:r>
            <w:r w:rsidRPr="004337AC">
              <w:rPr>
                <w:rStyle w:val="FunctionTok"/>
                <w:sz w:val="21"/>
                <w:szCs w:val="22"/>
              </w:rPr>
              <w:t>getCollection</w:t>
            </w:r>
            <w:r w:rsidRPr="004337AC">
              <w:rPr>
                <w:rStyle w:val="NormalTok"/>
                <w:sz w:val="21"/>
                <w:szCs w:val="22"/>
              </w:rPr>
              <w:t>(</w:t>
            </w:r>
            <w:r w:rsidRPr="004337AC">
              <w:rPr>
                <w:rStyle w:val="StringTok"/>
                <w:sz w:val="21"/>
                <w:szCs w:val="22"/>
              </w:rPr>
              <w:t>"Lingjing"</w:t>
            </w:r>
            <w:r w:rsidRPr="004337AC">
              <w:rPr>
                <w:rStyle w:val="NormalTok"/>
                <w:sz w:val="21"/>
                <w:szCs w:val="22"/>
              </w:rPr>
              <w:t>)</w:t>
            </w:r>
            <w:r w:rsidRPr="004337AC">
              <w:rPr>
                <w:sz w:val="21"/>
                <w:szCs w:val="22"/>
              </w:rPr>
              <w:br/>
            </w:r>
            <w:r w:rsidRPr="004337AC">
              <w:rPr>
                <w:rStyle w:val="NormalTok"/>
                <w:sz w:val="21"/>
                <w:szCs w:val="22"/>
              </w:rPr>
              <w:t xml:space="preserve">    </w:t>
            </w:r>
            <w:r w:rsidRPr="004337AC">
              <w:rPr>
                <w:rStyle w:val="OperatorTok"/>
                <w:sz w:val="21"/>
                <w:szCs w:val="22"/>
              </w:rPr>
              <w:t>.</w:t>
            </w:r>
            <w:r w:rsidRPr="004337AC">
              <w:rPr>
                <w:rStyle w:val="FunctionTok"/>
                <w:sz w:val="21"/>
                <w:szCs w:val="22"/>
              </w:rPr>
              <w:t>deleteOne</w:t>
            </w:r>
            <w:r w:rsidRPr="004337AC">
              <w:rPr>
                <w:rStyle w:val="NormalTok"/>
                <w:sz w:val="21"/>
                <w:szCs w:val="22"/>
              </w:rPr>
              <w:t>({</w:t>
            </w:r>
            <w:r w:rsidRPr="004337AC">
              <w:rPr>
                <w:sz w:val="21"/>
                <w:szCs w:val="22"/>
              </w:rPr>
              <w:br/>
            </w:r>
            <w:r w:rsidRPr="004337AC">
              <w:rPr>
                <w:rStyle w:val="NormalTok"/>
                <w:sz w:val="21"/>
                <w:szCs w:val="22"/>
              </w:rPr>
              <w:t xml:space="preserve">      </w:t>
            </w:r>
            <w:r w:rsidRPr="004337AC">
              <w:rPr>
                <w:rStyle w:val="DataTypeTok"/>
                <w:sz w:val="21"/>
                <w:szCs w:val="22"/>
              </w:rPr>
              <w:t>_id</w:t>
            </w:r>
            <w:r w:rsidRPr="004337AC">
              <w:rPr>
                <w:rStyle w:val="OperatorTok"/>
                <w:sz w:val="21"/>
                <w:szCs w:val="22"/>
              </w:rPr>
              <w:t>:</w:t>
            </w:r>
            <w:r w:rsidRPr="004337AC">
              <w:rPr>
                <w:rStyle w:val="NormalTok"/>
                <w:sz w:val="21"/>
                <w:szCs w:val="22"/>
              </w:rPr>
              <w:t xml:space="preserve"> </w:t>
            </w:r>
            <w:r w:rsidRPr="004337AC">
              <w:rPr>
                <w:rStyle w:val="FunctionTok"/>
                <w:sz w:val="21"/>
                <w:szCs w:val="22"/>
              </w:rPr>
              <w:t>ObjectId</w:t>
            </w:r>
            <w:r w:rsidRPr="004337AC">
              <w:rPr>
                <w:rStyle w:val="NormalTok"/>
                <w:sz w:val="21"/>
                <w:szCs w:val="22"/>
              </w:rPr>
              <w:t>(</w:t>
            </w:r>
            <w:r w:rsidRPr="004337AC">
              <w:rPr>
                <w:rStyle w:val="StringTok"/>
                <w:sz w:val="21"/>
                <w:szCs w:val="22"/>
              </w:rPr>
              <w:t>"64495a949bb0b048347daeee"</w:t>
            </w:r>
            <w:r w:rsidRPr="004337AC">
              <w:rPr>
                <w:rStyle w:val="NormalTok"/>
                <w:sz w:val="21"/>
                <w:szCs w:val="22"/>
              </w:rPr>
              <w:t>)</w:t>
            </w:r>
            <w:r w:rsidRPr="004337AC">
              <w:rPr>
                <w:sz w:val="21"/>
                <w:szCs w:val="22"/>
              </w:rPr>
              <w:br/>
            </w:r>
            <w:r w:rsidRPr="004337AC">
              <w:rPr>
                <w:rStyle w:val="NormalTok"/>
                <w:sz w:val="21"/>
                <w:szCs w:val="22"/>
              </w:rPr>
              <w:t xml:space="preserve">    })</w:t>
            </w:r>
          </w:p>
        </w:tc>
      </w:tr>
    </w:tbl>
    <w:p w14:paraId="266D5BE6" w14:textId="77777777" w:rsidR="007B4BE8" w:rsidRDefault="007B4BE8" w:rsidP="00436E3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4E3DA66" wp14:editId="743E471B">
            <wp:extent cx="5334000" cy="1486829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:\Codefield\bdm_labs_hust\lab4\image\mvcc-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67C23" w14:textId="7B9F2440" w:rsidR="00F07895" w:rsidRPr="00F07895" w:rsidRDefault="00F07895" w:rsidP="00F07895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9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新端口中删除数据</w:t>
      </w:r>
    </w:p>
    <w:p w14:paraId="4C6B5408" w14:textId="77777777" w:rsidR="007B4BE8" w:rsidRPr="00D001E6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回到第一个终端窗口中查询数据，可以发现已经删除成功</w:t>
      </w:r>
    </w:p>
    <w:p w14:paraId="4C8389B4" w14:textId="77777777" w:rsidR="007B4BE8" w:rsidRDefault="007B4BE8" w:rsidP="005F14B4">
      <w:pPr>
        <w:pStyle w:val="a0"/>
        <w:jc w:val="center"/>
      </w:pPr>
      <w:r>
        <w:rPr>
          <w:noProof/>
        </w:rPr>
        <w:drawing>
          <wp:inline distT="0" distB="0" distL="0" distR="0" wp14:anchorId="143ABEAA" wp14:editId="2CB129F2">
            <wp:extent cx="5334000" cy="1287227"/>
            <wp:effectExtent l="0" t="0" r="0" b="0"/>
            <wp:docPr id="5" name="图片 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:\Codefield\bdm_labs_hust\lab4\image\mvcc-9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C4A9D" w14:textId="6EDA6281" w:rsidR="00F07895" w:rsidRPr="00F07895" w:rsidRDefault="00F07895" w:rsidP="00F07895">
      <w:pPr>
        <w:pStyle w:val="FirstParagraph"/>
        <w:jc w:val="center"/>
        <w:rPr>
          <w:rFonts w:ascii="Times New Roman" w:eastAsia="宋体" w:hAnsi="Times New Roman" w:cs="Times New Roman"/>
          <w:iCs/>
          <w:sz w:val="18"/>
          <w:szCs w:val="18"/>
          <w:lang w:eastAsia="zh-CN"/>
        </w:rPr>
      </w:pP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图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4.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10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：</w:t>
      </w:r>
      <w:r>
        <w:rPr>
          <w:rFonts w:ascii="Times New Roman" w:eastAsia="宋体" w:hAnsi="Times New Roman" w:cs="Times New Roman" w:hint="eastAsia"/>
          <w:iCs/>
          <w:sz w:val="18"/>
          <w:szCs w:val="18"/>
          <w:lang w:eastAsia="zh-CN"/>
        </w:rPr>
        <w:t>原端口中查询数据</w:t>
      </w:r>
    </w:p>
    <w:p w14:paraId="6D468D36" w14:textId="77777777" w:rsidR="007B4BE8" w:rsidRPr="00D001E6" w:rsidRDefault="007B4BE8" w:rsidP="00D001E6">
      <w:pPr>
        <w:pStyle w:val="3"/>
        <w:spacing w:line="360" w:lineRule="auto"/>
        <w:rPr>
          <w:rFonts w:ascii="Times New Roman" w:eastAsia="宋体" w:hAnsi="Times New Roman" w:cs="Times New Roman"/>
          <w:color w:val="auto"/>
          <w:sz w:val="28"/>
          <w:szCs w:val="28"/>
        </w:rPr>
      </w:pPr>
      <w:bookmarkStart w:id="129" w:name="_Toc133713262"/>
      <w:bookmarkStart w:id="130" w:name="不同之处"/>
      <w:r w:rsidRPr="00D001E6">
        <w:rPr>
          <w:rFonts w:ascii="Times New Roman" w:eastAsia="宋体" w:hAnsi="Times New Roman" w:cs="Times New Roman"/>
          <w:color w:val="auto"/>
          <w:sz w:val="28"/>
          <w:szCs w:val="28"/>
        </w:rPr>
        <w:t>不同之处</w:t>
      </w:r>
      <w:bookmarkEnd w:id="129"/>
    </w:p>
    <w:p w14:paraId="46A4541E" w14:textId="77777777" w:rsidR="007B4BE8" w:rsidRPr="00D001E6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MySQL</w:t>
      </w:r>
      <w:r w:rsidRPr="00D001E6">
        <w:rPr>
          <w:rFonts w:ascii="Times New Roman" w:eastAsia="宋体" w:hAnsi="Times New Roman" w:cs="Times New Roman"/>
          <w:iCs/>
          <w:lang w:eastAsia="zh-CN"/>
        </w:rPr>
        <w:t>的</w:t>
      </w:r>
      <w:r w:rsidRPr="00D001E6">
        <w:rPr>
          <w:rFonts w:ascii="Times New Roman" w:eastAsia="宋体" w:hAnsi="Times New Roman" w:cs="Times New Roman"/>
          <w:iCs/>
          <w:lang w:eastAsia="zh-CN"/>
        </w:rPr>
        <w:t>MVCC</w:t>
      </w:r>
      <w:r w:rsidRPr="00D001E6">
        <w:rPr>
          <w:rFonts w:ascii="Times New Roman" w:eastAsia="宋体" w:hAnsi="Times New Roman" w:cs="Times New Roman"/>
          <w:iCs/>
          <w:lang w:eastAsia="zh-CN"/>
        </w:rPr>
        <w:t>是通过在每行数据后面存储版本号来实现的。每次修改数据时，</w:t>
      </w:r>
      <w:r w:rsidRPr="00D001E6">
        <w:rPr>
          <w:rFonts w:ascii="Times New Roman" w:eastAsia="宋体" w:hAnsi="Times New Roman" w:cs="Times New Roman"/>
          <w:iCs/>
          <w:lang w:eastAsia="zh-CN"/>
        </w:rPr>
        <w:t>MySQL</w:t>
      </w:r>
      <w:r w:rsidRPr="00D001E6">
        <w:rPr>
          <w:rFonts w:ascii="Times New Roman" w:eastAsia="宋体" w:hAnsi="Times New Roman" w:cs="Times New Roman"/>
          <w:iCs/>
          <w:lang w:eastAsia="zh-CN"/>
        </w:rPr>
        <w:t>会将新的版本号与修改后的数据一起写入数据库，保留旧版本的数据。这样，在并发读取数据时，</w:t>
      </w:r>
      <w:r w:rsidRPr="00D001E6">
        <w:rPr>
          <w:rFonts w:ascii="Times New Roman" w:eastAsia="宋体" w:hAnsi="Times New Roman" w:cs="Times New Roman"/>
          <w:iCs/>
          <w:lang w:eastAsia="zh-CN"/>
        </w:rPr>
        <w:t>MySQL</w:t>
      </w:r>
      <w:r w:rsidRPr="00D001E6">
        <w:rPr>
          <w:rFonts w:ascii="Times New Roman" w:eastAsia="宋体" w:hAnsi="Times New Roman" w:cs="Times New Roman"/>
          <w:iCs/>
          <w:lang w:eastAsia="zh-CN"/>
        </w:rPr>
        <w:t>可以使用版本号来判断读取哪个版本的数据，从而实现</w:t>
      </w:r>
      <w:r w:rsidRPr="00D001E6">
        <w:rPr>
          <w:rFonts w:ascii="Times New Roman" w:eastAsia="宋体" w:hAnsi="Times New Roman" w:cs="Times New Roman"/>
          <w:iCs/>
          <w:lang w:eastAsia="zh-CN"/>
        </w:rPr>
        <w:t>MVCC</w:t>
      </w:r>
      <w:r w:rsidRPr="00D001E6">
        <w:rPr>
          <w:rFonts w:ascii="Times New Roman" w:eastAsia="宋体" w:hAnsi="Times New Roman" w:cs="Times New Roman"/>
          <w:iCs/>
          <w:lang w:eastAsia="zh-CN"/>
        </w:rPr>
        <w:t>。</w:t>
      </w:r>
    </w:p>
    <w:p w14:paraId="293BD459" w14:textId="77777777" w:rsidR="007B4BE8" w:rsidRPr="00D001E6" w:rsidRDefault="007B4BE8" w:rsidP="00D001E6">
      <w:pPr>
        <w:pStyle w:val="FirstParagraph"/>
        <w:spacing w:line="300" w:lineRule="auto"/>
        <w:rPr>
          <w:rFonts w:ascii="Times New Roman" w:eastAsia="宋体" w:hAnsi="Times New Roman" w:cs="Times New Roman"/>
          <w:iCs/>
          <w:lang w:eastAsia="zh-CN"/>
        </w:rPr>
      </w:pPr>
      <w:r w:rsidRPr="00D001E6">
        <w:rPr>
          <w:rFonts w:ascii="Times New Roman" w:eastAsia="宋体" w:hAnsi="Times New Roman" w:cs="Times New Roman"/>
          <w:iCs/>
          <w:lang w:eastAsia="zh-CN"/>
        </w:rPr>
        <w:t>MongoDB</w:t>
      </w:r>
      <w:r w:rsidRPr="00D001E6">
        <w:rPr>
          <w:rFonts w:ascii="Times New Roman" w:eastAsia="宋体" w:hAnsi="Times New Roman" w:cs="Times New Roman"/>
          <w:iCs/>
          <w:lang w:eastAsia="zh-CN"/>
        </w:rPr>
        <w:t>的</w:t>
      </w:r>
      <w:r w:rsidRPr="00D001E6">
        <w:rPr>
          <w:rFonts w:ascii="Times New Roman" w:eastAsia="宋体" w:hAnsi="Times New Roman" w:cs="Times New Roman"/>
          <w:iCs/>
          <w:lang w:eastAsia="zh-CN"/>
        </w:rPr>
        <w:t>MVCC</w:t>
      </w:r>
      <w:r w:rsidRPr="00D001E6">
        <w:rPr>
          <w:rFonts w:ascii="Times New Roman" w:eastAsia="宋体" w:hAnsi="Times New Roman" w:cs="Times New Roman"/>
          <w:iCs/>
          <w:lang w:eastAsia="zh-CN"/>
        </w:rPr>
        <w:t>是通过在每个文档上保留历史版本来实现的。</w:t>
      </w:r>
      <w:r w:rsidRPr="00D001E6">
        <w:rPr>
          <w:rFonts w:ascii="Times New Roman" w:eastAsia="宋体" w:hAnsi="Times New Roman" w:cs="Times New Roman"/>
          <w:iCs/>
          <w:lang w:eastAsia="zh-CN"/>
        </w:rPr>
        <w:t>MongoDB</w:t>
      </w:r>
      <w:r w:rsidRPr="00D001E6">
        <w:rPr>
          <w:rFonts w:ascii="Times New Roman" w:eastAsia="宋体" w:hAnsi="Times New Roman" w:cs="Times New Roman"/>
          <w:iCs/>
          <w:lang w:eastAsia="zh-CN"/>
        </w:rPr>
        <w:t>中的文档是一组键值对，每个文档都有一个唯一的</w:t>
      </w:r>
      <w:r w:rsidRPr="00D001E6">
        <w:rPr>
          <w:rFonts w:ascii="Times New Roman" w:eastAsia="宋体" w:hAnsi="Times New Roman" w:cs="Times New Roman"/>
          <w:iCs/>
          <w:lang w:eastAsia="zh-CN"/>
        </w:rPr>
        <w:t>_id</w:t>
      </w:r>
      <w:r w:rsidRPr="00D001E6">
        <w:rPr>
          <w:rFonts w:ascii="Times New Roman" w:eastAsia="宋体" w:hAnsi="Times New Roman" w:cs="Times New Roman"/>
          <w:iCs/>
          <w:lang w:eastAsia="zh-CN"/>
        </w:rPr>
        <w:t>字段作为主键。在</w:t>
      </w:r>
      <w:r w:rsidRPr="00D001E6">
        <w:rPr>
          <w:rFonts w:ascii="Times New Roman" w:eastAsia="宋体" w:hAnsi="Times New Roman" w:cs="Times New Roman"/>
          <w:iCs/>
          <w:lang w:eastAsia="zh-CN"/>
        </w:rPr>
        <w:t>MongoDB</w:t>
      </w:r>
      <w:r w:rsidRPr="00D001E6">
        <w:rPr>
          <w:rFonts w:ascii="Times New Roman" w:eastAsia="宋体" w:hAnsi="Times New Roman" w:cs="Times New Roman"/>
          <w:iCs/>
          <w:lang w:eastAsia="zh-CN"/>
        </w:rPr>
        <w:t>中，每个文档都会维护一个</w:t>
      </w:r>
      <w:r w:rsidRPr="00D001E6">
        <w:rPr>
          <w:rFonts w:ascii="Times New Roman" w:eastAsia="宋体" w:hAnsi="Times New Roman" w:cs="Times New Roman"/>
          <w:iCs/>
          <w:lang w:eastAsia="zh-CN"/>
        </w:rPr>
        <w:t>“</w:t>
      </w:r>
      <w:r w:rsidRPr="00D001E6">
        <w:rPr>
          <w:rFonts w:ascii="Times New Roman" w:eastAsia="宋体" w:hAnsi="Times New Roman" w:cs="Times New Roman"/>
          <w:iCs/>
          <w:lang w:eastAsia="zh-CN"/>
        </w:rPr>
        <w:t>版本号</w:t>
      </w:r>
      <w:r w:rsidRPr="00D001E6">
        <w:rPr>
          <w:rFonts w:ascii="Times New Roman" w:eastAsia="宋体" w:hAnsi="Times New Roman" w:cs="Times New Roman"/>
          <w:iCs/>
          <w:lang w:eastAsia="zh-CN"/>
        </w:rPr>
        <w:t>”</w:t>
      </w:r>
      <w:r w:rsidRPr="00D001E6">
        <w:rPr>
          <w:rFonts w:ascii="Times New Roman" w:eastAsia="宋体" w:hAnsi="Times New Roman" w:cs="Times New Roman"/>
          <w:iCs/>
          <w:lang w:eastAsia="zh-CN"/>
        </w:rPr>
        <w:t>，用来表示该文档最近一次被修改的版本。</w:t>
      </w:r>
    </w:p>
    <w:p w14:paraId="0B3E41E8" w14:textId="5DA68345" w:rsidR="00B1732F" w:rsidRPr="007B08EE" w:rsidRDefault="007B4BE8" w:rsidP="004337AC">
      <w:pPr>
        <w:pStyle w:val="a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3A2E682" wp14:editId="3B71C88B">
            <wp:extent cx="5334000" cy="1344824"/>
            <wp:effectExtent l="0" t="0" r="0" b="0"/>
            <wp:docPr id="6" name="图片 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Codefield\bdm_labs_hust\lab4\image\mvcc-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bookmarkEnd w:id="130"/>
    </w:p>
    <w:sectPr w:rsidR="00B1732F" w:rsidRPr="007B08EE">
      <w:footerReference w:type="even" r:id="rId50"/>
      <w:footerReference w:type="default" r:id="rId5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CE5DF" w14:textId="77777777" w:rsidR="00802F81" w:rsidRDefault="00802F81" w:rsidP="00D70F1C">
      <w:pPr>
        <w:spacing w:before="0" w:after="0" w:line="240" w:lineRule="auto"/>
      </w:pPr>
      <w:r>
        <w:separator/>
      </w:r>
    </w:p>
  </w:endnote>
  <w:endnote w:type="continuationSeparator" w:id="0">
    <w:p w14:paraId="7B58F359" w14:textId="77777777" w:rsidR="00802F81" w:rsidRDefault="00802F81" w:rsidP="00D70F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78D7E" w14:textId="22C665F9" w:rsidR="004F5D62" w:rsidRDefault="004F5D62" w:rsidP="00CF5E23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  <w:noProof/>
      </w:rPr>
      <w:t>- 1 -</w:t>
    </w:r>
    <w:r>
      <w:rPr>
        <w:rStyle w:val="a6"/>
      </w:rPr>
      <w:fldChar w:fldCharType="end"/>
    </w:r>
  </w:p>
  <w:p w14:paraId="421BE374" w14:textId="77777777" w:rsidR="004F5D62" w:rsidRDefault="004F5D62" w:rsidP="00CF5E23">
    <w:pPr>
      <w:pStyle w:val="a4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CC2E" w14:textId="77777777" w:rsidR="004F5D62" w:rsidRDefault="004F5D62" w:rsidP="00CF5E23">
    <w:pPr>
      <w:pStyle w:val="a4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0E1EE" w14:textId="7A5D6BB9" w:rsidR="004F1CC3" w:rsidRDefault="00000000" w:rsidP="00CF5E23">
    <w:pPr>
      <w:pStyle w:val="a4"/>
      <w:framePr w:wrap="around" w:vAnchor="text" w:hAnchor="margin" w:xAlign="right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D70F1C">
      <w:rPr>
        <w:rStyle w:val="a6"/>
        <w:noProof/>
      </w:rPr>
      <w:t>- 1 -</w:t>
    </w:r>
    <w:r>
      <w:rPr>
        <w:rStyle w:val="a6"/>
      </w:rPr>
      <w:fldChar w:fldCharType="end"/>
    </w:r>
  </w:p>
  <w:p w14:paraId="01E81FF6" w14:textId="77777777" w:rsidR="004F1CC3" w:rsidRDefault="00000000" w:rsidP="00CF5E23">
    <w:pPr>
      <w:pStyle w:val="a4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299FD" w14:textId="2FBE2FF2" w:rsidR="004F1CC3" w:rsidRDefault="00000000" w:rsidP="00CF5E23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EA50F" w14:textId="77777777" w:rsidR="00802F81" w:rsidRDefault="00802F81" w:rsidP="00D70F1C">
      <w:pPr>
        <w:spacing w:before="0" w:after="0" w:line="240" w:lineRule="auto"/>
      </w:pPr>
      <w:r>
        <w:separator/>
      </w:r>
    </w:p>
  </w:footnote>
  <w:footnote w:type="continuationSeparator" w:id="0">
    <w:p w14:paraId="792397E3" w14:textId="77777777" w:rsidR="00802F81" w:rsidRDefault="00802F81" w:rsidP="00D70F1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DA8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04C7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AD667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6081394">
    <w:abstractNumId w:val="0"/>
  </w:num>
  <w:num w:numId="2" w16cid:durableId="2081100559">
    <w:abstractNumId w:val="1"/>
  </w:num>
  <w:num w:numId="3" w16cid:durableId="4273137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8DE"/>
    <w:rsid w:val="00027F32"/>
    <w:rsid w:val="00035915"/>
    <w:rsid w:val="00045CA5"/>
    <w:rsid w:val="00067224"/>
    <w:rsid w:val="000A3A2C"/>
    <w:rsid w:val="000A3F58"/>
    <w:rsid w:val="000C09E2"/>
    <w:rsid w:val="000C18A5"/>
    <w:rsid w:val="000C4D60"/>
    <w:rsid w:val="000E4FE8"/>
    <w:rsid w:val="000F390A"/>
    <w:rsid w:val="000F6FD9"/>
    <w:rsid w:val="0010230A"/>
    <w:rsid w:val="00141A86"/>
    <w:rsid w:val="00171046"/>
    <w:rsid w:val="001712EE"/>
    <w:rsid w:val="001B4120"/>
    <w:rsid w:val="001B46D5"/>
    <w:rsid w:val="001E78C3"/>
    <w:rsid w:val="001F3459"/>
    <w:rsid w:val="00205D10"/>
    <w:rsid w:val="00292703"/>
    <w:rsid w:val="002B1444"/>
    <w:rsid w:val="002B30A7"/>
    <w:rsid w:val="002F65D9"/>
    <w:rsid w:val="00363165"/>
    <w:rsid w:val="00386685"/>
    <w:rsid w:val="003946A0"/>
    <w:rsid w:val="004162EE"/>
    <w:rsid w:val="004337AC"/>
    <w:rsid w:val="00436E30"/>
    <w:rsid w:val="00441CD8"/>
    <w:rsid w:val="004F1122"/>
    <w:rsid w:val="004F5D62"/>
    <w:rsid w:val="0051542F"/>
    <w:rsid w:val="00532766"/>
    <w:rsid w:val="005E2487"/>
    <w:rsid w:val="005F14B4"/>
    <w:rsid w:val="005F4EC1"/>
    <w:rsid w:val="006150B1"/>
    <w:rsid w:val="00657759"/>
    <w:rsid w:val="006829A1"/>
    <w:rsid w:val="006B49DD"/>
    <w:rsid w:val="006D2F26"/>
    <w:rsid w:val="00704045"/>
    <w:rsid w:val="00704529"/>
    <w:rsid w:val="007201A6"/>
    <w:rsid w:val="00736A2F"/>
    <w:rsid w:val="007438AA"/>
    <w:rsid w:val="007918DE"/>
    <w:rsid w:val="007B08EE"/>
    <w:rsid w:val="007B4BE8"/>
    <w:rsid w:val="00802F81"/>
    <w:rsid w:val="008413D7"/>
    <w:rsid w:val="00845FD2"/>
    <w:rsid w:val="00891EF1"/>
    <w:rsid w:val="008C3384"/>
    <w:rsid w:val="008D51B2"/>
    <w:rsid w:val="008D5DC8"/>
    <w:rsid w:val="009576FA"/>
    <w:rsid w:val="00973E86"/>
    <w:rsid w:val="00990B92"/>
    <w:rsid w:val="00A46E81"/>
    <w:rsid w:val="00AC4F06"/>
    <w:rsid w:val="00B1732F"/>
    <w:rsid w:val="00B533EE"/>
    <w:rsid w:val="00B9564A"/>
    <w:rsid w:val="00BF17D1"/>
    <w:rsid w:val="00C1188E"/>
    <w:rsid w:val="00C21D7D"/>
    <w:rsid w:val="00C622F6"/>
    <w:rsid w:val="00C8615E"/>
    <w:rsid w:val="00D001E6"/>
    <w:rsid w:val="00D24C5B"/>
    <w:rsid w:val="00D60438"/>
    <w:rsid w:val="00D70F1C"/>
    <w:rsid w:val="00DA196A"/>
    <w:rsid w:val="00DE59EA"/>
    <w:rsid w:val="00E31DC2"/>
    <w:rsid w:val="00E34BF9"/>
    <w:rsid w:val="00E35192"/>
    <w:rsid w:val="00E419AA"/>
    <w:rsid w:val="00EE7261"/>
    <w:rsid w:val="00EF7311"/>
    <w:rsid w:val="00F07895"/>
    <w:rsid w:val="00F662FC"/>
    <w:rsid w:val="00FC0A31"/>
    <w:rsid w:val="00FC591C"/>
    <w:rsid w:val="00FD5988"/>
    <w:rsid w:val="00FE2785"/>
    <w:rsid w:val="00FE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4D214"/>
  <w15:chartTrackingRefBased/>
  <w15:docId w15:val="{95B52534-017F-4C70-8DAF-B825A8DA8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before="180" w:after="18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0A31"/>
    <w:rPr>
      <w:rFonts w:ascii="Times New Roman" w:eastAsia="宋体" w:hAnsi="Times New Roman" w:cs="Times New Roman"/>
      <w:kern w:val="0"/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36A2F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736A2F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736A2F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736A2F"/>
    <w:pPr>
      <w:keepNext/>
      <w:keepLines/>
      <w:spacing w:before="20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736A2F"/>
    <w:pPr>
      <w:keepNext/>
      <w:keepLines/>
      <w:spacing w:before="20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736A2F"/>
    <w:pPr>
      <w:keepNext/>
      <w:keepLines/>
      <w:spacing w:before="20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736A2F"/>
    <w:pPr>
      <w:keepNext/>
      <w:keepLines/>
      <w:spacing w:before="20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736A2F"/>
    <w:pPr>
      <w:keepNext/>
      <w:keepLines/>
      <w:spacing w:before="20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736A2F"/>
    <w:pPr>
      <w:keepNext/>
      <w:keepLines/>
      <w:spacing w:before="20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11"/>
    <w:uiPriority w:val="99"/>
    <w:rsid w:val="00FC0A31"/>
    <w:pPr>
      <w:tabs>
        <w:tab w:val="center" w:pos="4153"/>
        <w:tab w:val="right" w:pos="8306"/>
      </w:tabs>
      <w:spacing w:line="240" w:lineRule="auto"/>
    </w:pPr>
    <w:rPr>
      <w:sz w:val="18"/>
      <w:szCs w:val="18"/>
    </w:rPr>
  </w:style>
  <w:style w:type="character" w:customStyle="1" w:styleId="a5">
    <w:name w:val="页脚 字符"/>
    <w:basedOn w:val="a1"/>
    <w:uiPriority w:val="99"/>
    <w:rsid w:val="00FC0A31"/>
    <w:rPr>
      <w:rFonts w:ascii="Times New Roman" w:eastAsia="宋体" w:hAnsi="Times New Roman" w:cs="Times New Roman"/>
      <w:kern w:val="0"/>
      <w:sz w:val="18"/>
      <w:szCs w:val="18"/>
    </w:rPr>
  </w:style>
  <w:style w:type="character" w:styleId="a6">
    <w:name w:val="page number"/>
    <w:rsid w:val="00FC0A31"/>
  </w:style>
  <w:style w:type="character" w:customStyle="1" w:styleId="11">
    <w:name w:val="页脚 字符1"/>
    <w:link w:val="a4"/>
    <w:uiPriority w:val="99"/>
    <w:rsid w:val="00FC0A31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736A2F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736A2F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736A2F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736A2F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736A2F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736A2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7"/>
    <w:qFormat/>
    <w:rsid w:val="00736A2F"/>
    <w:pPr>
      <w:spacing w:line="240" w:lineRule="auto"/>
    </w:pPr>
    <w:rPr>
      <w:rFonts w:asciiTheme="minorHAnsi" w:eastAsiaTheme="minorEastAsia" w:hAnsiTheme="minorHAnsi" w:cstheme="minorBidi"/>
      <w:lang w:eastAsia="en-US"/>
    </w:rPr>
  </w:style>
  <w:style w:type="character" w:customStyle="1" w:styleId="a7">
    <w:name w:val="正文文本 字符"/>
    <w:basedOn w:val="a1"/>
    <w:link w:val="a0"/>
    <w:rsid w:val="00736A2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736A2F"/>
  </w:style>
  <w:style w:type="paragraph" w:customStyle="1" w:styleId="Compact">
    <w:name w:val="Compact"/>
    <w:basedOn w:val="a0"/>
    <w:qFormat/>
    <w:rsid w:val="00736A2F"/>
    <w:pPr>
      <w:spacing w:before="36" w:after="36"/>
    </w:pPr>
  </w:style>
  <w:style w:type="paragraph" w:styleId="a8">
    <w:name w:val="Title"/>
    <w:basedOn w:val="a"/>
    <w:next w:val="a0"/>
    <w:link w:val="a9"/>
    <w:qFormat/>
    <w:rsid w:val="00736A2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9">
    <w:name w:val="标题 字符"/>
    <w:basedOn w:val="a1"/>
    <w:link w:val="a8"/>
    <w:rsid w:val="00736A2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a">
    <w:name w:val="Subtitle"/>
    <w:basedOn w:val="a8"/>
    <w:next w:val="a0"/>
    <w:link w:val="ab"/>
    <w:qFormat/>
    <w:rsid w:val="00736A2F"/>
    <w:pPr>
      <w:spacing w:before="240"/>
    </w:pPr>
    <w:rPr>
      <w:sz w:val="30"/>
      <w:szCs w:val="30"/>
    </w:rPr>
  </w:style>
  <w:style w:type="character" w:customStyle="1" w:styleId="ab">
    <w:name w:val="副标题 字符"/>
    <w:basedOn w:val="a1"/>
    <w:link w:val="aa"/>
    <w:rsid w:val="00736A2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736A2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c">
    <w:name w:val="Date"/>
    <w:next w:val="a0"/>
    <w:link w:val="ad"/>
    <w:qFormat/>
    <w:rsid w:val="00736A2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d">
    <w:name w:val="日期 字符"/>
    <w:basedOn w:val="a1"/>
    <w:link w:val="ac"/>
    <w:rsid w:val="00736A2F"/>
    <w:rPr>
      <w:kern w:val="0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736A2F"/>
    <w:pPr>
      <w:keepNext/>
      <w:keepLines/>
      <w:spacing w:before="300" w:line="240" w:lineRule="auto"/>
      <w:jc w:val="center"/>
    </w:pPr>
    <w:rPr>
      <w:rFonts w:asciiTheme="minorHAnsi" w:eastAsiaTheme="minorEastAsia" w:hAnsiTheme="minorHAnsi" w:cstheme="minorBidi"/>
      <w:b/>
      <w:color w:val="345A8A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736A2F"/>
    <w:pPr>
      <w:keepNext/>
      <w:keepLines/>
      <w:spacing w:before="100" w:after="300" w:line="240" w:lineRule="auto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e">
    <w:name w:val="Bibliography"/>
    <w:basedOn w:val="a"/>
    <w:qFormat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paragraph" w:styleId="af">
    <w:name w:val="Block Text"/>
    <w:basedOn w:val="a0"/>
    <w:next w:val="a0"/>
    <w:uiPriority w:val="9"/>
    <w:unhideWhenUsed/>
    <w:qFormat/>
    <w:rsid w:val="00736A2F"/>
    <w:pPr>
      <w:spacing w:before="100" w:after="100"/>
      <w:ind w:left="480" w:right="480"/>
    </w:pPr>
  </w:style>
  <w:style w:type="paragraph" w:styleId="af0">
    <w:name w:val="footnote text"/>
    <w:basedOn w:val="a"/>
    <w:link w:val="af1"/>
    <w:uiPriority w:val="9"/>
    <w:unhideWhenUsed/>
    <w:qFormat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character" w:customStyle="1" w:styleId="af1">
    <w:name w:val="脚注文本 字符"/>
    <w:basedOn w:val="a1"/>
    <w:link w:val="af0"/>
    <w:uiPriority w:val="9"/>
    <w:rsid w:val="00736A2F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736A2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736A2F"/>
    <w:pPr>
      <w:keepNext/>
      <w:keepLines/>
      <w:spacing w:line="240" w:lineRule="auto"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paragraph" w:styleId="af2">
    <w:name w:val="caption"/>
    <w:basedOn w:val="a"/>
    <w:link w:val="af3"/>
    <w:rsid w:val="00736A2F"/>
    <w:pPr>
      <w:spacing w:after="120" w:line="240" w:lineRule="auto"/>
    </w:pPr>
    <w:rPr>
      <w:rFonts w:asciiTheme="minorHAnsi" w:eastAsiaTheme="minorEastAsia" w:hAnsiTheme="minorHAnsi" w:cstheme="minorBidi"/>
      <w:i/>
      <w:lang w:eastAsia="en-US"/>
    </w:rPr>
  </w:style>
  <w:style w:type="paragraph" w:customStyle="1" w:styleId="TableCaption">
    <w:name w:val="Table Caption"/>
    <w:basedOn w:val="af2"/>
    <w:rsid w:val="00736A2F"/>
    <w:pPr>
      <w:keepNext/>
    </w:pPr>
  </w:style>
  <w:style w:type="paragraph" w:customStyle="1" w:styleId="ImageCaption">
    <w:name w:val="Image Caption"/>
    <w:basedOn w:val="af2"/>
    <w:rsid w:val="00736A2F"/>
  </w:style>
  <w:style w:type="paragraph" w:customStyle="1" w:styleId="Figure">
    <w:name w:val="Figure"/>
    <w:basedOn w:val="a"/>
    <w:rsid w:val="00736A2F"/>
    <w:pPr>
      <w:spacing w:after="200" w:line="240" w:lineRule="auto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rsid w:val="00736A2F"/>
    <w:pPr>
      <w:keepNext/>
    </w:pPr>
  </w:style>
  <w:style w:type="character" w:customStyle="1" w:styleId="af3">
    <w:name w:val="题注 字符"/>
    <w:basedOn w:val="a1"/>
    <w:link w:val="af2"/>
    <w:rsid w:val="00736A2F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3"/>
    <w:link w:val="SourceCode"/>
    <w:rsid w:val="00736A2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3"/>
    <w:rsid w:val="00736A2F"/>
    <w:rPr>
      <w:i/>
      <w:kern w:val="0"/>
      <w:sz w:val="24"/>
      <w:szCs w:val="24"/>
      <w:lang w:eastAsia="en-US"/>
    </w:rPr>
  </w:style>
  <w:style w:type="character" w:styleId="af4">
    <w:name w:val="footnote reference"/>
    <w:basedOn w:val="af3"/>
    <w:rsid w:val="00736A2F"/>
    <w:rPr>
      <w:i/>
      <w:kern w:val="0"/>
      <w:sz w:val="24"/>
      <w:szCs w:val="24"/>
      <w:vertAlign w:val="superscript"/>
      <w:lang w:eastAsia="en-US"/>
    </w:rPr>
  </w:style>
  <w:style w:type="character" w:styleId="af5">
    <w:name w:val="Hyperlink"/>
    <w:basedOn w:val="af3"/>
    <w:uiPriority w:val="99"/>
    <w:rsid w:val="00736A2F"/>
    <w:rPr>
      <w:i/>
      <w:color w:val="4472C4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736A2F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736A2F"/>
    <w:pPr>
      <w:wordWrap w:val="0"/>
      <w:spacing w:after="200" w:line="240" w:lineRule="auto"/>
    </w:pPr>
    <w:rPr>
      <w:rFonts w:ascii="Consolas" w:eastAsiaTheme="minorEastAsia" w:hAnsi="Consolas" w:cstheme="minorBidi"/>
      <w:i/>
      <w:sz w:val="22"/>
      <w:lang w:eastAsia="en-US"/>
    </w:rPr>
  </w:style>
  <w:style w:type="character" w:customStyle="1" w:styleId="KeywordTok">
    <w:name w:val="KeywordTok"/>
    <w:basedOn w:val="VerbatimChar"/>
    <w:rsid w:val="00736A2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736A2F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736A2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736A2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736A2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736A2F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736A2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736A2F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736A2F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736A2F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736A2F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736A2F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736A2F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736A2F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736A2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736A2F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736A2F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736A2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736A2F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736A2F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736A2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736A2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736A2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736A2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736A2F"/>
    <w:rPr>
      <w:rFonts w:ascii="Consolas" w:hAnsi="Consolas"/>
      <w:i/>
      <w:kern w:val="0"/>
      <w:sz w:val="22"/>
      <w:szCs w:val="24"/>
      <w:lang w:eastAsia="en-US"/>
    </w:rPr>
  </w:style>
  <w:style w:type="paragraph" w:styleId="af6">
    <w:name w:val="header"/>
    <w:basedOn w:val="a"/>
    <w:link w:val="af7"/>
    <w:unhideWhenUsed/>
    <w:rsid w:val="00736A2F"/>
    <w:pPr>
      <w:pBdr>
        <w:bottom w:val="single" w:sz="6" w:space="1" w:color="auto"/>
      </w:pBdr>
      <w:tabs>
        <w:tab w:val="center" w:pos="4153"/>
        <w:tab w:val="right" w:pos="8306"/>
      </w:tabs>
      <w:spacing w:after="200" w:line="240" w:lineRule="auto"/>
      <w:jc w:val="center"/>
    </w:pPr>
    <w:rPr>
      <w:rFonts w:asciiTheme="minorHAnsi" w:eastAsiaTheme="minorEastAsia" w:hAnsiTheme="minorHAnsi" w:cstheme="minorBidi"/>
      <w:sz w:val="18"/>
      <w:szCs w:val="18"/>
      <w:lang w:eastAsia="en-US"/>
    </w:rPr>
  </w:style>
  <w:style w:type="character" w:customStyle="1" w:styleId="af7">
    <w:name w:val="页眉 字符"/>
    <w:basedOn w:val="a1"/>
    <w:link w:val="af6"/>
    <w:rsid w:val="00736A2F"/>
    <w:rPr>
      <w:kern w:val="0"/>
      <w:sz w:val="18"/>
      <w:szCs w:val="18"/>
      <w:lang w:eastAsia="en-US"/>
    </w:rPr>
  </w:style>
  <w:style w:type="table" w:styleId="af8">
    <w:name w:val="Table Grid"/>
    <w:basedOn w:val="a2"/>
    <w:uiPriority w:val="39"/>
    <w:rsid w:val="00845F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a"/>
    <w:next w:val="a"/>
    <w:autoRedefine/>
    <w:uiPriority w:val="39"/>
    <w:unhideWhenUsed/>
    <w:rsid w:val="007B4BE8"/>
    <w:pPr>
      <w:tabs>
        <w:tab w:val="right" w:leader="dot" w:pos="8296"/>
      </w:tabs>
      <w:spacing w:line="192" w:lineRule="auto"/>
      <w:ind w:leftChars="200" w:left="480"/>
    </w:pPr>
    <w:rPr>
      <w:rFonts w:ascii="宋体" w:hAnsi="宋体"/>
      <w:b/>
      <w:bCs/>
      <w:noProof/>
    </w:rPr>
  </w:style>
  <w:style w:type="paragraph" w:styleId="TOC3">
    <w:name w:val="toc 3"/>
    <w:basedOn w:val="a"/>
    <w:next w:val="a"/>
    <w:autoRedefine/>
    <w:uiPriority w:val="39"/>
    <w:unhideWhenUsed/>
    <w:rsid w:val="007B4BE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image" Target="media/image1.png"/><Relationship Id="rId51" Type="http://schemas.openxmlformats.org/officeDocument/2006/relationships/footer" Target="footer4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E50212-4CA4-40E3-B352-C1B5DBB06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6</Pages>
  <Words>3869</Words>
  <Characters>22058</Characters>
  <Application>Microsoft Office Word</Application>
  <DocSecurity>0</DocSecurity>
  <Lines>183</Lines>
  <Paragraphs>51</Paragraphs>
  <ScaleCrop>false</ScaleCrop>
  <Company/>
  <LinksUpToDate>false</LinksUpToDate>
  <CharactersWithSpaces>2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玲晶</dc:creator>
  <cp:keywords/>
  <dc:description/>
  <cp:lastModifiedBy>董 玲晶</cp:lastModifiedBy>
  <cp:revision>77</cp:revision>
  <dcterms:created xsi:type="dcterms:W3CDTF">2023-04-29T17:02:00Z</dcterms:created>
  <dcterms:modified xsi:type="dcterms:W3CDTF">2023-04-30T08:31:00Z</dcterms:modified>
</cp:coreProperties>
</file>